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5B73BA" w14:textId="45ACD10E" w:rsidR="00D776CE" w:rsidRDefault="00A26262" w:rsidP="00D776CE">
      <w:pPr>
        <w:spacing w:after="200" w:line="240" w:lineRule="auto"/>
        <w:jc w:val="center"/>
        <w:rPr>
          <w:rFonts w:asciiTheme="majorBidi" w:eastAsia="Microsoft YaHei Light" w:hAnsiTheme="majorBidi" w:cstheme="majorBidi"/>
          <w:b/>
          <w:bCs/>
          <w:iCs/>
          <w:sz w:val="32"/>
          <w:szCs w:val="28"/>
        </w:rPr>
      </w:pPr>
      <w:bookmarkStart w:id="0" w:name="Title"/>
      <w:r>
        <w:rPr>
          <w:noProof/>
        </w:rPr>
        <w:drawing>
          <wp:anchor distT="0" distB="0" distL="114300" distR="114300" simplePos="0" relativeHeight="251667456" behindDoc="0" locked="0" layoutInCell="1" allowOverlap="1" wp14:anchorId="2718FBE3" wp14:editId="10D5827F">
            <wp:simplePos x="0" y="0"/>
            <wp:positionH relativeFrom="column">
              <wp:posOffset>5030470</wp:posOffset>
            </wp:positionH>
            <wp:positionV relativeFrom="paragraph">
              <wp:posOffset>0</wp:posOffset>
            </wp:positionV>
            <wp:extent cx="1156463" cy="982980"/>
            <wp:effectExtent l="0" t="0" r="0" b="0"/>
            <wp:wrapNone/>
            <wp:docPr id="6" name="Picture 6" descr="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logo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6463" cy="982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5408" behindDoc="0" locked="0" layoutInCell="1" allowOverlap="1" wp14:anchorId="064142F6" wp14:editId="781ABFC0">
            <wp:simplePos x="0" y="0"/>
            <wp:positionH relativeFrom="column">
              <wp:posOffset>-480060</wp:posOffset>
            </wp:positionH>
            <wp:positionV relativeFrom="paragraph">
              <wp:posOffset>635</wp:posOffset>
            </wp:positionV>
            <wp:extent cx="1045845" cy="861060"/>
            <wp:effectExtent l="0" t="0" r="0" b="0"/>
            <wp:wrapNone/>
            <wp:docPr id="4" name="Picture 4" descr="Ain Shams University - Wikipe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Ain Shams University - Wikipedia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5845" cy="861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873716D" w14:textId="673DEB63" w:rsidR="00D776CE" w:rsidRDefault="00D776CE" w:rsidP="00D776CE">
      <w:pPr>
        <w:spacing w:after="200" w:line="240" w:lineRule="auto"/>
        <w:jc w:val="center"/>
        <w:rPr>
          <w:rFonts w:asciiTheme="majorBidi" w:eastAsia="Microsoft YaHei Light" w:hAnsiTheme="majorBidi" w:cstheme="majorBidi"/>
          <w:b/>
          <w:bCs/>
          <w:iCs/>
          <w:sz w:val="32"/>
          <w:szCs w:val="28"/>
        </w:rPr>
      </w:pPr>
    </w:p>
    <w:p w14:paraId="6FD327AE" w14:textId="51A4C1C4" w:rsidR="00D776CE" w:rsidRDefault="00D776CE" w:rsidP="00D776CE">
      <w:pPr>
        <w:spacing w:after="200" w:line="240" w:lineRule="auto"/>
        <w:jc w:val="center"/>
        <w:rPr>
          <w:rFonts w:asciiTheme="majorBidi" w:eastAsia="Microsoft YaHei Light" w:hAnsiTheme="majorBidi" w:cstheme="majorBidi"/>
          <w:b/>
          <w:bCs/>
          <w:iCs/>
          <w:sz w:val="32"/>
          <w:szCs w:val="28"/>
        </w:rPr>
      </w:pPr>
    </w:p>
    <w:p w14:paraId="12A62A30" w14:textId="1F8AE8AB" w:rsidR="00D776CE" w:rsidRDefault="00D776CE" w:rsidP="00D776CE">
      <w:pPr>
        <w:spacing w:after="200" w:line="240" w:lineRule="auto"/>
        <w:jc w:val="center"/>
        <w:rPr>
          <w:rFonts w:asciiTheme="majorBidi" w:eastAsia="Microsoft YaHei Light" w:hAnsiTheme="majorBidi" w:cstheme="majorBidi"/>
          <w:b/>
          <w:bCs/>
          <w:iCs/>
          <w:sz w:val="32"/>
          <w:szCs w:val="28"/>
        </w:rPr>
      </w:pPr>
    </w:p>
    <w:p w14:paraId="0BAD1D2D" w14:textId="77777777" w:rsidR="00BA68A6" w:rsidRDefault="00BA68A6" w:rsidP="00D776CE">
      <w:pPr>
        <w:spacing w:after="200" w:line="240" w:lineRule="auto"/>
        <w:jc w:val="center"/>
        <w:rPr>
          <w:rFonts w:asciiTheme="majorBidi" w:eastAsia="Microsoft YaHei Light" w:hAnsiTheme="majorBidi" w:cstheme="majorBidi"/>
          <w:b/>
          <w:bCs/>
          <w:iCs/>
          <w:sz w:val="36"/>
          <w:szCs w:val="32"/>
        </w:rPr>
      </w:pPr>
    </w:p>
    <w:p w14:paraId="0B45017F" w14:textId="51526116" w:rsidR="00D776CE" w:rsidRPr="00BD00F3" w:rsidRDefault="00A26262" w:rsidP="00D776CE">
      <w:pPr>
        <w:spacing w:after="200" w:line="240" w:lineRule="auto"/>
        <w:jc w:val="center"/>
        <w:rPr>
          <w:rFonts w:asciiTheme="majorBidi" w:eastAsia="Microsoft YaHei Light" w:hAnsiTheme="majorBidi" w:cstheme="majorBidi"/>
          <w:b/>
          <w:bCs/>
          <w:iCs/>
          <w:color w:val="44546A" w:themeColor="text2"/>
          <w:sz w:val="72"/>
          <w:szCs w:val="72"/>
        </w:rPr>
      </w:pPr>
      <w:r w:rsidRPr="00BD00F3">
        <w:rPr>
          <w:rFonts w:asciiTheme="majorBidi" w:eastAsia="Microsoft YaHei Light" w:hAnsiTheme="majorBidi" w:cstheme="majorBidi"/>
          <w:b/>
          <w:bCs/>
          <w:iCs/>
          <w:color w:val="44546A" w:themeColor="text2"/>
          <w:sz w:val="72"/>
          <w:szCs w:val="72"/>
        </w:rPr>
        <w:t xml:space="preserve">Project </w:t>
      </w:r>
      <w:r w:rsidR="004A4AE5" w:rsidRPr="00BD00F3">
        <w:rPr>
          <w:rFonts w:asciiTheme="majorBidi" w:eastAsia="Microsoft YaHei Light" w:hAnsiTheme="majorBidi" w:cstheme="majorBidi"/>
          <w:b/>
          <w:bCs/>
          <w:iCs/>
          <w:color w:val="44546A" w:themeColor="text2"/>
          <w:sz w:val="72"/>
          <w:szCs w:val="72"/>
        </w:rPr>
        <w:t>Report</w:t>
      </w:r>
    </w:p>
    <w:p w14:paraId="715716D0" w14:textId="77777777" w:rsidR="00D776CE" w:rsidRPr="00412DDC" w:rsidRDefault="00D776CE" w:rsidP="00766232">
      <w:pPr>
        <w:jc w:val="center"/>
        <w:rPr>
          <w:rtl/>
          <w:lang w:bidi="ar-EG"/>
        </w:rPr>
      </w:pPr>
    </w:p>
    <w:bookmarkEnd w:id="0"/>
    <w:p w14:paraId="15C96515" w14:textId="39A50430" w:rsidR="008A5D31" w:rsidRPr="00BD00F3" w:rsidRDefault="00BD00F3" w:rsidP="00BD00F3">
      <w:pPr>
        <w:spacing w:after="200" w:line="240" w:lineRule="auto"/>
        <w:rPr>
          <w:rFonts w:asciiTheme="majorBidi" w:eastAsia="Microsoft YaHei Light" w:hAnsiTheme="majorBidi" w:cstheme="majorBidi"/>
          <w:b/>
          <w:bCs/>
          <w:iCs/>
          <w:color w:val="44546A" w:themeColor="text2"/>
          <w:sz w:val="72"/>
          <w:szCs w:val="72"/>
        </w:rPr>
      </w:pPr>
      <w:r>
        <w:rPr>
          <w:rFonts w:asciiTheme="majorBidi" w:eastAsia="Microsoft YaHei Light" w:hAnsiTheme="majorBidi" w:cstheme="majorBidi"/>
          <w:iCs/>
        </w:rPr>
        <w:t xml:space="preserve">                                               </w:t>
      </w:r>
      <w:r w:rsidRPr="00BD00F3">
        <w:rPr>
          <w:rFonts w:asciiTheme="majorBidi" w:eastAsia="Microsoft YaHei Light" w:hAnsiTheme="majorBidi" w:cstheme="majorBidi"/>
          <w:b/>
          <w:bCs/>
          <w:iCs/>
          <w:color w:val="44546A" w:themeColor="text2"/>
          <w:sz w:val="72"/>
          <w:szCs w:val="72"/>
        </w:rPr>
        <w:t>Rank: 17th</w:t>
      </w:r>
    </w:p>
    <w:p w14:paraId="6A378A7A" w14:textId="77777777" w:rsidR="008A5D31" w:rsidRDefault="008A5D31" w:rsidP="00D776CE">
      <w:pPr>
        <w:spacing w:after="200" w:line="240" w:lineRule="auto"/>
        <w:jc w:val="center"/>
        <w:rPr>
          <w:rFonts w:asciiTheme="majorBidi" w:eastAsia="Microsoft YaHei Light" w:hAnsiTheme="majorBidi" w:cstheme="majorBidi"/>
          <w:iCs/>
        </w:rPr>
      </w:pPr>
    </w:p>
    <w:p w14:paraId="6FC85ED5" w14:textId="77777777" w:rsidR="008A5D31" w:rsidRDefault="008A5D31" w:rsidP="00D776CE">
      <w:pPr>
        <w:spacing w:after="200" w:line="240" w:lineRule="auto"/>
        <w:jc w:val="center"/>
        <w:rPr>
          <w:rFonts w:asciiTheme="majorBidi" w:eastAsia="Microsoft YaHei Light" w:hAnsiTheme="majorBidi" w:cstheme="majorBidi"/>
          <w:iCs/>
        </w:rPr>
      </w:pPr>
    </w:p>
    <w:p w14:paraId="74EAFC86" w14:textId="77777777" w:rsidR="008A5D31" w:rsidRDefault="008A5D31" w:rsidP="00D776CE">
      <w:pPr>
        <w:spacing w:after="200" w:line="240" w:lineRule="auto"/>
        <w:jc w:val="center"/>
        <w:rPr>
          <w:rFonts w:asciiTheme="majorBidi" w:eastAsia="Microsoft YaHei Light" w:hAnsiTheme="majorBidi" w:cstheme="majorBidi"/>
          <w:iCs/>
        </w:rPr>
      </w:pPr>
    </w:p>
    <w:p w14:paraId="75E6974A" w14:textId="77777777" w:rsidR="009222AF" w:rsidRDefault="009222AF" w:rsidP="00D776CE">
      <w:pPr>
        <w:spacing w:after="200" w:line="240" w:lineRule="auto"/>
        <w:jc w:val="center"/>
        <w:rPr>
          <w:rFonts w:asciiTheme="majorBidi" w:eastAsia="Microsoft YaHei Light" w:hAnsiTheme="majorBidi" w:cstheme="majorBidi"/>
          <w:iCs/>
        </w:rPr>
      </w:pPr>
    </w:p>
    <w:p w14:paraId="2A46E067" w14:textId="77777777" w:rsidR="008A5D31" w:rsidRDefault="008A5D31" w:rsidP="00D776CE">
      <w:pPr>
        <w:spacing w:after="200" w:line="240" w:lineRule="auto"/>
        <w:jc w:val="center"/>
        <w:rPr>
          <w:rFonts w:asciiTheme="majorBidi" w:eastAsia="Microsoft YaHei Light" w:hAnsiTheme="majorBidi" w:cstheme="majorBidi"/>
          <w:iCs/>
        </w:rPr>
      </w:pPr>
    </w:p>
    <w:p w14:paraId="63AB7BDE" w14:textId="77649C70" w:rsidR="006E3220" w:rsidRDefault="00BA68A6" w:rsidP="006E3220">
      <w:pPr>
        <w:tabs>
          <w:tab w:val="left" w:pos="3600"/>
        </w:tabs>
        <w:rPr>
          <w:bCs/>
          <w:iCs/>
        </w:rPr>
      </w:pPr>
      <w:r w:rsidRPr="00B3215F">
        <w:rPr>
          <w:b/>
          <w:bCs/>
          <w:iCs/>
        </w:rPr>
        <w:t xml:space="preserve">STUDENT NAME: </w:t>
      </w:r>
      <w:r w:rsidRPr="00B3215F">
        <w:rPr>
          <w:b/>
          <w:bCs/>
          <w:iCs/>
        </w:rPr>
        <w:tab/>
      </w:r>
      <w:r w:rsidR="00A26262">
        <w:rPr>
          <w:bCs/>
          <w:iCs/>
        </w:rPr>
        <w:t xml:space="preserve">Rawan </w:t>
      </w:r>
      <w:r w:rsidR="003D7C84">
        <w:rPr>
          <w:bCs/>
          <w:iCs/>
        </w:rPr>
        <w:t xml:space="preserve">Ayman Mohamed </w:t>
      </w:r>
      <w:r w:rsidR="00A26262">
        <w:rPr>
          <w:bCs/>
          <w:iCs/>
        </w:rPr>
        <w:t xml:space="preserve">Naguib </w:t>
      </w:r>
      <w:proofErr w:type="spellStart"/>
      <w:r w:rsidR="00A26262">
        <w:rPr>
          <w:bCs/>
          <w:iCs/>
        </w:rPr>
        <w:t>Sadek</w:t>
      </w:r>
      <w:proofErr w:type="spellEnd"/>
    </w:p>
    <w:p w14:paraId="69D25DCF" w14:textId="62774FA6" w:rsidR="006E3220" w:rsidRDefault="006E3220" w:rsidP="006E3220">
      <w:pPr>
        <w:tabs>
          <w:tab w:val="left" w:pos="3600"/>
        </w:tabs>
        <w:rPr>
          <w:bCs/>
          <w:iCs/>
        </w:rPr>
      </w:pPr>
      <w:r>
        <w:rPr>
          <w:bCs/>
          <w:iCs/>
        </w:rPr>
        <w:tab/>
        <w:t xml:space="preserve">Alaa Ali Mohamed </w:t>
      </w:r>
      <w:proofErr w:type="spellStart"/>
      <w:r>
        <w:rPr>
          <w:bCs/>
          <w:iCs/>
        </w:rPr>
        <w:t>Mohamed</w:t>
      </w:r>
      <w:proofErr w:type="spellEnd"/>
    </w:p>
    <w:p w14:paraId="7DDBC96E" w14:textId="2ADA2DF4" w:rsidR="004A4AE5" w:rsidRDefault="006E3220" w:rsidP="00AC751C">
      <w:pPr>
        <w:tabs>
          <w:tab w:val="left" w:pos="3600"/>
        </w:tabs>
        <w:rPr>
          <w:bCs/>
          <w:iCs/>
        </w:rPr>
      </w:pPr>
      <w:r>
        <w:rPr>
          <w:bCs/>
          <w:iCs/>
        </w:rPr>
        <w:tab/>
      </w:r>
      <w:proofErr w:type="spellStart"/>
      <w:r w:rsidR="00AC751C">
        <w:rPr>
          <w:bCs/>
          <w:iCs/>
        </w:rPr>
        <w:t>H</w:t>
      </w:r>
      <w:r w:rsidR="007342B7">
        <w:rPr>
          <w:bCs/>
          <w:iCs/>
        </w:rPr>
        <w:t>a</w:t>
      </w:r>
      <w:r w:rsidR="00AC751C">
        <w:rPr>
          <w:bCs/>
          <w:iCs/>
        </w:rPr>
        <w:t>la</w:t>
      </w:r>
      <w:proofErr w:type="spellEnd"/>
      <w:r w:rsidR="00AC751C">
        <w:rPr>
          <w:bCs/>
          <w:iCs/>
        </w:rPr>
        <w:t xml:space="preserve"> Hatem</w:t>
      </w:r>
      <w:r w:rsidR="007342B7">
        <w:rPr>
          <w:bCs/>
          <w:iCs/>
        </w:rPr>
        <w:t xml:space="preserve"> Hussein Hafez</w:t>
      </w:r>
    </w:p>
    <w:p w14:paraId="0F21ABBB" w14:textId="00586B2B" w:rsidR="007342B7" w:rsidRDefault="007342B7" w:rsidP="00AC751C">
      <w:pPr>
        <w:tabs>
          <w:tab w:val="left" w:pos="3600"/>
        </w:tabs>
        <w:rPr>
          <w:bCs/>
          <w:iCs/>
        </w:rPr>
      </w:pPr>
      <w:r>
        <w:rPr>
          <w:bCs/>
          <w:iCs/>
        </w:rPr>
        <w:t xml:space="preserve">                                                                  Ali Shaker</w:t>
      </w:r>
    </w:p>
    <w:p w14:paraId="5B1407B1" w14:textId="025E79A2" w:rsidR="007342B7" w:rsidRDefault="007342B7" w:rsidP="007342B7">
      <w:pPr>
        <w:tabs>
          <w:tab w:val="left" w:pos="3600"/>
        </w:tabs>
        <w:rPr>
          <w:bCs/>
          <w:iCs/>
        </w:rPr>
      </w:pPr>
      <w:r>
        <w:rPr>
          <w:bCs/>
          <w:iCs/>
        </w:rPr>
        <w:t xml:space="preserve">                                                                  </w:t>
      </w:r>
      <w:proofErr w:type="spellStart"/>
      <w:r>
        <w:rPr>
          <w:bCs/>
          <w:iCs/>
        </w:rPr>
        <w:t>Diaa</w:t>
      </w:r>
      <w:proofErr w:type="spellEnd"/>
      <w:r>
        <w:rPr>
          <w:bCs/>
          <w:iCs/>
        </w:rPr>
        <w:t xml:space="preserve"> </w:t>
      </w:r>
      <w:proofErr w:type="spellStart"/>
      <w:r>
        <w:rPr>
          <w:bCs/>
          <w:iCs/>
        </w:rPr>
        <w:t>eldin</w:t>
      </w:r>
      <w:proofErr w:type="spellEnd"/>
      <w:r>
        <w:rPr>
          <w:bCs/>
          <w:iCs/>
        </w:rPr>
        <w:t xml:space="preserve"> Amr </w:t>
      </w:r>
      <w:r w:rsidR="00DC0B33">
        <w:rPr>
          <w:bCs/>
          <w:iCs/>
        </w:rPr>
        <w:t>Ibrahim</w:t>
      </w:r>
    </w:p>
    <w:p w14:paraId="655F5EC4" w14:textId="654027B1" w:rsidR="007342B7" w:rsidRDefault="007342B7" w:rsidP="007342B7">
      <w:pPr>
        <w:tabs>
          <w:tab w:val="left" w:pos="3600"/>
        </w:tabs>
        <w:rPr>
          <w:bCs/>
          <w:iCs/>
        </w:rPr>
      </w:pPr>
      <w:r>
        <w:rPr>
          <w:bCs/>
          <w:iCs/>
        </w:rPr>
        <w:t xml:space="preserve">                                                                   Mina George</w:t>
      </w:r>
    </w:p>
    <w:p w14:paraId="62C95537" w14:textId="77777777" w:rsidR="001D45A8" w:rsidRDefault="001D45A8" w:rsidP="00BA68A6">
      <w:pPr>
        <w:tabs>
          <w:tab w:val="left" w:pos="3600"/>
        </w:tabs>
        <w:rPr>
          <w:bCs/>
          <w:iCs/>
        </w:rPr>
      </w:pPr>
    </w:p>
    <w:p w14:paraId="0ABFA039" w14:textId="6C851999" w:rsidR="00BA68A6" w:rsidRPr="00913CBE" w:rsidRDefault="00BA68A6" w:rsidP="00BA68A6">
      <w:pPr>
        <w:tabs>
          <w:tab w:val="left" w:pos="3600"/>
        </w:tabs>
        <w:rPr>
          <w:bCs/>
          <w:iCs/>
        </w:rPr>
      </w:pPr>
      <w:r>
        <w:rPr>
          <w:b/>
          <w:bCs/>
          <w:iCs/>
        </w:rPr>
        <w:t>COURSE NAME:</w:t>
      </w:r>
      <w:r>
        <w:rPr>
          <w:b/>
          <w:bCs/>
          <w:iCs/>
        </w:rPr>
        <w:tab/>
      </w:r>
      <w:r w:rsidR="00AC751C">
        <w:rPr>
          <w:bCs/>
          <w:iCs/>
        </w:rPr>
        <w:t>Neural Networks</w:t>
      </w:r>
    </w:p>
    <w:p w14:paraId="74725184" w14:textId="493401BC" w:rsidR="00BA68A6" w:rsidRDefault="00BA68A6" w:rsidP="00BA68A6">
      <w:pPr>
        <w:tabs>
          <w:tab w:val="left" w:pos="3600"/>
        </w:tabs>
        <w:rPr>
          <w:b/>
          <w:bCs/>
          <w:iCs/>
        </w:rPr>
      </w:pPr>
      <w:r>
        <w:rPr>
          <w:b/>
          <w:bCs/>
          <w:iCs/>
        </w:rPr>
        <w:t>DEPARTMENT:</w:t>
      </w:r>
      <w:r>
        <w:rPr>
          <w:b/>
          <w:bCs/>
          <w:iCs/>
        </w:rPr>
        <w:tab/>
      </w:r>
      <w:r w:rsidR="00A26262">
        <w:rPr>
          <w:bCs/>
          <w:iCs/>
        </w:rPr>
        <w:t>Artificial Intelligence</w:t>
      </w:r>
      <w:r w:rsidR="004A4AE5">
        <w:rPr>
          <w:bCs/>
          <w:iCs/>
        </w:rPr>
        <w:t xml:space="preserve"> </w:t>
      </w:r>
    </w:p>
    <w:p w14:paraId="0BEF832B" w14:textId="1EF63897" w:rsidR="00D776CE" w:rsidRPr="005A2BE7" w:rsidRDefault="00BA68A6" w:rsidP="00AC751C">
      <w:pPr>
        <w:tabs>
          <w:tab w:val="left" w:pos="3600"/>
        </w:tabs>
        <w:rPr>
          <w:bCs/>
          <w:iCs/>
        </w:rPr>
        <w:sectPr w:rsidR="00D776CE" w:rsidRPr="005A2BE7" w:rsidSect="00F516B7">
          <w:footerReference w:type="default" r:id="rId10"/>
          <w:footerReference w:type="first" r:id="rId11"/>
          <w:pgSz w:w="11906" w:h="16838" w:code="9"/>
          <w:pgMar w:top="1440" w:right="1440" w:bottom="1440" w:left="1440" w:header="709" w:footer="709" w:gutter="0"/>
          <w:pgNumType w:fmt="lowerRoman"/>
          <w:cols w:space="708"/>
          <w:titlePg/>
          <w:docGrid w:linePitch="360"/>
        </w:sectPr>
      </w:pPr>
      <w:r>
        <w:rPr>
          <w:b/>
          <w:bCs/>
          <w:iCs/>
        </w:rPr>
        <w:t>COURSE CODE:</w:t>
      </w:r>
      <w:r>
        <w:rPr>
          <w:b/>
          <w:bCs/>
          <w:iCs/>
        </w:rPr>
        <w:tab/>
      </w:r>
      <w:r w:rsidR="004A4AE5" w:rsidRPr="004A4AE5">
        <w:rPr>
          <w:bCs/>
          <w:iCs/>
        </w:rPr>
        <w:t xml:space="preserve">CSC </w:t>
      </w:r>
      <w:r w:rsidR="00AC751C">
        <w:rPr>
          <w:bCs/>
          <w:iCs/>
        </w:rPr>
        <w:t xml:space="preserve"> </w:t>
      </w:r>
      <w:r w:rsidR="00AC751C" w:rsidRPr="00AC751C">
        <w:rPr>
          <w:bCs/>
          <w:iCs/>
        </w:rPr>
        <w:t>445</w:t>
      </w:r>
    </w:p>
    <w:p w14:paraId="62B39DDB" w14:textId="16265D73" w:rsidR="00B07CFB" w:rsidRDefault="007342B7" w:rsidP="007342B7">
      <w:pPr>
        <w:jc w:val="center"/>
        <w:rPr>
          <w:color w:val="44546A" w:themeColor="text2"/>
          <w:sz w:val="36"/>
          <w:szCs w:val="36"/>
          <w:lang w:bidi="ar-EG"/>
        </w:rPr>
      </w:pPr>
      <w:r w:rsidRPr="007342B7">
        <w:rPr>
          <w:color w:val="44546A" w:themeColor="text2"/>
          <w:sz w:val="36"/>
          <w:szCs w:val="36"/>
          <w:lang w:bidi="ar-EG"/>
        </w:rPr>
        <w:lastRenderedPageBreak/>
        <w:t>Models used: Resnet, CNN, MobileNet, Xception.</w:t>
      </w:r>
    </w:p>
    <w:p w14:paraId="7CB997B9" w14:textId="02D13261" w:rsidR="007342B7" w:rsidRDefault="000A5045" w:rsidP="000A5045">
      <w:pPr>
        <w:rPr>
          <w:color w:val="44546A" w:themeColor="text2"/>
          <w:sz w:val="36"/>
          <w:szCs w:val="36"/>
          <w:lang w:bidi="ar-EG"/>
        </w:rPr>
      </w:pPr>
      <w:r>
        <w:rPr>
          <w:color w:val="44546A" w:themeColor="text2"/>
          <w:sz w:val="36"/>
          <w:szCs w:val="36"/>
          <w:lang w:bidi="ar-EG"/>
        </w:rPr>
        <w:t>1</w:t>
      </w:r>
      <w:r w:rsidR="007342B7" w:rsidRPr="007342B7">
        <w:rPr>
          <w:color w:val="44546A" w:themeColor="text2"/>
          <w:sz w:val="36"/>
          <w:szCs w:val="36"/>
          <w:lang w:bidi="ar-EG"/>
        </w:rPr>
        <w:t>-Xception:</w:t>
      </w:r>
    </w:p>
    <w:p w14:paraId="453C5FBD" w14:textId="58D38C46" w:rsidR="007342B7" w:rsidRPr="007342B7" w:rsidRDefault="007342B7" w:rsidP="007342B7">
      <w:pPr>
        <w:rPr>
          <w:color w:val="44546A" w:themeColor="text2"/>
          <w:sz w:val="36"/>
          <w:szCs w:val="36"/>
          <w:lang w:bidi="ar-EG"/>
        </w:rPr>
      </w:pPr>
      <w:r>
        <w:rPr>
          <w:color w:val="44546A" w:themeColor="text2"/>
          <w:sz w:val="36"/>
          <w:szCs w:val="36"/>
          <w:lang w:bidi="ar-EG"/>
        </w:rPr>
        <w:t>1</w:t>
      </w:r>
      <w:r w:rsidRPr="007342B7">
        <w:rPr>
          <w:color w:val="44546A" w:themeColor="text2"/>
          <w:sz w:val="36"/>
          <w:szCs w:val="36"/>
          <w:vertAlign w:val="superscript"/>
          <w:lang w:bidi="ar-EG"/>
        </w:rPr>
        <w:t>st</w:t>
      </w:r>
      <w:r>
        <w:rPr>
          <w:color w:val="44546A" w:themeColor="text2"/>
          <w:sz w:val="36"/>
          <w:szCs w:val="36"/>
          <w:lang w:bidi="ar-EG"/>
        </w:rPr>
        <w:t xml:space="preserve"> Trial: </w:t>
      </w:r>
    </w:p>
    <w:p w14:paraId="1D2B90D6" w14:textId="4C359ECA" w:rsidR="007342B7" w:rsidRDefault="007342B7" w:rsidP="007342B7">
      <w:pPr>
        <w:rPr>
          <w:color w:val="000000" w:themeColor="text1"/>
          <w:sz w:val="32"/>
          <w:szCs w:val="32"/>
          <w:lang w:bidi="ar-EG"/>
        </w:rPr>
      </w:pPr>
      <w:r>
        <w:rPr>
          <w:color w:val="000000" w:themeColor="text1"/>
          <w:sz w:val="32"/>
          <w:szCs w:val="32"/>
          <w:lang w:bidi="ar-EG"/>
        </w:rPr>
        <w:t>Hyper parameters</w:t>
      </w:r>
      <w:r w:rsidRPr="007342B7">
        <w:rPr>
          <w:color w:val="000000" w:themeColor="text1"/>
          <w:sz w:val="32"/>
          <w:szCs w:val="32"/>
          <w:lang w:bidi="ar-EG"/>
        </w:rPr>
        <w:t>:</w:t>
      </w:r>
      <w:r>
        <w:rPr>
          <w:color w:val="000000" w:themeColor="text1"/>
          <w:sz w:val="32"/>
          <w:szCs w:val="32"/>
          <w:lang w:bidi="ar-EG"/>
        </w:rPr>
        <w:t xml:space="preserve">  </w:t>
      </w:r>
    </w:p>
    <w:p w14:paraId="401994E2" w14:textId="56F778AE" w:rsidR="007342B7" w:rsidRPr="007342B7" w:rsidRDefault="007342B7" w:rsidP="007342B7">
      <w:pPr>
        <w:pStyle w:val="ListParagraph"/>
        <w:numPr>
          <w:ilvl w:val="0"/>
          <w:numId w:val="25"/>
        </w:numPr>
        <w:rPr>
          <w:color w:val="000000" w:themeColor="text1"/>
          <w:sz w:val="32"/>
          <w:szCs w:val="32"/>
        </w:rPr>
      </w:pPr>
      <w:r w:rsidRPr="007342B7">
        <w:rPr>
          <w:color w:val="000000" w:themeColor="text1"/>
          <w:sz w:val="32"/>
          <w:szCs w:val="32"/>
        </w:rPr>
        <w:t>Choosing a small learning rate because of the small data size.</w:t>
      </w:r>
    </w:p>
    <w:p w14:paraId="6EDD9395" w14:textId="0A6F9850" w:rsidR="007342B7" w:rsidRPr="007342B7" w:rsidRDefault="007342B7" w:rsidP="00DC7C0E">
      <w:pPr>
        <w:pStyle w:val="ListParagraph"/>
        <w:numPr>
          <w:ilvl w:val="0"/>
          <w:numId w:val="25"/>
        </w:numPr>
        <w:rPr>
          <w:color w:val="000000" w:themeColor="text1"/>
          <w:sz w:val="32"/>
          <w:szCs w:val="32"/>
        </w:rPr>
      </w:pPr>
      <w:r w:rsidRPr="007342B7">
        <w:rPr>
          <w:color w:val="000000" w:themeColor="text1"/>
          <w:sz w:val="32"/>
          <w:szCs w:val="32"/>
        </w:rPr>
        <w:t>In the beginning, all the classes had the same weights (1</w:t>
      </w:r>
      <w:r>
        <w:rPr>
          <w:color w:val="000000" w:themeColor="text1"/>
          <w:sz w:val="32"/>
          <w:szCs w:val="32"/>
        </w:rPr>
        <w:t>)</w:t>
      </w:r>
    </w:p>
    <w:p w14:paraId="49F66F7B" w14:textId="5FA2670C" w:rsidR="007342B7" w:rsidRDefault="007342B7" w:rsidP="007342B7">
      <w:pPr>
        <w:rPr>
          <w:color w:val="44546A" w:themeColor="text2"/>
          <w:sz w:val="36"/>
          <w:szCs w:val="36"/>
          <w:lang w:bidi="ar-EG"/>
        </w:rPr>
      </w:pPr>
      <w:r w:rsidRPr="007342B7">
        <w:rPr>
          <w:color w:val="44546A" w:themeColor="text2"/>
          <w:sz w:val="36"/>
          <w:szCs w:val="36"/>
          <w:lang w:bidi="ar-EG"/>
        </w:rPr>
        <w:t>2nd Trial:</w:t>
      </w:r>
    </w:p>
    <w:p w14:paraId="74581757" w14:textId="34A23411" w:rsidR="007342B7" w:rsidRPr="007342B7" w:rsidRDefault="007342B7" w:rsidP="007342B7">
      <w:pPr>
        <w:pStyle w:val="ListParagraph"/>
        <w:numPr>
          <w:ilvl w:val="0"/>
          <w:numId w:val="25"/>
        </w:numPr>
        <w:rPr>
          <w:color w:val="000000" w:themeColor="text1"/>
          <w:sz w:val="32"/>
          <w:szCs w:val="32"/>
        </w:rPr>
      </w:pPr>
      <w:r>
        <w:rPr>
          <w:color w:val="44546A" w:themeColor="text2"/>
          <w:sz w:val="36"/>
          <w:szCs w:val="36"/>
        </w:rPr>
        <w:t xml:space="preserve">   </w:t>
      </w:r>
      <w:r w:rsidRPr="007342B7">
        <w:rPr>
          <w:color w:val="000000" w:themeColor="text1"/>
          <w:sz w:val="32"/>
          <w:szCs w:val="32"/>
        </w:rPr>
        <w:t>No change in learning rate</w:t>
      </w:r>
    </w:p>
    <w:p w14:paraId="2AC49C4B" w14:textId="1C1669FA" w:rsidR="007342B7" w:rsidRDefault="007342B7" w:rsidP="007342B7">
      <w:pPr>
        <w:pStyle w:val="ListParagraph"/>
        <w:numPr>
          <w:ilvl w:val="0"/>
          <w:numId w:val="25"/>
        </w:numPr>
        <w:rPr>
          <w:color w:val="000000" w:themeColor="text1"/>
          <w:sz w:val="32"/>
          <w:szCs w:val="32"/>
        </w:rPr>
      </w:pPr>
      <w:r w:rsidRPr="007342B7">
        <w:rPr>
          <w:color w:val="000000" w:themeColor="text1"/>
          <w:sz w:val="32"/>
          <w:szCs w:val="32"/>
        </w:rPr>
        <w:t>we adjusted them by raising the Tennis class to 1.5 as the prediction accuracy was low.</w:t>
      </w:r>
      <w:r>
        <w:rPr>
          <w:color w:val="000000" w:themeColor="text1"/>
          <w:sz w:val="32"/>
          <w:szCs w:val="32"/>
        </w:rPr>
        <w:t xml:space="preserve"> Then, we raised the values of the other classes to avoid focus on one class only</w:t>
      </w:r>
    </w:p>
    <w:p w14:paraId="22EC5E22" w14:textId="36A7CF12" w:rsidR="007342B7" w:rsidRDefault="007342B7" w:rsidP="007342B7">
      <w:pPr>
        <w:pStyle w:val="ListParagraph"/>
        <w:numPr>
          <w:ilvl w:val="0"/>
          <w:numId w:val="25"/>
        </w:numPr>
        <w:rPr>
          <w:color w:val="000000" w:themeColor="text1"/>
          <w:sz w:val="32"/>
          <w:szCs w:val="32"/>
        </w:rPr>
      </w:pPr>
      <w:r>
        <w:rPr>
          <w:color w:val="000000" w:themeColor="text1"/>
          <w:sz w:val="32"/>
          <w:szCs w:val="32"/>
        </w:rPr>
        <w:t>number of epochs = 15</w:t>
      </w:r>
    </w:p>
    <w:p w14:paraId="306E94BF" w14:textId="337856AE" w:rsidR="000B30A0" w:rsidRDefault="007342B7" w:rsidP="000B30A0">
      <w:pPr>
        <w:pStyle w:val="ListParagraph"/>
        <w:numPr>
          <w:ilvl w:val="0"/>
          <w:numId w:val="25"/>
        </w:numPr>
        <w:rPr>
          <w:color w:val="000000" w:themeColor="text1"/>
          <w:sz w:val="32"/>
          <w:szCs w:val="32"/>
        </w:rPr>
      </w:pPr>
      <w:r>
        <w:rPr>
          <w:color w:val="000000" w:themeColor="text1"/>
          <w:sz w:val="32"/>
          <w:szCs w:val="32"/>
        </w:rPr>
        <w:t xml:space="preserve">training accuracy was </w:t>
      </w:r>
      <w:r w:rsidR="000B30A0">
        <w:rPr>
          <w:color w:val="000000" w:themeColor="text1"/>
          <w:sz w:val="32"/>
          <w:szCs w:val="32"/>
        </w:rPr>
        <w:t>96.1749</w:t>
      </w:r>
      <w:r w:rsidR="000B30A0">
        <w:rPr>
          <w:color w:val="000000" w:themeColor="text1"/>
          <w:sz w:val="32"/>
          <w:szCs w:val="32"/>
        </w:rPr>
        <w:t xml:space="preserve"> </w:t>
      </w:r>
      <w:r w:rsidRPr="000B30A0">
        <w:rPr>
          <w:color w:val="000000" w:themeColor="text1"/>
          <w:sz w:val="32"/>
          <w:szCs w:val="32"/>
        </w:rPr>
        <w:t xml:space="preserve">and Validation was </w:t>
      </w:r>
      <w:r w:rsidR="000B30A0" w:rsidRPr="000B30A0">
        <w:rPr>
          <w:color w:val="000000" w:themeColor="text1"/>
          <w:sz w:val="32"/>
          <w:szCs w:val="32"/>
        </w:rPr>
        <w:t xml:space="preserve">0.9436% </w:t>
      </w:r>
    </w:p>
    <w:p w14:paraId="4DB44658" w14:textId="1D4D245A" w:rsidR="007342B7" w:rsidRPr="000B30A0" w:rsidRDefault="007342B7" w:rsidP="000B30A0">
      <w:pPr>
        <w:pStyle w:val="ListParagraph"/>
        <w:ind w:left="720" w:firstLine="0"/>
        <w:rPr>
          <w:color w:val="000000" w:themeColor="text1"/>
          <w:sz w:val="32"/>
          <w:szCs w:val="32"/>
        </w:rPr>
      </w:pPr>
    </w:p>
    <w:p w14:paraId="0DFE20AA" w14:textId="39A08171" w:rsidR="007342B7" w:rsidRPr="007342B7" w:rsidRDefault="007342B7" w:rsidP="007342B7">
      <w:pPr>
        <w:pStyle w:val="ListParagraph"/>
        <w:ind w:left="720" w:firstLine="0"/>
        <w:rPr>
          <w:color w:val="000000" w:themeColor="text1"/>
          <w:sz w:val="32"/>
          <w:szCs w:val="32"/>
        </w:rPr>
      </w:pPr>
      <w:r>
        <w:rPr>
          <w:noProof/>
        </w:rPr>
        <w:drawing>
          <wp:inline distT="0" distB="0" distL="0" distR="0" wp14:anchorId="5D928DC3" wp14:editId="010392C0">
            <wp:extent cx="5544996" cy="731520"/>
            <wp:effectExtent l="0" t="0" r="0" b="0"/>
            <wp:docPr id="2" name="Picture 2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53684" cy="7326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15A294" w14:textId="0B3CE7CB" w:rsidR="007342B7" w:rsidRDefault="000B30A0" w:rsidP="000B30A0">
      <w:pPr>
        <w:tabs>
          <w:tab w:val="left" w:pos="1920"/>
        </w:tabs>
        <w:rPr>
          <w:color w:val="000000" w:themeColor="text1"/>
          <w:sz w:val="32"/>
          <w:szCs w:val="32"/>
          <w:lang w:bidi="ar-EG"/>
        </w:rPr>
      </w:pPr>
      <w:r w:rsidRPr="000B30A0">
        <w:rPr>
          <w:color w:val="44546A" w:themeColor="text2"/>
          <w:sz w:val="32"/>
          <w:szCs w:val="32"/>
          <w:lang w:bidi="ar-EG"/>
        </w:rPr>
        <w:t>Loss Graph</w:t>
      </w:r>
      <w:r>
        <w:rPr>
          <w:color w:val="000000" w:themeColor="text1"/>
          <w:sz w:val="32"/>
          <w:szCs w:val="32"/>
          <w:lang w:bidi="ar-EG"/>
        </w:rPr>
        <w:t xml:space="preserve">: We found that the loss is </w:t>
      </w:r>
      <w:r w:rsidR="00BD00F3">
        <w:rPr>
          <w:color w:val="000000" w:themeColor="text1"/>
          <w:sz w:val="32"/>
          <w:szCs w:val="32"/>
          <w:lang w:bidi="ar-EG"/>
        </w:rPr>
        <w:t>decreasing,</w:t>
      </w:r>
      <w:r>
        <w:rPr>
          <w:color w:val="000000" w:themeColor="text1"/>
          <w:sz w:val="32"/>
          <w:szCs w:val="32"/>
          <w:lang w:bidi="ar-EG"/>
        </w:rPr>
        <w:t xml:space="preserve"> and the Accuracy is increasing smoothly. There’s no large difference between the train and validation accuracy</w:t>
      </w:r>
    </w:p>
    <w:p w14:paraId="353BEBF5" w14:textId="34202B24" w:rsidR="007342B7" w:rsidRDefault="000B30A0" w:rsidP="007342B7">
      <w:pPr>
        <w:rPr>
          <w:color w:val="000000" w:themeColor="text1"/>
          <w:sz w:val="32"/>
          <w:szCs w:val="32"/>
          <w:lang w:bidi="ar-EG"/>
        </w:rPr>
      </w:pPr>
      <w:r>
        <w:rPr>
          <w:noProof/>
        </w:rPr>
        <w:drawing>
          <wp:inline distT="0" distB="0" distL="0" distR="0" wp14:anchorId="22FC188A" wp14:editId="222F8F4C">
            <wp:extent cx="5502910" cy="2077085"/>
            <wp:effectExtent l="0" t="0" r="2540" b="0"/>
            <wp:docPr id="3" name="Picture 3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2910" cy="20770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23C544" w14:textId="64539C97" w:rsidR="000B30A0" w:rsidRDefault="000B30A0" w:rsidP="007342B7">
      <w:pPr>
        <w:rPr>
          <w:color w:val="000000" w:themeColor="text1"/>
          <w:sz w:val="32"/>
          <w:szCs w:val="32"/>
          <w:lang w:bidi="ar-EG"/>
        </w:rPr>
      </w:pPr>
    </w:p>
    <w:p w14:paraId="0C551B46" w14:textId="38041230" w:rsidR="000B30A0" w:rsidRDefault="000B30A0" w:rsidP="007342B7">
      <w:pPr>
        <w:rPr>
          <w:color w:val="000000" w:themeColor="text1"/>
          <w:sz w:val="32"/>
          <w:szCs w:val="32"/>
          <w:lang w:bidi="ar-EG"/>
        </w:rPr>
      </w:pPr>
    </w:p>
    <w:p w14:paraId="0F3A9967" w14:textId="77777777" w:rsidR="000B30A0" w:rsidRDefault="000B30A0" w:rsidP="007342B7">
      <w:pPr>
        <w:rPr>
          <w:color w:val="000000" w:themeColor="text1"/>
          <w:sz w:val="32"/>
          <w:szCs w:val="32"/>
          <w:lang w:bidi="ar-EG"/>
        </w:rPr>
      </w:pPr>
    </w:p>
    <w:p w14:paraId="348B301A" w14:textId="5AC12DDC" w:rsidR="000B30A0" w:rsidRDefault="000B30A0" w:rsidP="007342B7">
      <w:pPr>
        <w:rPr>
          <w:color w:val="000000" w:themeColor="text1"/>
          <w:sz w:val="32"/>
          <w:szCs w:val="32"/>
          <w:lang w:bidi="ar-EG"/>
        </w:rPr>
      </w:pPr>
    </w:p>
    <w:p w14:paraId="400937A6" w14:textId="3CA8B645" w:rsidR="000B30A0" w:rsidRDefault="000B30A0" w:rsidP="007342B7">
      <w:pPr>
        <w:rPr>
          <w:color w:val="000000" w:themeColor="text1"/>
          <w:sz w:val="32"/>
          <w:szCs w:val="32"/>
          <w:lang w:bidi="ar-EG"/>
        </w:rPr>
      </w:pPr>
    </w:p>
    <w:p w14:paraId="2F653C2D" w14:textId="4DA373AB" w:rsidR="000B30A0" w:rsidRDefault="000B30A0" w:rsidP="007342B7">
      <w:pPr>
        <w:rPr>
          <w:color w:val="000000" w:themeColor="text1"/>
          <w:sz w:val="32"/>
          <w:szCs w:val="32"/>
          <w:lang w:bidi="ar-EG"/>
        </w:rPr>
      </w:pPr>
      <w:r>
        <w:rPr>
          <w:noProof/>
        </w:rPr>
        <w:drawing>
          <wp:inline distT="0" distB="0" distL="0" distR="0" wp14:anchorId="2CB6BFDB" wp14:editId="57D2D0DC">
            <wp:extent cx="5502910" cy="3479165"/>
            <wp:effectExtent l="0" t="0" r="2540" b="6985"/>
            <wp:docPr id="5" name="Picture 5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2910" cy="34791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99489B" w14:textId="2AA21DB7" w:rsidR="000B30A0" w:rsidRDefault="000B30A0" w:rsidP="007342B7">
      <w:pPr>
        <w:rPr>
          <w:color w:val="000000" w:themeColor="text1"/>
          <w:sz w:val="32"/>
          <w:szCs w:val="32"/>
          <w:lang w:bidi="ar-EG"/>
        </w:rPr>
      </w:pPr>
      <w:r>
        <w:rPr>
          <w:noProof/>
        </w:rPr>
        <w:drawing>
          <wp:inline distT="0" distB="0" distL="0" distR="0" wp14:anchorId="6C6DFCEA" wp14:editId="604E3A51">
            <wp:extent cx="5502910" cy="3576320"/>
            <wp:effectExtent l="0" t="0" r="2540" b="5080"/>
            <wp:docPr id="8" name="Picture 8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2910" cy="3576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5ABA6B" w14:textId="3BAE528B" w:rsidR="000B30A0" w:rsidRDefault="000B30A0" w:rsidP="007342B7">
      <w:pPr>
        <w:rPr>
          <w:color w:val="000000" w:themeColor="text1"/>
          <w:sz w:val="32"/>
          <w:szCs w:val="32"/>
          <w:lang w:bidi="ar-EG"/>
        </w:rPr>
      </w:pPr>
    </w:p>
    <w:p w14:paraId="029360B0" w14:textId="77777777" w:rsidR="000B30A0" w:rsidRDefault="000B30A0" w:rsidP="007342B7">
      <w:pPr>
        <w:rPr>
          <w:color w:val="000000" w:themeColor="text1"/>
          <w:sz w:val="32"/>
          <w:szCs w:val="32"/>
          <w:lang w:bidi="ar-EG"/>
        </w:rPr>
      </w:pPr>
    </w:p>
    <w:p w14:paraId="0CC56D48" w14:textId="77777777" w:rsidR="000B30A0" w:rsidRPr="000A5045" w:rsidRDefault="000B30A0" w:rsidP="000B30A0">
      <w:pPr>
        <w:rPr>
          <w:color w:val="44546A" w:themeColor="text2"/>
          <w:sz w:val="36"/>
          <w:szCs w:val="36"/>
          <w:lang w:bidi="ar-EG"/>
        </w:rPr>
      </w:pPr>
      <w:r w:rsidRPr="000A5045">
        <w:rPr>
          <w:color w:val="44546A" w:themeColor="text2"/>
          <w:sz w:val="36"/>
          <w:szCs w:val="36"/>
          <w:lang w:bidi="ar-EG"/>
        </w:rPr>
        <w:t xml:space="preserve">3rd Trial: </w:t>
      </w:r>
    </w:p>
    <w:p w14:paraId="4F20A2F0" w14:textId="1364E1A1" w:rsidR="000B30A0" w:rsidRDefault="000B30A0" w:rsidP="000B30A0">
      <w:pPr>
        <w:rPr>
          <w:color w:val="000000" w:themeColor="text1"/>
          <w:sz w:val="32"/>
          <w:szCs w:val="32"/>
          <w:lang w:bidi="ar-EG"/>
        </w:rPr>
      </w:pPr>
      <w:r>
        <w:rPr>
          <w:color w:val="000000" w:themeColor="text1"/>
          <w:sz w:val="32"/>
          <w:szCs w:val="32"/>
          <w:lang w:bidi="ar-EG"/>
        </w:rPr>
        <w:t>Augmentation: We increased the augmentation by Vertical and horizontal flip and rotation (-70,70)</w:t>
      </w:r>
    </w:p>
    <w:p w14:paraId="203087E6" w14:textId="50E61B34" w:rsidR="000B30A0" w:rsidRDefault="000B30A0" w:rsidP="000B30A0">
      <w:pPr>
        <w:rPr>
          <w:color w:val="000000" w:themeColor="text1"/>
          <w:sz w:val="32"/>
          <w:szCs w:val="32"/>
          <w:lang w:bidi="ar-EG"/>
        </w:rPr>
      </w:pPr>
      <w:r>
        <w:rPr>
          <w:noProof/>
        </w:rPr>
        <w:drawing>
          <wp:inline distT="0" distB="0" distL="0" distR="0" wp14:anchorId="12A8492B" wp14:editId="32E33146">
            <wp:extent cx="5502910" cy="1121410"/>
            <wp:effectExtent l="0" t="0" r="2540" b="2540"/>
            <wp:docPr id="9" name="Picture 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2910" cy="11214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AE6C63" w14:textId="198E785F" w:rsidR="000B30A0" w:rsidRDefault="000B30A0" w:rsidP="000B30A0">
      <w:pPr>
        <w:rPr>
          <w:color w:val="000000" w:themeColor="text1"/>
          <w:sz w:val="32"/>
          <w:szCs w:val="32"/>
          <w:lang w:bidi="ar-EG"/>
        </w:rPr>
      </w:pPr>
      <w:r>
        <w:rPr>
          <w:color w:val="000000" w:themeColor="text1"/>
          <w:sz w:val="32"/>
          <w:szCs w:val="32"/>
          <w:lang w:bidi="ar-EG"/>
        </w:rPr>
        <w:t>Weights: We decreased the weights of tennis to 1.3 and we changed the weight decay to 1e-5</w:t>
      </w:r>
    </w:p>
    <w:p w14:paraId="09AC9B19" w14:textId="73C875E1" w:rsidR="000B30A0" w:rsidRDefault="000B30A0" w:rsidP="000B30A0">
      <w:pPr>
        <w:rPr>
          <w:color w:val="000000" w:themeColor="text1"/>
          <w:sz w:val="32"/>
          <w:szCs w:val="32"/>
          <w:lang w:bidi="ar-EG"/>
        </w:rPr>
      </w:pPr>
      <w:r>
        <w:rPr>
          <w:noProof/>
        </w:rPr>
        <w:drawing>
          <wp:inline distT="0" distB="0" distL="0" distR="0" wp14:anchorId="413CA658" wp14:editId="58A602DB">
            <wp:extent cx="5502910" cy="454660"/>
            <wp:effectExtent l="0" t="0" r="2540" b="254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2910" cy="454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80667D" w14:textId="397BFB2C" w:rsidR="000B30A0" w:rsidRDefault="000B30A0" w:rsidP="000B30A0">
      <w:pPr>
        <w:rPr>
          <w:color w:val="000000" w:themeColor="text1"/>
          <w:sz w:val="32"/>
          <w:szCs w:val="32"/>
          <w:lang w:bidi="ar-EG"/>
        </w:rPr>
      </w:pPr>
      <w:r>
        <w:rPr>
          <w:color w:val="000000" w:themeColor="text1"/>
          <w:sz w:val="32"/>
          <w:szCs w:val="32"/>
          <w:lang w:bidi="ar-EG"/>
        </w:rPr>
        <w:t xml:space="preserve"> We found that the validation accuracy increased </w:t>
      </w:r>
      <w:proofErr w:type="gramStart"/>
      <w:r>
        <w:rPr>
          <w:color w:val="000000" w:themeColor="text1"/>
          <w:sz w:val="32"/>
          <w:szCs w:val="32"/>
          <w:lang w:bidi="ar-EG"/>
        </w:rPr>
        <w:t xml:space="preserve">to </w:t>
      </w:r>
      <w:r w:rsidRPr="000B30A0">
        <w:rPr>
          <w:color w:val="000000" w:themeColor="text1"/>
          <w:sz w:val="32"/>
          <w:szCs w:val="32"/>
          <w:lang w:bidi="ar-EG"/>
        </w:rPr>
        <w:t>:</w:t>
      </w:r>
      <w:proofErr w:type="gramEnd"/>
      <w:r w:rsidRPr="000B30A0">
        <w:rPr>
          <w:color w:val="000000" w:themeColor="text1"/>
          <w:sz w:val="32"/>
          <w:szCs w:val="32"/>
          <w:lang w:bidi="ar-EG"/>
        </w:rPr>
        <w:t xml:space="preserve"> 97.3294%</w:t>
      </w:r>
      <w:r>
        <w:rPr>
          <w:color w:val="000000" w:themeColor="text1"/>
          <w:sz w:val="32"/>
          <w:szCs w:val="32"/>
          <w:lang w:bidi="ar-EG"/>
        </w:rPr>
        <w:t xml:space="preserve"> </w:t>
      </w:r>
    </w:p>
    <w:p w14:paraId="645F9F19" w14:textId="71F425A0" w:rsidR="000B30A0" w:rsidRDefault="000B30A0" w:rsidP="000B30A0">
      <w:pPr>
        <w:rPr>
          <w:color w:val="000000" w:themeColor="text1"/>
          <w:sz w:val="32"/>
          <w:szCs w:val="32"/>
          <w:lang w:bidi="ar-EG"/>
        </w:rPr>
      </w:pPr>
      <w:r>
        <w:rPr>
          <w:noProof/>
        </w:rPr>
        <w:drawing>
          <wp:inline distT="0" distB="0" distL="0" distR="0" wp14:anchorId="1BF14AB2" wp14:editId="16E00990">
            <wp:extent cx="5502910" cy="3949065"/>
            <wp:effectExtent l="0" t="0" r="2540" b="0"/>
            <wp:docPr id="11" name="Picture 11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2910" cy="3949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84E7DE" w14:textId="77777777" w:rsidR="00DC0B33" w:rsidRDefault="00DC0B33" w:rsidP="00DC0B33">
      <w:pPr>
        <w:rPr>
          <w:color w:val="000000" w:themeColor="text1"/>
          <w:sz w:val="32"/>
          <w:szCs w:val="32"/>
          <w:lang w:bidi="ar-EG"/>
        </w:rPr>
      </w:pPr>
    </w:p>
    <w:p w14:paraId="05FDE7E0" w14:textId="77777777" w:rsidR="00DC0B33" w:rsidRDefault="00DC0B33" w:rsidP="00DC0B33">
      <w:pPr>
        <w:rPr>
          <w:color w:val="000000" w:themeColor="text1"/>
          <w:sz w:val="32"/>
          <w:szCs w:val="32"/>
          <w:lang w:bidi="ar-EG"/>
        </w:rPr>
      </w:pPr>
    </w:p>
    <w:p w14:paraId="5A84F998" w14:textId="77777777" w:rsidR="00DC0B33" w:rsidRDefault="00DC0B33" w:rsidP="00DC0B33">
      <w:pPr>
        <w:rPr>
          <w:color w:val="000000" w:themeColor="text1"/>
          <w:sz w:val="32"/>
          <w:szCs w:val="32"/>
          <w:lang w:bidi="ar-EG"/>
        </w:rPr>
      </w:pPr>
    </w:p>
    <w:p w14:paraId="04690079" w14:textId="3A6820D9" w:rsidR="00DC0B33" w:rsidRDefault="000B30A0" w:rsidP="00DC0B33">
      <w:pPr>
        <w:rPr>
          <w:color w:val="000000" w:themeColor="text1"/>
          <w:sz w:val="32"/>
          <w:szCs w:val="32"/>
          <w:lang w:bidi="ar-EG"/>
        </w:rPr>
      </w:pPr>
      <w:r>
        <w:rPr>
          <w:color w:val="000000" w:themeColor="text1"/>
          <w:sz w:val="32"/>
          <w:szCs w:val="32"/>
          <w:lang w:bidi="ar-EG"/>
        </w:rPr>
        <w:t xml:space="preserve">We found that the </w:t>
      </w:r>
      <w:r w:rsidR="00DC0B33">
        <w:rPr>
          <w:color w:val="000000" w:themeColor="text1"/>
          <w:sz w:val="32"/>
          <w:szCs w:val="32"/>
          <w:lang w:bidi="ar-EG"/>
        </w:rPr>
        <w:t>Training</w:t>
      </w:r>
      <w:r>
        <w:rPr>
          <w:color w:val="000000" w:themeColor="text1"/>
          <w:sz w:val="32"/>
          <w:szCs w:val="32"/>
          <w:lang w:bidi="ar-EG"/>
        </w:rPr>
        <w:t xml:space="preserve"> accuracy increased </w:t>
      </w:r>
      <w:proofErr w:type="gramStart"/>
      <w:r>
        <w:rPr>
          <w:color w:val="000000" w:themeColor="text1"/>
          <w:sz w:val="32"/>
          <w:szCs w:val="32"/>
          <w:lang w:bidi="ar-EG"/>
        </w:rPr>
        <w:t xml:space="preserve">to </w:t>
      </w:r>
      <w:r w:rsidRPr="000B30A0">
        <w:rPr>
          <w:color w:val="000000" w:themeColor="text1"/>
          <w:sz w:val="32"/>
          <w:szCs w:val="32"/>
          <w:lang w:bidi="ar-EG"/>
        </w:rPr>
        <w:t>:</w:t>
      </w:r>
      <w:proofErr w:type="gramEnd"/>
      <w:r w:rsidRPr="000B30A0">
        <w:rPr>
          <w:color w:val="000000" w:themeColor="text1"/>
          <w:sz w:val="32"/>
          <w:szCs w:val="32"/>
          <w:lang w:bidi="ar-EG"/>
        </w:rPr>
        <w:t xml:space="preserve"> </w:t>
      </w:r>
      <w:r w:rsidR="00DC0B33" w:rsidRPr="000B30A0">
        <w:rPr>
          <w:color w:val="000000" w:themeColor="text1"/>
          <w:sz w:val="32"/>
          <w:szCs w:val="32"/>
          <w:lang w:bidi="ar-EG"/>
        </w:rPr>
        <w:t>99.7723%</w:t>
      </w:r>
    </w:p>
    <w:p w14:paraId="47C0FC7F" w14:textId="04FA7D7E" w:rsidR="00DC0B33" w:rsidRPr="007342B7" w:rsidRDefault="00DC0B33" w:rsidP="00DC0B33">
      <w:pPr>
        <w:rPr>
          <w:color w:val="000000" w:themeColor="text1"/>
          <w:sz w:val="32"/>
          <w:szCs w:val="32"/>
          <w:lang w:bidi="ar-EG"/>
        </w:rPr>
      </w:pPr>
      <w:r>
        <w:rPr>
          <w:noProof/>
        </w:rPr>
        <w:drawing>
          <wp:inline distT="0" distB="0" distL="0" distR="0" wp14:anchorId="1C077F15" wp14:editId="3633CEEE">
            <wp:extent cx="5502910" cy="4515485"/>
            <wp:effectExtent l="0" t="0" r="2540" b="0"/>
            <wp:docPr id="12" name="Picture 12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A picture containing 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2910" cy="45154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207C29" w14:textId="248363B9" w:rsidR="000B30A0" w:rsidRDefault="00DC0B33" w:rsidP="00DC0B33">
      <w:pPr>
        <w:jc w:val="center"/>
        <w:rPr>
          <w:color w:val="44546A" w:themeColor="text2"/>
          <w:sz w:val="32"/>
          <w:szCs w:val="32"/>
          <w:lang w:bidi="ar-EG"/>
        </w:rPr>
      </w:pPr>
      <w:r w:rsidRPr="00DC0B33">
        <w:rPr>
          <w:color w:val="44546A" w:themeColor="text2"/>
          <w:sz w:val="32"/>
          <w:szCs w:val="32"/>
          <w:lang w:bidi="ar-EG"/>
        </w:rPr>
        <w:t>When we submitted on Kaggle accuracy was 91.5%</w:t>
      </w:r>
    </w:p>
    <w:p w14:paraId="5F957B95" w14:textId="04B2F8FF" w:rsidR="00DC0B33" w:rsidRDefault="00DC0B33" w:rsidP="00DC0B33">
      <w:pPr>
        <w:jc w:val="center"/>
        <w:rPr>
          <w:color w:val="44546A" w:themeColor="text2"/>
          <w:sz w:val="32"/>
          <w:szCs w:val="32"/>
          <w:lang w:bidi="ar-EG"/>
        </w:rPr>
      </w:pPr>
    </w:p>
    <w:p w14:paraId="6106F765" w14:textId="634DD6B3" w:rsidR="00DC0B33" w:rsidRDefault="00DC0B33" w:rsidP="00DC0B33">
      <w:pPr>
        <w:jc w:val="center"/>
        <w:rPr>
          <w:color w:val="44546A" w:themeColor="text2"/>
          <w:sz w:val="32"/>
          <w:szCs w:val="32"/>
          <w:lang w:bidi="ar-EG"/>
        </w:rPr>
      </w:pPr>
    </w:p>
    <w:p w14:paraId="3C327847" w14:textId="773D212B" w:rsidR="00DC0B33" w:rsidRDefault="00DC0B33" w:rsidP="00DC0B33">
      <w:pPr>
        <w:jc w:val="center"/>
        <w:rPr>
          <w:color w:val="44546A" w:themeColor="text2"/>
          <w:sz w:val="32"/>
          <w:szCs w:val="32"/>
          <w:lang w:bidi="ar-EG"/>
        </w:rPr>
      </w:pPr>
    </w:p>
    <w:p w14:paraId="7F2E659B" w14:textId="31FCD63C" w:rsidR="00DC0B33" w:rsidRDefault="00DC0B33" w:rsidP="00DC0B33">
      <w:pPr>
        <w:jc w:val="center"/>
        <w:rPr>
          <w:color w:val="44546A" w:themeColor="text2"/>
          <w:sz w:val="32"/>
          <w:szCs w:val="32"/>
          <w:lang w:bidi="ar-EG"/>
        </w:rPr>
      </w:pPr>
    </w:p>
    <w:p w14:paraId="4BB37711" w14:textId="3EEB94A7" w:rsidR="00DC0B33" w:rsidRDefault="00DC0B33" w:rsidP="00DC0B33">
      <w:pPr>
        <w:jc w:val="center"/>
        <w:rPr>
          <w:color w:val="44546A" w:themeColor="text2"/>
          <w:sz w:val="32"/>
          <w:szCs w:val="32"/>
          <w:lang w:bidi="ar-EG"/>
        </w:rPr>
      </w:pPr>
    </w:p>
    <w:p w14:paraId="6EB29D76" w14:textId="554FAD0E" w:rsidR="00DC0B33" w:rsidRDefault="00DC0B33" w:rsidP="00DC0B33">
      <w:pPr>
        <w:jc w:val="center"/>
        <w:rPr>
          <w:color w:val="44546A" w:themeColor="text2"/>
          <w:sz w:val="32"/>
          <w:szCs w:val="32"/>
          <w:lang w:bidi="ar-EG"/>
        </w:rPr>
      </w:pPr>
    </w:p>
    <w:p w14:paraId="6CAECF38" w14:textId="09508F15" w:rsidR="00DC0B33" w:rsidRDefault="00DC0B33" w:rsidP="00DC0B33">
      <w:pPr>
        <w:jc w:val="center"/>
        <w:rPr>
          <w:color w:val="44546A" w:themeColor="text2"/>
          <w:sz w:val="32"/>
          <w:szCs w:val="32"/>
          <w:lang w:bidi="ar-EG"/>
        </w:rPr>
      </w:pPr>
    </w:p>
    <w:p w14:paraId="728DD64B" w14:textId="4662E7E4" w:rsidR="00DC0B33" w:rsidRDefault="00DC0B33" w:rsidP="00DC0B33">
      <w:pPr>
        <w:jc w:val="center"/>
        <w:rPr>
          <w:color w:val="44546A" w:themeColor="text2"/>
          <w:sz w:val="32"/>
          <w:szCs w:val="32"/>
          <w:lang w:bidi="ar-EG"/>
        </w:rPr>
      </w:pPr>
    </w:p>
    <w:p w14:paraId="5B66FE5A" w14:textId="1938AB73" w:rsidR="00DC0B33" w:rsidRDefault="00DC0B33" w:rsidP="00DC0B33">
      <w:pPr>
        <w:jc w:val="center"/>
        <w:rPr>
          <w:color w:val="44546A" w:themeColor="text2"/>
          <w:sz w:val="32"/>
          <w:szCs w:val="32"/>
          <w:lang w:bidi="ar-EG"/>
        </w:rPr>
      </w:pPr>
    </w:p>
    <w:p w14:paraId="3F557E38" w14:textId="4DD8005C" w:rsidR="00DC0B33" w:rsidRDefault="00DC0B33" w:rsidP="00DC0B33">
      <w:pPr>
        <w:jc w:val="center"/>
        <w:rPr>
          <w:color w:val="44546A" w:themeColor="text2"/>
          <w:sz w:val="32"/>
          <w:szCs w:val="32"/>
          <w:lang w:bidi="ar-EG"/>
        </w:rPr>
      </w:pPr>
    </w:p>
    <w:p w14:paraId="7292B757" w14:textId="227A738A" w:rsidR="00DC0B33" w:rsidRDefault="000A5045" w:rsidP="00DC0B33">
      <w:pPr>
        <w:rPr>
          <w:color w:val="44546A" w:themeColor="text2"/>
          <w:sz w:val="32"/>
          <w:szCs w:val="32"/>
          <w:lang w:bidi="ar-EG"/>
        </w:rPr>
      </w:pPr>
      <w:r>
        <w:rPr>
          <w:color w:val="44546A" w:themeColor="text2"/>
          <w:sz w:val="32"/>
          <w:szCs w:val="32"/>
          <w:lang w:bidi="ar-EG"/>
        </w:rPr>
        <w:t>2</w:t>
      </w:r>
      <w:r w:rsidR="00DC0B33">
        <w:rPr>
          <w:color w:val="44546A" w:themeColor="text2"/>
          <w:sz w:val="32"/>
          <w:szCs w:val="32"/>
          <w:lang w:bidi="ar-EG"/>
        </w:rPr>
        <w:t>- MobileNet:</w:t>
      </w:r>
    </w:p>
    <w:p w14:paraId="4A01471B" w14:textId="43117970" w:rsidR="00DC0B33" w:rsidRDefault="00DC0B33" w:rsidP="00DC0B33">
      <w:pPr>
        <w:rPr>
          <w:color w:val="44546A" w:themeColor="text2"/>
          <w:sz w:val="32"/>
          <w:szCs w:val="32"/>
          <w:lang w:bidi="ar-EG"/>
        </w:rPr>
      </w:pPr>
      <w:r>
        <w:rPr>
          <w:color w:val="44546A" w:themeColor="text2"/>
          <w:sz w:val="32"/>
          <w:szCs w:val="32"/>
          <w:lang w:bidi="ar-EG"/>
        </w:rPr>
        <w:t>1</w:t>
      </w:r>
      <w:r w:rsidRPr="00DC0B33">
        <w:rPr>
          <w:color w:val="44546A" w:themeColor="text2"/>
          <w:sz w:val="32"/>
          <w:szCs w:val="32"/>
          <w:vertAlign w:val="superscript"/>
          <w:lang w:bidi="ar-EG"/>
        </w:rPr>
        <w:t>st</w:t>
      </w:r>
      <w:r>
        <w:rPr>
          <w:color w:val="44546A" w:themeColor="text2"/>
          <w:sz w:val="32"/>
          <w:szCs w:val="32"/>
          <w:lang w:bidi="ar-EG"/>
        </w:rPr>
        <w:t xml:space="preserve"> Trial:</w:t>
      </w:r>
    </w:p>
    <w:p w14:paraId="3309102E" w14:textId="77777777" w:rsidR="00DC0B33" w:rsidRDefault="00DC0B33" w:rsidP="00DC0B33">
      <w:pPr>
        <w:rPr>
          <w:color w:val="000000" w:themeColor="text1"/>
          <w:sz w:val="32"/>
          <w:szCs w:val="32"/>
          <w:lang w:bidi="ar-EG"/>
        </w:rPr>
      </w:pPr>
      <w:r>
        <w:rPr>
          <w:color w:val="000000" w:themeColor="text1"/>
          <w:sz w:val="32"/>
          <w:szCs w:val="32"/>
          <w:lang w:bidi="ar-EG"/>
        </w:rPr>
        <w:t>Hyper parameters</w:t>
      </w:r>
      <w:r w:rsidRPr="007342B7">
        <w:rPr>
          <w:color w:val="000000" w:themeColor="text1"/>
          <w:sz w:val="32"/>
          <w:szCs w:val="32"/>
          <w:lang w:bidi="ar-EG"/>
        </w:rPr>
        <w:t>:</w:t>
      </w:r>
      <w:r>
        <w:rPr>
          <w:color w:val="000000" w:themeColor="text1"/>
          <w:sz w:val="32"/>
          <w:szCs w:val="32"/>
          <w:lang w:bidi="ar-EG"/>
        </w:rPr>
        <w:t xml:space="preserve">  </w:t>
      </w:r>
    </w:p>
    <w:p w14:paraId="7DBE78F8" w14:textId="77777777" w:rsidR="00DC0B33" w:rsidRPr="007342B7" w:rsidRDefault="00DC0B33" w:rsidP="00DC0B33">
      <w:pPr>
        <w:pStyle w:val="ListParagraph"/>
        <w:numPr>
          <w:ilvl w:val="0"/>
          <w:numId w:val="25"/>
        </w:numPr>
        <w:rPr>
          <w:color w:val="000000" w:themeColor="text1"/>
          <w:sz w:val="32"/>
          <w:szCs w:val="32"/>
        </w:rPr>
      </w:pPr>
      <w:r w:rsidRPr="007342B7">
        <w:rPr>
          <w:color w:val="000000" w:themeColor="text1"/>
          <w:sz w:val="32"/>
          <w:szCs w:val="32"/>
        </w:rPr>
        <w:t>Choosing a small learning rate because of the small data size.</w:t>
      </w:r>
    </w:p>
    <w:p w14:paraId="0F33AE25" w14:textId="77777777" w:rsidR="00DC0B33" w:rsidRPr="007342B7" w:rsidRDefault="00DC0B33" w:rsidP="00DC0B33">
      <w:pPr>
        <w:pStyle w:val="ListParagraph"/>
        <w:numPr>
          <w:ilvl w:val="0"/>
          <w:numId w:val="25"/>
        </w:numPr>
        <w:rPr>
          <w:color w:val="000000" w:themeColor="text1"/>
          <w:sz w:val="32"/>
          <w:szCs w:val="32"/>
        </w:rPr>
      </w:pPr>
      <w:r w:rsidRPr="007342B7">
        <w:rPr>
          <w:color w:val="000000" w:themeColor="text1"/>
          <w:sz w:val="32"/>
          <w:szCs w:val="32"/>
        </w:rPr>
        <w:t>In the beginning, all the classes had the same weights (1</w:t>
      </w:r>
      <w:r>
        <w:rPr>
          <w:color w:val="000000" w:themeColor="text1"/>
          <w:sz w:val="32"/>
          <w:szCs w:val="32"/>
        </w:rPr>
        <w:t>)</w:t>
      </w:r>
    </w:p>
    <w:p w14:paraId="4CAC7238" w14:textId="77777777" w:rsidR="00DC0B33" w:rsidRDefault="00DC0B33" w:rsidP="00DC0B33">
      <w:pPr>
        <w:rPr>
          <w:color w:val="44546A" w:themeColor="text2"/>
          <w:sz w:val="36"/>
          <w:szCs w:val="36"/>
          <w:lang w:bidi="ar-EG"/>
        </w:rPr>
      </w:pPr>
      <w:r w:rsidRPr="007342B7">
        <w:rPr>
          <w:color w:val="44546A" w:themeColor="text2"/>
          <w:sz w:val="36"/>
          <w:szCs w:val="36"/>
          <w:lang w:bidi="ar-EG"/>
        </w:rPr>
        <w:t>2nd Trial:</w:t>
      </w:r>
    </w:p>
    <w:p w14:paraId="0EA6B1B4" w14:textId="54BC627E" w:rsidR="00DC0B33" w:rsidRPr="007342B7" w:rsidRDefault="00DC0B33" w:rsidP="00DC0B33">
      <w:pPr>
        <w:pStyle w:val="ListParagraph"/>
        <w:numPr>
          <w:ilvl w:val="0"/>
          <w:numId w:val="25"/>
        </w:numPr>
        <w:rPr>
          <w:color w:val="000000" w:themeColor="text1"/>
          <w:sz w:val="32"/>
          <w:szCs w:val="32"/>
        </w:rPr>
      </w:pPr>
      <w:r w:rsidRPr="007342B7">
        <w:rPr>
          <w:color w:val="000000" w:themeColor="text1"/>
          <w:sz w:val="32"/>
          <w:szCs w:val="32"/>
        </w:rPr>
        <w:t>No change in learning rate</w:t>
      </w:r>
    </w:p>
    <w:p w14:paraId="2BFBF453" w14:textId="77777777" w:rsidR="00DC0B33" w:rsidRDefault="00DC0B33" w:rsidP="00DC0B33">
      <w:pPr>
        <w:pStyle w:val="ListParagraph"/>
        <w:numPr>
          <w:ilvl w:val="0"/>
          <w:numId w:val="25"/>
        </w:numPr>
        <w:rPr>
          <w:color w:val="000000" w:themeColor="text1"/>
          <w:sz w:val="32"/>
          <w:szCs w:val="32"/>
        </w:rPr>
      </w:pPr>
      <w:r w:rsidRPr="007342B7">
        <w:rPr>
          <w:color w:val="000000" w:themeColor="text1"/>
          <w:sz w:val="32"/>
          <w:szCs w:val="32"/>
        </w:rPr>
        <w:t>we adjusted them by raising the Tennis class to 1.5 as the prediction accuracy was low.</w:t>
      </w:r>
      <w:r>
        <w:rPr>
          <w:color w:val="000000" w:themeColor="text1"/>
          <w:sz w:val="32"/>
          <w:szCs w:val="32"/>
        </w:rPr>
        <w:t xml:space="preserve"> Then, we raised the values of the other classes to avoid focus on one class only</w:t>
      </w:r>
    </w:p>
    <w:p w14:paraId="7BD8D4E3" w14:textId="77777777" w:rsidR="00DC0B33" w:rsidRDefault="00DC0B33" w:rsidP="00DC0B33">
      <w:pPr>
        <w:pStyle w:val="ListParagraph"/>
        <w:numPr>
          <w:ilvl w:val="0"/>
          <w:numId w:val="25"/>
        </w:numPr>
        <w:rPr>
          <w:color w:val="000000" w:themeColor="text1"/>
          <w:sz w:val="32"/>
          <w:szCs w:val="32"/>
        </w:rPr>
      </w:pPr>
      <w:r>
        <w:rPr>
          <w:color w:val="000000" w:themeColor="text1"/>
          <w:sz w:val="32"/>
          <w:szCs w:val="32"/>
        </w:rPr>
        <w:t>number of epochs = 15</w:t>
      </w:r>
    </w:p>
    <w:p w14:paraId="486C0645" w14:textId="375C6468" w:rsidR="00DC0B33" w:rsidRDefault="00DC0B33" w:rsidP="00DC0B33">
      <w:pPr>
        <w:pStyle w:val="ListParagraph"/>
        <w:numPr>
          <w:ilvl w:val="0"/>
          <w:numId w:val="25"/>
        </w:numPr>
        <w:rPr>
          <w:color w:val="000000" w:themeColor="text1"/>
          <w:sz w:val="32"/>
          <w:szCs w:val="32"/>
        </w:rPr>
      </w:pPr>
      <w:r>
        <w:rPr>
          <w:color w:val="000000" w:themeColor="text1"/>
          <w:sz w:val="32"/>
          <w:szCs w:val="32"/>
        </w:rPr>
        <w:t>training accuracy was 9</w:t>
      </w:r>
      <w:r>
        <w:rPr>
          <w:color w:val="000000" w:themeColor="text1"/>
          <w:sz w:val="32"/>
          <w:szCs w:val="32"/>
        </w:rPr>
        <w:t>7.5865%</w:t>
      </w:r>
      <w:r>
        <w:rPr>
          <w:color w:val="000000" w:themeColor="text1"/>
          <w:sz w:val="32"/>
          <w:szCs w:val="32"/>
        </w:rPr>
        <w:t xml:space="preserve"> </w:t>
      </w:r>
      <w:r w:rsidRPr="000B30A0">
        <w:rPr>
          <w:color w:val="000000" w:themeColor="text1"/>
          <w:sz w:val="32"/>
          <w:szCs w:val="32"/>
        </w:rPr>
        <w:t xml:space="preserve">and Validation was </w:t>
      </w:r>
      <w:r>
        <w:rPr>
          <w:color w:val="000000" w:themeColor="text1"/>
          <w:sz w:val="32"/>
          <w:szCs w:val="32"/>
        </w:rPr>
        <w:t>96.1424</w:t>
      </w:r>
      <w:r w:rsidRPr="000B30A0">
        <w:rPr>
          <w:color w:val="000000" w:themeColor="text1"/>
          <w:sz w:val="32"/>
          <w:szCs w:val="32"/>
        </w:rPr>
        <w:t xml:space="preserve">% </w:t>
      </w:r>
    </w:p>
    <w:p w14:paraId="51360C02" w14:textId="2C5A4C28" w:rsidR="00DC0B33" w:rsidRPr="00DC0B33" w:rsidRDefault="00DC0B33" w:rsidP="00DC0B33">
      <w:pPr>
        <w:pStyle w:val="ListParagraph"/>
        <w:numPr>
          <w:ilvl w:val="0"/>
          <w:numId w:val="25"/>
        </w:numPr>
        <w:tabs>
          <w:tab w:val="left" w:pos="1920"/>
        </w:tabs>
        <w:rPr>
          <w:color w:val="000000" w:themeColor="text1"/>
          <w:sz w:val="32"/>
          <w:szCs w:val="32"/>
        </w:rPr>
      </w:pPr>
      <w:r w:rsidRPr="00DC0B33">
        <w:rPr>
          <w:color w:val="44546A" w:themeColor="text2"/>
          <w:sz w:val="32"/>
          <w:szCs w:val="32"/>
        </w:rPr>
        <w:t>Loss Graph</w:t>
      </w:r>
      <w:r w:rsidRPr="00DC0B33">
        <w:rPr>
          <w:color w:val="000000" w:themeColor="text1"/>
          <w:sz w:val="32"/>
          <w:szCs w:val="32"/>
        </w:rPr>
        <w:t xml:space="preserve">: We found that the loss is </w:t>
      </w:r>
      <w:r w:rsidRPr="00DC0B33">
        <w:rPr>
          <w:color w:val="000000" w:themeColor="text1"/>
          <w:sz w:val="32"/>
          <w:szCs w:val="32"/>
        </w:rPr>
        <w:t>decreasing,</w:t>
      </w:r>
      <w:r w:rsidRPr="00DC0B33">
        <w:rPr>
          <w:color w:val="000000" w:themeColor="text1"/>
          <w:sz w:val="32"/>
          <w:szCs w:val="32"/>
        </w:rPr>
        <w:t xml:space="preserve"> and the Accuracy is increasing smoothly. There’s no large difference between the train and validation accuracy</w:t>
      </w:r>
    </w:p>
    <w:p w14:paraId="6E84C604" w14:textId="77777777" w:rsidR="00DC0B33" w:rsidRDefault="00DC0B33" w:rsidP="00DC0B33">
      <w:pPr>
        <w:pStyle w:val="ListParagraph"/>
        <w:ind w:left="720" w:firstLine="0"/>
        <w:rPr>
          <w:color w:val="000000" w:themeColor="text1"/>
          <w:sz w:val="32"/>
          <w:szCs w:val="32"/>
        </w:rPr>
      </w:pPr>
    </w:p>
    <w:p w14:paraId="714C9A7C" w14:textId="6677548E" w:rsidR="00DC0B33" w:rsidRDefault="00DC0B33" w:rsidP="00DC0B33">
      <w:pPr>
        <w:pStyle w:val="ListParagraph"/>
        <w:ind w:left="720" w:firstLine="0"/>
        <w:rPr>
          <w:color w:val="000000" w:themeColor="text1"/>
          <w:sz w:val="32"/>
          <w:szCs w:val="32"/>
        </w:rPr>
      </w:pPr>
      <w:r>
        <w:rPr>
          <w:noProof/>
        </w:rPr>
        <w:drawing>
          <wp:inline distT="0" distB="0" distL="0" distR="0" wp14:anchorId="23D72178" wp14:editId="6D497D64">
            <wp:extent cx="5502910" cy="2112010"/>
            <wp:effectExtent l="0" t="0" r="2540" b="2540"/>
            <wp:docPr id="13" name="Picture 13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2910" cy="21120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6CA52B" w14:textId="77777777" w:rsidR="00DC0B33" w:rsidRDefault="00DC0B33" w:rsidP="00DC0B33">
      <w:pPr>
        <w:rPr>
          <w:color w:val="44546A" w:themeColor="text2"/>
          <w:sz w:val="32"/>
          <w:szCs w:val="32"/>
          <w:lang w:bidi="ar-EG"/>
        </w:rPr>
      </w:pPr>
    </w:p>
    <w:p w14:paraId="6005EBEF" w14:textId="2FC8CB9B" w:rsidR="00DC0B33" w:rsidRPr="00DC0B33" w:rsidRDefault="00DC0B33" w:rsidP="00DC0B33">
      <w:pPr>
        <w:jc w:val="center"/>
        <w:rPr>
          <w:color w:val="000000" w:themeColor="text1"/>
          <w:sz w:val="32"/>
          <w:szCs w:val="32"/>
          <w:lang w:bidi="ar-EG"/>
        </w:rPr>
      </w:pPr>
      <w:r w:rsidRPr="00DC0B33">
        <w:rPr>
          <w:color w:val="44546A" w:themeColor="text2"/>
          <w:sz w:val="36"/>
          <w:szCs w:val="36"/>
          <w:lang w:bidi="ar-EG"/>
        </w:rPr>
        <w:lastRenderedPageBreak/>
        <w:t>We tried to increase the predictions the next time</w:t>
      </w:r>
      <w:r>
        <w:rPr>
          <w:noProof/>
        </w:rPr>
        <w:drawing>
          <wp:inline distT="0" distB="0" distL="0" distR="0" wp14:anchorId="071A1B1D" wp14:editId="593087D1">
            <wp:extent cx="5502910" cy="4042410"/>
            <wp:effectExtent l="0" t="0" r="2540" b="0"/>
            <wp:docPr id="14" name="Picture 14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A picture containing graphical user interfac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2910" cy="40424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CEC288" w14:textId="142CA7D0" w:rsidR="00DC0B33" w:rsidRDefault="00DC0B33" w:rsidP="00DC0B33">
      <w:pPr>
        <w:rPr>
          <w:sz w:val="32"/>
          <w:szCs w:val="32"/>
          <w:lang w:bidi="ar-EG"/>
        </w:rPr>
      </w:pPr>
      <w:r>
        <w:rPr>
          <w:noProof/>
        </w:rPr>
        <w:drawing>
          <wp:inline distT="0" distB="0" distL="0" distR="0" wp14:anchorId="01BF2F1C" wp14:editId="7E7E730F">
            <wp:extent cx="5502910" cy="4274185"/>
            <wp:effectExtent l="0" t="0" r="2540" b="0"/>
            <wp:docPr id="15" name="Picture 15" descr="Char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Chart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2910" cy="42741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2EA5C4" w14:textId="0314FD7B" w:rsidR="00DC0B33" w:rsidRPr="000A5045" w:rsidRDefault="00DC0B33" w:rsidP="00DC0B33">
      <w:pPr>
        <w:rPr>
          <w:color w:val="44546A" w:themeColor="text2"/>
          <w:sz w:val="36"/>
          <w:szCs w:val="36"/>
          <w:lang w:bidi="ar-EG"/>
        </w:rPr>
      </w:pPr>
      <w:r w:rsidRPr="000A5045">
        <w:rPr>
          <w:color w:val="44546A" w:themeColor="text2"/>
          <w:sz w:val="36"/>
          <w:szCs w:val="36"/>
          <w:lang w:bidi="ar-EG"/>
        </w:rPr>
        <w:lastRenderedPageBreak/>
        <w:t>3rd Trial:</w:t>
      </w:r>
    </w:p>
    <w:p w14:paraId="3F39A904" w14:textId="6731B549" w:rsidR="00DC0B33" w:rsidRDefault="00DC0B33" w:rsidP="00DC0B33">
      <w:pPr>
        <w:rPr>
          <w:color w:val="000000" w:themeColor="text1"/>
          <w:sz w:val="32"/>
          <w:szCs w:val="32"/>
          <w:lang w:bidi="ar-EG"/>
        </w:rPr>
      </w:pPr>
      <w:r>
        <w:rPr>
          <w:color w:val="000000" w:themeColor="text1"/>
          <w:sz w:val="32"/>
          <w:szCs w:val="32"/>
          <w:lang w:bidi="ar-EG"/>
        </w:rPr>
        <w:t>Augmentation: We increased the augmentation by Vertical and horizontal flip and rotation (-70,70)</w:t>
      </w:r>
      <w:r>
        <w:rPr>
          <w:color w:val="000000" w:themeColor="text1"/>
          <w:sz w:val="32"/>
          <w:szCs w:val="32"/>
          <w:lang w:bidi="ar-EG"/>
        </w:rPr>
        <w:t xml:space="preserve"> for every 20 pictures.</w:t>
      </w:r>
    </w:p>
    <w:p w14:paraId="79048CEE" w14:textId="399C8A6E" w:rsidR="00DC0B33" w:rsidRDefault="00DC0B33" w:rsidP="00DC0B33">
      <w:pPr>
        <w:rPr>
          <w:color w:val="000000" w:themeColor="text1"/>
          <w:sz w:val="32"/>
          <w:szCs w:val="32"/>
          <w:lang w:bidi="ar-EG"/>
        </w:rPr>
      </w:pPr>
      <w:r>
        <w:rPr>
          <w:color w:val="000000" w:themeColor="text1"/>
          <w:sz w:val="32"/>
          <w:szCs w:val="32"/>
          <w:lang w:bidi="ar-EG"/>
        </w:rPr>
        <w:t xml:space="preserve">Number of </w:t>
      </w:r>
      <w:r w:rsidRPr="000A5045">
        <w:rPr>
          <w:sz w:val="32"/>
          <w:szCs w:val="32"/>
          <w:lang w:bidi="ar-EG"/>
        </w:rPr>
        <w:t>epochs</w:t>
      </w:r>
      <w:r>
        <w:rPr>
          <w:color w:val="000000" w:themeColor="text1"/>
          <w:sz w:val="32"/>
          <w:szCs w:val="32"/>
          <w:lang w:bidi="ar-EG"/>
        </w:rPr>
        <w:t>:20</w:t>
      </w:r>
    </w:p>
    <w:p w14:paraId="45775E8D" w14:textId="10CB79DE" w:rsidR="00DC0B33" w:rsidRDefault="00DC0B33" w:rsidP="00DC0B33">
      <w:pPr>
        <w:rPr>
          <w:color w:val="000000" w:themeColor="text1"/>
          <w:sz w:val="32"/>
          <w:szCs w:val="32"/>
          <w:lang w:bidi="ar-EG"/>
        </w:rPr>
      </w:pPr>
      <w:r>
        <w:rPr>
          <w:color w:val="000000" w:themeColor="text1"/>
          <w:sz w:val="32"/>
          <w:szCs w:val="32"/>
          <w:lang w:bidi="ar-EG"/>
        </w:rPr>
        <w:t>Learning rate=9e-5</w:t>
      </w:r>
    </w:p>
    <w:p w14:paraId="690F0600" w14:textId="48D7A7BD" w:rsidR="00DC0B33" w:rsidRDefault="00DC0B33" w:rsidP="00DC0B33">
      <w:pPr>
        <w:rPr>
          <w:color w:val="000000" w:themeColor="text1"/>
          <w:sz w:val="32"/>
          <w:szCs w:val="32"/>
          <w:lang w:bidi="ar-EG"/>
        </w:rPr>
      </w:pPr>
      <w:proofErr w:type="spellStart"/>
      <w:r>
        <w:rPr>
          <w:color w:val="000000" w:themeColor="text1"/>
          <w:sz w:val="32"/>
          <w:szCs w:val="32"/>
          <w:lang w:bidi="ar-EG"/>
        </w:rPr>
        <w:t>V</w:t>
      </w:r>
      <w:r w:rsidRPr="00DC0B33">
        <w:rPr>
          <w:color w:val="000000" w:themeColor="text1"/>
          <w:sz w:val="32"/>
          <w:szCs w:val="32"/>
          <w:lang w:bidi="ar-EG"/>
        </w:rPr>
        <w:t>al_ACC</w:t>
      </w:r>
      <w:proofErr w:type="spellEnd"/>
      <w:r w:rsidRPr="00DC0B33">
        <w:rPr>
          <w:color w:val="000000" w:themeColor="text1"/>
          <w:sz w:val="32"/>
          <w:szCs w:val="32"/>
          <w:lang w:bidi="ar-EG"/>
        </w:rPr>
        <w:t>: 98.8131%</w:t>
      </w:r>
    </w:p>
    <w:p w14:paraId="144ACEA9" w14:textId="4D52792C" w:rsidR="00DC0B33" w:rsidRDefault="00DC0B33" w:rsidP="00DC0B33">
      <w:pPr>
        <w:rPr>
          <w:color w:val="000000" w:themeColor="text1"/>
          <w:sz w:val="32"/>
          <w:szCs w:val="32"/>
          <w:lang w:bidi="ar-EG"/>
        </w:rPr>
      </w:pPr>
      <w:r w:rsidRPr="00DC0B33">
        <w:rPr>
          <w:color w:val="000000" w:themeColor="text1"/>
          <w:sz w:val="32"/>
          <w:szCs w:val="32"/>
          <w:lang w:bidi="ar-EG"/>
        </w:rPr>
        <w:t>T_ACC: 99.6812%</w:t>
      </w:r>
    </w:p>
    <w:p w14:paraId="574CFAAD" w14:textId="3245D4EC" w:rsidR="00DC0B33" w:rsidRDefault="00DC0B33" w:rsidP="00DC0B33">
      <w:pPr>
        <w:rPr>
          <w:sz w:val="32"/>
          <w:szCs w:val="32"/>
          <w:lang w:bidi="ar-EG"/>
        </w:rPr>
      </w:pPr>
      <w:r>
        <w:rPr>
          <w:noProof/>
        </w:rPr>
        <w:drawing>
          <wp:inline distT="0" distB="0" distL="0" distR="0" wp14:anchorId="7CC10A5F" wp14:editId="292674EE">
            <wp:extent cx="5502910" cy="915035"/>
            <wp:effectExtent l="0" t="0" r="2540" b="0"/>
            <wp:docPr id="16" name="Picture 1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2910" cy="9150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0620AD" w14:textId="6FFF78CE" w:rsidR="00DC0B33" w:rsidRDefault="00DC0B33" w:rsidP="00DC0B33">
      <w:pPr>
        <w:rPr>
          <w:sz w:val="32"/>
          <w:szCs w:val="32"/>
          <w:lang w:bidi="ar-EG"/>
        </w:rPr>
      </w:pPr>
      <w:r>
        <w:rPr>
          <w:noProof/>
        </w:rPr>
        <w:drawing>
          <wp:inline distT="0" distB="0" distL="0" distR="0" wp14:anchorId="5BB5113D" wp14:editId="7D176B46">
            <wp:extent cx="5502910" cy="318770"/>
            <wp:effectExtent l="0" t="0" r="2540" b="508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2910" cy="318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CA5F49" w14:textId="2B1E0BFE" w:rsidR="00DC0B33" w:rsidRDefault="00DC0B33" w:rsidP="00DC0B33">
      <w:pPr>
        <w:rPr>
          <w:sz w:val="32"/>
          <w:szCs w:val="32"/>
          <w:lang w:bidi="ar-EG"/>
        </w:rPr>
      </w:pPr>
      <w:r>
        <w:rPr>
          <w:noProof/>
        </w:rPr>
        <w:drawing>
          <wp:inline distT="0" distB="0" distL="0" distR="0" wp14:anchorId="7932744B" wp14:editId="0A424357">
            <wp:extent cx="5502910" cy="2012315"/>
            <wp:effectExtent l="0" t="0" r="2540" b="6985"/>
            <wp:docPr id="18" name="Picture 18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2910" cy="20123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BEC945" w14:textId="443C262C" w:rsidR="00DC0B33" w:rsidRDefault="00DC0B33" w:rsidP="00DC0B33">
      <w:pPr>
        <w:rPr>
          <w:sz w:val="32"/>
          <w:szCs w:val="32"/>
          <w:lang w:bidi="ar-EG"/>
        </w:rPr>
      </w:pPr>
    </w:p>
    <w:p w14:paraId="01A453BD" w14:textId="77777777" w:rsidR="00DC0B33" w:rsidRDefault="00DC0B33" w:rsidP="00DC0B33">
      <w:pPr>
        <w:rPr>
          <w:sz w:val="32"/>
          <w:szCs w:val="32"/>
          <w:lang w:bidi="ar-EG"/>
        </w:rPr>
      </w:pPr>
    </w:p>
    <w:p w14:paraId="1A1D92E3" w14:textId="77777777" w:rsidR="00DC0B33" w:rsidRDefault="00DC0B33" w:rsidP="00DC0B33">
      <w:pPr>
        <w:rPr>
          <w:sz w:val="32"/>
          <w:szCs w:val="32"/>
          <w:lang w:bidi="ar-EG"/>
        </w:rPr>
      </w:pPr>
    </w:p>
    <w:p w14:paraId="31C334B7" w14:textId="77777777" w:rsidR="00DC0B33" w:rsidRDefault="00DC0B33" w:rsidP="00DC0B33">
      <w:pPr>
        <w:rPr>
          <w:sz w:val="32"/>
          <w:szCs w:val="32"/>
          <w:lang w:bidi="ar-EG"/>
        </w:rPr>
      </w:pPr>
    </w:p>
    <w:p w14:paraId="6CE3732F" w14:textId="77777777" w:rsidR="00DC0B33" w:rsidRDefault="00DC0B33" w:rsidP="00DC0B33">
      <w:pPr>
        <w:rPr>
          <w:sz w:val="32"/>
          <w:szCs w:val="32"/>
          <w:lang w:bidi="ar-EG"/>
        </w:rPr>
      </w:pPr>
    </w:p>
    <w:p w14:paraId="22B17D37" w14:textId="77777777" w:rsidR="00DC0B33" w:rsidRDefault="00DC0B33" w:rsidP="00DC0B33">
      <w:pPr>
        <w:rPr>
          <w:sz w:val="32"/>
          <w:szCs w:val="32"/>
          <w:lang w:bidi="ar-EG"/>
        </w:rPr>
      </w:pPr>
    </w:p>
    <w:p w14:paraId="1882BC67" w14:textId="77777777" w:rsidR="00DC0B33" w:rsidRDefault="00DC0B33" w:rsidP="00DC0B33">
      <w:pPr>
        <w:rPr>
          <w:sz w:val="32"/>
          <w:szCs w:val="32"/>
          <w:lang w:bidi="ar-EG"/>
        </w:rPr>
      </w:pPr>
    </w:p>
    <w:p w14:paraId="2838A0A0" w14:textId="77777777" w:rsidR="00DC0B33" w:rsidRDefault="00DC0B33" w:rsidP="00DC0B33">
      <w:pPr>
        <w:rPr>
          <w:sz w:val="32"/>
          <w:szCs w:val="32"/>
          <w:lang w:bidi="ar-EG"/>
        </w:rPr>
      </w:pPr>
    </w:p>
    <w:p w14:paraId="5291321C" w14:textId="6A826A65" w:rsidR="00DC0B33" w:rsidRPr="00DC0B33" w:rsidRDefault="00DC0B33" w:rsidP="00DC0B33">
      <w:pPr>
        <w:jc w:val="center"/>
        <w:rPr>
          <w:color w:val="44546A" w:themeColor="text2"/>
          <w:sz w:val="36"/>
          <w:szCs w:val="36"/>
          <w:lang w:bidi="ar-EG"/>
        </w:rPr>
      </w:pPr>
      <w:r w:rsidRPr="00DC0B33">
        <w:rPr>
          <w:color w:val="44546A" w:themeColor="text2"/>
          <w:sz w:val="36"/>
          <w:szCs w:val="36"/>
          <w:lang w:bidi="ar-EG"/>
        </w:rPr>
        <w:lastRenderedPageBreak/>
        <w:t>Confusion Matrices after adjustment:</w:t>
      </w:r>
    </w:p>
    <w:p w14:paraId="56095D9C" w14:textId="1F76DE3D" w:rsidR="00DC0B33" w:rsidRDefault="00DC0B33" w:rsidP="00DC0B33">
      <w:pPr>
        <w:rPr>
          <w:sz w:val="32"/>
          <w:szCs w:val="32"/>
          <w:lang w:bidi="ar-EG"/>
        </w:rPr>
      </w:pPr>
      <w:r>
        <w:rPr>
          <w:noProof/>
        </w:rPr>
        <w:drawing>
          <wp:inline distT="0" distB="0" distL="0" distR="0" wp14:anchorId="554147FA" wp14:editId="4ED09AEF">
            <wp:extent cx="5502910" cy="4130040"/>
            <wp:effectExtent l="0" t="0" r="2540" b="3810"/>
            <wp:docPr id="19" name="Picture 19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A picture containing graphical user interfac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2910" cy="4130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3881E9" w14:textId="0D71AA60" w:rsidR="00DC0B33" w:rsidRDefault="00DC0B33" w:rsidP="00DC0B33">
      <w:pPr>
        <w:rPr>
          <w:sz w:val="32"/>
          <w:szCs w:val="32"/>
          <w:lang w:bidi="ar-EG"/>
        </w:rPr>
      </w:pPr>
      <w:r>
        <w:rPr>
          <w:noProof/>
        </w:rPr>
        <w:drawing>
          <wp:inline distT="0" distB="0" distL="0" distR="0" wp14:anchorId="5EAF69CE" wp14:editId="3949DA0B">
            <wp:extent cx="5502910" cy="3966210"/>
            <wp:effectExtent l="0" t="0" r="2540" b="0"/>
            <wp:docPr id="20" name="Picture 20" descr="A picture containing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A picture containing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2910" cy="3966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A1D26E" w14:textId="10E451F4" w:rsidR="00BD00F3" w:rsidRPr="00DC0B33" w:rsidRDefault="00BD00F3" w:rsidP="00BD00F3">
      <w:pPr>
        <w:jc w:val="center"/>
        <w:rPr>
          <w:sz w:val="32"/>
          <w:szCs w:val="32"/>
          <w:lang w:bidi="ar-EG"/>
        </w:rPr>
      </w:pPr>
      <w:r w:rsidRPr="00BD00F3">
        <w:rPr>
          <w:color w:val="C00000"/>
          <w:sz w:val="40"/>
          <w:szCs w:val="40"/>
          <w:lang w:bidi="ar-EG"/>
        </w:rPr>
        <w:lastRenderedPageBreak/>
        <w:t>Final Accuracies:</w:t>
      </w:r>
      <w:r w:rsidRPr="00BD00F3">
        <w:rPr>
          <w:color w:val="C00000"/>
          <w:sz w:val="32"/>
          <w:szCs w:val="32"/>
          <w:lang w:bidi="ar-EG"/>
        </w:rPr>
        <w:t xml:space="preserve"> </w:t>
      </w:r>
      <w:r>
        <w:rPr>
          <w:noProof/>
        </w:rPr>
        <w:drawing>
          <wp:inline distT="0" distB="0" distL="0" distR="0" wp14:anchorId="54EF1990" wp14:editId="167B8CF8">
            <wp:extent cx="5969000" cy="118872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4634" cy="11898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BD00F3" w:rsidRPr="00DC0B33" w:rsidSect="00BB406D">
      <w:footerReference w:type="first" r:id="rId29"/>
      <w:pgSz w:w="11906" w:h="16838" w:code="9"/>
      <w:pgMar w:top="1440" w:right="1440" w:bottom="1440" w:left="1800" w:header="706" w:footer="706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CFA084" w14:textId="77777777" w:rsidR="002C2D8E" w:rsidRDefault="002C2D8E" w:rsidP="00054FDC">
      <w:pPr>
        <w:spacing w:after="0" w:line="240" w:lineRule="auto"/>
      </w:pPr>
      <w:r>
        <w:separator/>
      </w:r>
    </w:p>
  </w:endnote>
  <w:endnote w:type="continuationSeparator" w:id="0">
    <w:p w14:paraId="7DCA5889" w14:textId="77777777" w:rsidR="002C2D8E" w:rsidRDefault="002C2D8E" w:rsidP="00054FD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YaHei Light">
    <w:panose1 w:val="020B0502040204020203"/>
    <w:charset w:val="86"/>
    <w:family w:val="swiss"/>
    <w:pitch w:val="variable"/>
    <w:sig w:usb0="80000287" w:usb1="2ACF0010" w:usb2="00000016" w:usb3="00000000" w:csb0="0004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2233999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FAFFEED" w14:textId="77777777" w:rsidR="00BA68A6" w:rsidRDefault="00F16AB8">
        <w:pPr>
          <w:pStyle w:val="Footer"/>
          <w:jc w:val="center"/>
        </w:pPr>
        <w:r>
          <w:fldChar w:fldCharType="begin"/>
        </w:r>
        <w:r w:rsidR="00BA68A6">
          <w:instrText xml:space="preserve"> PAGE   \* MERGEFORMAT </w:instrText>
        </w:r>
        <w:r>
          <w:fldChar w:fldCharType="separate"/>
        </w:r>
        <w:r w:rsidR="00896165">
          <w:rPr>
            <w:noProof/>
          </w:rPr>
          <w:t>13</w:t>
        </w:r>
        <w:r>
          <w:rPr>
            <w:noProof/>
          </w:rPr>
          <w:fldChar w:fldCharType="end"/>
        </w:r>
      </w:p>
    </w:sdtContent>
  </w:sdt>
  <w:p w14:paraId="3DD37CF9" w14:textId="77777777" w:rsidR="00BA68A6" w:rsidRDefault="00BA68A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55831358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CCE5554" w14:textId="3749EECB" w:rsidR="00F516B7" w:rsidRDefault="000A5045">
        <w:pPr>
          <w:pStyle w:val="Footer"/>
          <w:jc w:val="center"/>
        </w:pPr>
      </w:p>
    </w:sdtContent>
  </w:sdt>
  <w:p w14:paraId="0F3005ED" w14:textId="77777777" w:rsidR="00BA68A6" w:rsidRDefault="00BA68A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06656714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E0F641B" w14:textId="77777777" w:rsidR="00F516B7" w:rsidRDefault="00F516B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F8047A9" w14:textId="77777777" w:rsidR="00F516B7" w:rsidRDefault="00F516B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6D3D41" w14:textId="77777777" w:rsidR="002C2D8E" w:rsidRDefault="002C2D8E" w:rsidP="00054FDC">
      <w:pPr>
        <w:spacing w:after="0" w:line="240" w:lineRule="auto"/>
      </w:pPr>
      <w:r>
        <w:separator/>
      </w:r>
    </w:p>
  </w:footnote>
  <w:footnote w:type="continuationSeparator" w:id="0">
    <w:p w14:paraId="1A09F0A8" w14:textId="77777777" w:rsidR="002C2D8E" w:rsidRDefault="002C2D8E" w:rsidP="00054FD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885262"/>
    <w:multiLevelType w:val="hybridMultilevel"/>
    <w:tmpl w:val="9C7A5A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D460D6"/>
    <w:multiLevelType w:val="hybridMultilevel"/>
    <w:tmpl w:val="872062A4"/>
    <w:lvl w:ilvl="0" w:tplc="CD2484F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3A00A54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1AE5510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6F263E0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EA6637C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232A084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61C6EF0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D662D98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9C82838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C433C2"/>
    <w:multiLevelType w:val="multilevel"/>
    <w:tmpl w:val="62B2DF7A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Theme="majorBidi" w:hAnsiTheme="majorBidi" w:cstheme="majorBidi"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" w15:restartNumberingAfterBreak="0">
    <w:nsid w:val="0F6B1E36"/>
    <w:multiLevelType w:val="multilevel"/>
    <w:tmpl w:val="66FC6D3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4" w15:restartNumberingAfterBreak="0">
    <w:nsid w:val="136D64E9"/>
    <w:multiLevelType w:val="multilevel"/>
    <w:tmpl w:val="7CF2ADF0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  <w:vanish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pStyle w:val="Heading3"/>
      <w:lvlText w:val="%1.%2.%3.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" w15:restartNumberingAfterBreak="0">
    <w:nsid w:val="1585516C"/>
    <w:multiLevelType w:val="hybridMultilevel"/>
    <w:tmpl w:val="20FCED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62A04A9"/>
    <w:multiLevelType w:val="hybridMultilevel"/>
    <w:tmpl w:val="CB68EC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A775DA"/>
    <w:multiLevelType w:val="hybridMultilevel"/>
    <w:tmpl w:val="036C7F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3102096"/>
    <w:multiLevelType w:val="hybridMultilevel"/>
    <w:tmpl w:val="BD0CFD84"/>
    <w:lvl w:ilvl="0" w:tplc="04090001">
      <w:start w:val="1"/>
      <w:numFmt w:val="bullet"/>
      <w:lvlText w:val=""/>
      <w:lvlJc w:val="left"/>
      <w:pPr>
        <w:ind w:left="151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abstractNum w:abstractNumId="9" w15:restartNumberingAfterBreak="0">
    <w:nsid w:val="38CA6923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39C165DA"/>
    <w:multiLevelType w:val="hybridMultilevel"/>
    <w:tmpl w:val="2EEEEA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E353879"/>
    <w:multiLevelType w:val="multilevel"/>
    <w:tmpl w:val="590C7CF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pStyle w:val="Heading4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3FB95C4C"/>
    <w:multiLevelType w:val="hybridMultilevel"/>
    <w:tmpl w:val="D496135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AD4DB72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FEE9332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26E575C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52CB238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08EB004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CB0A1F6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C9A7630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EAE4C0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101067E"/>
    <w:multiLevelType w:val="hybridMultilevel"/>
    <w:tmpl w:val="6FAC8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16A3381"/>
    <w:multiLevelType w:val="multilevel"/>
    <w:tmpl w:val="1DA6C0D2"/>
    <w:lvl w:ilvl="0">
      <w:start w:val="1"/>
      <w:numFmt w:val="decimal"/>
      <w:lvlText w:val="%1."/>
      <w:lvlJc w:val="left"/>
      <w:pPr>
        <w:ind w:left="990" w:hanging="360"/>
      </w:pPr>
      <w:rPr>
        <w:rFonts w:hint="default"/>
      </w:rPr>
    </w:lvl>
    <w:lvl w:ilvl="1">
      <w:start w:val="1"/>
      <w:numFmt w:val="decimal"/>
      <w:pStyle w:val="Heading2"/>
      <w:lvlText w:val="%1.%2."/>
      <w:lvlJc w:val="left"/>
      <w:pPr>
        <w:ind w:left="43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5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86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36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87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37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950" w:hanging="1440"/>
      </w:pPr>
      <w:rPr>
        <w:rFonts w:hint="default"/>
      </w:rPr>
    </w:lvl>
  </w:abstractNum>
  <w:abstractNum w:abstractNumId="15" w15:restartNumberingAfterBreak="0">
    <w:nsid w:val="4D115ACA"/>
    <w:multiLevelType w:val="hybridMultilevel"/>
    <w:tmpl w:val="8E2A77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4CA0E63"/>
    <w:multiLevelType w:val="hybridMultilevel"/>
    <w:tmpl w:val="4EFED2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D752E84"/>
    <w:multiLevelType w:val="hybridMultilevel"/>
    <w:tmpl w:val="4AD6854C"/>
    <w:lvl w:ilvl="0" w:tplc="4A24BAE2">
      <w:start w:val="1"/>
      <w:numFmt w:val="decimal"/>
      <w:lvlText w:val="%1."/>
      <w:lvlJc w:val="left"/>
      <w:pPr>
        <w:ind w:left="720" w:hanging="360"/>
      </w:pPr>
      <w:rPr>
        <w:vanish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A435649"/>
    <w:multiLevelType w:val="hybridMultilevel"/>
    <w:tmpl w:val="E306DF62"/>
    <w:lvl w:ilvl="0" w:tplc="04090001">
      <w:start w:val="1"/>
      <w:numFmt w:val="bullet"/>
      <w:lvlText w:val=""/>
      <w:lvlJc w:val="left"/>
      <w:pPr>
        <w:ind w:left="25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7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304" w:hanging="360"/>
      </w:pPr>
      <w:rPr>
        <w:rFonts w:ascii="Wingdings" w:hAnsi="Wingdings" w:hint="default"/>
      </w:rPr>
    </w:lvl>
  </w:abstractNum>
  <w:abstractNum w:abstractNumId="19" w15:restartNumberingAfterBreak="0">
    <w:nsid w:val="6F155321"/>
    <w:multiLevelType w:val="multilevel"/>
    <w:tmpl w:val="C8866D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73F43B8C"/>
    <w:multiLevelType w:val="multilevel"/>
    <w:tmpl w:val="62C487BE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Theme="majorBidi" w:hAnsiTheme="majorBidi" w:cstheme="majorBidi" w:hint="default"/>
      </w:rPr>
    </w:lvl>
    <w:lvl w:ilvl="3">
      <w:start w:val="1"/>
      <w:numFmt w:val="decimal"/>
      <w:pStyle w:val="Heading41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1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1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1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1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1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1" w15:restartNumberingAfterBreak="0">
    <w:nsid w:val="74733CBB"/>
    <w:multiLevelType w:val="hybridMultilevel"/>
    <w:tmpl w:val="168EC7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6A57BD8"/>
    <w:multiLevelType w:val="hybridMultilevel"/>
    <w:tmpl w:val="E0D87F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23524214">
    <w:abstractNumId w:val="20"/>
  </w:num>
  <w:num w:numId="2" w16cid:durableId="1514956427">
    <w:abstractNumId w:val="4"/>
  </w:num>
  <w:num w:numId="3" w16cid:durableId="257562879">
    <w:abstractNumId w:val="4"/>
  </w:num>
  <w:num w:numId="4" w16cid:durableId="305748830">
    <w:abstractNumId w:val="11"/>
  </w:num>
  <w:num w:numId="5" w16cid:durableId="248780738">
    <w:abstractNumId w:val="9"/>
  </w:num>
  <w:num w:numId="6" w16cid:durableId="1541044328">
    <w:abstractNumId w:val="5"/>
  </w:num>
  <w:num w:numId="7" w16cid:durableId="640307283">
    <w:abstractNumId w:val="7"/>
  </w:num>
  <w:num w:numId="8" w16cid:durableId="371347841">
    <w:abstractNumId w:val="6"/>
  </w:num>
  <w:num w:numId="9" w16cid:durableId="3410406">
    <w:abstractNumId w:val="13"/>
  </w:num>
  <w:num w:numId="10" w16cid:durableId="418134566">
    <w:abstractNumId w:val="12"/>
  </w:num>
  <w:num w:numId="11" w16cid:durableId="1142162853">
    <w:abstractNumId w:val="21"/>
  </w:num>
  <w:num w:numId="12" w16cid:durableId="1984237428">
    <w:abstractNumId w:val="1"/>
  </w:num>
  <w:num w:numId="13" w16cid:durableId="7733788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570965508">
    <w:abstractNumId w:val="17"/>
  </w:num>
  <w:num w:numId="15" w16cid:durableId="555359153">
    <w:abstractNumId w:val="2"/>
  </w:num>
  <w:num w:numId="16" w16cid:durableId="1703751327">
    <w:abstractNumId w:val="14"/>
  </w:num>
  <w:num w:numId="17" w16cid:durableId="1709186150">
    <w:abstractNumId w:val="8"/>
  </w:num>
  <w:num w:numId="18" w16cid:durableId="198326541">
    <w:abstractNumId w:val="18"/>
  </w:num>
  <w:num w:numId="19" w16cid:durableId="846870911">
    <w:abstractNumId w:val="22"/>
  </w:num>
  <w:num w:numId="20" w16cid:durableId="1745109232">
    <w:abstractNumId w:val="0"/>
  </w:num>
  <w:num w:numId="21" w16cid:durableId="1507016052">
    <w:abstractNumId w:val="15"/>
  </w:num>
  <w:num w:numId="22" w16cid:durableId="1070079476">
    <w:abstractNumId w:val="16"/>
  </w:num>
  <w:num w:numId="23" w16cid:durableId="130901906">
    <w:abstractNumId w:val="19"/>
  </w:num>
  <w:num w:numId="24" w16cid:durableId="2016149839">
    <w:abstractNumId w:val="3"/>
  </w:num>
  <w:num w:numId="25" w16cid:durableId="941450881">
    <w:abstractNumId w:val="10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rU0NzEyNzY1MzA0MzJS0lEKTi0uzszPAykwNKsFAPOY3FAtAAAA"/>
  </w:docVars>
  <w:rsids>
    <w:rsidRoot w:val="0042182E"/>
    <w:rsid w:val="00000427"/>
    <w:rsid w:val="00000BC7"/>
    <w:rsid w:val="00001133"/>
    <w:rsid w:val="000011F8"/>
    <w:rsid w:val="000014B1"/>
    <w:rsid w:val="0000174C"/>
    <w:rsid w:val="00001AD6"/>
    <w:rsid w:val="000020B2"/>
    <w:rsid w:val="00002405"/>
    <w:rsid w:val="000027FE"/>
    <w:rsid w:val="00002DF9"/>
    <w:rsid w:val="00002F09"/>
    <w:rsid w:val="00003996"/>
    <w:rsid w:val="00003BED"/>
    <w:rsid w:val="00004D1A"/>
    <w:rsid w:val="00004DC6"/>
    <w:rsid w:val="000054AD"/>
    <w:rsid w:val="00005823"/>
    <w:rsid w:val="00005C78"/>
    <w:rsid w:val="00006605"/>
    <w:rsid w:val="00006872"/>
    <w:rsid w:val="00006CD8"/>
    <w:rsid w:val="00007EAB"/>
    <w:rsid w:val="000101F9"/>
    <w:rsid w:val="0001066C"/>
    <w:rsid w:val="000111C2"/>
    <w:rsid w:val="000113DE"/>
    <w:rsid w:val="0001186F"/>
    <w:rsid w:val="00011A78"/>
    <w:rsid w:val="00011ECE"/>
    <w:rsid w:val="0001272A"/>
    <w:rsid w:val="00012BCE"/>
    <w:rsid w:val="00012C38"/>
    <w:rsid w:val="0001326E"/>
    <w:rsid w:val="0001384D"/>
    <w:rsid w:val="00013D0C"/>
    <w:rsid w:val="00014337"/>
    <w:rsid w:val="0001490F"/>
    <w:rsid w:val="00015400"/>
    <w:rsid w:val="00016B3D"/>
    <w:rsid w:val="00016EA2"/>
    <w:rsid w:val="00017593"/>
    <w:rsid w:val="00017769"/>
    <w:rsid w:val="00017B16"/>
    <w:rsid w:val="000207DE"/>
    <w:rsid w:val="0002092A"/>
    <w:rsid w:val="000214BD"/>
    <w:rsid w:val="000224D3"/>
    <w:rsid w:val="00022A47"/>
    <w:rsid w:val="000230E8"/>
    <w:rsid w:val="000239F2"/>
    <w:rsid w:val="00024807"/>
    <w:rsid w:val="00024A0C"/>
    <w:rsid w:val="00024C8F"/>
    <w:rsid w:val="00024C98"/>
    <w:rsid w:val="000253B2"/>
    <w:rsid w:val="00025464"/>
    <w:rsid w:val="00025921"/>
    <w:rsid w:val="00026346"/>
    <w:rsid w:val="0002692F"/>
    <w:rsid w:val="00026EAF"/>
    <w:rsid w:val="00027383"/>
    <w:rsid w:val="000277CB"/>
    <w:rsid w:val="00031B0A"/>
    <w:rsid w:val="0003201C"/>
    <w:rsid w:val="0003208F"/>
    <w:rsid w:val="000340B2"/>
    <w:rsid w:val="0003436D"/>
    <w:rsid w:val="000344E4"/>
    <w:rsid w:val="00034A54"/>
    <w:rsid w:val="00034B01"/>
    <w:rsid w:val="00034BF7"/>
    <w:rsid w:val="000353B4"/>
    <w:rsid w:val="00036210"/>
    <w:rsid w:val="00036292"/>
    <w:rsid w:val="000368D5"/>
    <w:rsid w:val="00036E81"/>
    <w:rsid w:val="00037B4D"/>
    <w:rsid w:val="0004010A"/>
    <w:rsid w:val="00040DB7"/>
    <w:rsid w:val="00040E79"/>
    <w:rsid w:val="00040ED1"/>
    <w:rsid w:val="00040FFB"/>
    <w:rsid w:val="00041045"/>
    <w:rsid w:val="00041273"/>
    <w:rsid w:val="0004182A"/>
    <w:rsid w:val="0004213C"/>
    <w:rsid w:val="00042441"/>
    <w:rsid w:val="000427EB"/>
    <w:rsid w:val="00043688"/>
    <w:rsid w:val="0004390D"/>
    <w:rsid w:val="00043ACE"/>
    <w:rsid w:val="000445F9"/>
    <w:rsid w:val="0004548D"/>
    <w:rsid w:val="00045DB9"/>
    <w:rsid w:val="000463CD"/>
    <w:rsid w:val="00046433"/>
    <w:rsid w:val="00046909"/>
    <w:rsid w:val="000472DD"/>
    <w:rsid w:val="000472FE"/>
    <w:rsid w:val="000474E6"/>
    <w:rsid w:val="000478AA"/>
    <w:rsid w:val="00047E33"/>
    <w:rsid w:val="00050179"/>
    <w:rsid w:val="000505A1"/>
    <w:rsid w:val="00051585"/>
    <w:rsid w:val="00051662"/>
    <w:rsid w:val="00051B22"/>
    <w:rsid w:val="00051DC0"/>
    <w:rsid w:val="00051EEF"/>
    <w:rsid w:val="000525E3"/>
    <w:rsid w:val="00052AF7"/>
    <w:rsid w:val="00052CE1"/>
    <w:rsid w:val="00052E21"/>
    <w:rsid w:val="00053577"/>
    <w:rsid w:val="0005372E"/>
    <w:rsid w:val="000537C0"/>
    <w:rsid w:val="00053D21"/>
    <w:rsid w:val="0005414C"/>
    <w:rsid w:val="00054277"/>
    <w:rsid w:val="00054324"/>
    <w:rsid w:val="000547D1"/>
    <w:rsid w:val="00054FDC"/>
    <w:rsid w:val="0005504B"/>
    <w:rsid w:val="00055989"/>
    <w:rsid w:val="00055F5B"/>
    <w:rsid w:val="00056C0A"/>
    <w:rsid w:val="000606B8"/>
    <w:rsid w:val="00060B49"/>
    <w:rsid w:val="00061343"/>
    <w:rsid w:val="00061369"/>
    <w:rsid w:val="0006187A"/>
    <w:rsid w:val="00061CA6"/>
    <w:rsid w:val="00061EE0"/>
    <w:rsid w:val="00061EFC"/>
    <w:rsid w:val="0006259F"/>
    <w:rsid w:val="00062CA2"/>
    <w:rsid w:val="00063587"/>
    <w:rsid w:val="00063A1F"/>
    <w:rsid w:val="000641BD"/>
    <w:rsid w:val="00064A3A"/>
    <w:rsid w:val="00064C41"/>
    <w:rsid w:val="00065FFC"/>
    <w:rsid w:val="000668AA"/>
    <w:rsid w:val="00066BCA"/>
    <w:rsid w:val="00066F47"/>
    <w:rsid w:val="000677A7"/>
    <w:rsid w:val="000677D1"/>
    <w:rsid w:val="00067DB9"/>
    <w:rsid w:val="000700D4"/>
    <w:rsid w:val="0007011F"/>
    <w:rsid w:val="00070197"/>
    <w:rsid w:val="0007036A"/>
    <w:rsid w:val="0007090C"/>
    <w:rsid w:val="000711AB"/>
    <w:rsid w:val="0007148E"/>
    <w:rsid w:val="00071796"/>
    <w:rsid w:val="000717AE"/>
    <w:rsid w:val="00071972"/>
    <w:rsid w:val="000721A6"/>
    <w:rsid w:val="00072763"/>
    <w:rsid w:val="00073F22"/>
    <w:rsid w:val="00074171"/>
    <w:rsid w:val="00074884"/>
    <w:rsid w:val="00074E8F"/>
    <w:rsid w:val="00075AC5"/>
    <w:rsid w:val="000760D3"/>
    <w:rsid w:val="00076505"/>
    <w:rsid w:val="00076737"/>
    <w:rsid w:val="00076B20"/>
    <w:rsid w:val="00077615"/>
    <w:rsid w:val="0007776A"/>
    <w:rsid w:val="00077BF4"/>
    <w:rsid w:val="00080985"/>
    <w:rsid w:val="00080C18"/>
    <w:rsid w:val="0008149F"/>
    <w:rsid w:val="00081D2A"/>
    <w:rsid w:val="00081F86"/>
    <w:rsid w:val="00082080"/>
    <w:rsid w:val="00082084"/>
    <w:rsid w:val="00082838"/>
    <w:rsid w:val="000829A1"/>
    <w:rsid w:val="000833AF"/>
    <w:rsid w:val="000835D7"/>
    <w:rsid w:val="0008367F"/>
    <w:rsid w:val="00084015"/>
    <w:rsid w:val="00084442"/>
    <w:rsid w:val="00084594"/>
    <w:rsid w:val="00084EDA"/>
    <w:rsid w:val="0008509B"/>
    <w:rsid w:val="00085242"/>
    <w:rsid w:val="000852D4"/>
    <w:rsid w:val="00085CCB"/>
    <w:rsid w:val="00085D8B"/>
    <w:rsid w:val="00085DFB"/>
    <w:rsid w:val="00086274"/>
    <w:rsid w:val="000864E6"/>
    <w:rsid w:val="00086EEB"/>
    <w:rsid w:val="000907DB"/>
    <w:rsid w:val="0009099A"/>
    <w:rsid w:val="00091111"/>
    <w:rsid w:val="0009192D"/>
    <w:rsid w:val="00091AF5"/>
    <w:rsid w:val="000924E6"/>
    <w:rsid w:val="00093967"/>
    <w:rsid w:val="00093B15"/>
    <w:rsid w:val="00094003"/>
    <w:rsid w:val="00094385"/>
    <w:rsid w:val="00094910"/>
    <w:rsid w:val="00094CF1"/>
    <w:rsid w:val="00095265"/>
    <w:rsid w:val="00095BC4"/>
    <w:rsid w:val="00096A90"/>
    <w:rsid w:val="00096B9B"/>
    <w:rsid w:val="0009703E"/>
    <w:rsid w:val="000976B0"/>
    <w:rsid w:val="000979F7"/>
    <w:rsid w:val="00097E67"/>
    <w:rsid w:val="000A199D"/>
    <w:rsid w:val="000A27DF"/>
    <w:rsid w:val="000A2E59"/>
    <w:rsid w:val="000A3475"/>
    <w:rsid w:val="000A3807"/>
    <w:rsid w:val="000A39BC"/>
    <w:rsid w:val="000A3EF2"/>
    <w:rsid w:val="000A40AA"/>
    <w:rsid w:val="000A4807"/>
    <w:rsid w:val="000A4855"/>
    <w:rsid w:val="000A48CF"/>
    <w:rsid w:val="000A49A5"/>
    <w:rsid w:val="000A5045"/>
    <w:rsid w:val="000A5B20"/>
    <w:rsid w:val="000A5E8D"/>
    <w:rsid w:val="000A69E6"/>
    <w:rsid w:val="000A700F"/>
    <w:rsid w:val="000A705F"/>
    <w:rsid w:val="000A76C4"/>
    <w:rsid w:val="000B036E"/>
    <w:rsid w:val="000B0570"/>
    <w:rsid w:val="000B094A"/>
    <w:rsid w:val="000B1911"/>
    <w:rsid w:val="000B19EB"/>
    <w:rsid w:val="000B1DDE"/>
    <w:rsid w:val="000B262D"/>
    <w:rsid w:val="000B3017"/>
    <w:rsid w:val="000B30A0"/>
    <w:rsid w:val="000B3E85"/>
    <w:rsid w:val="000B4843"/>
    <w:rsid w:val="000B4963"/>
    <w:rsid w:val="000B4AC9"/>
    <w:rsid w:val="000B4C05"/>
    <w:rsid w:val="000B52A6"/>
    <w:rsid w:val="000B5ABA"/>
    <w:rsid w:val="000B5D25"/>
    <w:rsid w:val="000B5E1C"/>
    <w:rsid w:val="000B6096"/>
    <w:rsid w:val="000B63B4"/>
    <w:rsid w:val="000B69C8"/>
    <w:rsid w:val="000B6D6D"/>
    <w:rsid w:val="000C0390"/>
    <w:rsid w:val="000C08D5"/>
    <w:rsid w:val="000C0B10"/>
    <w:rsid w:val="000C0DE8"/>
    <w:rsid w:val="000C10CD"/>
    <w:rsid w:val="000C180E"/>
    <w:rsid w:val="000C20DB"/>
    <w:rsid w:val="000C2B73"/>
    <w:rsid w:val="000C426C"/>
    <w:rsid w:val="000C45D6"/>
    <w:rsid w:val="000C4E95"/>
    <w:rsid w:val="000C59BE"/>
    <w:rsid w:val="000C5D0C"/>
    <w:rsid w:val="000C5D7D"/>
    <w:rsid w:val="000C5FD5"/>
    <w:rsid w:val="000C75D0"/>
    <w:rsid w:val="000C7B11"/>
    <w:rsid w:val="000D03C3"/>
    <w:rsid w:val="000D0651"/>
    <w:rsid w:val="000D136E"/>
    <w:rsid w:val="000D13AA"/>
    <w:rsid w:val="000D1ED5"/>
    <w:rsid w:val="000D2339"/>
    <w:rsid w:val="000D26E6"/>
    <w:rsid w:val="000D2ED4"/>
    <w:rsid w:val="000D3116"/>
    <w:rsid w:val="000D3570"/>
    <w:rsid w:val="000D3A48"/>
    <w:rsid w:val="000D3AD7"/>
    <w:rsid w:val="000D3CD1"/>
    <w:rsid w:val="000D42B2"/>
    <w:rsid w:val="000D4AF4"/>
    <w:rsid w:val="000D4CF4"/>
    <w:rsid w:val="000D4F10"/>
    <w:rsid w:val="000D5242"/>
    <w:rsid w:val="000D54F9"/>
    <w:rsid w:val="000D5D8F"/>
    <w:rsid w:val="000D633E"/>
    <w:rsid w:val="000D651F"/>
    <w:rsid w:val="000D6730"/>
    <w:rsid w:val="000D6F31"/>
    <w:rsid w:val="000D752B"/>
    <w:rsid w:val="000E0110"/>
    <w:rsid w:val="000E152F"/>
    <w:rsid w:val="000E1903"/>
    <w:rsid w:val="000E1F99"/>
    <w:rsid w:val="000E21AF"/>
    <w:rsid w:val="000E358C"/>
    <w:rsid w:val="000E3686"/>
    <w:rsid w:val="000E36AA"/>
    <w:rsid w:val="000E37E9"/>
    <w:rsid w:val="000E3BD1"/>
    <w:rsid w:val="000E3F73"/>
    <w:rsid w:val="000E461C"/>
    <w:rsid w:val="000E478B"/>
    <w:rsid w:val="000E4F67"/>
    <w:rsid w:val="000E5672"/>
    <w:rsid w:val="000E57BC"/>
    <w:rsid w:val="000E5ACB"/>
    <w:rsid w:val="000E5C95"/>
    <w:rsid w:val="000E69AD"/>
    <w:rsid w:val="000E6F27"/>
    <w:rsid w:val="000E7DBD"/>
    <w:rsid w:val="000F11AE"/>
    <w:rsid w:val="000F1815"/>
    <w:rsid w:val="000F25BD"/>
    <w:rsid w:val="000F2A46"/>
    <w:rsid w:val="000F300F"/>
    <w:rsid w:val="000F3019"/>
    <w:rsid w:val="000F335A"/>
    <w:rsid w:val="000F3D24"/>
    <w:rsid w:val="000F3FB0"/>
    <w:rsid w:val="000F41A5"/>
    <w:rsid w:val="000F4295"/>
    <w:rsid w:val="000F4521"/>
    <w:rsid w:val="000F472B"/>
    <w:rsid w:val="000F47C8"/>
    <w:rsid w:val="000F47FF"/>
    <w:rsid w:val="000F5502"/>
    <w:rsid w:val="000F5833"/>
    <w:rsid w:val="000F5F82"/>
    <w:rsid w:val="000F610D"/>
    <w:rsid w:val="000F6354"/>
    <w:rsid w:val="000F6C33"/>
    <w:rsid w:val="000F70ED"/>
    <w:rsid w:val="000F77B5"/>
    <w:rsid w:val="000F7F95"/>
    <w:rsid w:val="001005D5"/>
    <w:rsid w:val="0010061F"/>
    <w:rsid w:val="00100E86"/>
    <w:rsid w:val="001010F3"/>
    <w:rsid w:val="00101524"/>
    <w:rsid w:val="001015C1"/>
    <w:rsid w:val="00101795"/>
    <w:rsid w:val="00101CEE"/>
    <w:rsid w:val="00101D38"/>
    <w:rsid w:val="00102610"/>
    <w:rsid w:val="0010271D"/>
    <w:rsid w:val="00102753"/>
    <w:rsid w:val="0010279D"/>
    <w:rsid w:val="00102E15"/>
    <w:rsid w:val="0010347C"/>
    <w:rsid w:val="0010353C"/>
    <w:rsid w:val="001038F3"/>
    <w:rsid w:val="00103DBC"/>
    <w:rsid w:val="001046D1"/>
    <w:rsid w:val="001046FA"/>
    <w:rsid w:val="00104738"/>
    <w:rsid w:val="001047F7"/>
    <w:rsid w:val="00104A97"/>
    <w:rsid w:val="00104C3A"/>
    <w:rsid w:val="00105789"/>
    <w:rsid w:val="0010639C"/>
    <w:rsid w:val="00106AB4"/>
    <w:rsid w:val="00106BA5"/>
    <w:rsid w:val="001074A0"/>
    <w:rsid w:val="001075D9"/>
    <w:rsid w:val="0010790C"/>
    <w:rsid w:val="001079B4"/>
    <w:rsid w:val="00107E81"/>
    <w:rsid w:val="001103C1"/>
    <w:rsid w:val="0011080D"/>
    <w:rsid w:val="001108C7"/>
    <w:rsid w:val="00110E37"/>
    <w:rsid w:val="00110F09"/>
    <w:rsid w:val="0011191F"/>
    <w:rsid w:val="00111BDA"/>
    <w:rsid w:val="00111D79"/>
    <w:rsid w:val="0011222B"/>
    <w:rsid w:val="00112B21"/>
    <w:rsid w:val="00112C9B"/>
    <w:rsid w:val="00112F9C"/>
    <w:rsid w:val="0011419B"/>
    <w:rsid w:val="00114297"/>
    <w:rsid w:val="00114DFD"/>
    <w:rsid w:val="0011623C"/>
    <w:rsid w:val="001162A2"/>
    <w:rsid w:val="00116545"/>
    <w:rsid w:val="00116DD0"/>
    <w:rsid w:val="00117157"/>
    <w:rsid w:val="001174DE"/>
    <w:rsid w:val="00117698"/>
    <w:rsid w:val="00117709"/>
    <w:rsid w:val="00120274"/>
    <w:rsid w:val="001205AC"/>
    <w:rsid w:val="001205C4"/>
    <w:rsid w:val="0012079A"/>
    <w:rsid w:val="00121551"/>
    <w:rsid w:val="001217FE"/>
    <w:rsid w:val="001227FB"/>
    <w:rsid w:val="00122833"/>
    <w:rsid w:val="00123646"/>
    <w:rsid w:val="00123E8F"/>
    <w:rsid w:val="00123FF3"/>
    <w:rsid w:val="0012407B"/>
    <w:rsid w:val="00124718"/>
    <w:rsid w:val="00124727"/>
    <w:rsid w:val="0012490F"/>
    <w:rsid w:val="001249C4"/>
    <w:rsid w:val="00125097"/>
    <w:rsid w:val="00125830"/>
    <w:rsid w:val="00125A58"/>
    <w:rsid w:val="00125DAE"/>
    <w:rsid w:val="001261FD"/>
    <w:rsid w:val="00126859"/>
    <w:rsid w:val="00126BB0"/>
    <w:rsid w:val="001271B9"/>
    <w:rsid w:val="00127223"/>
    <w:rsid w:val="001276F0"/>
    <w:rsid w:val="00127F53"/>
    <w:rsid w:val="001301E8"/>
    <w:rsid w:val="00130779"/>
    <w:rsid w:val="00130A46"/>
    <w:rsid w:val="00130EA7"/>
    <w:rsid w:val="001310E3"/>
    <w:rsid w:val="001314C1"/>
    <w:rsid w:val="001316DE"/>
    <w:rsid w:val="001318C9"/>
    <w:rsid w:val="001319CE"/>
    <w:rsid w:val="00131ECD"/>
    <w:rsid w:val="00131EE0"/>
    <w:rsid w:val="00131F1E"/>
    <w:rsid w:val="00132A4E"/>
    <w:rsid w:val="0013342B"/>
    <w:rsid w:val="00133A87"/>
    <w:rsid w:val="00133CB6"/>
    <w:rsid w:val="001341F9"/>
    <w:rsid w:val="0013443F"/>
    <w:rsid w:val="001349C9"/>
    <w:rsid w:val="00134CD2"/>
    <w:rsid w:val="00135041"/>
    <w:rsid w:val="00135873"/>
    <w:rsid w:val="001358ED"/>
    <w:rsid w:val="00136B5B"/>
    <w:rsid w:val="00137282"/>
    <w:rsid w:val="00137312"/>
    <w:rsid w:val="001378CE"/>
    <w:rsid w:val="00140378"/>
    <w:rsid w:val="00140849"/>
    <w:rsid w:val="00140A9A"/>
    <w:rsid w:val="00140B4B"/>
    <w:rsid w:val="00140ECD"/>
    <w:rsid w:val="00141A12"/>
    <w:rsid w:val="00141E2A"/>
    <w:rsid w:val="00142253"/>
    <w:rsid w:val="00142478"/>
    <w:rsid w:val="001435F7"/>
    <w:rsid w:val="00143C73"/>
    <w:rsid w:val="00143D67"/>
    <w:rsid w:val="00144292"/>
    <w:rsid w:val="00144C43"/>
    <w:rsid w:val="00144DF6"/>
    <w:rsid w:val="001457DC"/>
    <w:rsid w:val="001458AC"/>
    <w:rsid w:val="00145B1C"/>
    <w:rsid w:val="00145D4F"/>
    <w:rsid w:val="00145E84"/>
    <w:rsid w:val="001461BF"/>
    <w:rsid w:val="0014650E"/>
    <w:rsid w:val="001467D8"/>
    <w:rsid w:val="00146EDE"/>
    <w:rsid w:val="00147601"/>
    <w:rsid w:val="00147D83"/>
    <w:rsid w:val="00150433"/>
    <w:rsid w:val="00150AED"/>
    <w:rsid w:val="0015179B"/>
    <w:rsid w:val="00151D92"/>
    <w:rsid w:val="00151D97"/>
    <w:rsid w:val="00151FA2"/>
    <w:rsid w:val="00152645"/>
    <w:rsid w:val="001527DC"/>
    <w:rsid w:val="001534DD"/>
    <w:rsid w:val="00153AA7"/>
    <w:rsid w:val="00153D90"/>
    <w:rsid w:val="001540E5"/>
    <w:rsid w:val="001541B9"/>
    <w:rsid w:val="001541DA"/>
    <w:rsid w:val="00154790"/>
    <w:rsid w:val="001555DF"/>
    <w:rsid w:val="001556F5"/>
    <w:rsid w:val="00155DEE"/>
    <w:rsid w:val="00155EBC"/>
    <w:rsid w:val="00156057"/>
    <w:rsid w:val="0015628E"/>
    <w:rsid w:val="00156591"/>
    <w:rsid w:val="00157288"/>
    <w:rsid w:val="00157462"/>
    <w:rsid w:val="00157856"/>
    <w:rsid w:val="00157F37"/>
    <w:rsid w:val="00160D38"/>
    <w:rsid w:val="001616E4"/>
    <w:rsid w:val="00162645"/>
    <w:rsid w:val="001628E3"/>
    <w:rsid w:val="00162DF4"/>
    <w:rsid w:val="00163805"/>
    <w:rsid w:val="00163CAD"/>
    <w:rsid w:val="00163DE6"/>
    <w:rsid w:val="00163FA8"/>
    <w:rsid w:val="00163FE9"/>
    <w:rsid w:val="00164192"/>
    <w:rsid w:val="00164D6D"/>
    <w:rsid w:val="001651CE"/>
    <w:rsid w:val="00165829"/>
    <w:rsid w:val="00165D63"/>
    <w:rsid w:val="00165FD7"/>
    <w:rsid w:val="00166906"/>
    <w:rsid w:val="001672F1"/>
    <w:rsid w:val="001674E2"/>
    <w:rsid w:val="00167612"/>
    <w:rsid w:val="00170341"/>
    <w:rsid w:val="00170502"/>
    <w:rsid w:val="0017096E"/>
    <w:rsid w:val="0017097A"/>
    <w:rsid w:val="00170D5B"/>
    <w:rsid w:val="001711FC"/>
    <w:rsid w:val="00171811"/>
    <w:rsid w:val="00171892"/>
    <w:rsid w:val="001726B2"/>
    <w:rsid w:val="0017290C"/>
    <w:rsid w:val="00173E1C"/>
    <w:rsid w:val="00174328"/>
    <w:rsid w:val="001743BB"/>
    <w:rsid w:val="001743F6"/>
    <w:rsid w:val="00174684"/>
    <w:rsid w:val="0017559B"/>
    <w:rsid w:val="0017672E"/>
    <w:rsid w:val="00176DAF"/>
    <w:rsid w:val="00177234"/>
    <w:rsid w:val="00177965"/>
    <w:rsid w:val="0018084E"/>
    <w:rsid w:val="00180A8D"/>
    <w:rsid w:val="00181325"/>
    <w:rsid w:val="00182009"/>
    <w:rsid w:val="00182181"/>
    <w:rsid w:val="001822E5"/>
    <w:rsid w:val="001824A0"/>
    <w:rsid w:val="00182533"/>
    <w:rsid w:val="00182916"/>
    <w:rsid w:val="00182B93"/>
    <w:rsid w:val="00182C26"/>
    <w:rsid w:val="00182F63"/>
    <w:rsid w:val="00183321"/>
    <w:rsid w:val="00183958"/>
    <w:rsid w:val="00183C22"/>
    <w:rsid w:val="00183DD9"/>
    <w:rsid w:val="00183E6C"/>
    <w:rsid w:val="00184950"/>
    <w:rsid w:val="001849DA"/>
    <w:rsid w:val="00184CBD"/>
    <w:rsid w:val="00184D5B"/>
    <w:rsid w:val="0018525D"/>
    <w:rsid w:val="00185E17"/>
    <w:rsid w:val="00185FEB"/>
    <w:rsid w:val="00186098"/>
    <w:rsid w:val="0018664F"/>
    <w:rsid w:val="00186698"/>
    <w:rsid w:val="0018677D"/>
    <w:rsid w:val="00186AFC"/>
    <w:rsid w:val="001907A6"/>
    <w:rsid w:val="00190902"/>
    <w:rsid w:val="00190A0F"/>
    <w:rsid w:val="001910F6"/>
    <w:rsid w:val="00192774"/>
    <w:rsid w:val="00192C89"/>
    <w:rsid w:val="001940FA"/>
    <w:rsid w:val="00194CDA"/>
    <w:rsid w:val="00194E9D"/>
    <w:rsid w:val="001950BB"/>
    <w:rsid w:val="00195298"/>
    <w:rsid w:val="00197A32"/>
    <w:rsid w:val="00197CF8"/>
    <w:rsid w:val="001A017B"/>
    <w:rsid w:val="001A0A6B"/>
    <w:rsid w:val="001A0B27"/>
    <w:rsid w:val="001A1654"/>
    <w:rsid w:val="001A184B"/>
    <w:rsid w:val="001A19B1"/>
    <w:rsid w:val="001A234E"/>
    <w:rsid w:val="001A2A83"/>
    <w:rsid w:val="001A385E"/>
    <w:rsid w:val="001A3BB6"/>
    <w:rsid w:val="001A3ECF"/>
    <w:rsid w:val="001A4250"/>
    <w:rsid w:val="001A4259"/>
    <w:rsid w:val="001A4532"/>
    <w:rsid w:val="001A4551"/>
    <w:rsid w:val="001A4B0E"/>
    <w:rsid w:val="001A4E3D"/>
    <w:rsid w:val="001A5385"/>
    <w:rsid w:val="001A586A"/>
    <w:rsid w:val="001A6495"/>
    <w:rsid w:val="001A6552"/>
    <w:rsid w:val="001A6B0F"/>
    <w:rsid w:val="001A6E5C"/>
    <w:rsid w:val="001A7507"/>
    <w:rsid w:val="001A78DB"/>
    <w:rsid w:val="001B017A"/>
    <w:rsid w:val="001B0521"/>
    <w:rsid w:val="001B076B"/>
    <w:rsid w:val="001B0D40"/>
    <w:rsid w:val="001B0D79"/>
    <w:rsid w:val="001B0E69"/>
    <w:rsid w:val="001B0EA2"/>
    <w:rsid w:val="001B1DA1"/>
    <w:rsid w:val="001B203D"/>
    <w:rsid w:val="001B224E"/>
    <w:rsid w:val="001B27BD"/>
    <w:rsid w:val="001B3B6B"/>
    <w:rsid w:val="001B3F0D"/>
    <w:rsid w:val="001B43B2"/>
    <w:rsid w:val="001B44F2"/>
    <w:rsid w:val="001B49B9"/>
    <w:rsid w:val="001B4A0D"/>
    <w:rsid w:val="001B4D00"/>
    <w:rsid w:val="001B5251"/>
    <w:rsid w:val="001B53A9"/>
    <w:rsid w:val="001B53AB"/>
    <w:rsid w:val="001B66FD"/>
    <w:rsid w:val="001B6B30"/>
    <w:rsid w:val="001B6E64"/>
    <w:rsid w:val="001B7020"/>
    <w:rsid w:val="001B7804"/>
    <w:rsid w:val="001B78B9"/>
    <w:rsid w:val="001B78ED"/>
    <w:rsid w:val="001B7B29"/>
    <w:rsid w:val="001B7B7F"/>
    <w:rsid w:val="001C0A0C"/>
    <w:rsid w:val="001C0F18"/>
    <w:rsid w:val="001C11CF"/>
    <w:rsid w:val="001C12F5"/>
    <w:rsid w:val="001C1535"/>
    <w:rsid w:val="001C1887"/>
    <w:rsid w:val="001C1C71"/>
    <w:rsid w:val="001C1F1B"/>
    <w:rsid w:val="001C20FF"/>
    <w:rsid w:val="001C2654"/>
    <w:rsid w:val="001C2CB1"/>
    <w:rsid w:val="001C3AA9"/>
    <w:rsid w:val="001C4170"/>
    <w:rsid w:val="001C4991"/>
    <w:rsid w:val="001C55C7"/>
    <w:rsid w:val="001C562B"/>
    <w:rsid w:val="001C5A55"/>
    <w:rsid w:val="001C6825"/>
    <w:rsid w:val="001C6889"/>
    <w:rsid w:val="001C6DB4"/>
    <w:rsid w:val="001C7313"/>
    <w:rsid w:val="001C77D0"/>
    <w:rsid w:val="001D0125"/>
    <w:rsid w:val="001D04A7"/>
    <w:rsid w:val="001D062F"/>
    <w:rsid w:val="001D0A1C"/>
    <w:rsid w:val="001D0A50"/>
    <w:rsid w:val="001D10FD"/>
    <w:rsid w:val="001D25EC"/>
    <w:rsid w:val="001D33C0"/>
    <w:rsid w:val="001D360A"/>
    <w:rsid w:val="001D3E09"/>
    <w:rsid w:val="001D3EBD"/>
    <w:rsid w:val="001D45A8"/>
    <w:rsid w:val="001D482B"/>
    <w:rsid w:val="001D4A0E"/>
    <w:rsid w:val="001D4C51"/>
    <w:rsid w:val="001D537D"/>
    <w:rsid w:val="001D5726"/>
    <w:rsid w:val="001D5786"/>
    <w:rsid w:val="001D5BAD"/>
    <w:rsid w:val="001D6107"/>
    <w:rsid w:val="001D6753"/>
    <w:rsid w:val="001D6D01"/>
    <w:rsid w:val="001D766A"/>
    <w:rsid w:val="001D76F9"/>
    <w:rsid w:val="001E1696"/>
    <w:rsid w:val="001E1EAA"/>
    <w:rsid w:val="001E276B"/>
    <w:rsid w:val="001E2BAD"/>
    <w:rsid w:val="001E3B7A"/>
    <w:rsid w:val="001E4005"/>
    <w:rsid w:val="001E434A"/>
    <w:rsid w:val="001E4823"/>
    <w:rsid w:val="001E4D74"/>
    <w:rsid w:val="001E4F74"/>
    <w:rsid w:val="001E5FD2"/>
    <w:rsid w:val="001E6BE8"/>
    <w:rsid w:val="001E6CA8"/>
    <w:rsid w:val="001E7895"/>
    <w:rsid w:val="001E7E4F"/>
    <w:rsid w:val="001F04E9"/>
    <w:rsid w:val="001F0779"/>
    <w:rsid w:val="001F0A94"/>
    <w:rsid w:val="001F221E"/>
    <w:rsid w:val="001F237D"/>
    <w:rsid w:val="001F25F8"/>
    <w:rsid w:val="001F32BF"/>
    <w:rsid w:val="001F35E5"/>
    <w:rsid w:val="001F3643"/>
    <w:rsid w:val="001F379D"/>
    <w:rsid w:val="001F4096"/>
    <w:rsid w:val="001F41F7"/>
    <w:rsid w:val="001F4345"/>
    <w:rsid w:val="001F4510"/>
    <w:rsid w:val="001F4CA0"/>
    <w:rsid w:val="001F4CF3"/>
    <w:rsid w:val="001F523D"/>
    <w:rsid w:val="001F588C"/>
    <w:rsid w:val="001F6003"/>
    <w:rsid w:val="001F74E1"/>
    <w:rsid w:val="00200B69"/>
    <w:rsid w:val="00201436"/>
    <w:rsid w:val="002014F9"/>
    <w:rsid w:val="00202049"/>
    <w:rsid w:val="00203132"/>
    <w:rsid w:val="00204002"/>
    <w:rsid w:val="0020408E"/>
    <w:rsid w:val="00204AC5"/>
    <w:rsid w:val="00205822"/>
    <w:rsid w:val="0020645A"/>
    <w:rsid w:val="00207E22"/>
    <w:rsid w:val="00207F02"/>
    <w:rsid w:val="00210269"/>
    <w:rsid w:val="00210556"/>
    <w:rsid w:val="00210A9A"/>
    <w:rsid w:val="0021178F"/>
    <w:rsid w:val="002117C3"/>
    <w:rsid w:val="00211C07"/>
    <w:rsid w:val="00212204"/>
    <w:rsid w:val="00212747"/>
    <w:rsid w:val="00212B9C"/>
    <w:rsid w:val="00212EB9"/>
    <w:rsid w:val="00213AF6"/>
    <w:rsid w:val="00213DF6"/>
    <w:rsid w:val="0021443F"/>
    <w:rsid w:val="0021489B"/>
    <w:rsid w:val="002148E7"/>
    <w:rsid w:val="00214B09"/>
    <w:rsid w:val="00214B69"/>
    <w:rsid w:val="00214E23"/>
    <w:rsid w:val="002151BC"/>
    <w:rsid w:val="00215210"/>
    <w:rsid w:val="0021524B"/>
    <w:rsid w:val="00215A7C"/>
    <w:rsid w:val="00215E2B"/>
    <w:rsid w:val="00215E9F"/>
    <w:rsid w:val="00215EA0"/>
    <w:rsid w:val="00215FA6"/>
    <w:rsid w:val="0021668E"/>
    <w:rsid w:val="002167E0"/>
    <w:rsid w:val="002168FB"/>
    <w:rsid w:val="00216C35"/>
    <w:rsid w:val="00216D6E"/>
    <w:rsid w:val="0021746A"/>
    <w:rsid w:val="0021767B"/>
    <w:rsid w:val="002176A6"/>
    <w:rsid w:val="002176F5"/>
    <w:rsid w:val="00217E04"/>
    <w:rsid w:val="00221179"/>
    <w:rsid w:val="00221548"/>
    <w:rsid w:val="00221643"/>
    <w:rsid w:val="00222A9E"/>
    <w:rsid w:val="00223996"/>
    <w:rsid w:val="00223BD9"/>
    <w:rsid w:val="00223EC8"/>
    <w:rsid w:val="00224475"/>
    <w:rsid w:val="002246CE"/>
    <w:rsid w:val="0022484A"/>
    <w:rsid w:val="002249CA"/>
    <w:rsid w:val="00225C04"/>
    <w:rsid w:val="002262E6"/>
    <w:rsid w:val="0022756F"/>
    <w:rsid w:val="0023004D"/>
    <w:rsid w:val="0023022F"/>
    <w:rsid w:val="00230936"/>
    <w:rsid w:val="002309BA"/>
    <w:rsid w:val="00230E0C"/>
    <w:rsid w:val="00231200"/>
    <w:rsid w:val="00232621"/>
    <w:rsid w:val="002326DB"/>
    <w:rsid w:val="0023407F"/>
    <w:rsid w:val="002342D4"/>
    <w:rsid w:val="002343A1"/>
    <w:rsid w:val="00235107"/>
    <w:rsid w:val="00235174"/>
    <w:rsid w:val="00235351"/>
    <w:rsid w:val="002356C7"/>
    <w:rsid w:val="00235BED"/>
    <w:rsid w:val="002368F9"/>
    <w:rsid w:val="0023695A"/>
    <w:rsid w:val="00236C1A"/>
    <w:rsid w:val="00237A7F"/>
    <w:rsid w:val="00237C20"/>
    <w:rsid w:val="00237EC7"/>
    <w:rsid w:val="00240560"/>
    <w:rsid w:val="00240FE9"/>
    <w:rsid w:val="00241023"/>
    <w:rsid w:val="002422C1"/>
    <w:rsid w:val="00242BBB"/>
    <w:rsid w:val="00242BED"/>
    <w:rsid w:val="00242DF8"/>
    <w:rsid w:val="0024311C"/>
    <w:rsid w:val="00243675"/>
    <w:rsid w:val="002436EC"/>
    <w:rsid w:val="002437B9"/>
    <w:rsid w:val="002439A1"/>
    <w:rsid w:val="00243B5F"/>
    <w:rsid w:val="00243B92"/>
    <w:rsid w:val="00243D45"/>
    <w:rsid w:val="00243F8A"/>
    <w:rsid w:val="00244122"/>
    <w:rsid w:val="0024440C"/>
    <w:rsid w:val="002451BD"/>
    <w:rsid w:val="00245417"/>
    <w:rsid w:val="00245FE6"/>
    <w:rsid w:val="002464DF"/>
    <w:rsid w:val="00246715"/>
    <w:rsid w:val="00247546"/>
    <w:rsid w:val="00250EEA"/>
    <w:rsid w:val="002519EE"/>
    <w:rsid w:val="00251BD2"/>
    <w:rsid w:val="00251D86"/>
    <w:rsid w:val="00251F5F"/>
    <w:rsid w:val="0025213B"/>
    <w:rsid w:val="002521C9"/>
    <w:rsid w:val="00253737"/>
    <w:rsid w:val="00253859"/>
    <w:rsid w:val="0025429A"/>
    <w:rsid w:val="00254389"/>
    <w:rsid w:val="00254C1A"/>
    <w:rsid w:val="00254F55"/>
    <w:rsid w:val="00255516"/>
    <w:rsid w:val="00255F0D"/>
    <w:rsid w:val="002569BF"/>
    <w:rsid w:val="002569F1"/>
    <w:rsid w:val="00256E61"/>
    <w:rsid w:val="00257039"/>
    <w:rsid w:val="00257745"/>
    <w:rsid w:val="0025792C"/>
    <w:rsid w:val="00257B19"/>
    <w:rsid w:val="00257D3B"/>
    <w:rsid w:val="00257F19"/>
    <w:rsid w:val="00260102"/>
    <w:rsid w:val="00260328"/>
    <w:rsid w:val="00260429"/>
    <w:rsid w:val="002606CD"/>
    <w:rsid w:val="002616D5"/>
    <w:rsid w:val="0026173C"/>
    <w:rsid w:val="002619AD"/>
    <w:rsid w:val="00261A52"/>
    <w:rsid w:val="0026281C"/>
    <w:rsid w:val="00262955"/>
    <w:rsid w:val="002629C7"/>
    <w:rsid w:val="00262A09"/>
    <w:rsid w:val="00262B78"/>
    <w:rsid w:val="00262BA4"/>
    <w:rsid w:val="002634DC"/>
    <w:rsid w:val="0026421B"/>
    <w:rsid w:val="0026546D"/>
    <w:rsid w:val="00265F92"/>
    <w:rsid w:val="00266433"/>
    <w:rsid w:val="002666A3"/>
    <w:rsid w:val="00266D0C"/>
    <w:rsid w:val="00267011"/>
    <w:rsid w:val="0026711B"/>
    <w:rsid w:val="00267179"/>
    <w:rsid w:val="00267621"/>
    <w:rsid w:val="0026763E"/>
    <w:rsid w:val="002678CB"/>
    <w:rsid w:val="002701D5"/>
    <w:rsid w:val="00270417"/>
    <w:rsid w:val="002708F8"/>
    <w:rsid w:val="00270980"/>
    <w:rsid w:val="00270C91"/>
    <w:rsid w:val="00270EBF"/>
    <w:rsid w:val="00271325"/>
    <w:rsid w:val="00271349"/>
    <w:rsid w:val="0027162E"/>
    <w:rsid w:val="00271F6B"/>
    <w:rsid w:val="002721AC"/>
    <w:rsid w:val="00272351"/>
    <w:rsid w:val="0027245D"/>
    <w:rsid w:val="00272965"/>
    <w:rsid w:val="00272F7C"/>
    <w:rsid w:val="002735B2"/>
    <w:rsid w:val="002739D7"/>
    <w:rsid w:val="00273C5A"/>
    <w:rsid w:val="00273D88"/>
    <w:rsid w:val="002749ED"/>
    <w:rsid w:val="00274E5D"/>
    <w:rsid w:val="00274F09"/>
    <w:rsid w:val="002750FF"/>
    <w:rsid w:val="002759C9"/>
    <w:rsid w:val="002759FF"/>
    <w:rsid w:val="00275D09"/>
    <w:rsid w:val="00275E6E"/>
    <w:rsid w:val="00275F8B"/>
    <w:rsid w:val="00276503"/>
    <w:rsid w:val="00276B5B"/>
    <w:rsid w:val="00276D84"/>
    <w:rsid w:val="0027740D"/>
    <w:rsid w:val="0027754B"/>
    <w:rsid w:val="002775C8"/>
    <w:rsid w:val="002776AB"/>
    <w:rsid w:val="00277A56"/>
    <w:rsid w:val="00277FA7"/>
    <w:rsid w:val="002805F4"/>
    <w:rsid w:val="00280FCD"/>
    <w:rsid w:val="00281195"/>
    <w:rsid w:val="00281206"/>
    <w:rsid w:val="00281A0A"/>
    <w:rsid w:val="00281E9C"/>
    <w:rsid w:val="00282592"/>
    <w:rsid w:val="00282E6A"/>
    <w:rsid w:val="00282EF2"/>
    <w:rsid w:val="00282F08"/>
    <w:rsid w:val="002833F3"/>
    <w:rsid w:val="00283876"/>
    <w:rsid w:val="00283B58"/>
    <w:rsid w:val="0028463C"/>
    <w:rsid w:val="002847F9"/>
    <w:rsid w:val="00284C9B"/>
    <w:rsid w:val="00284EC7"/>
    <w:rsid w:val="00284F45"/>
    <w:rsid w:val="00285784"/>
    <w:rsid w:val="00285A4B"/>
    <w:rsid w:val="00285B1F"/>
    <w:rsid w:val="00286698"/>
    <w:rsid w:val="00286FBA"/>
    <w:rsid w:val="002876A0"/>
    <w:rsid w:val="00287832"/>
    <w:rsid w:val="00290471"/>
    <w:rsid w:val="00290A61"/>
    <w:rsid w:val="00290C59"/>
    <w:rsid w:val="00291001"/>
    <w:rsid w:val="002910F7"/>
    <w:rsid w:val="00291126"/>
    <w:rsid w:val="00291232"/>
    <w:rsid w:val="00291258"/>
    <w:rsid w:val="00291D2E"/>
    <w:rsid w:val="002929F0"/>
    <w:rsid w:val="00292D3D"/>
    <w:rsid w:val="00292FB0"/>
    <w:rsid w:val="00293002"/>
    <w:rsid w:val="00293041"/>
    <w:rsid w:val="002941BC"/>
    <w:rsid w:val="00294BA0"/>
    <w:rsid w:val="00294C66"/>
    <w:rsid w:val="00294C72"/>
    <w:rsid w:val="00295551"/>
    <w:rsid w:val="0029599E"/>
    <w:rsid w:val="00295A68"/>
    <w:rsid w:val="00295C41"/>
    <w:rsid w:val="0029708C"/>
    <w:rsid w:val="0029792C"/>
    <w:rsid w:val="002A0A82"/>
    <w:rsid w:val="002A0C3E"/>
    <w:rsid w:val="002A1517"/>
    <w:rsid w:val="002A1CC4"/>
    <w:rsid w:val="002A1EA2"/>
    <w:rsid w:val="002A2243"/>
    <w:rsid w:val="002A2B6D"/>
    <w:rsid w:val="002A2F74"/>
    <w:rsid w:val="002A38BF"/>
    <w:rsid w:val="002A39E5"/>
    <w:rsid w:val="002A3B3C"/>
    <w:rsid w:val="002A5002"/>
    <w:rsid w:val="002A517B"/>
    <w:rsid w:val="002A526A"/>
    <w:rsid w:val="002A5920"/>
    <w:rsid w:val="002A5E12"/>
    <w:rsid w:val="002A5E9E"/>
    <w:rsid w:val="002A5F44"/>
    <w:rsid w:val="002A686F"/>
    <w:rsid w:val="002A7611"/>
    <w:rsid w:val="002A7BE6"/>
    <w:rsid w:val="002B0405"/>
    <w:rsid w:val="002B0690"/>
    <w:rsid w:val="002B1B62"/>
    <w:rsid w:val="002B2239"/>
    <w:rsid w:val="002B252A"/>
    <w:rsid w:val="002B282A"/>
    <w:rsid w:val="002B2A1A"/>
    <w:rsid w:val="002B2A69"/>
    <w:rsid w:val="002B2AE2"/>
    <w:rsid w:val="002B2CFF"/>
    <w:rsid w:val="002B396D"/>
    <w:rsid w:val="002B39B1"/>
    <w:rsid w:val="002B3CC2"/>
    <w:rsid w:val="002B48F1"/>
    <w:rsid w:val="002B5B98"/>
    <w:rsid w:val="002B5F82"/>
    <w:rsid w:val="002B5FC1"/>
    <w:rsid w:val="002B6730"/>
    <w:rsid w:val="002B6ADC"/>
    <w:rsid w:val="002B7DF7"/>
    <w:rsid w:val="002C0139"/>
    <w:rsid w:val="002C0790"/>
    <w:rsid w:val="002C0E11"/>
    <w:rsid w:val="002C10CD"/>
    <w:rsid w:val="002C1855"/>
    <w:rsid w:val="002C1922"/>
    <w:rsid w:val="002C1A90"/>
    <w:rsid w:val="002C25EB"/>
    <w:rsid w:val="002C2D8E"/>
    <w:rsid w:val="002C2F6F"/>
    <w:rsid w:val="002C35FF"/>
    <w:rsid w:val="002C376B"/>
    <w:rsid w:val="002C3779"/>
    <w:rsid w:val="002C38FE"/>
    <w:rsid w:val="002C3BAA"/>
    <w:rsid w:val="002C3C8B"/>
    <w:rsid w:val="002C407A"/>
    <w:rsid w:val="002C437C"/>
    <w:rsid w:val="002C43D0"/>
    <w:rsid w:val="002C477F"/>
    <w:rsid w:val="002C4878"/>
    <w:rsid w:val="002C4A9A"/>
    <w:rsid w:val="002C4B7F"/>
    <w:rsid w:val="002C5208"/>
    <w:rsid w:val="002C5E15"/>
    <w:rsid w:val="002C5F6B"/>
    <w:rsid w:val="002C60D8"/>
    <w:rsid w:val="002C6144"/>
    <w:rsid w:val="002C64A8"/>
    <w:rsid w:val="002C6684"/>
    <w:rsid w:val="002D089F"/>
    <w:rsid w:val="002D0F58"/>
    <w:rsid w:val="002D14D0"/>
    <w:rsid w:val="002D184A"/>
    <w:rsid w:val="002D1E15"/>
    <w:rsid w:val="002D2136"/>
    <w:rsid w:val="002D296D"/>
    <w:rsid w:val="002D2F4D"/>
    <w:rsid w:val="002D3898"/>
    <w:rsid w:val="002D3F49"/>
    <w:rsid w:val="002D420B"/>
    <w:rsid w:val="002D457F"/>
    <w:rsid w:val="002D4698"/>
    <w:rsid w:val="002D4D95"/>
    <w:rsid w:val="002D500E"/>
    <w:rsid w:val="002D50D4"/>
    <w:rsid w:val="002D5521"/>
    <w:rsid w:val="002D5EB9"/>
    <w:rsid w:val="002D6500"/>
    <w:rsid w:val="002D73BF"/>
    <w:rsid w:val="002D7E3C"/>
    <w:rsid w:val="002D7F46"/>
    <w:rsid w:val="002E02BD"/>
    <w:rsid w:val="002E0846"/>
    <w:rsid w:val="002E1AF9"/>
    <w:rsid w:val="002E2DF1"/>
    <w:rsid w:val="002E3E49"/>
    <w:rsid w:val="002E4312"/>
    <w:rsid w:val="002E43FD"/>
    <w:rsid w:val="002E444D"/>
    <w:rsid w:val="002E46BC"/>
    <w:rsid w:val="002E4A6B"/>
    <w:rsid w:val="002E5617"/>
    <w:rsid w:val="002E5B43"/>
    <w:rsid w:val="002E69B7"/>
    <w:rsid w:val="002E78E3"/>
    <w:rsid w:val="002E7CAF"/>
    <w:rsid w:val="002F0099"/>
    <w:rsid w:val="002F0403"/>
    <w:rsid w:val="002F09B0"/>
    <w:rsid w:val="002F09FD"/>
    <w:rsid w:val="002F0F3F"/>
    <w:rsid w:val="002F131D"/>
    <w:rsid w:val="002F1997"/>
    <w:rsid w:val="002F1DC8"/>
    <w:rsid w:val="002F1FB9"/>
    <w:rsid w:val="002F21DB"/>
    <w:rsid w:val="002F23FA"/>
    <w:rsid w:val="002F2C2C"/>
    <w:rsid w:val="002F3782"/>
    <w:rsid w:val="002F3B90"/>
    <w:rsid w:val="002F4177"/>
    <w:rsid w:val="002F4518"/>
    <w:rsid w:val="002F4D68"/>
    <w:rsid w:val="002F50C6"/>
    <w:rsid w:val="002F5D65"/>
    <w:rsid w:val="002F5D66"/>
    <w:rsid w:val="002F60CB"/>
    <w:rsid w:val="002F6138"/>
    <w:rsid w:val="002F62BA"/>
    <w:rsid w:val="002F630A"/>
    <w:rsid w:val="002F6B53"/>
    <w:rsid w:val="002F6E8F"/>
    <w:rsid w:val="002F72D5"/>
    <w:rsid w:val="002F7878"/>
    <w:rsid w:val="002F7993"/>
    <w:rsid w:val="003000F7"/>
    <w:rsid w:val="00300153"/>
    <w:rsid w:val="0030018E"/>
    <w:rsid w:val="00300300"/>
    <w:rsid w:val="0030103D"/>
    <w:rsid w:val="00302392"/>
    <w:rsid w:val="003023C9"/>
    <w:rsid w:val="003028BE"/>
    <w:rsid w:val="00302917"/>
    <w:rsid w:val="00303B99"/>
    <w:rsid w:val="00304206"/>
    <w:rsid w:val="00304CC0"/>
    <w:rsid w:val="00304FD5"/>
    <w:rsid w:val="0030525D"/>
    <w:rsid w:val="003053FD"/>
    <w:rsid w:val="003054DF"/>
    <w:rsid w:val="00305734"/>
    <w:rsid w:val="00305A85"/>
    <w:rsid w:val="00306152"/>
    <w:rsid w:val="00306349"/>
    <w:rsid w:val="0030677F"/>
    <w:rsid w:val="00306DF3"/>
    <w:rsid w:val="00306DFF"/>
    <w:rsid w:val="0030770C"/>
    <w:rsid w:val="00307A77"/>
    <w:rsid w:val="00310101"/>
    <w:rsid w:val="003112E7"/>
    <w:rsid w:val="00311B0D"/>
    <w:rsid w:val="00311FF3"/>
    <w:rsid w:val="0031256D"/>
    <w:rsid w:val="00313430"/>
    <w:rsid w:val="003136CE"/>
    <w:rsid w:val="003136D5"/>
    <w:rsid w:val="00313C14"/>
    <w:rsid w:val="00313E32"/>
    <w:rsid w:val="00314271"/>
    <w:rsid w:val="00314B0D"/>
    <w:rsid w:val="00314C8C"/>
    <w:rsid w:val="00314D53"/>
    <w:rsid w:val="003160B8"/>
    <w:rsid w:val="00316371"/>
    <w:rsid w:val="003166C1"/>
    <w:rsid w:val="00316C97"/>
    <w:rsid w:val="00317118"/>
    <w:rsid w:val="00317696"/>
    <w:rsid w:val="0032091A"/>
    <w:rsid w:val="00320C39"/>
    <w:rsid w:val="00320C81"/>
    <w:rsid w:val="00320ED2"/>
    <w:rsid w:val="00320F0D"/>
    <w:rsid w:val="0032130C"/>
    <w:rsid w:val="00321371"/>
    <w:rsid w:val="00321713"/>
    <w:rsid w:val="003219E1"/>
    <w:rsid w:val="00322A44"/>
    <w:rsid w:val="00324534"/>
    <w:rsid w:val="00324B76"/>
    <w:rsid w:val="00324BE0"/>
    <w:rsid w:val="0032525D"/>
    <w:rsid w:val="00325463"/>
    <w:rsid w:val="00325A0C"/>
    <w:rsid w:val="00325D31"/>
    <w:rsid w:val="0032602E"/>
    <w:rsid w:val="00326690"/>
    <w:rsid w:val="003269B5"/>
    <w:rsid w:val="00326E54"/>
    <w:rsid w:val="003271FF"/>
    <w:rsid w:val="00327DB0"/>
    <w:rsid w:val="00327E52"/>
    <w:rsid w:val="00327F6B"/>
    <w:rsid w:val="003303F6"/>
    <w:rsid w:val="00331356"/>
    <w:rsid w:val="0033187A"/>
    <w:rsid w:val="003318AD"/>
    <w:rsid w:val="003319FF"/>
    <w:rsid w:val="00331DA1"/>
    <w:rsid w:val="00332B6D"/>
    <w:rsid w:val="0033315C"/>
    <w:rsid w:val="0033324E"/>
    <w:rsid w:val="00333985"/>
    <w:rsid w:val="00333B32"/>
    <w:rsid w:val="00333CC1"/>
    <w:rsid w:val="00334CE2"/>
    <w:rsid w:val="00334D7E"/>
    <w:rsid w:val="0033503D"/>
    <w:rsid w:val="003352EF"/>
    <w:rsid w:val="003364F3"/>
    <w:rsid w:val="00336B90"/>
    <w:rsid w:val="00336FE6"/>
    <w:rsid w:val="003378ED"/>
    <w:rsid w:val="003401D2"/>
    <w:rsid w:val="003405AE"/>
    <w:rsid w:val="00340624"/>
    <w:rsid w:val="00340873"/>
    <w:rsid w:val="003414F4"/>
    <w:rsid w:val="00342F20"/>
    <w:rsid w:val="003431AA"/>
    <w:rsid w:val="0034377C"/>
    <w:rsid w:val="00343AF6"/>
    <w:rsid w:val="00344106"/>
    <w:rsid w:val="0034442A"/>
    <w:rsid w:val="00344578"/>
    <w:rsid w:val="00344AD5"/>
    <w:rsid w:val="003450EF"/>
    <w:rsid w:val="00345B0C"/>
    <w:rsid w:val="00345EE4"/>
    <w:rsid w:val="003462BC"/>
    <w:rsid w:val="00346888"/>
    <w:rsid w:val="003472AA"/>
    <w:rsid w:val="0034762E"/>
    <w:rsid w:val="00347B45"/>
    <w:rsid w:val="00347B4E"/>
    <w:rsid w:val="00347C21"/>
    <w:rsid w:val="00347CE6"/>
    <w:rsid w:val="0035012C"/>
    <w:rsid w:val="0035057C"/>
    <w:rsid w:val="0035058B"/>
    <w:rsid w:val="00350767"/>
    <w:rsid w:val="00350857"/>
    <w:rsid w:val="00350BA7"/>
    <w:rsid w:val="00350C6C"/>
    <w:rsid w:val="003519BE"/>
    <w:rsid w:val="00351DB3"/>
    <w:rsid w:val="0035275A"/>
    <w:rsid w:val="0035315E"/>
    <w:rsid w:val="003532A0"/>
    <w:rsid w:val="00353E20"/>
    <w:rsid w:val="0035468A"/>
    <w:rsid w:val="00354E42"/>
    <w:rsid w:val="00354FFF"/>
    <w:rsid w:val="003551BB"/>
    <w:rsid w:val="00355485"/>
    <w:rsid w:val="00356082"/>
    <w:rsid w:val="00356AF6"/>
    <w:rsid w:val="00356D27"/>
    <w:rsid w:val="0035794C"/>
    <w:rsid w:val="0036007C"/>
    <w:rsid w:val="0036036B"/>
    <w:rsid w:val="00360668"/>
    <w:rsid w:val="003606E8"/>
    <w:rsid w:val="003609BD"/>
    <w:rsid w:val="003609EB"/>
    <w:rsid w:val="0036135F"/>
    <w:rsid w:val="003618F6"/>
    <w:rsid w:val="003623C0"/>
    <w:rsid w:val="00362ADD"/>
    <w:rsid w:val="00362B64"/>
    <w:rsid w:val="00362DB5"/>
    <w:rsid w:val="00362F24"/>
    <w:rsid w:val="0036332E"/>
    <w:rsid w:val="003645CD"/>
    <w:rsid w:val="0036478B"/>
    <w:rsid w:val="0036485B"/>
    <w:rsid w:val="00365524"/>
    <w:rsid w:val="0036579A"/>
    <w:rsid w:val="00365BF6"/>
    <w:rsid w:val="00365E82"/>
    <w:rsid w:val="00366D22"/>
    <w:rsid w:val="00367193"/>
    <w:rsid w:val="003672BD"/>
    <w:rsid w:val="00367398"/>
    <w:rsid w:val="003674F3"/>
    <w:rsid w:val="00367EFE"/>
    <w:rsid w:val="0037039E"/>
    <w:rsid w:val="003703DE"/>
    <w:rsid w:val="00370690"/>
    <w:rsid w:val="00370A8F"/>
    <w:rsid w:val="0037102A"/>
    <w:rsid w:val="0037131E"/>
    <w:rsid w:val="003722DB"/>
    <w:rsid w:val="00372B02"/>
    <w:rsid w:val="00372B6A"/>
    <w:rsid w:val="00373242"/>
    <w:rsid w:val="0037350E"/>
    <w:rsid w:val="00373542"/>
    <w:rsid w:val="00373B3B"/>
    <w:rsid w:val="00373EE3"/>
    <w:rsid w:val="00373FA3"/>
    <w:rsid w:val="00373FC8"/>
    <w:rsid w:val="00374827"/>
    <w:rsid w:val="00375199"/>
    <w:rsid w:val="0037519A"/>
    <w:rsid w:val="0037558F"/>
    <w:rsid w:val="00375B76"/>
    <w:rsid w:val="00375BA2"/>
    <w:rsid w:val="00375D72"/>
    <w:rsid w:val="00376238"/>
    <w:rsid w:val="00376585"/>
    <w:rsid w:val="00376A31"/>
    <w:rsid w:val="003770B8"/>
    <w:rsid w:val="00377E54"/>
    <w:rsid w:val="00381863"/>
    <w:rsid w:val="003819A1"/>
    <w:rsid w:val="00381D22"/>
    <w:rsid w:val="00381DB1"/>
    <w:rsid w:val="00382486"/>
    <w:rsid w:val="0038251C"/>
    <w:rsid w:val="003827CC"/>
    <w:rsid w:val="00382CFA"/>
    <w:rsid w:val="00383080"/>
    <w:rsid w:val="003833D3"/>
    <w:rsid w:val="00383556"/>
    <w:rsid w:val="00383A5E"/>
    <w:rsid w:val="00383DE2"/>
    <w:rsid w:val="00385646"/>
    <w:rsid w:val="003858DC"/>
    <w:rsid w:val="00385D5D"/>
    <w:rsid w:val="00386C03"/>
    <w:rsid w:val="00386D76"/>
    <w:rsid w:val="00386E86"/>
    <w:rsid w:val="00387702"/>
    <w:rsid w:val="003878B7"/>
    <w:rsid w:val="0039005B"/>
    <w:rsid w:val="003905E4"/>
    <w:rsid w:val="00391A91"/>
    <w:rsid w:val="00391FEF"/>
    <w:rsid w:val="003922B8"/>
    <w:rsid w:val="00392D8E"/>
    <w:rsid w:val="003931CE"/>
    <w:rsid w:val="00393AA6"/>
    <w:rsid w:val="00393EEF"/>
    <w:rsid w:val="003941C2"/>
    <w:rsid w:val="00394781"/>
    <w:rsid w:val="00394CA1"/>
    <w:rsid w:val="003953E0"/>
    <w:rsid w:val="00395EF9"/>
    <w:rsid w:val="00395F0F"/>
    <w:rsid w:val="00396430"/>
    <w:rsid w:val="00397670"/>
    <w:rsid w:val="00397E52"/>
    <w:rsid w:val="00397FB5"/>
    <w:rsid w:val="003A15B6"/>
    <w:rsid w:val="003A2B74"/>
    <w:rsid w:val="003A368B"/>
    <w:rsid w:val="003A3ED7"/>
    <w:rsid w:val="003A483E"/>
    <w:rsid w:val="003A4B63"/>
    <w:rsid w:val="003A5091"/>
    <w:rsid w:val="003A50C6"/>
    <w:rsid w:val="003A5442"/>
    <w:rsid w:val="003A5E93"/>
    <w:rsid w:val="003A5FBE"/>
    <w:rsid w:val="003A6134"/>
    <w:rsid w:val="003A656C"/>
    <w:rsid w:val="003A664F"/>
    <w:rsid w:val="003A6F72"/>
    <w:rsid w:val="003A71DB"/>
    <w:rsid w:val="003A78DB"/>
    <w:rsid w:val="003A7B7D"/>
    <w:rsid w:val="003A7E76"/>
    <w:rsid w:val="003B0B6B"/>
    <w:rsid w:val="003B10D0"/>
    <w:rsid w:val="003B1400"/>
    <w:rsid w:val="003B1DF7"/>
    <w:rsid w:val="003B1F20"/>
    <w:rsid w:val="003B4681"/>
    <w:rsid w:val="003B488B"/>
    <w:rsid w:val="003B4890"/>
    <w:rsid w:val="003B48FE"/>
    <w:rsid w:val="003B4963"/>
    <w:rsid w:val="003B4BC8"/>
    <w:rsid w:val="003B4E0C"/>
    <w:rsid w:val="003B4EB4"/>
    <w:rsid w:val="003B538A"/>
    <w:rsid w:val="003B6CF1"/>
    <w:rsid w:val="003B6D6E"/>
    <w:rsid w:val="003B7B52"/>
    <w:rsid w:val="003B7FD8"/>
    <w:rsid w:val="003C0521"/>
    <w:rsid w:val="003C05EB"/>
    <w:rsid w:val="003C0677"/>
    <w:rsid w:val="003C0876"/>
    <w:rsid w:val="003C0C81"/>
    <w:rsid w:val="003C150B"/>
    <w:rsid w:val="003C1C7B"/>
    <w:rsid w:val="003C20EF"/>
    <w:rsid w:val="003C248E"/>
    <w:rsid w:val="003C2C32"/>
    <w:rsid w:val="003C37B4"/>
    <w:rsid w:val="003C3B5E"/>
    <w:rsid w:val="003C40D2"/>
    <w:rsid w:val="003C45EE"/>
    <w:rsid w:val="003C4744"/>
    <w:rsid w:val="003C4B57"/>
    <w:rsid w:val="003C4D56"/>
    <w:rsid w:val="003C559A"/>
    <w:rsid w:val="003C5A45"/>
    <w:rsid w:val="003C5AD6"/>
    <w:rsid w:val="003C5BE7"/>
    <w:rsid w:val="003C5DA0"/>
    <w:rsid w:val="003C5EDC"/>
    <w:rsid w:val="003C60D9"/>
    <w:rsid w:val="003C61C8"/>
    <w:rsid w:val="003C6778"/>
    <w:rsid w:val="003D0104"/>
    <w:rsid w:val="003D01A0"/>
    <w:rsid w:val="003D0BE7"/>
    <w:rsid w:val="003D11F4"/>
    <w:rsid w:val="003D2238"/>
    <w:rsid w:val="003D2339"/>
    <w:rsid w:val="003D28D6"/>
    <w:rsid w:val="003D31C9"/>
    <w:rsid w:val="003D336A"/>
    <w:rsid w:val="003D37F0"/>
    <w:rsid w:val="003D3896"/>
    <w:rsid w:val="003D3BD6"/>
    <w:rsid w:val="003D4604"/>
    <w:rsid w:val="003D4984"/>
    <w:rsid w:val="003D4A58"/>
    <w:rsid w:val="003D4AB9"/>
    <w:rsid w:val="003D4C54"/>
    <w:rsid w:val="003D4F0F"/>
    <w:rsid w:val="003D4FA7"/>
    <w:rsid w:val="003D56C9"/>
    <w:rsid w:val="003D5A80"/>
    <w:rsid w:val="003D6228"/>
    <w:rsid w:val="003D623A"/>
    <w:rsid w:val="003D6441"/>
    <w:rsid w:val="003D753F"/>
    <w:rsid w:val="003D7C84"/>
    <w:rsid w:val="003D7CA4"/>
    <w:rsid w:val="003E026B"/>
    <w:rsid w:val="003E0962"/>
    <w:rsid w:val="003E0B7D"/>
    <w:rsid w:val="003E0BFA"/>
    <w:rsid w:val="003E11A9"/>
    <w:rsid w:val="003E13FF"/>
    <w:rsid w:val="003E17DF"/>
    <w:rsid w:val="003E1951"/>
    <w:rsid w:val="003E1EFA"/>
    <w:rsid w:val="003E27AA"/>
    <w:rsid w:val="003E2B2F"/>
    <w:rsid w:val="003E2D93"/>
    <w:rsid w:val="003E3282"/>
    <w:rsid w:val="003E3AFC"/>
    <w:rsid w:val="003E4D0F"/>
    <w:rsid w:val="003E4DC4"/>
    <w:rsid w:val="003E51FA"/>
    <w:rsid w:val="003E5455"/>
    <w:rsid w:val="003E57EB"/>
    <w:rsid w:val="003E5DF9"/>
    <w:rsid w:val="003E65E7"/>
    <w:rsid w:val="003E6AFF"/>
    <w:rsid w:val="003E70AC"/>
    <w:rsid w:val="003E7BF2"/>
    <w:rsid w:val="003E7FB3"/>
    <w:rsid w:val="003F0070"/>
    <w:rsid w:val="003F06DD"/>
    <w:rsid w:val="003F144C"/>
    <w:rsid w:val="003F16AF"/>
    <w:rsid w:val="003F17C2"/>
    <w:rsid w:val="003F1810"/>
    <w:rsid w:val="003F1B2E"/>
    <w:rsid w:val="003F2657"/>
    <w:rsid w:val="003F2A3A"/>
    <w:rsid w:val="003F2AAD"/>
    <w:rsid w:val="003F30BA"/>
    <w:rsid w:val="003F316F"/>
    <w:rsid w:val="003F3EEB"/>
    <w:rsid w:val="003F450D"/>
    <w:rsid w:val="003F4563"/>
    <w:rsid w:val="003F4943"/>
    <w:rsid w:val="003F5834"/>
    <w:rsid w:val="003F5D04"/>
    <w:rsid w:val="003F5F7A"/>
    <w:rsid w:val="003F6359"/>
    <w:rsid w:val="003F6B98"/>
    <w:rsid w:val="003F722F"/>
    <w:rsid w:val="003F7AD5"/>
    <w:rsid w:val="00400064"/>
    <w:rsid w:val="0040058D"/>
    <w:rsid w:val="004007BF"/>
    <w:rsid w:val="00400D30"/>
    <w:rsid w:val="004013EC"/>
    <w:rsid w:val="004014EB"/>
    <w:rsid w:val="0040158E"/>
    <w:rsid w:val="00401D51"/>
    <w:rsid w:val="00401D6E"/>
    <w:rsid w:val="00401EC9"/>
    <w:rsid w:val="004027EB"/>
    <w:rsid w:val="004035D6"/>
    <w:rsid w:val="00403E6D"/>
    <w:rsid w:val="00403F4C"/>
    <w:rsid w:val="004047E0"/>
    <w:rsid w:val="00404BB5"/>
    <w:rsid w:val="00404FAB"/>
    <w:rsid w:val="0040577A"/>
    <w:rsid w:val="00405904"/>
    <w:rsid w:val="00406F01"/>
    <w:rsid w:val="00407A03"/>
    <w:rsid w:val="00407BDE"/>
    <w:rsid w:val="004103B9"/>
    <w:rsid w:val="004103D6"/>
    <w:rsid w:val="004103DF"/>
    <w:rsid w:val="0041071A"/>
    <w:rsid w:val="004108F2"/>
    <w:rsid w:val="00410D5D"/>
    <w:rsid w:val="004110A3"/>
    <w:rsid w:val="004120E2"/>
    <w:rsid w:val="004128D1"/>
    <w:rsid w:val="00412DDC"/>
    <w:rsid w:val="004139A3"/>
    <w:rsid w:val="00413D91"/>
    <w:rsid w:val="00413DE5"/>
    <w:rsid w:val="0041454E"/>
    <w:rsid w:val="0041457D"/>
    <w:rsid w:val="00414809"/>
    <w:rsid w:val="0041496E"/>
    <w:rsid w:val="00414C9C"/>
    <w:rsid w:val="00414D52"/>
    <w:rsid w:val="00414D5A"/>
    <w:rsid w:val="00415943"/>
    <w:rsid w:val="00415DFD"/>
    <w:rsid w:val="00415EB6"/>
    <w:rsid w:val="00415F66"/>
    <w:rsid w:val="00416702"/>
    <w:rsid w:val="0041672B"/>
    <w:rsid w:val="00417021"/>
    <w:rsid w:val="004172AF"/>
    <w:rsid w:val="0041797A"/>
    <w:rsid w:val="00417B89"/>
    <w:rsid w:val="004200D0"/>
    <w:rsid w:val="004200F5"/>
    <w:rsid w:val="0042090C"/>
    <w:rsid w:val="00420D2A"/>
    <w:rsid w:val="0042182E"/>
    <w:rsid w:val="0042264C"/>
    <w:rsid w:val="00422DF4"/>
    <w:rsid w:val="00422FE7"/>
    <w:rsid w:val="00423238"/>
    <w:rsid w:val="004232D9"/>
    <w:rsid w:val="004233F3"/>
    <w:rsid w:val="004240F3"/>
    <w:rsid w:val="004241CC"/>
    <w:rsid w:val="0042429E"/>
    <w:rsid w:val="0042443B"/>
    <w:rsid w:val="00424E7C"/>
    <w:rsid w:val="00425765"/>
    <w:rsid w:val="00425FA5"/>
    <w:rsid w:val="004262FD"/>
    <w:rsid w:val="00426A15"/>
    <w:rsid w:val="00427010"/>
    <w:rsid w:val="00427964"/>
    <w:rsid w:val="00427CAA"/>
    <w:rsid w:val="004305E7"/>
    <w:rsid w:val="00430690"/>
    <w:rsid w:val="0043073E"/>
    <w:rsid w:val="00430B13"/>
    <w:rsid w:val="004312F1"/>
    <w:rsid w:val="004314CD"/>
    <w:rsid w:val="00431BA7"/>
    <w:rsid w:val="00431BEB"/>
    <w:rsid w:val="00431D17"/>
    <w:rsid w:val="00431F2D"/>
    <w:rsid w:val="00431F73"/>
    <w:rsid w:val="00431FC8"/>
    <w:rsid w:val="00432461"/>
    <w:rsid w:val="0043249F"/>
    <w:rsid w:val="00432590"/>
    <w:rsid w:val="00432C35"/>
    <w:rsid w:val="00432C65"/>
    <w:rsid w:val="00432EB1"/>
    <w:rsid w:val="0043320B"/>
    <w:rsid w:val="0043336F"/>
    <w:rsid w:val="004339B9"/>
    <w:rsid w:val="00433AB6"/>
    <w:rsid w:val="00433C72"/>
    <w:rsid w:val="00433FB8"/>
    <w:rsid w:val="00434857"/>
    <w:rsid w:val="00434CBF"/>
    <w:rsid w:val="00434D2B"/>
    <w:rsid w:val="00434D3A"/>
    <w:rsid w:val="00434D75"/>
    <w:rsid w:val="00436066"/>
    <w:rsid w:val="00436553"/>
    <w:rsid w:val="004372B4"/>
    <w:rsid w:val="00437FAA"/>
    <w:rsid w:val="00440648"/>
    <w:rsid w:val="00440B54"/>
    <w:rsid w:val="00441250"/>
    <w:rsid w:val="00441406"/>
    <w:rsid w:val="004414BD"/>
    <w:rsid w:val="00441F1B"/>
    <w:rsid w:val="00442056"/>
    <w:rsid w:val="004422C3"/>
    <w:rsid w:val="00443469"/>
    <w:rsid w:val="004436EB"/>
    <w:rsid w:val="00443A4F"/>
    <w:rsid w:val="00443F24"/>
    <w:rsid w:val="004441A1"/>
    <w:rsid w:val="00444438"/>
    <w:rsid w:val="0044561F"/>
    <w:rsid w:val="00446069"/>
    <w:rsid w:val="00446274"/>
    <w:rsid w:val="00447210"/>
    <w:rsid w:val="004473B5"/>
    <w:rsid w:val="00447A2B"/>
    <w:rsid w:val="00447CD2"/>
    <w:rsid w:val="00447D6B"/>
    <w:rsid w:val="00450442"/>
    <w:rsid w:val="004507D5"/>
    <w:rsid w:val="004507FE"/>
    <w:rsid w:val="00451549"/>
    <w:rsid w:val="00452BCB"/>
    <w:rsid w:val="00453516"/>
    <w:rsid w:val="00453B24"/>
    <w:rsid w:val="0045540B"/>
    <w:rsid w:val="00455916"/>
    <w:rsid w:val="0045598E"/>
    <w:rsid w:val="004564A2"/>
    <w:rsid w:val="00456502"/>
    <w:rsid w:val="00456AE0"/>
    <w:rsid w:val="004573C5"/>
    <w:rsid w:val="00457410"/>
    <w:rsid w:val="00457CA9"/>
    <w:rsid w:val="004601F3"/>
    <w:rsid w:val="004610F7"/>
    <w:rsid w:val="004617DD"/>
    <w:rsid w:val="0046241F"/>
    <w:rsid w:val="00462516"/>
    <w:rsid w:val="0046261D"/>
    <w:rsid w:val="00462657"/>
    <w:rsid w:val="00462B23"/>
    <w:rsid w:val="00463103"/>
    <w:rsid w:val="00463349"/>
    <w:rsid w:val="004636C9"/>
    <w:rsid w:val="00463B21"/>
    <w:rsid w:val="00463C51"/>
    <w:rsid w:val="00464551"/>
    <w:rsid w:val="00464A7F"/>
    <w:rsid w:val="004653CD"/>
    <w:rsid w:val="00465723"/>
    <w:rsid w:val="004660E7"/>
    <w:rsid w:val="00466B75"/>
    <w:rsid w:val="00466DC5"/>
    <w:rsid w:val="004673FE"/>
    <w:rsid w:val="00467665"/>
    <w:rsid w:val="0047022D"/>
    <w:rsid w:val="004709A9"/>
    <w:rsid w:val="00470C14"/>
    <w:rsid w:val="00470F65"/>
    <w:rsid w:val="00471CC8"/>
    <w:rsid w:val="00472492"/>
    <w:rsid w:val="00472D9B"/>
    <w:rsid w:val="00473135"/>
    <w:rsid w:val="00473B9B"/>
    <w:rsid w:val="00473C1C"/>
    <w:rsid w:val="00473E13"/>
    <w:rsid w:val="00474195"/>
    <w:rsid w:val="00474813"/>
    <w:rsid w:val="00474883"/>
    <w:rsid w:val="00474D44"/>
    <w:rsid w:val="004753B5"/>
    <w:rsid w:val="004754DC"/>
    <w:rsid w:val="0047561F"/>
    <w:rsid w:val="00475CC7"/>
    <w:rsid w:val="004762E4"/>
    <w:rsid w:val="00476806"/>
    <w:rsid w:val="00477916"/>
    <w:rsid w:val="00477BDF"/>
    <w:rsid w:val="00477C75"/>
    <w:rsid w:val="00477D53"/>
    <w:rsid w:val="00477D89"/>
    <w:rsid w:val="00480552"/>
    <w:rsid w:val="0048188A"/>
    <w:rsid w:val="00481892"/>
    <w:rsid w:val="0048195D"/>
    <w:rsid w:val="00481D41"/>
    <w:rsid w:val="00481F7B"/>
    <w:rsid w:val="00482051"/>
    <w:rsid w:val="0048249E"/>
    <w:rsid w:val="00482653"/>
    <w:rsid w:val="0048291E"/>
    <w:rsid w:val="004834D8"/>
    <w:rsid w:val="00483C62"/>
    <w:rsid w:val="00484CA9"/>
    <w:rsid w:val="00484E8D"/>
    <w:rsid w:val="00484F72"/>
    <w:rsid w:val="00485185"/>
    <w:rsid w:val="00485440"/>
    <w:rsid w:val="00485441"/>
    <w:rsid w:val="00486177"/>
    <w:rsid w:val="004865B1"/>
    <w:rsid w:val="004865CF"/>
    <w:rsid w:val="0048682D"/>
    <w:rsid w:val="00486D17"/>
    <w:rsid w:val="004871CF"/>
    <w:rsid w:val="00487755"/>
    <w:rsid w:val="00487CDE"/>
    <w:rsid w:val="0049099F"/>
    <w:rsid w:val="004912C1"/>
    <w:rsid w:val="004916F1"/>
    <w:rsid w:val="00491A87"/>
    <w:rsid w:val="00491B90"/>
    <w:rsid w:val="00491FFF"/>
    <w:rsid w:val="0049332F"/>
    <w:rsid w:val="00493996"/>
    <w:rsid w:val="004942C6"/>
    <w:rsid w:val="00494A30"/>
    <w:rsid w:val="00494EDC"/>
    <w:rsid w:val="00495EDE"/>
    <w:rsid w:val="004963EE"/>
    <w:rsid w:val="004965C6"/>
    <w:rsid w:val="00496688"/>
    <w:rsid w:val="00497208"/>
    <w:rsid w:val="00497B84"/>
    <w:rsid w:val="00497D17"/>
    <w:rsid w:val="004A055D"/>
    <w:rsid w:val="004A0A28"/>
    <w:rsid w:val="004A0D27"/>
    <w:rsid w:val="004A1B4D"/>
    <w:rsid w:val="004A23F5"/>
    <w:rsid w:val="004A27F8"/>
    <w:rsid w:val="004A2C38"/>
    <w:rsid w:val="004A362B"/>
    <w:rsid w:val="004A3A0C"/>
    <w:rsid w:val="004A3D11"/>
    <w:rsid w:val="004A3FED"/>
    <w:rsid w:val="004A4A30"/>
    <w:rsid w:val="004A4AE5"/>
    <w:rsid w:val="004A4E98"/>
    <w:rsid w:val="004A5240"/>
    <w:rsid w:val="004A5321"/>
    <w:rsid w:val="004A5AE3"/>
    <w:rsid w:val="004A5CC7"/>
    <w:rsid w:val="004A5FAC"/>
    <w:rsid w:val="004A674C"/>
    <w:rsid w:val="004A6907"/>
    <w:rsid w:val="004A6CA2"/>
    <w:rsid w:val="004A74BA"/>
    <w:rsid w:val="004A7AB2"/>
    <w:rsid w:val="004A7B09"/>
    <w:rsid w:val="004B0091"/>
    <w:rsid w:val="004B0559"/>
    <w:rsid w:val="004B05C4"/>
    <w:rsid w:val="004B098C"/>
    <w:rsid w:val="004B0B53"/>
    <w:rsid w:val="004B0F3F"/>
    <w:rsid w:val="004B255F"/>
    <w:rsid w:val="004B28F8"/>
    <w:rsid w:val="004B301A"/>
    <w:rsid w:val="004B38C8"/>
    <w:rsid w:val="004B391C"/>
    <w:rsid w:val="004B4218"/>
    <w:rsid w:val="004B42B9"/>
    <w:rsid w:val="004B43EF"/>
    <w:rsid w:val="004B47E4"/>
    <w:rsid w:val="004B5025"/>
    <w:rsid w:val="004B50D3"/>
    <w:rsid w:val="004B511A"/>
    <w:rsid w:val="004B53BB"/>
    <w:rsid w:val="004B5444"/>
    <w:rsid w:val="004B64B3"/>
    <w:rsid w:val="004B66DE"/>
    <w:rsid w:val="004B6DB3"/>
    <w:rsid w:val="004B7B8C"/>
    <w:rsid w:val="004B7FAC"/>
    <w:rsid w:val="004C0351"/>
    <w:rsid w:val="004C04F7"/>
    <w:rsid w:val="004C055E"/>
    <w:rsid w:val="004C0D3C"/>
    <w:rsid w:val="004C10E0"/>
    <w:rsid w:val="004C1494"/>
    <w:rsid w:val="004C2448"/>
    <w:rsid w:val="004C250A"/>
    <w:rsid w:val="004C2863"/>
    <w:rsid w:val="004C2C5E"/>
    <w:rsid w:val="004C3480"/>
    <w:rsid w:val="004C4765"/>
    <w:rsid w:val="004C51E1"/>
    <w:rsid w:val="004C5275"/>
    <w:rsid w:val="004C557E"/>
    <w:rsid w:val="004C6022"/>
    <w:rsid w:val="004C6406"/>
    <w:rsid w:val="004C6643"/>
    <w:rsid w:val="004C68B8"/>
    <w:rsid w:val="004C6A85"/>
    <w:rsid w:val="004C7433"/>
    <w:rsid w:val="004C7D4A"/>
    <w:rsid w:val="004D0482"/>
    <w:rsid w:val="004D0745"/>
    <w:rsid w:val="004D0801"/>
    <w:rsid w:val="004D09DB"/>
    <w:rsid w:val="004D0A35"/>
    <w:rsid w:val="004D0E1C"/>
    <w:rsid w:val="004D0F88"/>
    <w:rsid w:val="004D1624"/>
    <w:rsid w:val="004D229C"/>
    <w:rsid w:val="004D2475"/>
    <w:rsid w:val="004D2613"/>
    <w:rsid w:val="004D2877"/>
    <w:rsid w:val="004D28CD"/>
    <w:rsid w:val="004D43E5"/>
    <w:rsid w:val="004D4488"/>
    <w:rsid w:val="004D479E"/>
    <w:rsid w:val="004D4957"/>
    <w:rsid w:val="004D4C49"/>
    <w:rsid w:val="004D567A"/>
    <w:rsid w:val="004D582D"/>
    <w:rsid w:val="004D586C"/>
    <w:rsid w:val="004D5D35"/>
    <w:rsid w:val="004D64A8"/>
    <w:rsid w:val="004D765F"/>
    <w:rsid w:val="004D7DB8"/>
    <w:rsid w:val="004D7F2B"/>
    <w:rsid w:val="004E0167"/>
    <w:rsid w:val="004E057A"/>
    <w:rsid w:val="004E066E"/>
    <w:rsid w:val="004E0980"/>
    <w:rsid w:val="004E0F94"/>
    <w:rsid w:val="004E1502"/>
    <w:rsid w:val="004E16D0"/>
    <w:rsid w:val="004E16F0"/>
    <w:rsid w:val="004E175E"/>
    <w:rsid w:val="004E1F4D"/>
    <w:rsid w:val="004E27FB"/>
    <w:rsid w:val="004E2A6F"/>
    <w:rsid w:val="004E30DB"/>
    <w:rsid w:val="004E36CD"/>
    <w:rsid w:val="004E39D6"/>
    <w:rsid w:val="004E3A3C"/>
    <w:rsid w:val="004E404A"/>
    <w:rsid w:val="004E4CD6"/>
    <w:rsid w:val="004E4E15"/>
    <w:rsid w:val="004E5290"/>
    <w:rsid w:val="004E5F45"/>
    <w:rsid w:val="004E6BE3"/>
    <w:rsid w:val="004E7539"/>
    <w:rsid w:val="004F0088"/>
    <w:rsid w:val="004F0ADC"/>
    <w:rsid w:val="004F0E18"/>
    <w:rsid w:val="004F123E"/>
    <w:rsid w:val="004F12AB"/>
    <w:rsid w:val="004F1914"/>
    <w:rsid w:val="004F1C35"/>
    <w:rsid w:val="004F253E"/>
    <w:rsid w:val="004F2605"/>
    <w:rsid w:val="004F26E6"/>
    <w:rsid w:val="004F3768"/>
    <w:rsid w:val="004F3A79"/>
    <w:rsid w:val="004F3B9E"/>
    <w:rsid w:val="004F3DF0"/>
    <w:rsid w:val="004F4529"/>
    <w:rsid w:val="004F59BF"/>
    <w:rsid w:val="004F5A98"/>
    <w:rsid w:val="004F6192"/>
    <w:rsid w:val="004F64B6"/>
    <w:rsid w:val="004F682E"/>
    <w:rsid w:val="004F6EA3"/>
    <w:rsid w:val="004F72ED"/>
    <w:rsid w:val="004F77F1"/>
    <w:rsid w:val="004F78D9"/>
    <w:rsid w:val="004F7B13"/>
    <w:rsid w:val="004F7E00"/>
    <w:rsid w:val="004F7F63"/>
    <w:rsid w:val="00500033"/>
    <w:rsid w:val="0050013B"/>
    <w:rsid w:val="0050111E"/>
    <w:rsid w:val="00501A78"/>
    <w:rsid w:val="00501AB5"/>
    <w:rsid w:val="00501B88"/>
    <w:rsid w:val="00503298"/>
    <w:rsid w:val="005035F7"/>
    <w:rsid w:val="00503647"/>
    <w:rsid w:val="0050387B"/>
    <w:rsid w:val="00503A5C"/>
    <w:rsid w:val="0050410A"/>
    <w:rsid w:val="00504A5D"/>
    <w:rsid w:val="00504D48"/>
    <w:rsid w:val="00504E8E"/>
    <w:rsid w:val="00505469"/>
    <w:rsid w:val="005054ED"/>
    <w:rsid w:val="005055AA"/>
    <w:rsid w:val="0050591A"/>
    <w:rsid w:val="005063D5"/>
    <w:rsid w:val="005069EB"/>
    <w:rsid w:val="00506D46"/>
    <w:rsid w:val="00507049"/>
    <w:rsid w:val="00507233"/>
    <w:rsid w:val="005075FB"/>
    <w:rsid w:val="00507688"/>
    <w:rsid w:val="00507CB8"/>
    <w:rsid w:val="00510666"/>
    <w:rsid w:val="0051071B"/>
    <w:rsid w:val="0051113F"/>
    <w:rsid w:val="005113AD"/>
    <w:rsid w:val="00511B98"/>
    <w:rsid w:val="00512176"/>
    <w:rsid w:val="00512AA4"/>
    <w:rsid w:val="00512EDA"/>
    <w:rsid w:val="0051343E"/>
    <w:rsid w:val="005137B7"/>
    <w:rsid w:val="00513C69"/>
    <w:rsid w:val="005143FF"/>
    <w:rsid w:val="005145E5"/>
    <w:rsid w:val="0051469E"/>
    <w:rsid w:val="00514865"/>
    <w:rsid w:val="00514897"/>
    <w:rsid w:val="00515604"/>
    <w:rsid w:val="00515C80"/>
    <w:rsid w:val="00515D1C"/>
    <w:rsid w:val="005162A2"/>
    <w:rsid w:val="005164F5"/>
    <w:rsid w:val="00516777"/>
    <w:rsid w:val="0051681A"/>
    <w:rsid w:val="00516B8E"/>
    <w:rsid w:val="00516C67"/>
    <w:rsid w:val="00516F6A"/>
    <w:rsid w:val="00517BE6"/>
    <w:rsid w:val="00520280"/>
    <w:rsid w:val="00521F02"/>
    <w:rsid w:val="00522E78"/>
    <w:rsid w:val="0052385E"/>
    <w:rsid w:val="00523A61"/>
    <w:rsid w:val="00523AFB"/>
    <w:rsid w:val="00523FB5"/>
    <w:rsid w:val="005240CF"/>
    <w:rsid w:val="00524C21"/>
    <w:rsid w:val="00525598"/>
    <w:rsid w:val="00525B5A"/>
    <w:rsid w:val="00525CA3"/>
    <w:rsid w:val="00526670"/>
    <w:rsid w:val="00527070"/>
    <w:rsid w:val="0052766B"/>
    <w:rsid w:val="00527FA6"/>
    <w:rsid w:val="0053001B"/>
    <w:rsid w:val="00530726"/>
    <w:rsid w:val="00530818"/>
    <w:rsid w:val="00531C2B"/>
    <w:rsid w:val="00532325"/>
    <w:rsid w:val="0053274C"/>
    <w:rsid w:val="005329FF"/>
    <w:rsid w:val="00532A99"/>
    <w:rsid w:val="005335B2"/>
    <w:rsid w:val="00533B9F"/>
    <w:rsid w:val="0053429C"/>
    <w:rsid w:val="005342C1"/>
    <w:rsid w:val="0053454C"/>
    <w:rsid w:val="005347BD"/>
    <w:rsid w:val="0053498D"/>
    <w:rsid w:val="00535179"/>
    <w:rsid w:val="00535976"/>
    <w:rsid w:val="00535C15"/>
    <w:rsid w:val="0053621F"/>
    <w:rsid w:val="005366CA"/>
    <w:rsid w:val="00536BE3"/>
    <w:rsid w:val="00537003"/>
    <w:rsid w:val="005373B0"/>
    <w:rsid w:val="00537B61"/>
    <w:rsid w:val="00537EEF"/>
    <w:rsid w:val="00537FF0"/>
    <w:rsid w:val="005411FC"/>
    <w:rsid w:val="0054122C"/>
    <w:rsid w:val="00541836"/>
    <w:rsid w:val="00541CAE"/>
    <w:rsid w:val="00542948"/>
    <w:rsid w:val="0054325A"/>
    <w:rsid w:val="005432D5"/>
    <w:rsid w:val="00543539"/>
    <w:rsid w:val="005437A1"/>
    <w:rsid w:val="00543839"/>
    <w:rsid w:val="00543B66"/>
    <w:rsid w:val="00543BB0"/>
    <w:rsid w:val="005441C0"/>
    <w:rsid w:val="00544212"/>
    <w:rsid w:val="0054439F"/>
    <w:rsid w:val="00544624"/>
    <w:rsid w:val="00544A0E"/>
    <w:rsid w:val="0054581E"/>
    <w:rsid w:val="00545E7C"/>
    <w:rsid w:val="00546799"/>
    <w:rsid w:val="00546BE2"/>
    <w:rsid w:val="00546F81"/>
    <w:rsid w:val="00547F30"/>
    <w:rsid w:val="00547FED"/>
    <w:rsid w:val="005505DC"/>
    <w:rsid w:val="00550869"/>
    <w:rsid w:val="005509D1"/>
    <w:rsid w:val="00551246"/>
    <w:rsid w:val="005519AC"/>
    <w:rsid w:val="00552BF4"/>
    <w:rsid w:val="00552D5C"/>
    <w:rsid w:val="00552F43"/>
    <w:rsid w:val="00553322"/>
    <w:rsid w:val="00553DF1"/>
    <w:rsid w:val="00554756"/>
    <w:rsid w:val="00554DC1"/>
    <w:rsid w:val="00554E5D"/>
    <w:rsid w:val="005550FA"/>
    <w:rsid w:val="005555F2"/>
    <w:rsid w:val="00556243"/>
    <w:rsid w:val="0055652A"/>
    <w:rsid w:val="005565A1"/>
    <w:rsid w:val="00556B72"/>
    <w:rsid w:val="00557FA0"/>
    <w:rsid w:val="00560C7B"/>
    <w:rsid w:val="00560D96"/>
    <w:rsid w:val="00560F6C"/>
    <w:rsid w:val="00561768"/>
    <w:rsid w:val="005617C9"/>
    <w:rsid w:val="00561B62"/>
    <w:rsid w:val="00561C3C"/>
    <w:rsid w:val="005624CA"/>
    <w:rsid w:val="00562794"/>
    <w:rsid w:val="0056302B"/>
    <w:rsid w:val="005634F2"/>
    <w:rsid w:val="0056355B"/>
    <w:rsid w:val="00563CF4"/>
    <w:rsid w:val="00564031"/>
    <w:rsid w:val="0056411C"/>
    <w:rsid w:val="00564C74"/>
    <w:rsid w:val="00564E62"/>
    <w:rsid w:val="00565224"/>
    <w:rsid w:val="0056536B"/>
    <w:rsid w:val="00565947"/>
    <w:rsid w:val="005659DA"/>
    <w:rsid w:val="005661E8"/>
    <w:rsid w:val="00566A68"/>
    <w:rsid w:val="00566C68"/>
    <w:rsid w:val="00567077"/>
    <w:rsid w:val="005672FF"/>
    <w:rsid w:val="005673ED"/>
    <w:rsid w:val="005674FD"/>
    <w:rsid w:val="00567AAF"/>
    <w:rsid w:val="00567AE5"/>
    <w:rsid w:val="00567C20"/>
    <w:rsid w:val="00567C48"/>
    <w:rsid w:val="0057058A"/>
    <w:rsid w:val="0057072A"/>
    <w:rsid w:val="00570C99"/>
    <w:rsid w:val="0057132E"/>
    <w:rsid w:val="0057136D"/>
    <w:rsid w:val="00571D3E"/>
    <w:rsid w:val="00571E59"/>
    <w:rsid w:val="00571FA3"/>
    <w:rsid w:val="0057284D"/>
    <w:rsid w:val="00572D76"/>
    <w:rsid w:val="0057393D"/>
    <w:rsid w:val="00573A0C"/>
    <w:rsid w:val="005740C1"/>
    <w:rsid w:val="005743B2"/>
    <w:rsid w:val="005749ED"/>
    <w:rsid w:val="00574BE6"/>
    <w:rsid w:val="00574E13"/>
    <w:rsid w:val="00574E6E"/>
    <w:rsid w:val="00574FDB"/>
    <w:rsid w:val="00575056"/>
    <w:rsid w:val="0057618F"/>
    <w:rsid w:val="005772E7"/>
    <w:rsid w:val="00577471"/>
    <w:rsid w:val="00577BC5"/>
    <w:rsid w:val="005814FD"/>
    <w:rsid w:val="00581A0C"/>
    <w:rsid w:val="00581BC3"/>
    <w:rsid w:val="00581F15"/>
    <w:rsid w:val="00582780"/>
    <w:rsid w:val="005827B2"/>
    <w:rsid w:val="00582924"/>
    <w:rsid w:val="00582AB8"/>
    <w:rsid w:val="00582E55"/>
    <w:rsid w:val="00583076"/>
    <w:rsid w:val="0058361A"/>
    <w:rsid w:val="00583A77"/>
    <w:rsid w:val="00583BA4"/>
    <w:rsid w:val="00583F18"/>
    <w:rsid w:val="0058406E"/>
    <w:rsid w:val="00584292"/>
    <w:rsid w:val="005845CA"/>
    <w:rsid w:val="00584A7B"/>
    <w:rsid w:val="0058545C"/>
    <w:rsid w:val="00586F83"/>
    <w:rsid w:val="00587283"/>
    <w:rsid w:val="00587316"/>
    <w:rsid w:val="00587378"/>
    <w:rsid w:val="00587537"/>
    <w:rsid w:val="005879E1"/>
    <w:rsid w:val="00587AA7"/>
    <w:rsid w:val="00587F32"/>
    <w:rsid w:val="0059036C"/>
    <w:rsid w:val="00590B38"/>
    <w:rsid w:val="0059109E"/>
    <w:rsid w:val="00591611"/>
    <w:rsid w:val="00591CF0"/>
    <w:rsid w:val="00592173"/>
    <w:rsid w:val="0059243D"/>
    <w:rsid w:val="00592B4B"/>
    <w:rsid w:val="00592E98"/>
    <w:rsid w:val="00593606"/>
    <w:rsid w:val="00593611"/>
    <w:rsid w:val="0059372F"/>
    <w:rsid w:val="00593944"/>
    <w:rsid w:val="00593980"/>
    <w:rsid w:val="00593E96"/>
    <w:rsid w:val="005946D8"/>
    <w:rsid w:val="00596880"/>
    <w:rsid w:val="00596BC3"/>
    <w:rsid w:val="00596DA3"/>
    <w:rsid w:val="005976BE"/>
    <w:rsid w:val="0059771B"/>
    <w:rsid w:val="00597B0F"/>
    <w:rsid w:val="00597BFB"/>
    <w:rsid w:val="005A107F"/>
    <w:rsid w:val="005A1144"/>
    <w:rsid w:val="005A1456"/>
    <w:rsid w:val="005A1822"/>
    <w:rsid w:val="005A1CA2"/>
    <w:rsid w:val="005A209E"/>
    <w:rsid w:val="005A2245"/>
    <w:rsid w:val="005A2B5F"/>
    <w:rsid w:val="005A2BE7"/>
    <w:rsid w:val="005A2C6D"/>
    <w:rsid w:val="005A4379"/>
    <w:rsid w:val="005A4D51"/>
    <w:rsid w:val="005A4E5F"/>
    <w:rsid w:val="005A5903"/>
    <w:rsid w:val="005A5C2C"/>
    <w:rsid w:val="005A5D10"/>
    <w:rsid w:val="005A76D6"/>
    <w:rsid w:val="005A7D92"/>
    <w:rsid w:val="005A7F6D"/>
    <w:rsid w:val="005A7FDE"/>
    <w:rsid w:val="005B047C"/>
    <w:rsid w:val="005B053C"/>
    <w:rsid w:val="005B05C8"/>
    <w:rsid w:val="005B0EE9"/>
    <w:rsid w:val="005B12D7"/>
    <w:rsid w:val="005B1EC4"/>
    <w:rsid w:val="005B253F"/>
    <w:rsid w:val="005B2780"/>
    <w:rsid w:val="005B2781"/>
    <w:rsid w:val="005B2BAF"/>
    <w:rsid w:val="005B2CFF"/>
    <w:rsid w:val="005B2E25"/>
    <w:rsid w:val="005B2FB6"/>
    <w:rsid w:val="005B3A0A"/>
    <w:rsid w:val="005B3C51"/>
    <w:rsid w:val="005B3CAE"/>
    <w:rsid w:val="005B4850"/>
    <w:rsid w:val="005B49E6"/>
    <w:rsid w:val="005B4A1F"/>
    <w:rsid w:val="005B4CA6"/>
    <w:rsid w:val="005B4F02"/>
    <w:rsid w:val="005B4F7F"/>
    <w:rsid w:val="005B5089"/>
    <w:rsid w:val="005B5278"/>
    <w:rsid w:val="005B53E6"/>
    <w:rsid w:val="005B575E"/>
    <w:rsid w:val="005B6BFF"/>
    <w:rsid w:val="005B6D90"/>
    <w:rsid w:val="005B6E9D"/>
    <w:rsid w:val="005C000D"/>
    <w:rsid w:val="005C0236"/>
    <w:rsid w:val="005C1472"/>
    <w:rsid w:val="005C169A"/>
    <w:rsid w:val="005C17FC"/>
    <w:rsid w:val="005C194C"/>
    <w:rsid w:val="005C1D67"/>
    <w:rsid w:val="005C1EF8"/>
    <w:rsid w:val="005C2115"/>
    <w:rsid w:val="005C2618"/>
    <w:rsid w:val="005C3BB7"/>
    <w:rsid w:val="005C4397"/>
    <w:rsid w:val="005C49A1"/>
    <w:rsid w:val="005C4C25"/>
    <w:rsid w:val="005C4DD2"/>
    <w:rsid w:val="005C5447"/>
    <w:rsid w:val="005C56F8"/>
    <w:rsid w:val="005C5E15"/>
    <w:rsid w:val="005C631E"/>
    <w:rsid w:val="005C647D"/>
    <w:rsid w:val="005C6E01"/>
    <w:rsid w:val="005C6F46"/>
    <w:rsid w:val="005C72FB"/>
    <w:rsid w:val="005C7934"/>
    <w:rsid w:val="005C7B20"/>
    <w:rsid w:val="005C7D3E"/>
    <w:rsid w:val="005D1297"/>
    <w:rsid w:val="005D1D9D"/>
    <w:rsid w:val="005D255D"/>
    <w:rsid w:val="005D2D06"/>
    <w:rsid w:val="005D3117"/>
    <w:rsid w:val="005D4465"/>
    <w:rsid w:val="005D478A"/>
    <w:rsid w:val="005D4D01"/>
    <w:rsid w:val="005D4D74"/>
    <w:rsid w:val="005D5044"/>
    <w:rsid w:val="005D56DB"/>
    <w:rsid w:val="005D58C0"/>
    <w:rsid w:val="005D5A54"/>
    <w:rsid w:val="005D5B75"/>
    <w:rsid w:val="005D5C0A"/>
    <w:rsid w:val="005D61F3"/>
    <w:rsid w:val="005D6391"/>
    <w:rsid w:val="005D695A"/>
    <w:rsid w:val="005E0FB6"/>
    <w:rsid w:val="005E1500"/>
    <w:rsid w:val="005E1E9E"/>
    <w:rsid w:val="005E1F29"/>
    <w:rsid w:val="005E2438"/>
    <w:rsid w:val="005E2BAC"/>
    <w:rsid w:val="005E2C48"/>
    <w:rsid w:val="005E3370"/>
    <w:rsid w:val="005E33C1"/>
    <w:rsid w:val="005E37B7"/>
    <w:rsid w:val="005E3845"/>
    <w:rsid w:val="005E3A85"/>
    <w:rsid w:val="005E42A5"/>
    <w:rsid w:val="005E4370"/>
    <w:rsid w:val="005E4A11"/>
    <w:rsid w:val="005E4C15"/>
    <w:rsid w:val="005E5723"/>
    <w:rsid w:val="005E5F94"/>
    <w:rsid w:val="005E6A10"/>
    <w:rsid w:val="005E6E52"/>
    <w:rsid w:val="005E6EE7"/>
    <w:rsid w:val="005E7575"/>
    <w:rsid w:val="005E7A3A"/>
    <w:rsid w:val="005F0D6E"/>
    <w:rsid w:val="005F1B2E"/>
    <w:rsid w:val="005F1C2B"/>
    <w:rsid w:val="005F21FA"/>
    <w:rsid w:val="005F2556"/>
    <w:rsid w:val="005F319F"/>
    <w:rsid w:val="005F332F"/>
    <w:rsid w:val="005F374B"/>
    <w:rsid w:val="005F37A9"/>
    <w:rsid w:val="005F3E80"/>
    <w:rsid w:val="005F427A"/>
    <w:rsid w:val="005F5A9F"/>
    <w:rsid w:val="005F5AE0"/>
    <w:rsid w:val="005F5B6D"/>
    <w:rsid w:val="005F5F15"/>
    <w:rsid w:val="005F5F9E"/>
    <w:rsid w:val="005F6160"/>
    <w:rsid w:val="005F61C8"/>
    <w:rsid w:val="005F68CF"/>
    <w:rsid w:val="005F699E"/>
    <w:rsid w:val="005F69C3"/>
    <w:rsid w:val="005F7097"/>
    <w:rsid w:val="005F726E"/>
    <w:rsid w:val="005F7B22"/>
    <w:rsid w:val="006004AF"/>
    <w:rsid w:val="0060087C"/>
    <w:rsid w:val="00600BE9"/>
    <w:rsid w:val="00601092"/>
    <w:rsid w:val="0060163A"/>
    <w:rsid w:val="00601E89"/>
    <w:rsid w:val="0060295C"/>
    <w:rsid w:val="00602B64"/>
    <w:rsid w:val="00602F0D"/>
    <w:rsid w:val="006034DD"/>
    <w:rsid w:val="006047A8"/>
    <w:rsid w:val="00604B0B"/>
    <w:rsid w:val="00605C6E"/>
    <w:rsid w:val="00606529"/>
    <w:rsid w:val="00606727"/>
    <w:rsid w:val="0060751E"/>
    <w:rsid w:val="006078F0"/>
    <w:rsid w:val="0061009D"/>
    <w:rsid w:val="00610A08"/>
    <w:rsid w:val="00610A42"/>
    <w:rsid w:val="00610EF6"/>
    <w:rsid w:val="006114A0"/>
    <w:rsid w:val="006117F0"/>
    <w:rsid w:val="00612618"/>
    <w:rsid w:val="006126DC"/>
    <w:rsid w:val="00613D12"/>
    <w:rsid w:val="00613FA2"/>
    <w:rsid w:val="00614045"/>
    <w:rsid w:val="00614788"/>
    <w:rsid w:val="00615AC5"/>
    <w:rsid w:val="00616A26"/>
    <w:rsid w:val="00616D7D"/>
    <w:rsid w:val="00616F03"/>
    <w:rsid w:val="006174E4"/>
    <w:rsid w:val="006176FA"/>
    <w:rsid w:val="0062003C"/>
    <w:rsid w:val="006205A6"/>
    <w:rsid w:val="00621065"/>
    <w:rsid w:val="00621B42"/>
    <w:rsid w:val="00621B8E"/>
    <w:rsid w:val="0062217D"/>
    <w:rsid w:val="0062224C"/>
    <w:rsid w:val="00622517"/>
    <w:rsid w:val="0062260A"/>
    <w:rsid w:val="00622627"/>
    <w:rsid w:val="0062295B"/>
    <w:rsid w:val="006237C8"/>
    <w:rsid w:val="006238FF"/>
    <w:rsid w:val="00623A41"/>
    <w:rsid w:val="0062433E"/>
    <w:rsid w:val="00624562"/>
    <w:rsid w:val="00624A04"/>
    <w:rsid w:val="00626F4D"/>
    <w:rsid w:val="0062713C"/>
    <w:rsid w:val="00627B4F"/>
    <w:rsid w:val="0063021A"/>
    <w:rsid w:val="006309EE"/>
    <w:rsid w:val="00630D1C"/>
    <w:rsid w:val="00630E24"/>
    <w:rsid w:val="006310E1"/>
    <w:rsid w:val="0063128E"/>
    <w:rsid w:val="0063192F"/>
    <w:rsid w:val="00631E10"/>
    <w:rsid w:val="00631FE2"/>
    <w:rsid w:val="00632194"/>
    <w:rsid w:val="006327FB"/>
    <w:rsid w:val="00632852"/>
    <w:rsid w:val="00632C3D"/>
    <w:rsid w:val="0063320F"/>
    <w:rsid w:val="00633687"/>
    <w:rsid w:val="00633C20"/>
    <w:rsid w:val="0063400E"/>
    <w:rsid w:val="00634655"/>
    <w:rsid w:val="006349AA"/>
    <w:rsid w:val="00634BC9"/>
    <w:rsid w:val="00634CFB"/>
    <w:rsid w:val="00634D64"/>
    <w:rsid w:val="006354DB"/>
    <w:rsid w:val="006355B0"/>
    <w:rsid w:val="00635A83"/>
    <w:rsid w:val="00635B33"/>
    <w:rsid w:val="00635C34"/>
    <w:rsid w:val="00635C5D"/>
    <w:rsid w:val="00635E36"/>
    <w:rsid w:val="0063630D"/>
    <w:rsid w:val="006364F9"/>
    <w:rsid w:val="00636753"/>
    <w:rsid w:val="00636C5C"/>
    <w:rsid w:val="00637205"/>
    <w:rsid w:val="00637612"/>
    <w:rsid w:val="006376A7"/>
    <w:rsid w:val="006377B6"/>
    <w:rsid w:val="00637B5C"/>
    <w:rsid w:val="006410C3"/>
    <w:rsid w:val="00641144"/>
    <w:rsid w:val="00641417"/>
    <w:rsid w:val="00641999"/>
    <w:rsid w:val="00641DD7"/>
    <w:rsid w:val="00642742"/>
    <w:rsid w:val="00643187"/>
    <w:rsid w:val="006439E2"/>
    <w:rsid w:val="00643DC0"/>
    <w:rsid w:val="00643F39"/>
    <w:rsid w:val="006440BB"/>
    <w:rsid w:val="006442D2"/>
    <w:rsid w:val="006442F4"/>
    <w:rsid w:val="00644AAE"/>
    <w:rsid w:val="00644DA0"/>
    <w:rsid w:val="0064513E"/>
    <w:rsid w:val="006458AE"/>
    <w:rsid w:val="00645A78"/>
    <w:rsid w:val="00645C53"/>
    <w:rsid w:val="006462A4"/>
    <w:rsid w:val="0064635F"/>
    <w:rsid w:val="00646DD7"/>
    <w:rsid w:val="00646EF7"/>
    <w:rsid w:val="00647388"/>
    <w:rsid w:val="00647577"/>
    <w:rsid w:val="00647877"/>
    <w:rsid w:val="00647BD7"/>
    <w:rsid w:val="006501E1"/>
    <w:rsid w:val="0065021E"/>
    <w:rsid w:val="006508CC"/>
    <w:rsid w:val="00650956"/>
    <w:rsid w:val="00650BDB"/>
    <w:rsid w:val="006513AC"/>
    <w:rsid w:val="00652F0C"/>
    <w:rsid w:val="00653266"/>
    <w:rsid w:val="00653500"/>
    <w:rsid w:val="0065359A"/>
    <w:rsid w:val="00653931"/>
    <w:rsid w:val="00653DE1"/>
    <w:rsid w:val="00653E57"/>
    <w:rsid w:val="00654463"/>
    <w:rsid w:val="00654601"/>
    <w:rsid w:val="00654F02"/>
    <w:rsid w:val="00655059"/>
    <w:rsid w:val="00655590"/>
    <w:rsid w:val="006555DD"/>
    <w:rsid w:val="0065566C"/>
    <w:rsid w:val="0065567B"/>
    <w:rsid w:val="0065587F"/>
    <w:rsid w:val="0065639C"/>
    <w:rsid w:val="00656D2A"/>
    <w:rsid w:val="00656F0E"/>
    <w:rsid w:val="00657523"/>
    <w:rsid w:val="006576E4"/>
    <w:rsid w:val="006603D5"/>
    <w:rsid w:val="00660530"/>
    <w:rsid w:val="00660B0A"/>
    <w:rsid w:val="006618CA"/>
    <w:rsid w:val="00661AB9"/>
    <w:rsid w:val="00661C54"/>
    <w:rsid w:val="00661DB2"/>
    <w:rsid w:val="00662C83"/>
    <w:rsid w:val="006637EC"/>
    <w:rsid w:val="00664525"/>
    <w:rsid w:val="00664F82"/>
    <w:rsid w:val="00664FF5"/>
    <w:rsid w:val="00665329"/>
    <w:rsid w:val="00665773"/>
    <w:rsid w:val="0066585D"/>
    <w:rsid w:val="006659C6"/>
    <w:rsid w:val="006659C9"/>
    <w:rsid w:val="006666F9"/>
    <w:rsid w:val="00666807"/>
    <w:rsid w:val="00666D5A"/>
    <w:rsid w:val="00667596"/>
    <w:rsid w:val="00667810"/>
    <w:rsid w:val="00670420"/>
    <w:rsid w:val="00670A11"/>
    <w:rsid w:val="00670AEA"/>
    <w:rsid w:val="00670B51"/>
    <w:rsid w:val="00670E24"/>
    <w:rsid w:val="006713F6"/>
    <w:rsid w:val="006714F6"/>
    <w:rsid w:val="006715A6"/>
    <w:rsid w:val="0067169F"/>
    <w:rsid w:val="00671C26"/>
    <w:rsid w:val="00671EBF"/>
    <w:rsid w:val="0067246D"/>
    <w:rsid w:val="006725E1"/>
    <w:rsid w:val="00672A23"/>
    <w:rsid w:val="0067327A"/>
    <w:rsid w:val="00673331"/>
    <w:rsid w:val="0067457B"/>
    <w:rsid w:val="006747A1"/>
    <w:rsid w:val="0067481C"/>
    <w:rsid w:val="006759CA"/>
    <w:rsid w:val="00676EE5"/>
    <w:rsid w:val="00677474"/>
    <w:rsid w:val="00677624"/>
    <w:rsid w:val="00677922"/>
    <w:rsid w:val="00680467"/>
    <w:rsid w:val="00680994"/>
    <w:rsid w:val="006809B9"/>
    <w:rsid w:val="00680F31"/>
    <w:rsid w:val="00681176"/>
    <w:rsid w:val="006815F8"/>
    <w:rsid w:val="00681617"/>
    <w:rsid w:val="00681CE7"/>
    <w:rsid w:val="00682023"/>
    <w:rsid w:val="0068262C"/>
    <w:rsid w:val="0068307A"/>
    <w:rsid w:val="006833D1"/>
    <w:rsid w:val="00683582"/>
    <w:rsid w:val="00683B72"/>
    <w:rsid w:val="00684479"/>
    <w:rsid w:val="00684484"/>
    <w:rsid w:val="00684726"/>
    <w:rsid w:val="006853E2"/>
    <w:rsid w:val="00685C30"/>
    <w:rsid w:val="006860DC"/>
    <w:rsid w:val="00686A0B"/>
    <w:rsid w:val="00687B58"/>
    <w:rsid w:val="00687DE8"/>
    <w:rsid w:val="0069009D"/>
    <w:rsid w:val="00690976"/>
    <w:rsid w:val="00690C7A"/>
    <w:rsid w:val="00690E02"/>
    <w:rsid w:val="006918FC"/>
    <w:rsid w:val="00691B2B"/>
    <w:rsid w:val="006920DE"/>
    <w:rsid w:val="00692280"/>
    <w:rsid w:val="0069276F"/>
    <w:rsid w:val="006929D2"/>
    <w:rsid w:val="006936B6"/>
    <w:rsid w:val="0069405E"/>
    <w:rsid w:val="0069421A"/>
    <w:rsid w:val="00694263"/>
    <w:rsid w:val="006942D5"/>
    <w:rsid w:val="00694557"/>
    <w:rsid w:val="006947CD"/>
    <w:rsid w:val="00694E65"/>
    <w:rsid w:val="00695364"/>
    <w:rsid w:val="0069543B"/>
    <w:rsid w:val="00696426"/>
    <w:rsid w:val="006965D5"/>
    <w:rsid w:val="00696D5F"/>
    <w:rsid w:val="0069715C"/>
    <w:rsid w:val="00697248"/>
    <w:rsid w:val="006A010D"/>
    <w:rsid w:val="006A05D7"/>
    <w:rsid w:val="006A05F1"/>
    <w:rsid w:val="006A0805"/>
    <w:rsid w:val="006A0BDE"/>
    <w:rsid w:val="006A0E4A"/>
    <w:rsid w:val="006A185B"/>
    <w:rsid w:val="006A1F95"/>
    <w:rsid w:val="006A221D"/>
    <w:rsid w:val="006A26E7"/>
    <w:rsid w:val="006A2B50"/>
    <w:rsid w:val="006A2C3C"/>
    <w:rsid w:val="006A3644"/>
    <w:rsid w:val="006A3EE9"/>
    <w:rsid w:val="006A4068"/>
    <w:rsid w:val="006A4814"/>
    <w:rsid w:val="006A48DB"/>
    <w:rsid w:val="006A49B1"/>
    <w:rsid w:val="006A4C77"/>
    <w:rsid w:val="006A5082"/>
    <w:rsid w:val="006A58FA"/>
    <w:rsid w:val="006A5F1B"/>
    <w:rsid w:val="006A5F82"/>
    <w:rsid w:val="006A615B"/>
    <w:rsid w:val="006A61B8"/>
    <w:rsid w:val="006A6AD2"/>
    <w:rsid w:val="006A70E7"/>
    <w:rsid w:val="006A78AC"/>
    <w:rsid w:val="006B05B1"/>
    <w:rsid w:val="006B0629"/>
    <w:rsid w:val="006B06EF"/>
    <w:rsid w:val="006B11A2"/>
    <w:rsid w:val="006B13C5"/>
    <w:rsid w:val="006B24CA"/>
    <w:rsid w:val="006B2584"/>
    <w:rsid w:val="006B2DDB"/>
    <w:rsid w:val="006B2ED4"/>
    <w:rsid w:val="006B2FFD"/>
    <w:rsid w:val="006B3366"/>
    <w:rsid w:val="006B3763"/>
    <w:rsid w:val="006B39B4"/>
    <w:rsid w:val="006B3A90"/>
    <w:rsid w:val="006B41DB"/>
    <w:rsid w:val="006B44B8"/>
    <w:rsid w:val="006B45B0"/>
    <w:rsid w:val="006B4AD9"/>
    <w:rsid w:val="006B5070"/>
    <w:rsid w:val="006B5278"/>
    <w:rsid w:val="006B52E2"/>
    <w:rsid w:val="006B5D1C"/>
    <w:rsid w:val="006B5D4C"/>
    <w:rsid w:val="006B61F1"/>
    <w:rsid w:val="006B62F9"/>
    <w:rsid w:val="006B68C7"/>
    <w:rsid w:val="006B7376"/>
    <w:rsid w:val="006B7648"/>
    <w:rsid w:val="006B7752"/>
    <w:rsid w:val="006C0336"/>
    <w:rsid w:val="006C080F"/>
    <w:rsid w:val="006C12B1"/>
    <w:rsid w:val="006C1396"/>
    <w:rsid w:val="006C1FF4"/>
    <w:rsid w:val="006C2260"/>
    <w:rsid w:val="006C2918"/>
    <w:rsid w:val="006C2B48"/>
    <w:rsid w:val="006C2CFA"/>
    <w:rsid w:val="006C3385"/>
    <w:rsid w:val="006C38A1"/>
    <w:rsid w:val="006C39D4"/>
    <w:rsid w:val="006C3C36"/>
    <w:rsid w:val="006C3C91"/>
    <w:rsid w:val="006C3DE0"/>
    <w:rsid w:val="006C42DA"/>
    <w:rsid w:val="006C4536"/>
    <w:rsid w:val="006C490B"/>
    <w:rsid w:val="006C4A93"/>
    <w:rsid w:val="006C4E65"/>
    <w:rsid w:val="006C519A"/>
    <w:rsid w:val="006C5AF7"/>
    <w:rsid w:val="006C5B8D"/>
    <w:rsid w:val="006C5C0B"/>
    <w:rsid w:val="006C6677"/>
    <w:rsid w:val="006C6D9B"/>
    <w:rsid w:val="006C78F6"/>
    <w:rsid w:val="006C7BC5"/>
    <w:rsid w:val="006C7D9C"/>
    <w:rsid w:val="006D0157"/>
    <w:rsid w:val="006D0D57"/>
    <w:rsid w:val="006D0F9C"/>
    <w:rsid w:val="006D0FEA"/>
    <w:rsid w:val="006D10A7"/>
    <w:rsid w:val="006D119C"/>
    <w:rsid w:val="006D13CB"/>
    <w:rsid w:val="006D1529"/>
    <w:rsid w:val="006D15AA"/>
    <w:rsid w:val="006D1621"/>
    <w:rsid w:val="006D1A42"/>
    <w:rsid w:val="006D2126"/>
    <w:rsid w:val="006D25A5"/>
    <w:rsid w:val="006D271F"/>
    <w:rsid w:val="006D2CFC"/>
    <w:rsid w:val="006D361D"/>
    <w:rsid w:val="006D3E6A"/>
    <w:rsid w:val="006D57F7"/>
    <w:rsid w:val="006D5820"/>
    <w:rsid w:val="006D5B8E"/>
    <w:rsid w:val="006D5D3C"/>
    <w:rsid w:val="006D6B75"/>
    <w:rsid w:val="006D722A"/>
    <w:rsid w:val="006D7542"/>
    <w:rsid w:val="006D7817"/>
    <w:rsid w:val="006D79AC"/>
    <w:rsid w:val="006D7B8C"/>
    <w:rsid w:val="006D7E0F"/>
    <w:rsid w:val="006E026C"/>
    <w:rsid w:val="006E02F7"/>
    <w:rsid w:val="006E07D3"/>
    <w:rsid w:val="006E0A46"/>
    <w:rsid w:val="006E0AA8"/>
    <w:rsid w:val="006E1C56"/>
    <w:rsid w:val="006E1EE8"/>
    <w:rsid w:val="006E1EF1"/>
    <w:rsid w:val="006E1FD3"/>
    <w:rsid w:val="006E20E8"/>
    <w:rsid w:val="006E226D"/>
    <w:rsid w:val="006E2283"/>
    <w:rsid w:val="006E3220"/>
    <w:rsid w:val="006E32FE"/>
    <w:rsid w:val="006E3385"/>
    <w:rsid w:val="006E37AC"/>
    <w:rsid w:val="006E47DE"/>
    <w:rsid w:val="006E499E"/>
    <w:rsid w:val="006E4A7B"/>
    <w:rsid w:val="006E4AA1"/>
    <w:rsid w:val="006E4B26"/>
    <w:rsid w:val="006E4DAE"/>
    <w:rsid w:val="006E5CF7"/>
    <w:rsid w:val="006E640E"/>
    <w:rsid w:val="006E6F7F"/>
    <w:rsid w:val="006E70B1"/>
    <w:rsid w:val="006E7113"/>
    <w:rsid w:val="006E73E7"/>
    <w:rsid w:val="006E7C41"/>
    <w:rsid w:val="006E7D4A"/>
    <w:rsid w:val="006F0418"/>
    <w:rsid w:val="006F0443"/>
    <w:rsid w:val="006F07F0"/>
    <w:rsid w:val="006F1CA3"/>
    <w:rsid w:val="006F1F7C"/>
    <w:rsid w:val="006F21E2"/>
    <w:rsid w:val="006F21FE"/>
    <w:rsid w:val="006F2693"/>
    <w:rsid w:val="006F2904"/>
    <w:rsid w:val="006F2FE6"/>
    <w:rsid w:val="006F3984"/>
    <w:rsid w:val="006F42FA"/>
    <w:rsid w:val="006F4442"/>
    <w:rsid w:val="006F490C"/>
    <w:rsid w:val="006F4B50"/>
    <w:rsid w:val="006F4B5F"/>
    <w:rsid w:val="006F50A8"/>
    <w:rsid w:val="006F512E"/>
    <w:rsid w:val="006F5B6C"/>
    <w:rsid w:val="006F5CAA"/>
    <w:rsid w:val="006F654E"/>
    <w:rsid w:val="006F6971"/>
    <w:rsid w:val="006F6E0A"/>
    <w:rsid w:val="006F7398"/>
    <w:rsid w:val="006F7D3C"/>
    <w:rsid w:val="00700726"/>
    <w:rsid w:val="00700BBA"/>
    <w:rsid w:val="007016D7"/>
    <w:rsid w:val="007016E1"/>
    <w:rsid w:val="00701716"/>
    <w:rsid w:val="00701875"/>
    <w:rsid w:val="00701BBD"/>
    <w:rsid w:val="00701EDC"/>
    <w:rsid w:val="007024E6"/>
    <w:rsid w:val="007030C3"/>
    <w:rsid w:val="007038FB"/>
    <w:rsid w:val="00703CFB"/>
    <w:rsid w:val="00704982"/>
    <w:rsid w:val="0070510B"/>
    <w:rsid w:val="00705683"/>
    <w:rsid w:val="00706E55"/>
    <w:rsid w:val="00707C6B"/>
    <w:rsid w:val="00710356"/>
    <w:rsid w:val="00710BBE"/>
    <w:rsid w:val="00710D04"/>
    <w:rsid w:val="00711AA4"/>
    <w:rsid w:val="00711C6C"/>
    <w:rsid w:val="00711DBA"/>
    <w:rsid w:val="00712C1D"/>
    <w:rsid w:val="00712EDF"/>
    <w:rsid w:val="00713446"/>
    <w:rsid w:val="007137F3"/>
    <w:rsid w:val="00713990"/>
    <w:rsid w:val="00713F47"/>
    <w:rsid w:val="00714035"/>
    <w:rsid w:val="0071445D"/>
    <w:rsid w:val="00715392"/>
    <w:rsid w:val="007155BF"/>
    <w:rsid w:val="00715A65"/>
    <w:rsid w:val="00715FA9"/>
    <w:rsid w:val="00716595"/>
    <w:rsid w:val="0071659A"/>
    <w:rsid w:val="0071695E"/>
    <w:rsid w:val="007171AA"/>
    <w:rsid w:val="00717A39"/>
    <w:rsid w:val="00717D0B"/>
    <w:rsid w:val="007207CA"/>
    <w:rsid w:val="00721BA2"/>
    <w:rsid w:val="00723009"/>
    <w:rsid w:val="00723EF5"/>
    <w:rsid w:val="00724673"/>
    <w:rsid w:val="00724AEB"/>
    <w:rsid w:val="00724E87"/>
    <w:rsid w:val="0072506D"/>
    <w:rsid w:val="00725BF0"/>
    <w:rsid w:val="00726787"/>
    <w:rsid w:val="00727A23"/>
    <w:rsid w:val="00727D36"/>
    <w:rsid w:val="00727DC7"/>
    <w:rsid w:val="0073063E"/>
    <w:rsid w:val="00731440"/>
    <w:rsid w:val="0073184E"/>
    <w:rsid w:val="00731A90"/>
    <w:rsid w:val="00731BD8"/>
    <w:rsid w:val="00731DE8"/>
    <w:rsid w:val="0073276A"/>
    <w:rsid w:val="007327C2"/>
    <w:rsid w:val="00732BDF"/>
    <w:rsid w:val="00732CA9"/>
    <w:rsid w:val="00732CAB"/>
    <w:rsid w:val="00733119"/>
    <w:rsid w:val="00733528"/>
    <w:rsid w:val="00733533"/>
    <w:rsid w:val="00733578"/>
    <w:rsid w:val="007340B4"/>
    <w:rsid w:val="007342B7"/>
    <w:rsid w:val="007342C5"/>
    <w:rsid w:val="0073452D"/>
    <w:rsid w:val="00734F0E"/>
    <w:rsid w:val="00735423"/>
    <w:rsid w:val="00736AD6"/>
    <w:rsid w:val="00740825"/>
    <w:rsid w:val="007409F6"/>
    <w:rsid w:val="00740C53"/>
    <w:rsid w:val="00740CE9"/>
    <w:rsid w:val="00741BC5"/>
    <w:rsid w:val="00741CF4"/>
    <w:rsid w:val="00741F84"/>
    <w:rsid w:val="00742986"/>
    <w:rsid w:val="00742D4E"/>
    <w:rsid w:val="00742D81"/>
    <w:rsid w:val="007430A8"/>
    <w:rsid w:val="00743852"/>
    <w:rsid w:val="0074416F"/>
    <w:rsid w:val="00744219"/>
    <w:rsid w:val="007442C9"/>
    <w:rsid w:val="00745358"/>
    <w:rsid w:val="00745624"/>
    <w:rsid w:val="00745ABB"/>
    <w:rsid w:val="00745CAD"/>
    <w:rsid w:val="00745FC6"/>
    <w:rsid w:val="007462E5"/>
    <w:rsid w:val="00747221"/>
    <w:rsid w:val="007473A8"/>
    <w:rsid w:val="007473C2"/>
    <w:rsid w:val="00747904"/>
    <w:rsid w:val="007479CE"/>
    <w:rsid w:val="00747C5A"/>
    <w:rsid w:val="00747EFB"/>
    <w:rsid w:val="0075054D"/>
    <w:rsid w:val="00751AE2"/>
    <w:rsid w:val="00751E57"/>
    <w:rsid w:val="007525FA"/>
    <w:rsid w:val="00752BD6"/>
    <w:rsid w:val="00752CE7"/>
    <w:rsid w:val="007530BE"/>
    <w:rsid w:val="007531AB"/>
    <w:rsid w:val="007532C2"/>
    <w:rsid w:val="00753DE5"/>
    <w:rsid w:val="00753E2D"/>
    <w:rsid w:val="00754A61"/>
    <w:rsid w:val="007554EF"/>
    <w:rsid w:val="00755811"/>
    <w:rsid w:val="00755CD1"/>
    <w:rsid w:val="0075676C"/>
    <w:rsid w:val="00756F2E"/>
    <w:rsid w:val="0075746D"/>
    <w:rsid w:val="007578FC"/>
    <w:rsid w:val="007579D5"/>
    <w:rsid w:val="00757D8F"/>
    <w:rsid w:val="007604C4"/>
    <w:rsid w:val="00760A7B"/>
    <w:rsid w:val="00760B9F"/>
    <w:rsid w:val="00760F06"/>
    <w:rsid w:val="00760F9A"/>
    <w:rsid w:val="007619AF"/>
    <w:rsid w:val="007622CE"/>
    <w:rsid w:val="0076280C"/>
    <w:rsid w:val="0076301E"/>
    <w:rsid w:val="00763261"/>
    <w:rsid w:val="007632FC"/>
    <w:rsid w:val="00764126"/>
    <w:rsid w:val="007644CA"/>
    <w:rsid w:val="00764D93"/>
    <w:rsid w:val="007658A7"/>
    <w:rsid w:val="00765EC1"/>
    <w:rsid w:val="00766060"/>
    <w:rsid w:val="00766232"/>
    <w:rsid w:val="007668DA"/>
    <w:rsid w:val="0076780A"/>
    <w:rsid w:val="00767EE4"/>
    <w:rsid w:val="007715AE"/>
    <w:rsid w:val="00771687"/>
    <w:rsid w:val="0077178A"/>
    <w:rsid w:val="0077197F"/>
    <w:rsid w:val="00771FD3"/>
    <w:rsid w:val="00772817"/>
    <w:rsid w:val="00772A38"/>
    <w:rsid w:val="007741F5"/>
    <w:rsid w:val="007747D4"/>
    <w:rsid w:val="00774F73"/>
    <w:rsid w:val="00775BC0"/>
    <w:rsid w:val="00776146"/>
    <w:rsid w:val="0077619C"/>
    <w:rsid w:val="007765D8"/>
    <w:rsid w:val="00776B63"/>
    <w:rsid w:val="00776BD7"/>
    <w:rsid w:val="00777A08"/>
    <w:rsid w:val="00777A8E"/>
    <w:rsid w:val="00777F71"/>
    <w:rsid w:val="00780509"/>
    <w:rsid w:val="00780624"/>
    <w:rsid w:val="007809C1"/>
    <w:rsid w:val="00780AFE"/>
    <w:rsid w:val="00780EAA"/>
    <w:rsid w:val="00781444"/>
    <w:rsid w:val="007815D2"/>
    <w:rsid w:val="0078195A"/>
    <w:rsid w:val="0078195C"/>
    <w:rsid w:val="007822B8"/>
    <w:rsid w:val="00782326"/>
    <w:rsid w:val="00782780"/>
    <w:rsid w:val="0078292E"/>
    <w:rsid w:val="00782CB4"/>
    <w:rsid w:val="00782E57"/>
    <w:rsid w:val="00782F3F"/>
    <w:rsid w:val="0078340D"/>
    <w:rsid w:val="0078374E"/>
    <w:rsid w:val="007837B9"/>
    <w:rsid w:val="007839E3"/>
    <w:rsid w:val="00783AD7"/>
    <w:rsid w:val="00784026"/>
    <w:rsid w:val="00784ACB"/>
    <w:rsid w:val="00784BEF"/>
    <w:rsid w:val="00784BF8"/>
    <w:rsid w:val="00784CFB"/>
    <w:rsid w:val="00784FC8"/>
    <w:rsid w:val="0078563F"/>
    <w:rsid w:val="00785A11"/>
    <w:rsid w:val="00785E3C"/>
    <w:rsid w:val="00786169"/>
    <w:rsid w:val="007861F2"/>
    <w:rsid w:val="00786763"/>
    <w:rsid w:val="00786DF7"/>
    <w:rsid w:val="00786EC7"/>
    <w:rsid w:val="00787B94"/>
    <w:rsid w:val="007901B4"/>
    <w:rsid w:val="007903D5"/>
    <w:rsid w:val="00790C91"/>
    <w:rsid w:val="00790F14"/>
    <w:rsid w:val="00791470"/>
    <w:rsid w:val="00791946"/>
    <w:rsid w:val="00791EF9"/>
    <w:rsid w:val="00792452"/>
    <w:rsid w:val="00793A75"/>
    <w:rsid w:val="00793B44"/>
    <w:rsid w:val="00793CCB"/>
    <w:rsid w:val="00794B8E"/>
    <w:rsid w:val="00794C7F"/>
    <w:rsid w:val="00794D63"/>
    <w:rsid w:val="00795187"/>
    <w:rsid w:val="00795235"/>
    <w:rsid w:val="00795685"/>
    <w:rsid w:val="007956C0"/>
    <w:rsid w:val="00795BD1"/>
    <w:rsid w:val="007966F9"/>
    <w:rsid w:val="00796B6D"/>
    <w:rsid w:val="007977B2"/>
    <w:rsid w:val="00797A37"/>
    <w:rsid w:val="007A0170"/>
    <w:rsid w:val="007A0E3A"/>
    <w:rsid w:val="007A0E9E"/>
    <w:rsid w:val="007A1590"/>
    <w:rsid w:val="007A1B0D"/>
    <w:rsid w:val="007A2EC3"/>
    <w:rsid w:val="007A3288"/>
    <w:rsid w:val="007A3742"/>
    <w:rsid w:val="007A38C9"/>
    <w:rsid w:val="007A411F"/>
    <w:rsid w:val="007A4938"/>
    <w:rsid w:val="007A6215"/>
    <w:rsid w:val="007A68C8"/>
    <w:rsid w:val="007A6DE6"/>
    <w:rsid w:val="007A6ED3"/>
    <w:rsid w:val="007A7237"/>
    <w:rsid w:val="007A775B"/>
    <w:rsid w:val="007A77FC"/>
    <w:rsid w:val="007A7AE5"/>
    <w:rsid w:val="007A7B7A"/>
    <w:rsid w:val="007A7BA5"/>
    <w:rsid w:val="007A7F3A"/>
    <w:rsid w:val="007B0F3C"/>
    <w:rsid w:val="007B118E"/>
    <w:rsid w:val="007B127F"/>
    <w:rsid w:val="007B228C"/>
    <w:rsid w:val="007B2341"/>
    <w:rsid w:val="007B2996"/>
    <w:rsid w:val="007B2AE0"/>
    <w:rsid w:val="007B3484"/>
    <w:rsid w:val="007B37DD"/>
    <w:rsid w:val="007B38CD"/>
    <w:rsid w:val="007B403F"/>
    <w:rsid w:val="007B41F9"/>
    <w:rsid w:val="007B4305"/>
    <w:rsid w:val="007B4686"/>
    <w:rsid w:val="007B46B3"/>
    <w:rsid w:val="007B478B"/>
    <w:rsid w:val="007B5747"/>
    <w:rsid w:val="007B59CE"/>
    <w:rsid w:val="007B5CC2"/>
    <w:rsid w:val="007B5DD7"/>
    <w:rsid w:val="007B6DD5"/>
    <w:rsid w:val="007B74E0"/>
    <w:rsid w:val="007B78EC"/>
    <w:rsid w:val="007C03D8"/>
    <w:rsid w:val="007C088C"/>
    <w:rsid w:val="007C1241"/>
    <w:rsid w:val="007C1621"/>
    <w:rsid w:val="007C170D"/>
    <w:rsid w:val="007C2727"/>
    <w:rsid w:val="007C2E66"/>
    <w:rsid w:val="007C32D3"/>
    <w:rsid w:val="007C3437"/>
    <w:rsid w:val="007C364D"/>
    <w:rsid w:val="007C3ADB"/>
    <w:rsid w:val="007C3BC5"/>
    <w:rsid w:val="007C45EE"/>
    <w:rsid w:val="007C4628"/>
    <w:rsid w:val="007C524B"/>
    <w:rsid w:val="007C52C2"/>
    <w:rsid w:val="007C54D4"/>
    <w:rsid w:val="007C567C"/>
    <w:rsid w:val="007C5A22"/>
    <w:rsid w:val="007C5F24"/>
    <w:rsid w:val="007C6337"/>
    <w:rsid w:val="007C6361"/>
    <w:rsid w:val="007C6802"/>
    <w:rsid w:val="007C69EE"/>
    <w:rsid w:val="007C6DCF"/>
    <w:rsid w:val="007C6EEE"/>
    <w:rsid w:val="007C6EFE"/>
    <w:rsid w:val="007C70E9"/>
    <w:rsid w:val="007C74C2"/>
    <w:rsid w:val="007C767A"/>
    <w:rsid w:val="007C7F07"/>
    <w:rsid w:val="007D0199"/>
    <w:rsid w:val="007D01E9"/>
    <w:rsid w:val="007D0BE1"/>
    <w:rsid w:val="007D0E76"/>
    <w:rsid w:val="007D0FA2"/>
    <w:rsid w:val="007D1E05"/>
    <w:rsid w:val="007D1F8F"/>
    <w:rsid w:val="007D20F8"/>
    <w:rsid w:val="007D22A6"/>
    <w:rsid w:val="007D23C1"/>
    <w:rsid w:val="007D26E4"/>
    <w:rsid w:val="007D29DF"/>
    <w:rsid w:val="007D2ADD"/>
    <w:rsid w:val="007D2D97"/>
    <w:rsid w:val="007D3186"/>
    <w:rsid w:val="007D4176"/>
    <w:rsid w:val="007D42DC"/>
    <w:rsid w:val="007D440C"/>
    <w:rsid w:val="007D4421"/>
    <w:rsid w:val="007D4CEB"/>
    <w:rsid w:val="007D4DA5"/>
    <w:rsid w:val="007D5036"/>
    <w:rsid w:val="007D52F4"/>
    <w:rsid w:val="007D5C8D"/>
    <w:rsid w:val="007D5CB4"/>
    <w:rsid w:val="007D5D19"/>
    <w:rsid w:val="007D6361"/>
    <w:rsid w:val="007D6BAD"/>
    <w:rsid w:val="007D6D56"/>
    <w:rsid w:val="007D7154"/>
    <w:rsid w:val="007D7402"/>
    <w:rsid w:val="007D782A"/>
    <w:rsid w:val="007E0599"/>
    <w:rsid w:val="007E16E3"/>
    <w:rsid w:val="007E1BCD"/>
    <w:rsid w:val="007E2322"/>
    <w:rsid w:val="007E26F5"/>
    <w:rsid w:val="007E2CAE"/>
    <w:rsid w:val="007E2E93"/>
    <w:rsid w:val="007E2EB6"/>
    <w:rsid w:val="007E30E3"/>
    <w:rsid w:val="007E33D6"/>
    <w:rsid w:val="007E3792"/>
    <w:rsid w:val="007E4091"/>
    <w:rsid w:val="007E4EC2"/>
    <w:rsid w:val="007E50B4"/>
    <w:rsid w:val="007E5808"/>
    <w:rsid w:val="007E5ADE"/>
    <w:rsid w:val="007E5C28"/>
    <w:rsid w:val="007E64EC"/>
    <w:rsid w:val="007E709C"/>
    <w:rsid w:val="007E7F8D"/>
    <w:rsid w:val="007F02B5"/>
    <w:rsid w:val="007F0445"/>
    <w:rsid w:val="007F094B"/>
    <w:rsid w:val="007F1989"/>
    <w:rsid w:val="007F1D40"/>
    <w:rsid w:val="007F238D"/>
    <w:rsid w:val="007F2895"/>
    <w:rsid w:val="007F2DCD"/>
    <w:rsid w:val="007F312A"/>
    <w:rsid w:val="007F420D"/>
    <w:rsid w:val="007F44AB"/>
    <w:rsid w:val="007F4C91"/>
    <w:rsid w:val="007F4E8E"/>
    <w:rsid w:val="007F4EBC"/>
    <w:rsid w:val="007F4F19"/>
    <w:rsid w:val="007F64D3"/>
    <w:rsid w:val="007F6CB8"/>
    <w:rsid w:val="007F6E82"/>
    <w:rsid w:val="007F735A"/>
    <w:rsid w:val="007F7622"/>
    <w:rsid w:val="007F77D4"/>
    <w:rsid w:val="007F7BB1"/>
    <w:rsid w:val="007F7E2E"/>
    <w:rsid w:val="007F7E5A"/>
    <w:rsid w:val="008000F8"/>
    <w:rsid w:val="00800228"/>
    <w:rsid w:val="0080072E"/>
    <w:rsid w:val="00800893"/>
    <w:rsid w:val="00800C1B"/>
    <w:rsid w:val="008011C0"/>
    <w:rsid w:val="00801343"/>
    <w:rsid w:val="008015EA"/>
    <w:rsid w:val="00801744"/>
    <w:rsid w:val="00802245"/>
    <w:rsid w:val="0080262A"/>
    <w:rsid w:val="0080272E"/>
    <w:rsid w:val="0080283C"/>
    <w:rsid w:val="00802A4F"/>
    <w:rsid w:val="00802D1E"/>
    <w:rsid w:val="0080390D"/>
    <w:rsid w:val="00804546"/>
    <w:rsid w:val="0080498D"/>
    <w:rsid w:val="00805DD6"/>
    <w:rsid w:val="00805F8B"/>
    <w:rsid w:val="00806B3D"/>
    <w:rsid w:val="0080733B"/>
    <w:rsid w:val="0080735A"/>
    <w:rsid w:val="008075FB"/>
    <w:rsid w:val="00807B05"/>
    <w:rsid w:val="00807D04"/>
    <w:rsid w:val="00807F7F"/>
    <w:rsid w:val="00811607"/>
    <w:rsid w:val="008116E4"/>
    <w:rsid w:val="0081178B"/>
    <w:rsid w:val="008120A3"/>
    <w:rsid w:val="00812137"/>
    <w:rsid w:val="00812348"/>
    <w:rsid w:val="0081270D"/>
    <w:rsid w:val="00812897"/>
    <w:rsid w:val="00812979"/>
    <w:rsid w:val="00812B64"/>
    <w:rsid w:val="00813775"/>
    <w:rsid w:val="00813F67"/>
    <w:rsid w:val="00814453"/>
    <w:rsid w:val="008147AF"/>
    <w:rsid w:val="008147BC"/>
    <w:rsid w:val="00814808"/>
    <w:rsid w:val="00814A93"/>
    <w:rsid w:val="00815525"/>
    <w:rsid w:val="008157D5"/>
    <w:rsid w:val="00815E23"/>
    <w:rsid w:val="008170A1"/>
    <w:rsid w:val="00817428"/>
    <w:rsid w:val="00817A29"/>
    <w:rsid w:val="0082018E"/>
    <w:rsid w:val="008201AC"/>
    <w:rsid w:val="008206BF"/>
    <w:rsid w:val="00820EE6"/>
    <w:rsid w:val="00821072"/>
    <w:rsid w:val="008218E9"/>
    <w:rsid w:val="00821A22"/>
    <w:rsid w:val="00821C5F"/>
    <w:rsid w:val="008221F3"/>
    <w:rsid w:val="00822D8C"/>
    <w:rsid w:val="00823B73"/>
    <w:rsid w:val="00823DBF"/>
    <w:rsid w:val="0082489E"/>
    <w:rsid w:val="0082494E"/>
    <w:rsid w:val="00824F32"/>
    <w:rsid w:val="00825377"/>
    <w:rsid w:val="00825502"/>
    <w:rsid w:val="00826C76"/>
    <w:rsid w:val="00826EFB"/>
    <w:rsid w:val="0082714D"/>
    <w:rsid w:val="0082767D"/>
    <w:rsid w:val="00827972"/>
    <w:rsid w:val="00827B1E"/>
    <w:rsid w:val="00827E2E"/>
    <w:rsid w:val="008303AB"/>
    <w:rsid w:val="008307C8"/>
    <w:rsid w:val="0083091A"/>
    <w:rsid w:val="008315A9"/>
    <w:rsid w:val="00831B39"/>
    <w:rsid w:val="00832082"/>
    <w:rsid w:val="008320D0"/>
    <w:rsid w:val="00832602"/>
    <w:rsid w:val="008329A4"/>
    <w:rsid w:val="00832BBC"/>
    <w:rsid w:val="008334D5"/>
    <w:rsid w:val="00833ACF"/>
    <w:rsid w:val="0083426C"/>
    <w:rsid w:val="008348E3"/>
    <w:rsid w:val="0083492B"/>
    <w:rsid w:val="00834B33"/>
    <w:rsid w:val="00834BAD"/>
    <w:rsid w:val="0083506A"/>
    <w:rsid w:val="00836160"/>
    <w:rsid w:val="00836415"/>
    <w:rsid w:val="008364DA"/>
    <w:rsid w:val="0083707D"/>
    <w:rsid w:val="00837755"/>
    <w:rsid w:val="00837930"/>
    <w:rsid w:val="00837A7D"/>
    <w:rsid w:val="008405C8"/>
    <w:rsid w:val="00841E42"/>
    <w:rsid w:val="00841FCE"/>
    <w:rsid w:val="008425E3"/>
    <w:rsid w:val="00842FDE"/>
    <w:rsid w:val="008433E3"/>
    <w:rsid w:val="0084397B"/>
    <w:rsid w:val="0084424B"/>
    <w:rsid w:val="00844DC7"/>
    <w:rsid w:val="008450B5"/>
    <w:rsid w:val="008457B5"/>
    <w:rsid w:val="00845C00"/>
    <w:rsid w:val="008466FC"/>
    <w:rsid w:val="00846E09"/>
    <w:rsid w:val="0084788F"/>
    <w:rsid w:val="008502E2"/>
    <w:rsid w:val="008507C1"/>
    <w:rsid w:val="0085097D"/>
    <w:rsid w:val="0085152F"/>
    <w:rsid w:val="00851557"/>
    <w:rsid w:val="008516FE"/>
    <w:rsid w:val="0085184C"/>
    <w:rsid w:val="00851B1B"/>
    <w:rsid w:val="00851DC7"/>
    <w:rsid w:val="008524D6"/>
    <w:rsid w:val="00852629"/>
    <w:rsid w:val="00852827"/>
    <w:rsid w:val="00852E03"/>
    <w:rsid w:val="00852F9E"/>
    <w:rsid w:val="00853B17"/>
    <w:rsid w:val="00853B84"/>
    <w:rsid w:val="00853D87"/>
    <w:rsid w:val="008546AE"/>
    <w:rsid w:val="008549A3"/>
    <w:rsid w:val="00854BB4"/>
    <w:rsid w:val="00855795"/>
    <w:rsid w:val="0085589E"/>
    <w:rsid w:val="00855B65"/>
    <w:rsid w:val="00855E30"/>
    <w:rsid w:val="008562D9"/>
    <w:rsid w:val="00856316"/>
    <w:rsid w:val="008567BB"/>
    <w:rsid w:val="00856A99"/>
    <w:rsid w:val="00856C5B"/>
    <w:rsid w:val="00856CAA"/>
    <w:rsid w:val="0085737F"/>
    <w:rsid w:val="00857742"/>
    <w:rsid w:val="008577CF"/>
    <w:rsid w:val="00857DB5"/>
    <w:rsid w:val="00860476"/>
    <w:rsid w:val="00860BBF"/>
    <w:rsid w:val="00862395"/>
    <w:rsid w:val="00863C23"/>
    <w:rsid w:val="00863F9F"/>
    <w:rsid w:val="00864091"/>
    <w:rsid w:val="00864441"/>
    <w:rsid w:val="008647D2"/>
    <w:rsid w:val="008648E0"/>
    <w:rsid w:val="008651E8"/>
    <w:rsid w:val="00865439"/>
    <w:rsid w:val="00865775"/>
    <w:rsid w:val="008657E9"/>
    <w:rsid w:val="00866244"/>
    <w:rsid w:val="00866443"/>
    <w:rsid w:val="008668DA"/>
    <w:rsid w:val="00867041"/>
    <w:rsid w:val="008671CB"/>
    <w:rsid w:val="00867772"/>
    <w:rsid w:val="00867CDE"/>
    <w:rsid w:val="00870892"/>
    <w:rsid w:val="00870B18"/>
    <w:rsid w:val="00870CF1"/>
    <w:rsid w:val="00870E97"/>
    <w:rsid w:val="00870F36"/>
    <w:rsid w:val="00871F99"/>
    <w:rsid w:val="00872700"/>
    <w:rsid w:val="00872853"/>
    <w:rsid w:val="00872AC1"/>
    <w:rsid w:val="00872FD6"/>
    <w:rsid w:val="008738D3"/>
    <w:rsid w:val="00873B73"/>
    <w:rsid w:val="00873CC8"/>
    <w:rsid w:val="0087449B"/>
    <w:rsid w:val="008756C3"/>
    <w:rsid w:val="00875B3A"/>
    <w:rsid w:val="0087685D"/>
    <w:rsid w:val="0087687E"/>
    <w:rsid w:val="0087707B"/>
    <w:rsid w:val="008773D0"/>
    <w:rsid w:val="00877A90"/>
    <w:rsid w:val="00880561"/>
    <w:rsid w:val="00880AB4"/>
    <w:rsid w:val="00880BF4"/>
    <w:rsid w:val="00880DD6"/>
    <w:rsid w:val="008817DB"/>
    <w:rsid w:val="0088184F"/>
    <w:rsid w:val="00882930"/>
    <w:rsid w:val="008829AF"/>
    <w:rsid w:val="008829FD"/>
    <w:rsid w:val="00882C09"/>
    <w:rsid w:val="00883155"/>
    <w:rsid w:val="00883342"/>
    <w:rsid w:val="008835C1"/>
    <w:rsid w:val="008835EB"/>
    <w:rsid w:val="00883BDB"/>
    <w:rsid w:val="00883F11"/>
    <w:rsid w:val="008840CB"/>
    <w:rsid w:val="008842B3"/>
    <w:rsid w:val="0088439C"/>
    <w:rsid w:val="00884942"/>
    <w:rsid w:val="00884CEE"/>
    <w:rsid w:val="00884F8C"/>
    <w:rsid w:val="0088586A"/>
    <w:rsid w:val="0088624F"/>
    <w:rsid w:val="008873A9"/>
    <w:rsid w:val="00887798"/>
    <w:rsid w:val="00890370"/>
    <w:rsid w:val="0089057B"/>
    <w:rsid w:val="00890C38"/>
    <w:rsid w:val="0089197C"/>
    <w:rsid w:val="00891AAD"/>
    <w:rsid w:val="008923B9"/>
    <w:rsid w:val="0089259E"/>
    <w:rsid w:val="00892A38"/>
    <w:rsid w:val="00892B64"/>
    <w:rsid w:val="0089342D"/>
    <w:rsid w:val="008935E3"/>
    <w:rsid w:val="008937CF"/>
    <w:rsid w:val="008941C0"/>
    <w:rsid w:val="008958C4"/>
    <w:rsid w:val="00895989"/>
    <w:rsid w:val="00895CAF"/>
    <w:rsid w:val="00895FFB"/>
    <w:rsid w:val="00896165"/>
    <w:rsid w:val="00896425"/>
    <w:rsid w:val="00896542"/>
    <w:rsid w:val="008967D6"/>
    <w:rsid w:val="00896A72"/>
    <w:rsid w:val="00896AF1"/>
    <w:rsid w:val="00896F60"/>
    <w:rsid w:val="00896F70"/>
    <w:rsid w:val="0089716C"/>
    <w:rsid w:val="008974BF"/>
    <w:rsid w:val="0089759C"/>
    <w:rsid w:val="0089769D"/>
    <w:rsid w:val="0089769E"/>
    <w:rsid w:val="00897DB4"/>
    <w:rsid w:val="00897FD8"/>
    <w:rsid w:val="008A0342"/>
    <w:rsid w:val="008A0B62"/>
    <w:rsid w:val="008A1239"/>
    <w:rsid w:val="008A1489"/>
    <w:rsid w:val="008A1565"/>
    <w:rsid w:val="008A1A0F"/>
    <w:rsid w:val="008A1A3D"/>
    <w:rsid w:val="008A1B8B"/>
    <w:rsid w:val="008A22DD"/>
    <w:rsid w:val="008A29C6"/>
    <w:rsid w:val="008A30F9"/>
    <w:rsid w:val="008A38CA"/>
    <w:rsid w:val="008A412D"/>
    <w:rsid w:val="008A4D21"/>
    <w:rsid w:val="008A4EBD"/>
    <w:rsid w:val="008A511D"/>
    <w:rsid w:val="008A5125"/>
    <w:rsid w:val="008A5673"/>
    <w:rsid w:val="008A5D31"/>
    <w:rsid w:val="008A5ED1"/>
    <w:rsid w:val="008A6559"/>
    <w:rsid w:val="008A6891"/>
    <w:rsid w:val="008B0105"/>
    <w:rsid w:val="008B0957"/>
    <w:rsid w:val="008B0C93"/>
    <w:rsid w:val="008B2A75"/>
    <w:rsid w:val="008B2D36"/>
    <w:rsid w:val="008B304E"/>
    <w:rsid w:val="008B31A7"/>
    <w:rsid w:val="008B362C"/>
    <w:rsid w:val="008B4043"/>
    <w:rsid w:val="008B42E4"/>
    <w:rsid w:val="008B4425"/>
    <w:rsid w:val="008B471D"/>
    <w:rsid w:val="008B492C"/>
    <w:rsid w:val="008B4AC9"/>
    <w:rsid w:val="008B4FC4"/>
    <w:rsid w:val="008B5434"/>
    <w:rsid w:val="008B5949"/>
    <w:rsid w:val="008B6129"/>
    <w:rsid w:val="008B71FD"/>
    <w:rsid w:val="008B7265"/>
    <w:rsid w:val="008B7318"/>
    <w:rsid w:val="008B7492"/>
    <w:rsid w:val="008B74F5"/>
    <w:rsid w:val="008B755D"/>
    <w:rsid w:val="008B79F4"/>
    <w:rsid w:val="008B7D28"/>
    <w:rsid w:val="008B7D63"/>
    <w:rsid w:val="008B7E6B"/>
    <w:rsid w:val="008C03AA"/>
    <w:rsid w:val="008C0811"/>
    <w:rsid w:val="008C08DC"/>
    <w:rsid w:val="008C0C9C"/>
    <w:rsid w:val="008C0D90"/>
    <w:rsid w:val="008C1970"/>
    <w:rsid w:val="008C20B8"/>
    <w:rsid w:val="008C218F"/>
    <w:rsid w:val="008C21AE"/>
    <w:rsid w:val="008C2E35"/>
    <w:rsid w:val="008C2F91"/>
    <w:rsid w:val="008C331C"/>
    <w:rsid w:val="008C3783"/>
    <w:rsid w:val="008C43E2"/>
    <w:rsid w:val="008C5030"/>
    <w:rsid w:val="008C5B44"/>
    <w:rsid w:val="008C64B0"/>
    <w:rsid w:val="008C68A1"/>
    <w:rsid w:val="008C68D7"/>
    <w:rsid w:val="008C68DF"/>
    <w:rsid w:val="008C77C9"/>
    <w:rsid w:val="008D027E"/>
    <w:rsid w:val="008D0CB9"/>
    <w:rsid w:val="008D0F8D"/>
    <w:rsid w:val="008D1163"/>
    <w:rsid w:val="008D149E"/>
    <w:rsid w:val="008D14A2"/>
    <w:rsid w:val="008D14E2"/>
    <w:rsid w:val="008D2626"/>
    <w:rsid w:val="008D2FDC"/>
    <w:rsid w:val="008D32A8"/>
    <w:rsid w:val="008D3410"/>
    <w:rsid w:val="008D35F3"/>
    <w:rsid w:val="008D3855"/>
    <w:rsid w:val="008D394A"/>
    <w:rsid w:val="008D3D6B"/>
    <w:rsid w:val="008D473B"/>
    <w:rsid w:val="008D4B10"/>
    <w:rsid w:val="008D4EDD"/>
    <w:rsid w:val="008D50C5"/>
    <w:rsid w:val="008D5B04"/>
    <w:rsid w:val="008D5CD5"/>
    <w:rsid w:val="008D6A12"/>
    <w:rsid w:val="008D74D3"/>
    <w:rsid w:val="008E0377"/>
    <w:rsid w:val="008E188A"/>
    <w:rsid w:val="008E22DC"/>
    <w:rsid w:val="008E2709"/>
    <w:rsid w:val="008E2B0B"/>
    <w:rsid w:val="008E2BD9"/>
    <w:rsid w:val="008E2E73"/>
    <w:rsid w:val="008E2F30"/>
    <w:rsid w:val="008E3015"/>
    <w:rsid w:val="008E42FD"/>
    <w:rsid w:val="008E4650"/>
    <w:rsid w:val="008E497E"/>
    <w:rsid w:val="008E5420"/>
    <w:rsid w:val="008E5770"/>
    <w:rsid w:val="008E5880"/>
    <w:rsid w:val="008E6B42"/>
    <w:rsid w:val="008E754A"/>
    <w:rsid w:val="008F00C4"/>
    <w:rsid w:val="008F0BF7"/>
    <w:rsid w:val="008F0FA5"/>
    <w:rsid w:val="008F1235"/>
    <w:rsid w:val="008F232E"/>
    <w:rsid w:val="008F2430"/>
    <w:rsid w:val="008F296F"/>
    <w:rsid w:val="008F29D6"/>
    <w:rsid w:val="008F2EBE"/>
    <w:rsid w:val="008F352F"/>
    <w:rsid w:val="008F38E5"/>
    <w:rsid w:val="008F3993"/>
    <w:rsid w:val="008F3D6C"/>
    <w:rsid w:val="008F3DE7"/>
    <w:rsid w:val="008F5109"/>
    <w:rsid w:val="008F57CF"/>
    <w:rsid w:val="008F57D6"/>
    <w:rsid w:val="008F630D"/>
    <w:rsid w:val="008F6BBF"/>
    <w:rsid w:val="008F71C9"/>
    <w:rsid w:val="008F7CC2"/>
    <w:rsid w:val="009011E4"/>
    <w:rsid w:val="009012A9"/>
    <w:rsid w:val="0090194B"/>
    <w:rsid w:val="00901A16"/>
    <w:rsid w:val="00901A1A"/>
    <w:rsid w:val="00901DAF"/>
    <w:rsid w:val="00902FCC"/>
    <w:rsid w:val="00903D7B"/>
    <w:rsid w:val="00903F27"/>
    <w:rsid w:val="009040F0"/>
    <w:rsid w:val="009051EF"/>
    <w:rsid w:val="00905AD8"/>
    <w:rsid w:val="00905E6C"/>
    <w:rsid w:val="0090686A"/>
    <w:rsid w:val="00907254"/>
    <w:rsid w:val="00907AA1"/>
    <w:rsid w:val="00910822"/>
    <w:rsid w:val="00910871"/>
    <w:rsid w:val="00911293"/>
    <w:rsid w:val="009115E0"/>
    <w:rsid w:val="00911895"/>
    <w:rsid w:val="00911A09"/>
    <w:rsid w:val="009121E5"/>
    <w:rsid w:val="009126B7"/>
    <w:rsid w:val="00912B51"/>
    <w:rsid w:val="00913235"/>
    <w:rsid w:val="00913AAC"/>
    <w:rsid w:val="0091436F"/>
    <w:rsid w:val="00914A58"/>
    <w:rsid w:val="00914BDD"/>
    <w:rsid w:val="00915412"/>
    <w:rsid w:val="0091565D"/>
    <w:rsid w:val="00915ACE"/>
    <w:rsid w:val="00915EDF"/>
    <w:rsid w:val="00916035"/>
    <w:rsid w:val="009164E2"/>
    <w:rsid w:val="0091654D"/>
    <w:rsid w:val="00916AED"/>
    <w:rsid w:val="00920205"/>
    <w:rsid w:val="00920C14"/>
    <w:rsid w:val="00921002"/>
    <w:rsid w:val="009212BD"/>
    <w:rsid w:val="009222AF"/>
    <w:rsid w:val="009225DE"/>
    <w:rsid w:val="009232D4"/>
    <w:rsid w:val="00923849"/>
    <w:rsid w:val="00923AC0"/>
    <w:rsid w:val="009242F5"/>
    <w:rsid w:val="00925524"/>
    <w:rsid w:val="009257BA"/>
    <w:rsid w:val="00926DC5"/>
    <w:rsid w:val="0092754F"/>
    <w:rsid w:val="0093072B"/>
    <w:rsid w:val="00931DDC"/>
    <w:rsid w:val="009320D4"/>
    <w:rsid w:val="00932AC1"/>
    <w:rsid w:val="009333F6"/>
    <w:rsid w:val="0093366B"/>
    <w:rsid w:val="00933C34"/>
    <w:rsid w:val="0093418F"/>
    <w:rsid w:val="0093428D"/>
    <w:rsid w:val="009343BB"/>
    <w:rsid w:val="00934B05"/>
    <w:rsid w:val="00934DF9"/>
    <w:rsid w:val="00935206"/>
    <w:rsid w:val="00935A42"/>
    <w:rsid w:val="00935BE7"/>
    <w:rsid w:val="00937225"/>
    <w:rsid w:val="009376C9"/>
    <w:rsid w:val="00937D33"/>
    <w:rsid w:val="0094007B"/>
    <w:rsid w:val="00940807"/>
    <w:rsid w:val="009409E3"/>
    <w:rsid w:val="00941114"/>
    <w:rsid w:val="00941C45"/>
    <w:rsid w:val="00941D86"/>
    <w:rsid w:val="00941F16"/>
    <w:rsid w:val="0094221F"/>
    <w:rsid w:val="009423DE"/>
    <w:rsid w:val="0094268A"/>
    <w:rsid w:val="00942A03"/>
    <w:rsid w:val="00943971"/>
    <w:rsid w:val="00943C7B"/>
    <w:rsid w:val="0094415F"/>
    <w:rsid w:val="009442EF"/>
    <w:rsid w:val="009446A1"/>
    <w:rsid w:val="00944802"/>
    <w:rsid w:val="00944D2C"/>
    <w:rsid w:val="00944E73"/>
    <w:rsid w:val="00945343"/>
    <w:rsid w:val="009457F2"/>
    <w:rsid w:val="009459B2"/>
    <w:rsid w:val="00945A53"/>
    <w:rsid w:val="00945FAD"/>
    <w:rsid w:val="00946464"/>
    <w:rsid w:val="00946E6A"/>
    <w:rsid w:val="009471E6"/>
    <w:rsid w:val="009475C6"/>
    <w:rsid w:val="00947F81"/>
    <w:rsid w:val="009514A8"/>
    <w:rsid w:val="00951D6A"/>
    <w:rsid w:val="0095244B"/>
    <w:rsid w:val="00952C4A"/>
    <w:rsid w:val="00952EAB"/>
    <w:rsid w:val="00952F36"/>
    <w:rsid w:val="00952F9F"/>
    <w:rsid w:val="00953379"/>
    <w:rsid w:val="0095375D"/>
    <w:rsid w:val="00953AB8"/>
    <w:rsid w:val="00953D5E"/>
    <w:rsid w:val="00954115"/>
    <w:rsid w:val="0095437D"/>
    <w:rsid w:val="00954A76"/>
    <w:rsid w:val="00954AF7"/>
    <w:rsid w:val="00955417"/>
    <w:rsid w:val="0095550C"/>
    <w:rsid w:val="00955B04"/>
    <w:rsid w:val="00955C59"/>
    <w:rsid w:val="0095654D"/>
    <w:rsid w:val="009567A3"/>
    <w:rsid w:val="00956E21"/>
    <w:rsid w:val="00957178"/>
    <w:rsid w:val="009572AC"/>
    <w:rsid w:val="00957451"/>
    <w:rsid w:val="0096071E"/>
    <w:rsid w:val="00960BE2"/>
    <w:rsid w:val="00961115"/>
    <w:rsid w:val="00961135"/>
    <w:rsid w:val="0096155C"/>
    <w:rsid w:val="0096159E"/>
    <w:rsid w:val="00961FB0"/>
    <w:rsid w:val="00962AFC"/>
    <w:rsid w:val="00962C9B"/>
    <w:rsid w:val="0096302C"/>
    <w:rsid w:val="00963173"/>
    <w:rsid w:val="009637A2"/>
    <w:rsid w:val="00963998"/>
    <w:rsid w:val="009639B5"/>
    <w:rsid w:val="00963C07"/>
    <w:rsid w:val="00963CE6"/>
    <w:rsid w:val="00963E8B"/>
    <w:rsid w:val="00963FB0"/>
    <w:rsid w:val="0096409A"/>
    <w:rsid w:val="00964614"/>
    <w:rsid w:val="00964649"/>
    <w:rsid w:val="00964903"/>
    <w:rsid w:val="00965363"/>
    <w:rsid w:val="00965677"/>
    <w:rsid w:val="0096585F"/>
    <w:rsid w:val="00965A91"/>
    <w:rsid w:val="00966068"/>
    <w:rsid w:val="00967473"/>
    <w:rsid w:val="009676A5"/>
    <w:rsid w:val="0097138B"/>
    <w:rsid w:val="00971AA8"/>
    <w:rsid w:val="00971CE8"/>
    <w:rsid w:val="00972282"/>
    <w:rsid w:val="00972BE6"/>
    <w:rsid w:val="00973A29"/>
    <w:rsid w:val="00973B15"/>
    <w:rsid w:val="009741D6"/>
    <w:rsid w:val="009745C1"/>
    <w:rsid w:val="009747A0"/>
    <w:rsid w:val="00975F6F"/>
    <w:rsid w:val="00975F7D"/>
    <w:rsid w:val="009762A2"/>
    <w:rsid w:val="009766E1"/>
    <w:rsid w:val="00977636"/>
    <w:rsid w:val="0098028A"/>
    <w:rsid w:val="0098053A"/>
    <w:rsid w:val="0098156F"/>
    <w:rsid w:val="009815C8"/>
    <w:rsid w:val="00981FE2"/>
    <w:rsid w:val="00982363"/>
    <w:rsid w:val="00982449"/>
    <w:rsid w:val="00982CD4"/>
    <w:rsid w:val="009835B9"/>
    <w:rsid w:val="00983D48"/>
    <w:rsid w:val="009840FF"/>
    <w:rsid w:val="0098443C"/>
    <w:rsid w:val="009844DA"/>
    <w:rsid w:val="009855B2"/>
    <w:rsid w:val="00986DA5"/>
    <w:rsid w:val="0098710E"/>
    <w:rsid w:val="00987B4F"/>
    <w:rsid w:val="00987B98"/>
    <w:rsid w:val="0099044A"/>
    <w:rsid w:val="0099080B"/>
    <w:rsid w:val="009913A9"/>
    <w:rsid w:val="0099223F"/>
    <w:rsid w:val="009924B1"/>
    <w:rsid w:val="00992874"/>
    <w:rsid w:val="00992991"/>
    <w:rsid w:val="009929BB"/>
    <w:rsid w:val="00992DAA"/>
    <w:rsid w:val="0099355C"/>
    <w:rsid w:val="00993D3B"/>
    <w:rsid w:val="00993D48"/>
    <w:rsid w:val="0099404C"/>
    <w:rsid w:val="0099429A"/>
    <w:rsid w:val="00994667"/>
    <w:rsid w:val="00994925"/>
    <w:rsid w:val="0099571C"/>
    <w:rsid w:val="00995E06"/>
    <w:rsid w:val="00996227"/>
    <w:rsid w:val="009962F0"/>
    <w:rsid w:val="00996FC2"/>
    <w:rsid w:val="009973FD"/>
    <w:rsid w:val="00997487"/>
    <w:rsid w:val="0099753A"/>
    <w:rsid w:val="00997AC1"/>
    <w:rsid w:val="00997D40"/>
    <w:rsid w:val="009A0B08"/>
    <w:rsid w:val="009A0BA9"/>
    <w:rsid w:val="009A0C32"/>
    <w:rsid w:val="009A0CD6"/>
    <w:rsid w:val="009A127B"/>
    <w:rsid w:val="009A16B2"/>
    <w:rsid w:val="009A1803"/>
    <w:rsid w:val="009A184D"/>
    <w:rsid w:val="009A1A6A"/>
    <w:rsid w:val="009A1C4F"/>
    <w:rsid w:val="009A2590"/>
    <w:rsid w:val="009A2704"/>
    <w:rsid w:val="009A2D08"/>
    <w:rsid w:val="009A3718"/>
    <w:rsid w:val="009A38FF"/>
    <w:rsid w:val="009A4465"/>
    <w:rsid w:val="009A4770"/>
    <w:rsid w:val="009A4BF4"/>
    <w:rsid w:val="009A508B"/>
    <w:rsid w:val="009A5530"/>
    <w:rsid w:val="009A57A3"/>
    <w:rsid w:val="009A5831"/>
    <w:rsid w:val="009A654A"/>
    <w:rsid w:val="009A6A34"/>
    <w:rsid w:val="009A758C"/>
    <w:rsid w:val="009A7BCF"/>
    <w:rsid w:val="009A7F1B"/>
    <w:rsid w:val="009B00B5"/>
    <w:rsid w:val="009B1089"/>
    <w:rsid w:val="009B13BA"/>
    <w:rsid w:val="009B1403"/>
    <w:rsid w:val="009B1795"/>
    <w:rsid w:val="009B1F0D"/>
    <w:rsid w:val="009B259B"/>
    <w:rsid w:val="009B275A"/>
    <w:rsid w:val="009B27D0"/>
    <w:rsid w:val="009B2C57"/>
    <w:rsid w:val="009B2DE8"/>
    <w:rsid w:val="009B315C"/>
    <w:rsid w:val="009B3175"/>
    <w:rsid w:val="009B32A5"/>
    <w:rsid w:val="009B38DB"/>
    <w:rsid w:val="009B3C7B"/>
    <w:rsid w:val="009B3FE0"/>
    <w:rsid w:val="009B4942"/>
    <w:rsid w:val="009B494F"/>
    <w:rsid w:val="009B49A3"/>
    <w:rsid w:val="009B4C01"/>
    <w:rsid w:val="009B4E5C"/>
    <w:rsid w:val="009B502E"/>
    <w:rsid w:val="009B5284"/>
    <w:rsid w:val="009B57C4"/>
    <w:rsid w:val="009B582A"/>
    <w:rsid w:val="009B5DC6"/>
    <w:rsid w:val="009B6131"/>
    <w:rsid w:val="009B649A"/>
    <w:rsid w:val="009B72D4"/>
    <w:rsid w:val="009B74DA"/>
    <w:rsid w:val="009B792D"/>
    <w:rsid w:val="009B7A38"/>
    <w:rsid w:val="009C12B2"/>
    <w:rsid w:val="009C143F"/>
    <w:rsid w:val="009C1B93"/>
    <w:rsid w:val="009C1F00"/>
    <w:rsid w:val="009C1FCC"/>
    <w:rsid w:val="009C23DE"/>
    <w:rsid w:val="009C2CAA"/>
    <w:rsid w:val="009C2D9E"/>
    <w:rsid w:val="009C2EEE"/>
    <w:rsid w:val="009C2EF3"/>
    <w:rsid w:val="009C3271"/>
    <w:rsid w:val="009C3596"/>
    <w:rsid w:val="009C39FF"/>
    <w:rsid w:val="009C3A93"/>
    <w:rsid w:val="009C3B80"/>
    <w:rsid w:val="009C4170"/>
    <w:rsid w:val="009C45CC"/>
    <w:rsid w:val="009C4E93"/>
    <w:rsid w:val="009C54A1"/>
    <w:rsid w:val="009C5E76"/>
    <w:rsid w:val="009C5F0C"/>
    <w:rsid w:val="009C69C5"/>
    <w:rsid w:val="009C7170"/>
    <w:rsid w:val="009C74D0"/>
    <w:rsid w:val="009C77BF"/>
    <w:rsid w:val="009C7DA2"/>
    <w:rsid w:val="009C7DD6"/>
    <w:rsid w:val="009D0630"/>
    <w:rsid w:val="009D0931"/>
    <w:rsid w:val="009D0AB7"/>
    <w:rsid w:val="009D0B8D"/>
    <w:rsid w:val="009D1041"/>
    <w:rsid w:val="009D1C60"/>
    <w:rsid w:val="009D1FF2"/>
    <w:rsid w:val="009D219B"/>
    <w:rsid w:val="009D26BB"/>
    <w:rsid w:val="009D2786"/>
    <w:rsid w:val="009D3123"/>
    <w:rsid w:val="009D33D6"/>
    <w:rsid w:val="009D401B"/>
    <w:rsid w:val="009D409E"/>
    <w:rsid w:val="009D4567"/>
    <w:rsid w:val="009D4C42"/>
    <w:rsid w:val="009D4DB4"/>
    <w:rsid w:val="009D4E9D"/>
    <w:rsid w:val="009D4F8C"/>
    <w:rsid w:val="009D4F90"/>
    <w:rsid w:val="009D52F1"/>
    <w:rsid w:val="009D562C"/>
    <w:rsid w:val="009D57EC"/>
    <w:rsid w:val="009D586B"/>
    <w:rsid w:val="009D5B31"/>
    <w:rsid w:val="009D74C7"/>
    <w:rsid w:val="009D77A8"/>
    <w:rsid w:val="009E02C3"/>
    <w:rsid w:val="009E0568"/>
    <w:rsid w:val="009E05E5"/>
    <w:rsid w:val="009E0897"/>
    <w:rsid w:val="009E08BC"/>
    <w:rsid w:val="009E130D"/>
    <w:rsid w:val="009E15CC"/>
    <w:rsid w:val="009E186E"/>
    <w:rsid w:val="009E20D2"/>
    <w:rsid w:val="009E261B"/>
    <w:rsid w:val="009E26B8"/>
    <w:rsid w:val="009E28BD"/>
    <w:rsid w:val="009E2971"/>
    <w:rsid w:val="009E29B3"/>
    <w:rsid w:val="009E2B85"/>
    <w:rsid w:val="009E47DC"/>
    <w:rsid w:val="009E4A52"/>
    <w:rsid w:val="009E4EBD"/>
    <w:rsid w:val="009E5A02"/>
    <w:rsid w:val="009E5B73"/>
    <w:rsid w:val="009E6793"/>
    <w:rsid w:val="009E6AE8"/>
    <w:rsid w:val="009E7146"/>
    <w:rsid w:val="009E7AA1"/>
    <w:rsid w:val="009E7E5D"/>
    <w:rsid w:val="009F00B4"/>
    <w:rsid w:val="009F0715"/>
    <w:rsid w:val="009F13BF"/>
    <w:rsid w:val="009F1451"/>
    <w:rsid w:val="009F1A2D"/>
    <w:rsid w:val="009F1F65"/>
    <w:rsid w:val="009F2297"/>
    <w:rsid w:val="009F2365"/>
    <w:rsid w:val="009F274E"/>
    <w:rsid w:val="009F2D97"/>
    <w:rsid w:val="009F3CC8"/>
    <w:rsid w:val="009F4791"/>
    <w:rsid w:val="009F482B"/>
    <w:rsid w:val="009F4D55"/>
    <w:rsid w:val="009F52B2"/>
    <w:rsid w:val="009F52DB"/>
    <w:rsid w:val="009F61FF"/>
    <w:rsid w:val="009F623F"/>
    <w:rsid w:val="009F63BD"/>
    <w:rsid w:val="009F71C0"/>
    <w:rsid w:val="009F779B"/>
    <w:rsid w:val="00A00043"/>
    <w:rsid w:val="00A00542"/>
    <w:rsid w:val="00A00683"/>
    <w:rsid w:val="00A00848"/>
    <w:rsid w:val="00A00A2F"/>
    <w:rsid w:val="00A00BF7"/>
    <w:rsid w:val="00A0173D"/>
    <w:rsid w:val="00A01940"/>
    <w:rsid w:val="00A01ACA"/>
    <w:rsid w:val="00A01B71"/>
    <w:rsid w:val="00A01ED3"/>
    <w:rsid w:val="00A022E0"/>
    <w:rsid w:val="00A02BA0"/>
    <w:rsid w:val="00A02C38"/>
    <w:rsid w:val="00A03497"/>
    <w:rsid w:val="00A0387D"/>
    <w:rsid w:val="00A03899"/>
    <w:rsid w:val="00A039D0"/>
    <w:rsid w:val="00A03CF1"/>
    <w:rsid w:val="00A0490B"/>
    <w:rsid w:val="00A04F0A"/>
    <w:rsid w:val="00A0520E"/>
    <w:rsid w:val="00A05B99"/>
    <w:rsid w:val="00A05F71"/>
    <w:rsid w:val="00A065CB"/>
    <w:rsid w:val="00A06CF7"/>
    <w:rsid w:val="00A0772A"/>
    <w:rsid w:val="00A07A7B"/>
    <w:rsid w:val="00A109E1"/>
    <w:rsid w:val="00A10CF6"/>
    <w:rsid w:val="00A11638"/>
    <w:rsid w:val="00A118E6"/>
    <w:rsid w:val="00A11F09"/>
    <w:rsid w:val="00A12AF9"/>
    <w:rsid w:val="00A133AD"/>
    <w:rsid w:val="00A135EE"/>
    <w:rsid w:val="00A13A79"/>
    <w:rsid w:val="00A149B7"/>
    <w:rsid w:val="00A14C5B"/>
    <w:rsid w:val="00A15B09"/>
    <w:rsid w:val="00A15BE4"/>
    <w:rsid w:val="00A15C65"/>
    <w:rsid w:val="00A1625C"/>
    <w:rsid w:val="00A16B54"/>
    <w:rsid w:val="00A16BCB"/>
    <w:rsid w:val="00A16BDE"/>
    <w:rsid w:val="00A1740D"/>
    <w:rsid w:val="00A17965"/>
    <w:rsid w:val="00A203A7"/>
    <w:rsid w:val="00A20466"/>
    <w:rsid w:val="00A2071F"/>
    <w:rsid w:val="00A20751"/>
    <w:rsid w:val="00A20D8F"/>
    <w:rsid w:val="00A2116F"/>
    <w:rsid w:val="00A2181D"/>
    <w:rsid w:val="00A219E8"/>
    <w:rsid w:val="00A21AF2"/>
    <w:rsid w:val="00A21F98"/>
    <w:rsid w:val="00A22B12"/>
    <w:rsid w:val="00A22DD9"/>
    <w:rsid w:val="00A2318B"/>
    <w:rsid w:val="00A231C9"/>
    <w:rsid w:val="00A23286"/>
    <w:rsid w:val="00A23B4D"/>
    <w:rsid w:val="00A23B50"/>
    <w:rsid w:val="00A24224"/>
    <w:rsid w:val="00A2564D"/>
    <w:rsid w:val="00A25C3D"/>
    <w:rsid w:val="00A26262"/>
    <w:rsid w:val="00A26325"/>
    <w:rsid w:val="00A26C37"/>
    <w:rsid w:val="00A26F24"/>
    <w:rsid w:val="00A26F66"/>
    <w:rsid w:val="00A272BB"/>
    <w:rsid w:val="00A27482"/>
    <w:rsid w:val="00A3062E"/>
    <w:rsid w:val="00A3122B"/>
    <w:rsid w:val="00A31358"/>
    <w:rsid w:val="00A3142D"/>
    <w:rsid w:val="00A31B38"/>
    <w:rsid w:val="00A31F94"/>
    <w:rsid w:val="00A3201D"/>
    <w:rsid w:val="00A32A14"/>
    <w:rsid w:val="00A32C73"/>
    <w:rsid w:val="00A32EB0"/>
    <w:rsid w:val="00A33425"/>
    <w:rsid w:val="00A3398F"/>
    <w:rsid w:val="00A33C04"/>
    <w:rsid w:val="00A33D5A"/>
    <w:rsid w:val="00A3410C"/>
    <w:rsid w:val="00A35503"/>
    <w:rsid w:val="00A35B91"/>
    <w:rsid w:val="00A361EE"/>
    <w:rsid w:val="00A36D56"/>
    <w:rsid w:val="00A36F4A"/>
    <w:rsid w:val="00A373B1"/>
    <w:rsid w:val="00A374D4"/>
    <w:rsid w:val="00A37927"/>
    <w:rsid w:val="00A37FB6"/>
    <w:rsid w:val="00A400D9"/>
    <w:rsid w:val="00A40636"/>
    <w:rsid w:val="00A42515"/>
    <w:rsid w:val="00A42761"/>
    <w:rsid w:val="00A4341D"/>
    <w:rsid w:val="00A43540"/>
    <w:rsid w:val="00A441AA"/>
    <w:rsid w:val="00A45011"/>
    <w:rsid w:val="00A45692"/>
    <w:rsid w:val="00A45875"/>
    <w:rsid w:val="00A461BA"/>
    <w:rsid w:val="00A46E5B"/>
    <w:rsid w:val="00A46F00"/>
    <w:rsid w:val="00A47815"/>
    <w:rsid w:val="00A47CEE"/>
    <w:rsid w:val="00A47E05"/>
    <w:rsid w:val="00A47E22"/>
    <w:rsid w:val="00A500BE"/>
    <w:rsid w:val="00A50739"/>
    <w:rsid w:val="00A507D0"/>
    <w:rsid w:val="00A50F66"/>
    <w:rsid w:val="00A51239"/>
    <w:rsid w:val="00A5124B"/>
    <w:rsid w:val="00A530DD"/>
    <w:rsid w:val="00A541B1"/>
    <w:rsid w:val="00A54B9F"/>
    <w:rsid w:val="00A54F8D"/>
    <w:rsid w:val="00A55091"/>
    <w:rsid w:val="00A5554A"/>
    <w:rsid w:val="00A55C59"/>
    <w:rsid w:val="00A55D02"/>
    <w:rsid w:val="00A56378"/>
    <w:rsid w:val="00A56841"/>
    <w:rsid w:val="00A5695E"/>
    <w:rsid w:val="00A56AB2"/>
    <w:rsid w:val="00A574A7"/>
    <w:rsid w:val="00A574EE"/>
    <w:rsid w:val="00A6004C"/>
    <w:rsid w:val="00A6032E"/>
    <w:rsid w:val="00A6039F"/>
    <w:rsid w:val="00A6042D"/>
    <w:rsid w:val="00A60DF2"/>
    <w:rsid w:val="00A61022"/>
    <w:rsid w:val="00A610BA"/>
    <w:rsid w:val="00A61245"/>
    <w:rsid w:val="00A6191D"/>
    <w:rsid w:val="00A61982"/>
    <w:rsid w:val="00A61DF5"/>
    <w:rsid w:val="00A61F52"/>
    <w:rsid w:val="00A62BEB"/>
    <w:rsid w:val="00A62DBC"/>
    <w:rsid w:val="00A630A8"/>
    <w:rsid w:val="00A6345F"/>
    <w:rsid w:val="00A6388F"/>
    <w:rsid w:val="00A64AB8"/>
    <w:rsid w:val="00A64CC4"/>
    <w:rsid w:val="00A64F51"/>
    <w:rsid w:val="00A65146"/>
    <w:rsid w:val="00A65357"/>
    <w:rsid w:val="00A657A5"/>
    <w:rsid w:val="00A65E81"/>
    <w:rsid w:val="00A6602B"/>
    <w:rsid w:val="00A6655A"/>
    <w:rsid w:val="00A66D9B"/>
    <w:rsid w:val="00A679AB"/>
    <w:rsid w:val="00A67DB7"/>
    <w:rsid w:val="00A67FF4"/>
    <w:rsid w:val="00A70B09"/>
    <w:rsid w:val="00A7111A"/>
    <w:rsid w:val="00A7247E"/>
    <w:rsid w:val="00A725E4"/>
    <w:rsid w:val="00A7282E"/>
    <w:rsid w:val="00A73199"/>
    <w:rsid w:val="00A735FD"/>
    <w:rsid w:val="00A73923"/>
    <w:rsid w:val="00A73BE1"/>
    <w:rsid w:val="00A73F56"/>
    <w:rsid w:val="00A75179"/>
    <w:rsid w:val="00A753C2"/>
    <w:rsid w:val="00A757F2"/>
    <w:rsid w:val="00A75BC8"/>
    <w:rsid w:val="00A760F0"/>
    <w:rsid w:val="00A76122"/>
    <w:rsid w:val="00A76E8E"/>
    <w:rsid w:val="00A77154"/>
    <w:rsid w:val="00A771D5"/>
    <w:rsid w:val="00A77594"/>
    <w:rsid w:val="00A77AF4"/>
    <w:rsid w:val="00A77E40"/>
    <w:rsid w:val="00A804C1"/>
    <w:rsid w:val="00A80A24"/>
    <w:rsid w:val="00A80AC4"/>
    <w:rsid w:val="00A81E4B"/>
    <w:rsid w:val="00A82112"/>
    <w:rsid w:val="00A83741"/>
    <w:rsid w:val="00A83D95"/>
    <w:rsid w:val="00A846D9"/>
    <w:rsid w:val="00A850A3"/>
    <w:rsid w:val="00A850F1"/>
    <w:rsid w:val="00A85DA5"/>
    <w:rsid w:val="00A86042"/>
    <w:rsid w:val="00A870EE"/>
    <w:rsid w:val="00A87406"/>
    <w:rsid w:val="00A87F1F"/>
    <w:rsid w:val="00A90AF9"/>
    <w:rsid w:val="00A90B48"/>
    <w:rsid w:val="00A91207"/>
    <w:rsid w:val="00A9169C"/>
    <w:rsid w:val="00A91C7A"/>
    <w:rsid w:val="00A921B9"/>
    <w:rsid w:val="00A92899"/>
    <w:rsid w:val="00A92F8D"/>
    <w:rsid w:val="00A9309D"/>
    <w:rsid w:val="00A9353B"/>
    <w:rsid w:val="00A93CF1"/>
    <w:rsid w:val="00A93F2E"/>
    <w:rsid w:val="00A940BB"/>
    <w:rsid w:val="00A9450D"/>
    <w:rsid w:val="00A9482C"/>
    <w:rsid w:val="00A9538D"/>
    <w:rsid w:val="00A953C7"/>
    <w:rsid w:val="00A9570E"/>
    <w:rsid w:val="00A9583E"/>
    <w:rsid w:val="00A95910"/>
    <w:rsid w:val="00A9630D"/>
    <w:rsid w:val="00A9636F"/>
    <w:rsid w:val="00A964D8"/>
    <w:rsid w:val="00A967AA"/>
    <w:rsid w:val="00A97087"/>
    <w:rsid w:val="00A97180"/>
    <w:rsid w:val="00A974AE"/>
    <w:rsid w:val="00A978C3"/>
    <w:rsid w:val="00A978E6"/>
    <w:rsid w:val="00A97D96"/>
    <w:rsid w:val="00AA0630"/>
    <w:rsid w:val="00AA071D"/>
    <w:rsid w:val="00AA0F7D"/>
    <w:rsid w:val="00AA17AA"/>
    <w:rsid w:val="00AA1D05"/>
    <w:rsid w:val="00AA1EF1"/>
    <w:rsid w:val="00AA2846"/>
    <w:rsid w:val="00AA2A98"/>
    <w:rsid w:val="00AA2CE9"/>
    <w:rsid w:val="00AA2CF9"/>
    <w:rsid w:val="00AA2DD0"/>
    <w:rsid w:val="00AA3A45"/>
    <w:rsid w:val="00AA3F85"/>
    <w:rsid w:val="00AA4255"/>
    <w:rsid w:val="00AA4323"/>
    <w:rsid w:val="00AA49FF"/>
    <w:rsid w:val="00AA4B49"/>
    <w:rsid w:val="00AA4C1E"/>
    <w:rsid w:val="00AA51A7"/>
    <w:rsid w:val="00AA553B"/>
    <w:rsid w:val="00AA5E27"/>
    <w:rsid w:val="00AA5E6B"/>
    <w:rsid w:val="00AA5F17"/>
    <w:rsid w:val="00AA61B1"/>
    <w:rsid w:val="00AA6240"/>
    <w:rsid w:val="00AA6650"/>
    <w:rsid w:val="00AA6752"/>
    <w:rsid w:val="00AA6C50"/>
    <w:rsid w:val="00AA6CEE"/>
    <w:rsid w:val="00AA7212"/>
    <w:rsid w:val="00AA73FF"/>
    <w:rsid w:val="00AA781A"/>
    <w:rsid w:val="00AB0B2B"/>
    <w:rsid w:val="00AB11E5"/>
    <w:rsid w:val="00AB1768"/>
    <w:rsid w:val="00AB17FA"/>
    <w:rsid w:val="00AB2124"/>
    <w:rsid w:val="00AB2141"/>
    <w:rsid w:val="00AB2209"/>
    <w:rsid w:val="00AB2461"/>
    <w:rsid w:val="00AB2473"/>
    <w:rsid w:val="00AB3017"/>
    <w:rsid w:val="00AB31F8"/>
    <w:rsid w:val="00AB4348"/>
    <w:rsid w:val="00AB4D5A"/>
    <w:rsid w:val="00AB547A"/>
    <w:rsid w:val="00AB548B"/>
    <w:rsid w:val="00AB6337"/>
    <w:rsid w:val="00AB6A24"/>
    <w:rsid w:val="00AB6B9C"/>
    <w:rsid w:val="00AB723D"/>
    <w:rsid w:val="00AB756D"/>
    <w:rsid w:val="00AB7A4C"/>
    <w:rsid w:val="00AB7B4D"/>
    <w:rsid w:val="00AB7FC0"/>
    <w:rsid w:val="00AC00F5"/>
    <w:rsid w:val="00AC0139"/>
    <w:rsid w:val="00AC02B2"/>
    <w:rsid w:val="00AC0639"/>
    <w:rsid w:val="00AC0643"/>
    <w:rsid w:val="00AC0938"/>
    <w:rsid w:val="00AC0E79"/>
    <w:rsid w:val="00AC105D"/>
    <w:rsid w:val="00AC2604"/>
    <w:rsid w:val="00AC2674"/>
    <w:rsid w:val="00AC3527"/>
    <w:rsid w:val="00AC4398"/>
    <w:rsid w:val="00AC51D8"/>
    <w:rsid w:val="00AC5388"/>
    <w:rsid w:val="00AC53A7"/>
    <w:rsid w:val="00AC55E2"/>
    <w:rsid w:val="00AC5C83"/>
    <w:rsid w:val="00AC5F1D"/>
    <w:rsid w:val="00AC5F69"/>
    <w:rsid w:val="00AC6068"/>
    <w:rsid w:val="00AC65DF"/>
    <w:rsid w:val="00AC6CA3"/>
    <w:rsid w:val="00AC6D49"/>
    <w:rsid w:val="00AC751C"/>
    <w:rsid w:val="00AC7833"/>
    <w:rsid w:val="00AC7959"/>
    <w:rsid w:val="00AD0183"/>
    <w:rsid w:val="00AD0665"/>
    <w:rsid w:val="00AD0F48"/>
    <w:rsid w:val="00AD1D8F"/>
    <w:rsid w:val="00AD2875"/>
    <w:rsid w:val="00AD2886"/>
    <w:rsid w:val="00AD2BA9"/>
    <w:rsid w:val="00AD2D34"/>
    <w:rsid w:val="00AD3073"/>
    <w:rsid w:val="00AD34CF"/>
    <w:rsid w:val="00AD39C7"/>
    <w:rsid w:val="00AD3C41"/>
    <w:rsid w:val="00AD3CC3"/>
    <w:rsid w:val="00AD45EF"/>
    <w:rsid w:val="00AD47DF"/>
    <w:rsid w:val="00AD4918"/>
    <w:rsid w:val="00AD50A2"/>
    <w:rsid w:val="00AD564D"/>
    <w:rsid w:val="00AD592F"/>
    <w:rsid w:val="00AD5ACB"/>
    <w:rsid w:val="00AD5D97"/>
    <w:rsid w:val="00AD6ECA"/>
    <w:rsid w:val="00AD761A"/>
    <w:rsid w:val="00AD76C4"/>
    <w:rsid w:val="00AD7ABF"/>
    <w:rsid w:val="00AE021F"/>
    <w:rsid w:val="00AE0420"/>
    <w:rsid w:val="00AE04F6"/>
    <w:rsid w:val="00AE06B9"/>
    <w:rsid w:val="00AE09C2"/>
    <w:rsid w:val="00AE0DB0"/>
    <w:rsid w:val="00AE114C"/>
    <w:rsid w:val="00AE1BD6"/>
    <w:rsid w:val="00AE1C0E"/>
    <w:rsid w:val="00AE1DE2"/>
    <w:rsid w:val="00AE21C2"/>
    <w:rsid w:val="00AE2504"/>
    <w:rsid w:val="00AE2642"/>
    <w:rsid w:val="00AE2A36"/>
    <w:rsid w:val="00AE2E09"/>
    <w:rsid w:val="00AE305B"/>
    <w:rsid w:val="00AE351C"/>
    <w:rsid w:val="00AE3C65"/>
    <w:rsid w:val="00AE3FA7"/>
    <w:rsid w:val="00AE43BC"/>
    <w:rsid w:val="00AE4619"/>
    <w:rsid w:val="00AE4650"/>
    <w:rsid w:val="00AE493F"/>
    <w:rsid w:val="00AE4C0E"/>
    <w:rsid w:val="00AE4DED"/>
    <w:rsid w:val="00AE4DFC"/>
    <w:rsid w:val="00AE4E2D"/>
    <w:rsid w:val="00AE53DD"/>
    <w:rsid w:val="00AE5DD0"/>
    <w:rsid w:val="00AE6475"/>
    <w:rsid w:val="00AE73D3"/>
    <w:rsid w:val="00AE78F1"/>
    <w:rsid w:val="00AE7B79"/>
    <w:rsid w:val="00AE7FC1"/>
    <w:rsid w:val="00AF0C43"/>
    <w:rsid w:val="00AF0CBC"/>
    <w:rsid w:val="00AF14B4"/>
    <w:rsid w:val="00AF1708"/>
    <w:rsid w:val="00AF1AC3"/>
    <w:rsid w:val="00AF25CD"/>
    <w:rsid w:val="00AF27B6"/>
    <w:rsid w:val="00AF2A07"/>
    <w:rsid w:val="00AF3132"/>
    <w:rsid w:val="00AF31AC"/>
    <w:rsid w:val="00AF399D"/>
    <w:rsid w:val="00AF3C86"/>
    <w:rsid w:val="00AF3D47"/>
    <w:rsid w:val="00AF3FAF"/>
    <w:rsid w:val="00AF4116"/>
    <w:rsid w:val="00AF45E9"/>
    <w:rsid w:val="00AF46DB"/>
    <w:rsid w:val="00AF528A"/>
    <w:rsid w:val="00AF58E9"/>
    <w:rsid w:val="00AF59FB"/>
    <w:rsid w:val="00AF626E"/>
    <w:rsid w:val="00AF6284"/>
    <w:rsid w:val="00AF63EC"/>
    <w:rsid w:val="00AF6C08"/>
    <w:rsid w:val="00AF7799"/>
    <w:rsid w:val="00AF7801"/>
    <w:rsid w:val="00B00186"/>
    <w:rsid w:val="00B0054C"/>
    <w:rsid w:val="00B00C49"/>
    <w:rsid w:val="00B010E6"/>
    <w:rsid w:val="00B013BE"/>
    <w:rsid w:val="00B013F6"/>
    <w:rsid w:val="00B0217E"/>
    <w:rsid w:val="00B02886"/>
    <w:rsid w:val="00B029AC"/>
    <w:rsid w:val="00B03266"/>
    <w:rsid w:val="00B03FA1"/>
    <w:rsid w:val="00B05001"/>
    <w:rsid w:val="00B05C3E"/>
    <w:rsid w:val="00B067A0"/>
    <w:rsid w:val="00B06A9E"/>
    <w:rsid w:val="00B06D75"/>
    <w:rsid w:val="00B06DBC"/>
    <w:rsid w:val="00B0780F"/>
    <w:rsid w:val="00B07CFB"/>
    <w:rsid w:val="00B1082D"/>
    <w:rsid w:val="00B10883"/>
    <w:rsid w:val="00B10CFA"/>
    <w:rsid w:val="00B10E18"/>
    <w:rsid w:val="00B113AC"/>
    <w:rsid w:val="00B113FC"/>
    <w:rsid w:val="00B11AA4"/>
    <w:rsid w:val="00B123A7"/>
    <w:rsid w:val="00B128CD"/>
    <w:rsid w:val="00B135FF"/>
    <w:rsid w:val="00B13DA4"/>
    <w:rsid w:val="00B13FF7"/>
    <w:rsid w:val="00B1430F"/>
    <w:rsid w:val="00B1443D"/>
    <w:rsid w:val="00B1462A"/>
    <w:rsid w:val="00B146A4"/>
    <w:rsid w:val="00B1470D"/>
    <w:rsid w:val="00B14C3C"/>
    <w:rsid w:val="00B14CF4"/>
    <w:rsid w:val="00B16879"/>
    <w:rsid w:val="00B16BC7"/>
    <w:rsid w:val="00B1774E"/>
    <w:rsid w:val="00B177CC"/>
    <w:rsid w:val="00B178BF"/>
    <w:rsid w:val="00B17F1C"/>
    <w:rsid w:val="00B17FC1"/>
    <w:rsid w:val="00B17FDF"/>
    <w:rsid w:val="00B210C4"/>
    <w:rsid w:val="00B2112A"/>
    <w:rsid w:val="00B21398"/>
    <w:rsid w:val="00B214A9"/>
    <w:rsid w:val="00B216A0"/>
    <w:rsid w:val="00B21A4C"/>
    <w:rsid w:val="00B21BCE"/>
    <w:rsid w:val="00B21FC3"/>
    <w:rsid w:val="00B220E7"/>
    <w:rsid w:val="00B221DB"/>
    <w:rsid w:val="00B222B1"/>
    <w:rsid w:val="00B2291E"/>
    <w:rsid w:val="00B22A86"/>
    <w:rsid w:val="00B23A85"/>
    <w:rsid w:val="00B23D17"/>
    <w:rsid w:val="00B23FF9"/>
    <w:rsid w:val="00B242FA"/>
    <w:rsid w:val="00B24390"/>
    <w:rsid w:val="00B24D16"/>
    <w:rsid w:val="00B24DC7"/>
    <w:rsid w:val="00B251CA"/>
    <w:rsid w:val="00B261F9"/>
    <w:rsid w:val="00B26209"/>
    <w:rsid w:val="00B269D4"/>
    <w:rsid w:val="00B26D88"/>
    <w:rsid w:val="00B26DFB"/>
    <w:rsid w:val="00B27093"/>
    <w:rsid w:val="00B27571"/>
    <w:rsid w:val="00B27895"/>
    <w:rsid w:val="00B27BE1"/>
    <w:rsid w:val="00B30765"/>
    <w:rsid w:val="00B31514"/>
    <w:rsid w:val="00B316A8"/>
    <w:rsid w:val="00B316B8"/>
    <w:rsid w:val="00B31CA8"/>
    <w:rsid w:val="00B31EFF"/>
    <w:rsid w:val="00B3211E"/>
    <w:rsid w:val="00B32B59"/>
    <w:rsid w:val="00B32DED"/>
    <w:rsid w:val="00B33360"/>
    <w:rsid w:val="00B337A2"/>
    <w:rsid w:val="00B33C49"/>
    <w:rsid w:val="00B33E23"/>
    <w:rsid w:val="00B34109"/>
    <w:rsid w:val="00B342A2"/>
    <w:rsid w:val="00B3469D"/>
    <w:rsid w:val="00B35052"/>
    <w:rsid w:val="00B35A2D"/>
    <w:rsid w:val="00B361D9"/>
    <w:rsid w:val="00B3629F"/>
    <w:rsid w:val="00B3657E"/>
    <w:rsid w:val="00B36667"/>
    <w:rsid w:val="00B36B04"/>
    <w:rsid w:val="00B36C51"/>
    <w:rsid w:val="00B36F9D"/>
    <w:rsid w:val="00B375B4"/>
    <w:rsid w:val="00B37870"/>
    <w:rsid w:val="00B3788F"/>
    <w:rsid w:val="00B37FAC"/>
    <w:rsid w:val="00B403A9"/>
    <w:rsid w:val="00B4070A"/>
    <w:rsid w:val="00B4118F"/>
    <w:rsid w:val="00B41C30"/>
    <w:rsid w:val="00B423AE"/>
    <w:rsid w:val="00B427FE"/>
    <w:rsid w:val="00B42BB5"/>
    <w:rsid w:val="00B42D83"/>
    <w:rsid w:val="00B43293"/>
    <w:rsid w:val="00B43528"/>
    <w:rsid w:val="00B43530"/>
    <w:rsid w:val="00B4395F"/>
    <w:rsid w:val="00B439A4"/>
    <w:rsid w:val="00B43A2E"/>
    <w:rsid w:val="00B43D09"/>
    <w:rsid w:val="00B44663"/>
    <w:rsid w:val="00B447B7"/>
    <w:rsid w:val="00B44BD2"/>
    <w:rsid w:val="00B44D64"/>
    <w:rsid w:val="00B456D5"/>
    <w:rsid w:val="00B4581B"/>
    <w:rsid w:val="00B45A3D"/>
    <w:rsid w:val="00B463EE"/>
    <w:rsid w:val="00B4645A"/>
    <w:rsid w:val="00B473A3"/>
    <w:rsid w:val="00B47481"/>
    <w:rsid w:val="00B47AFD"/>
    <w:rsid w:val="00B47BA1"/>
    <w:rsid w:val="00B47EB6"/>
    <w:rsid w:val="00B5027E"/>
    <w:rsid w:val="00B504DE"/>
    <w:rsid w:val="00B508E2"/>
    <w:rsid w:val="00B51F71"/>
    <w:rsid w:val="00B5207D"/>
    <w:rsid w:val="00B523E1"/>
    <w:rsid w:val="00B523F6"/>
    <w:rsid w:val="00B52493"/>
    <w:rsid w:val="00B52877"/>
    <w:rsid w:val="00B52905"/>
    <w:rsid w:val="00B53043"/>
    <w:rsid w:val="00B53ACA"/>
    <w:rsid w:val="00B53D0B"/>
    <w:rsid w:val="00B542E8"/>
    <w:rsid w:val="00B545BF"/>
    <w:rsid w:val="00B5482B"/>
    <w:rsid w:val="00B54B36"/>
    <w:rsid w:val="00B55281"/>
    <w:rsid w:val="00B56B85"/>
    <w:rsid w:val="00B56D45"/>
    <w:rsid w:val="00B575AE"/>
    <w:rsid w:val="00B57746"/>
    <w:rsid w:val="00B57A3A"/>
    <w:rsid w:val="00B57D00"/>
    <w:rsid w:val="00B602E3"/>
    <w:rsid w:val="00B60720"/>
    <w:rsid w:val="00B60A05"/>
    <w:rsid w:val="00B60E57"/>
    <w:rsid w:val="00B612C0"/>
    <w:rsid w:val="00B615C1"/>
    <w:rsid w:val="00B61C63"/>
    <w:rsid w:val="00B61C98"/>
    <w:rsid w:val="00B61E4F"/>
    <w:rsid w:val="00B62348"/>
    <w:rsid w:val="00B62540"/>
    <w:rsid w:val="00B627F9"/>
    <w:rsid w:val="00B62D9B"/>
    <w:rsid w:val="00B62F39"/>
    <w:rsid w:val="00B632B0"/>
    <w:rsid w:val="00B6375B"/>
    <w:rsid w:val="00B6404F"/>
    <w:rsid w:val="00B64407"/>
    <w:rsid w:val="00B64425"/>
    <w:rsid w:val="00B64652"/>
    <w:rsid w:val="00B6483F"/>
    <w:rsid w:val="00B64CF5"/>
    <w:rsid w:val="00B64E88"/>
    <w:rsid w:val="00B6523B"/>
    <w:rsid w:val="00B6528A"/>
    <w:rsid w:val="00B65295"/>
    <w:rsid w:val="00B655CF"/>
    <w:rsid w:val="00B65715"/>
    <w:rsid w:val="00B65B68"/>
    <w:rsid w:val="00B65D16"/>
    <w:rsid w:val="00B65F61"/>
    <w:rsid w:val="00B664A5"/>
    <w:rsid w:val="00B6661D"/>
    <w:rsid w:val="00B66A61"/>
    <w:rsid w:val="00B66FF0"/>
    <w:rsid w:val="00B6732C"/>
    <w:rsid w:val="00B67F9B"/>
    <w:rsid w:val="00B70CD6"/>
    <w:rsid w:val="00B70E85"/>
    <w:rsid w:val="00B71030"/>
    <w:rsid w:val="00B71657"/>
    <w:rsid w:val="00B719F1"/>
    <w:rsid w:val="00B71D90"/>
    <w:rsid w:val="00B71F03"/>
    <w:rsid w:val="00B72A71"/>
    <w:rsid w:val="00B73136"/>
    <w:rsid w:val="00B7338E"/>
    <w:rsid w:val="00B748D7"/>
    <w:rsid w:val="00B74A54"/>
    <w:rsid w:val="00B750CD"/>
    <w:rsid w:val="00B75218"/>
    <w:rsid w:val="00B757E4"/>
    <w:rsid w:val="00B75C4D"/>
    <w:rsid w:val="00B75CA7"/>
    <w:rsid w:val="00B760EF"/>
    <w:rsid w:val="00B766EF"/>
    <w:rsid w:val="00B77563"/>
    <w:rsid w:val="00B777BC"/>
    <w:rsid w:val="00B81339"/>
    <w:rsid w:val="00B81AB8"/>
    <w:rsid w:val="00B824F4"/>
    <w:rsid w:val="00B828E3"/>
    <w:rsid w:val="00B82925"/>
    <w:rsid w:val="00B83264"/>
    <w:rsid w:val="00B83C72"/>
    <w:rsid w:val="00B841FE"/>
    <w:rsid w:val="00B843FF"/>
    <w:rsid w:val="00B84486"/>
    <w:rsid w:val="00B846C7"/>
    <w:rsid w:val="00B847B8"/>
    <w:rsid w:val="00B8482E"/>
    <w:rsid w:val="00B84B4B"/>
    <w:rsid w:val="00B859A8"/>
    <w:rsid w:val="00B85C2C"/>
    <w:rsid w:val="00B86054"/>
    <w:rsid w:val="00B866C3"/>
    <w:rsid w:val="00B869D4"/>
    <w:rsid w:val="00B86A87"/>
    <w:rsid w:val="00B87105"/>
    <w:rsid w:val="00B87397"/>
    <w:rsid w:val="00B878D9"/>
    <w:rsid w:val="00B90DF1"/>
    <w:rsid w:val="00B919BC"/>
    <w:rsid w:val="00B91B39"/>
    <w:rsid w:val="00B91C15"/>
    <w:rsid w:val="00B92216"/>
    <w:rsid w:val="00B92236"/>
    <w:rsid w:val="00B9234A"/>
    <w:rsid w:val="00B92572"/>
    <w:rsid w:val="00B92B86"/>
    <w:rsid w:val="00B92C28"/>
    <w:rsid w:val="00B92CFB"/>
    <w:rsid w:val="00B93CE0"/>
    <w:rsid w:val="00B9424D"/>
    <w:rsid w:val="00B94A2A"/>
    <w:rsid w:val="00B95180"/>
    <w:rsid w:val="00B9572B"/>
    <w:rsid w:val="00B961E6"/>
    <w:rsid w:val="00B96F62"/>
    <w:rsid w:val="00B977E0"/>
    <w:rsid w:val="00B97C0F"/>
    <w:rsid w:val="00BA0786"/>
    <w:rsid w:val="00BA0848"/>
    <w:rsid w:val="00BA0AEE"/>
    <w:rsid w:val="00BA13B7"/>
    <w:rsid w:val="00BA16C3"/>
    <w:rsid w:val="00BA18A9"/>
    <w:rsid w:val="00BA1C80"/>
    <w:rsid w:val="00BA1E71"/>
    <w:rsid w:val="00BA21FC"/>
    <w:rsid w:val="00BA2405"/>
    <w:rsid w:val="00BA2901"/>
    <w:rsid w:val="00BA2ABF"/>
    <w:rsid w:val="00BA2CD6"/>
    <w:rsid w:val="00BA358C"/>
    <w:rsid w:val="00BA36A1"/>
    <w:rsid w:val="00BA3D48"/>
    <w:rsid w:val="00BA3F8B"/>
    <w:rsid w:val="00BA46D7"/>
    <w:rsid w:val="00BA46F9"/>
    <w:rsid w:val="00BA4B46"/>
    <w:rsid w:val="00BA4B9B"/>
    <w:rsid w:val="00BA5395"/>
    <w:rsid w:val="00BA5C69"/>
    <w:rsid w:val="00BA5E4F"/>
    <w:rsid w:val="00BA673C"/>
    <w:rsid w:val="00BA68A6"/>
    <w:rsid w:val="00BA68B8"/>
    <w:rsid w:val="00BA6B3E"/>
    <w:rsid w:val="00BA6B89"/>
    <w:rsid w:val="00BA724F"/>
    <w:rsid w:val="00BA75C1"/>
    <w:rsid w:val="00BA7B48"/>
    <w:rsid w:val="00BA7DE4"/>
    <w:rsid w:val="00BA7E5D"/>
    <w:rsid w:val="00BB0670"/>
    <w:rsid w:val="00BB0A79"/>
    <w:rsid w:val="00BB0CFA"/>
    <w:rsid w:val="00BB0D3E"/>
    <w:rsid w:val="00BB0D53"/>
    <w:rsid w:val="00BB1237"/>
    <w:rsid w:val="00BB136F"/>
    <w:rsid w:val="00BB19BF"/>
    <w:rsid w:val="00BB3055"/>
    <w:rsid w:val="00BB35C4"/>
    <w:rsid w:val="00BB39D3"/>
    <w:rsid w:val="00BB3DDA"/>
    <w:rsid w:val="00BB406D"/>
    <w:rsid w:val="00BB40A0"/>
    <w:rsid w:val="00BB43F7"/>
    <w:rsid w:val="00BB440B"/>
    <w:rsid w:val="00BB456D"/>
    <w:rsid w:val="00BB5207"/>
    <w:rsid w:val="00BB54F4"/>
    <w:rsid w:val="00BB5952"/>
    <w:rsid w:val="00BB5BBD"/>
    <w:rsid w:val="00BB5D87"/>
    <w:rsid w:val="00BB63DF"/>
    <w:rsid w:val="00BB6DFF"/>
    <w:rsid w:val="00BB6F58"/>
    <w:rsid w:val="00BB744A"/>
    <w:rsid w:val="00BB7F19"/>
    <w:rsid w:val="00BC0C22"/>
    <w:rsid w:val="00BC0CD8"/>
    <w:rsid w:val="00BC0FA3"/>
    <w:rsid w:val="00BC103A"/>
    <w:rsid w:val="00BC1054"/>
    <w:rsid w:val="00BC1066"/>
    <w:rsid w:val="00BC12D7"/>
    <w:rsid w:val="00BC1C04"/>
    <w:rsid w:val="00BC1CE9"/>
    <w:rsid w:val="00BC1D15"/>
    <w:rsid w:val="00BC220E"/>
    <w:rsid w:val="00BC24A1"/>
    <w:rsid w:val="00BC2A6B"/>
    <w:rsid w:val="00BC2E60"/>
    <w:rsid w:val="00BC33A4"/>
    <w:rsid w:val="00BC39CC"/>
    <w:rsid w:val="00BC3D89"/>
    <w:rsid w:val="00BC430D"/>
    <w:rsid w:val="00BC45D4"/>
    <w:rsid w:val="00BC4840"/>
    <w:rsid w:val="00BC503B"/>
    <w:rsid w:val="00BC511B"/>
    <w:rsid w:val="00BC5313"/>
    <w:rsid w:val="00BC579B"/>
    <w:rsid w:val="00BC61EE"/>
    <w:rsid w:val="00BC7573"/>
    <w:rsid w:val="00BC7DEB"/>
    <w:rsid w:val="00BD00F3"/>
    <w:rsid w:val="00BD051D"/>
    <w:rsid w:val="00BD0560"/>
    <w:rsid w:val="00BD0BCF"/>
    <w:rsid w:val="00BD0F49"/>
    <w:rsid w:val="00BD147A"/>
    <w:rsid w:val="00BD15C2"/>
    <w:rsid w:val="00BD35C5"/>
    <w:rsid w:val="00BD372E"/>
    <w:rsid w:val="00BD3C74"/>
    <w:rsid w:val="00BD3E24"/>
    <w:rsid w:val="00BD3F35"/>
    <w:rsid w:val="00BD413A"/>
    <w:rsid w:val="00BD4172"/>
    <w:rsid w:val="00BD42A4"/>
    <w:rsid w:val="00BD4700"/>
    <w:rsid w:val="00BD485D"/>
    <w:rsid w:val="00BD486E"/>
    <w:rsid w:val="00BD50E9"/>
    <w:rsid w:val="00BD52EB"/>
    <w:rsid w:val="00BD55B5"/>
    <w:rsid w:val="00BD61A1"/>
    <w:rsid w:val="00BD72D2"/>
    <w:rsid w:val="00BD7E6E"/>
    <w:rsid w:val="00BE0422"/>
    <w:rsid w:val="00BE0667"/>
    <w:rsid w:val="00BE0CA6"/>
    <w:rsid w:val="00BE2464"/>
    <w:rsid w:val="00BE2E30"/>
    <w:rsid w:val="00BE2FF3"/>
    <w:rsid w:val="00BE3469"/>
    <w:rsid w:val="00BE39F6"/>
    <w:rsid w:val="00BE3A99"/>
    <w:rsid w:val="00BE3D54"/>
    <w:rsid w:val="00BE47A9"/>
    <w:rsid w:val="00BE4F11"/>
    <w:rsid w:val="00BE6080"/>
    <w:rsid w:val="00BE61A6"/>
    <w:rsid w:val="00BE7916"/>
    <w:rsid w:val="00BE7B27"/>
    <w:rsid w:val="00BF0DB9"/>
    <w:rsid w:val="00BF1053"/>
    <w:rsid w:val="00BF13D4"/>
    <w:rsid w:val="00BF18D6"/>
    <w:rsid w:val="00BF220A"/>
    <w:rsid w:val="00BF2763"/>
    <w:rsid w:val="00BF2910"/>
    <w:rsid w:val="00BF2939"/>
    <w:rsid w:val="00BF2B35"/>
    <w:rsid w:val="00BF2B4A"/>
    <w:rsid w:val="00BF3439"/>
    <w:rsid w:val="00BF38DE"/>
    <w:rsid w:val="00BF4BD7"/>
    <w:rsid w:val="00BF5E4D"/>
    <w:rsid w:val="00BF6368"/>
    <w:rsid w:val="00BF6611"/>
    <w:rsid w:val="00BF678F"/>
    <w:rsid w:val="00BF6DAF"/>
    <w:rsid w:val="00BF7818"/>
    <w:rsid w:val="00BF7A71"/>
    <w:rsid w:val="00BF7B82"/>
    <w:rsid w:val="00C0094C"/>
    <w:rsid w:val="00C00CFC"/>
    <w:rsid w:val="00C00FA7"/>
    <w:rsid w:val="00C01598"/>
    <w:rsid w:val="00C01981"/>
    <w:rsid w:val="00C01CE1"/>
    <w:rsid w:val="00C01ED1"/>
    <w:rsid w:val="00C01F3F"/>
    <w:rsid w:val="00C022DB"/>
    <w:rsid w:val="00C0278A"/>
    <w:rsid w:val="00C031C2"/>
    <w:rsid w:val="00C03360"/>
    <w:rsid w:val="00C035EB"/>
    <w:rsid w:val="00C036C4"/>
    <w:rsid w:val="00C037BA"/>
    <w:rsid w:val="00C04611"/>
    <w:rsid w:val="00C058A6"/>
    <w:rsid w:val="00C05C53"/>
    <w:rsid w:val="00C05E0C"/>
    <w:rsid w:val="00C062A6"/>
    <w:rsid w:val="00C065C2"/>
    <w:rsid w:val="00C069D3"/>
    <w:rsid w:val="00C070BC"/>
    <w:rsid w:val="00C0790C"/>
    <w:rsid w:val="00C07A66"/>
    <w:rsid w:val="00C07ACA"/>
    <w:rsid w:val="00C07B25"/>
    <w:rsid w:val="00C07B76"/>
    <w:rsid w:val="00C07FDE"/>
    <w:rsid w:val="00C103D8"/>
    <w:rsid w:val="00C10503"/>
    <w:rsid w:val="00C1067A"/>
    <w:rsid w:val="00C1070F"/>
    <w:rsid w:val="00C11716"/>
    <w:rsid w:val="00C13543"/>
    <w:rsid w:val="00C1375F"/>
    <w:rsid w:val="00C13773"/>
    <w:rsid w:val="00C14534"/>
    <w:rsid w:val="00C156EF"/>
    <w:rsid w:val="00C15E01"/>
    <w:rsid w:val="00C162D0"/>
    <w:rsid w:val="00C164E9"/>
    <w:rsid w:val="00C1662A"/>
    <w:rsid w:val="00C16640"/>
    <w:rsid w:val="00C16A41"/>
    <w:rsid w:val="00C17353"/>
    <w:rsid w:val="00C17E44"/>
    <w:rsid w:val="00C2000D"/>
    <w:rsid w:val="00C2014F"/>
    <w:rsid w:val="00C2038A"/>
    <w:rsid w:val="00C205B6"/>
    <w:rsid w:val="00C2085B"/>
    <w:rsid w:val="00C21507"/>
    <w:rsid w:val="00C216A6"/>
    <w:rsid w:val="00C223D8"/>
    <w:rsid w:val="00C23206"/>
    <w:rsid w:val="00C23362"/>
    <w:rsid w:val="00C233A1"/>
    <w:rsid w:val="00C233F5"/>
    <w:rsid w:val="00C23761"/>
    <w:rsid w:val="00C23765"/>
    <w:rsid w:val="00C237D9"/>
    <w:rsid w:val="00C237FD"/>
    <w:rsid w:val="00C23FE4"/>
    <w:rsid w:val="00C2445F"/>
    <w:rsid w:val="00C246CE"/>
    <w:rsid w:val="00C2484D"/>
    <w:rsid w:val="00C24CFE"/>
    <w:rsid w:val="00C26537"/>
    <w:rsid w:val="00C26B64"/>
    <w:rsid w:val="00C27886"/>
    <w:rsid w:val="00C303B3"/>
    <w:rsid w:val="00C30FF7"/>
    <w:rsid w:val="00C3107B"/>
    <w:rsid w:val="00C314CA"/>
    <w:rsid w:val="00C31538"/>
    <w:rsid w:val="00C31EFA"/>
    <w:rsid w:val="00C321A7"/>
    <w:rsid w:val="00C32526"/>
    <w:rsid w:val="00C32A76"/>
    <w:rsid w:val="00C32C5B"/>
    <w:rsid w:val="00C32DBA"/>
    <w:rsid w:val="00C32E79"/>
    <w:rsid w:val="00C3358F"/>
    <w:rsid w:val="00C33CB6"/>
    <w:rsid w:val="00C342B4"/>
    <w:rsid w:val="00C346AB"/>
    <w:rsid w:val="00C3484E"/>
    <w:rsid w:val="00C348A0"/>
    <w:rsid w:val="00C34C3C"/>
    <w:rsid w:val="00C350EE"/>
    <w:rsid w:val="00C354B1"/>
    <w:rsid w:val="00C359B6"/>
    <w:rsid w:val="00C35BD0"/>
    <w:rsid w:val="00C36226"/>
    <w:rsid w:val="00C40D06"/>
    <w:rsid w:val="00C417C9"/>
    <w:rsid w:val="00C425B3"/>
    <w:rsid w:val="00C42906"/>
    <w:rsid w:val="00C42AB5"/>
    <w:rsid w:val="00C42C2E"/>
    <w:rsid w:val="00C435C3"/>
    <w:rsid w:val="00C437CE"/>
    <w:rsid w:val="00C43E65"/>
    <w:rsid w:val="00C44226"/>
    <w:rsid w:val="00C442B8"/>
    <w:rsid w:val="00C44C94"/>
    <w:rsid w:val="00C44DEC"/>
    <w:rsid w:val="00C45081"/>
    <w:rsid w:val="00C4533F"/>
    <w:rsid w:val="00C45422"/>
    <w:rsid w:val="00C4545B"/>
    <w:rsid w:val="00C456B2"/>
    <w:rsid w:val="00C45CEE"/>
    <w:rsid w:val="00C46279"/>
    <w:rsid w:val="00C46286"/>
    <w:rsid w:val="00C465C2"/>
    <w:rsid w:val="00C4683A"/>
    <w:rsid w:val="00C46C10"/>
    <w:rsid w:val="00C46E75"/>
    <w:rsid w:val="00C46FAB"/>
    <w:rsid w:val="00C474E0"/>
    <w:rsid w:val="00C4797E"/>
    <w:rsid w:val="00C47DBB"/>
    <w:rsid w:val="00C5008C"/>
    <w:rsid w:val="00C500AC"/>
    <w:rsid w:val="00C50E2D"/>
    <w:rsid w:val="00C51026"/>
    <w:rsid w:val="00C5121C"/>
    <w:rsid w:val="00C5146B"/>
    <w:rsid w:val="00C5203A"/>
    <w:rsid w:val="00C522AA"/>
    <w:rsid w:val="00C52528"/>
    <w:rsid w:val="00C52872"/>
    <w:rsid w:val="00C52AAF"/>
    <w:rsid w:val="00C52B2F"/>
    <w:rsid w:val="00C535C2"/>
    <w:rsid w:val="00C5395D"/>
    <w:rsid w:val="00C5425D"/>
    <w:rsid w:val="00C54915"/>
    <w:rsid w:val="00C549BC"/>
    <w:rsid w:val="00C54E3A"/>
    <w:rsid w:val="00C55007"/>
    <w:rsid w:val="00C55227"/>
    <w:rsid w:val="00C553EE"/>
    <w:rsid w:val="00C55918"/>
    <w:rsid w:val="00C56219"/>
    <w:rsid w:val="00C56B32"/>
    <w:rsid w:val="00C56D92"/>
    <w:rsid w:val="00C57F9C"/>
    <w:rsid w:val="00C602DD"/>
    <w:rsid w:val="00C61F37"/>
    <w:rsid w:val="00C62611"/>
    <w:rsid w:val="00C62E97"/>
    <w:rsid w:val="00C63297"/>
    <w:rsid w:val="00C6366A"/>
    <w:rsid w:val="00C63E34"/>
    <w:rsid w:val="00C63F51"/>
    <w:rsid w:val="00C63F65"/>
    <w:rsid w:val="00C649E3"/>
    <w:rsid w:val="00C64BE8"/>
    <w:rsid w:val="00C65208"/>
    <w:rsid w:val="00C65264"/>
    <w:rsid w:val="00C65AB0"/>
    <w:rsid w:val="00C65F0A"/>
    <w:rsid w:val="00C6600F"/>
    <w:rsid w:val="00C660B6"/>
    <w:rsid w:val="00C663F3"/>
    <w:rsid w:val="00C66516"/>
    <w:rsid w:val="00C66D5F"/>
    <w:rsid w:val="00C7001D"/>
    <w:rsid w:val="00C707DE"/>
    <w:rsid w:val="00C709DD"/>
    <w:rsid w:val="00C72194"/>
    <w:rsid w:val="00C721CD"/>
    <w:rsid w:val="00C72AF5"/>
    <w:rsid w:val="00C72C31"/>
    <w:rsid w:val="00C72E24"/>
    <w:rsid w:val="00C72E69"/>
    <w:rsid w:val="00C73124"/>
    <w:rsid w:val="00C7328E"/>
    <w:rsid w:val="00C73E34"/>
    <w:rsid w:val="00C74653"/>
    <w:rsid w:val="00C757C1"/>
    <w:rsid w:val="00C75B8E"/>
    <w:rsid w:val="00C75EBC"/>
    <w:rsid w:val="00C76013"/>
    <w:rsid w:val="00C76094"/>
    <w:rsid w:val="00C761AA"/>
    <w:rsid w:val="00C76798"/>
    <w:rsid w:val="00C77060"/>
    <w:rsid w:val="00C771FF"/>
    <w:rsid w:val="00C77697"/>
    <w:rsid w:val="00C77C6D"/>
    <w:rsid w:val="00C77EC6"/>
    <w:rsid w:val="00C77F20"/>
    <w:rsid w:val="00C77F8A"/>
    <w:rsid w:val="00C80E80"/>
    <w:rsid w:val="00C8184C"/>
    <w:rsid w:val="00C819AE"/>
    <w:rsid w:val="00C81E4E"/>
    <w:rsid w:val="00C82441"/>
    <w:rsid w:val="00C82C2A"/>
    <w:rsid w:val="00C83996"/>
    <w:rsid w:val="00C84995"/>
    <w:rsid w:val="00C84A84"/>
    <w:rsid w:val="00C84CCB"/>
    <w:rsid w:val="00C84D31"/>
    <w:rsid w:val="00C84D81"/>
    <w:rsid w:val="00C854DC"/>
    <w:rsid w:val="00C8557D"/>
    <w:rsid w:val="00C86154"/>
    <w:rsid w:val="00C86187"/>
    <w:rsid w:val="00C874C2"/>
    <w:rsid w:val="00C875D1"/>
    <w:rsid w:val="00C875DB"/>
    <w:rsid w:val="00C87ED3"/>
    <w:rsid w:val="00C9024B"/>
    <w:rsid w:val="00C9067A"/>
    <w:rsid w:val="00C909F6"/>
    <w:rsid w:val="00C90A98"/>
    <w:rsid w:val="00C91761"/>
    <w:rsid w:val="00C91923"/>
    <w:rsid w:val="00C91B92"/>
    <w:rsid w:val="00C91BA1"/>
    <w:rsid w:val="00C91D27"/>
    <w:rsid w:val="00C92B73"/>
    <w:rsid w:val="00C92EBC"/>
    <w:rsid w:val="00C935CD"/>
    <w:rsid w:val="00C93BE6"/>
    <w:rsid w:val="00C94810"/>
    <w:rsid w:val="00C94AE6"/>
    <w:rsid w:val="00C94B47"/>
    <w:rsid w:val="00C9564B"/>
    <w:rsid w:val="00C9583D"/>
    <w:rsid w:val="00C9589D"/>
    <w:rsid w:val="00C95E8E"/>
    <w:rsid w:val="00C96E35"/>
    <w:rsid w:val="00C97090"/>
    <w:rsid w:val="00C9774B"/>
    <w:rsid w:val="00C9789D"/>
    <w:rsid w:val="00C97A95"/>
    <w:rsid w:val="00C97DF7"/>
    <w:rsid w:val="00C97E26"/>
    <w:rsid w:val="00CA0017"/>
    <w:rsid w:val="00CA1274"/>
    <w:rsid w:val="00CA1466"/>
    <w:rsid w:val="00CA226B"/>
    <w:rsid w:val="00CA22C1"/>
    <w:rsid w:val="00CA29A4"/>
    <w:rsid w:val="00CA30ED"/>
    <w:rsid w:val="00CA4C19"/>
    <w:rsid w:val="00CA5D7E"/>
    <w:rsid w:val="00CA617F"/>
    <w:rsid w:val="00CA62A3"/>
    <w:rsid w:val="00CA7204"/>
    <w:rsid w:val="00CA7731"/>
    <w:rsid w:val="00CA7ACC"/>
    <w:rsid w:val="00CA7B81"/>
    <w:rsid w:val="00CA7CDC"/>
    <w:rsid w:val="00CB0477"/>
    <w:rsid w:val="00CB0F10"/>
    <w:rsid w:val="00CB1185"/>
    <w:rsid w:val="00CB11DE"/>
    <w:rsid w:val="00CB172E"/>
    <w:rsid w:val="00CB273D"/>
    <w:rsid w:val="00CB3472"/>
    <w:rsid w:val="00CB3727"/>
    <w:rsid w:val="00CB3833"/>
    <w:rsid w:val="00CB543F"/>
    <w:rsid w:val="00CB58C5"/>
    <w:rsid w:val="00CB59BE"/>
    <w:rsid w:val="00CB5B73"/>
    <w:rsid w:val="00CB6341"/>
    <w:rsid w:val="00CB725F"/>
    <w:rsid w:val="00CB78E7"/>
    <w:rsid w:val="00CC02C7"/>
    <w:rsid w:val="00CC112F"/>
    <w:rsid w:val="00CC1275"/>
    <w:rsid w:val="00CC1359"/>
    <w:rsid w:val="00CC1699"/>
    <w:rsid w:val="00CC19E8"/>
    <w:rsid w:val="00CC1C35"/>
    <w:rsid w:val="00CC1F66"/>
    <w:rsid w:val="00CC268C"/>
    <w:rsid w:val="00CC26C7"/>
    <w:rsid w:val="00CC2828"/>
    <w:rsid w:val="00CC2B50"/>
    <w:rsid w:val="00CC2B93"/>
    <w:rsid w:val="00CC2BDC"/>
    <w:rsid w:val="00CC2DA9"/>
    <w:rsid w:val="00CC4A02"/>
    <w:rsid w:val="00CC50C6"/>
    <w:rsid w:val="00CC5131"/>
    <w:rsid w:val="00CC53D3"/>
    <w:rsid w:val="00CC59B8"/>
    <w:rsid w:val="00CC6E37"/>
    <w:rsid w:val="00CC7FE5"/>
    <w:rsid w:val="00CD0FF2"/>
    <w:rsid w:val="00CD10E5"/>
    <w:rsid w:val="00CD23A7"/>
    <w:rsid w:val="00CD3A59"/>
    <w:rsid w:val="00CD3A78"/>
    <w:rsid w:val="00CD3C74"/>
    <w:rsid w:val="00CD3CB9"/>
    <w:rsid w:val="00CD40E1"/>
    <w:rsid w:val="00CD41EE"/>
    <w:rsid w:val="00CD5F3A"/>
    <w:rsid w:val="00CD61A5"/>
    <w:rsid w:val="00CD62E0"/>
    <w:rsid w:val="00CD63CB"/>
    <w:rsid w:val="00CD6545"/>
    <w:rsid w:val="00CD65EF"/>
    <w:rsid w:val="00CD6FF7"/>
    <w:rsid w:val="00CD71B6"/>
    <w:rsid w:val="00CD7553"/>
    <w:rsid w:val="00CD7749"/>
    <w:rsid w:val="00CD7810"/>
    <w:rsid w:val="00CE0352"/>
    <w:rsid w:val="00CE077B"/>
    <w:rsid w:val="00CE128A"/>
    <w:rsid w:val="00CE12D5"/>
    <w:rsid w:val="00CE1439"/>
    <w:rsid w:val="00CE1B86"/>
    <w:rsid w:val="00CE2275"/>
    <w:rsid w:val="00CE3B9E"/>
    <w:rsid w:val="00CE3EAA"/>
    <w:rsid w:val="00CE41D0"/>
    <w:rsid w:val="00CE4E43"/>
    <w:rsid w:val="00CE55FF"/>
    <w:rsid w:val="00CE5C23"/>
    <w:rsid w:val="00CE5F20"/>
    <w:rsid w:val="00CE60B1"/>
    <w:rsid w:val="00CE64C7"/>
    <w:rsid w:val="00CE6826"/>
    <w:rsid w:val="00CE740A"/>
    <w:rsid w:val="00CE76F5"/>
    <w:rsid w:val="00CF05CD"/>
    <w:rsid w:val="00CF072A"/>
    <w:rsid w:val="00CF0760"/>
    <w:rsid w:val="00CF0958"/>
    <w:rsid w:val="00CF0A58"/>
    <w:rsid w:val="00CF0BAC"/>
    <w:rsid w:val="00CF0F9D"/>
    <w:rsid w:val="00CF180B"/>
    <w:rsid w:val="00CF1898"/>
    <w:rsid w:val="00CF1D7A"/>
    <w:rsid w:val="00CF219E"/>
    <w:rsid w:val="00CF2977"/>
    <w:rsid w:val="00CF30EE"/>
    <w:rsid w:val="00CF53B5"/>
    <w:rsid w:val="00CF552F"/>
    <w:rsid w:val="00CF5E2B"/>
    <w:rsid w:val="00CF6A62"/>
    <w:rsid w:val="00CF705D"/>
    <w:rsid w:val="00CF76FD"/>
    <w:rsid w:val="00CF799A"/>
    <w:rsid w:val="00D0045F"/>
    <w:rsid w:val="00D015CD"/>
    <w:rsid w:val="00D01A3C"/>
    <w:rsid w:val="00D01E86"/>
    <w:rsid w:val="00D02984"/>
    <w:rsid w:val="00D029E7"/>
    <w:rsid w:val="00D02FA5"/>
    <w:rsid w:val="00D034F1"/>
    <w:rsid w:val="00D03793"/>
    <w:rsid w:val="00D03865"/>
    <w:rsid w:val="00D03AE4"/>
    <w:rsid w:val="00D03BFB"/>
    <w:rsid w:val="00D04147"/>
    <w:rsid w:val="00D04811"/>
    <w:rsid w:val="00D04ECC"/>
    <w:rsid w:val="00D04EF8"/>
    <w:rsid w:val="00D05550"/>
    <w:rsid w:val="00D05BB6"/>
    <w:rsid w:val="00D06383"/>
    <w:rsid w:val="00D0656D"/>
    <w:rsid w:val="00D06B36"/>
    <w:rsid w:val="00D076A4"/>
    <w:rsid w:val="00D07EE7"/>
    <w:rsid w:val="00D10124"/>
    <w:rsid w:val="00D1021F"/>
    <w:rsid w:val="00D10B33"/>
    <w:rsid w:val="00D11A44"/>
    <w:rsid w:val="00D11ADA"/>
    <w:rsid w:val="00D11BBC"/>
    <w:rsid w:val="00D11E0A"/>
    <w:rsid w:val="00D11E93"/>
    <w:rsid w:val="00D11E9C"/>
    <w:rsid w:val="00D127C9"/>
    <w:rsid w:val="00D128B1"/>
    <w:rsid w:val="00D12EBC"/>
    <w:rsid w:val="00D13155"/>
    <w:rsid w:val="00D13269"/>
    <w:rsid w:val="00D136BE"/>
    <w:rsid w:val="00D13C40"/>
    <w:rsid w:val="00D13E53"/>
    <w:rsid w:val="00D13F20"/>
    <w:rsid w:val="00D14131"/>
    <w:rsid w:val="00D141A1"/>
    <w:rsid w:val="00D14F2C"/>
    <w:rsid w:val="00D15F34"/>
    <w:rsid w:val="00D16DEF"/>
    <w:rsid w:val="00D16F34"/>
    <w:rsid w:val="00D1703B"/>
    <w:rsid w:val="00D17444"/>
    <w:rsid w:val="00D200BF"/>
    <w:rsid w:val="00D2090A"/>
    <w:rsid w:val="00D20A42"/>
    <w:rsid w:val="00D211C4"/>
    <w:rsid w:val="00D21ABE"/>
    <w:rsid w:val="00D221DB"/>
    <w:rsid w:val="00D22B8C"/>
    <w:rsid w:val="00D22FF4"/>
    <w:rsid w:val="00D2314F"/>
    <w:rsid w:val="00D23199"/>
    <w:rsid w:val="00D23319"/>
    <w:rsid w:val="00D236F6"/>
    <w:rsid w:val="00D23A72"/>
    <w:rsid w:val="00D244D3"/>
    <w:rsid w:val="00D246AC"/>
    <w:rsid w:val="00D24741"/>
    <w:rsid w:val="00D249BA"/>
    <w:rsid w:val="00D24BCA"/>
    <w:rsid w:val="00D25693"/>
    <w:rsid w:val="00D26101"/>
    <w:rsid w:val="00D265DE"/>
    <w:rsid w:val="00D266C0"/>
    <w:rsid w:val="00D266C3"/>
    <w:rsid w:val="00D269A4"/>
    <w:rsid w:val="00D26AF1"/>
    <w:rsid w:val="00D26BF3"/>
    <w:rsid w:val="00D2730F"/>
    <w:rsid w:val="00D27445"/>
    <w:rsid w:val="00D27F72"/>
    <w:rsid w:val="00D3002C"/>
    <w:rsid w:val="00D30215"/>
    <w:rsid w:val="00D304E8"/>
    <w:rsid w:val="00D30B85"/>
    <w:rsid w:val="00D30C74"/>
    <w:rsid w:val="00D31014"/>
    <w:rsid w:val="00D31ADD"/>
    <w:rsid w:val="00D31F51"/>
    <w:rsid w:val="00D3239E"/>
    <w:rsid w:val="00D3248B"/>
    <w:rsid w:val="00D325CA"/>
    <w:rsid w:val="00D32B12"/>
    <w:rsid w:val="00D32D80"/>
    <w:rsid w:val="00D3416D"/>
    <w:rsid w:val="00D34FCE"/>
    <w:rsid w:val="00D350A1"/>
    <w:rsid w:val="00D35DE7"/>
    <w:rsid w:val="00D360D7"/>
    <w:rsid w:val="00D36A46"/>
    <w:rsid w:val="00D36DBA"/>
    <w:rsid w:val="00D36F9C"/>
    <w:rsid w:val="00D3743C"/>
    <w:rsid w:val="00D375AC"/>
    <w:rsid w:val="00D37B6B"/>
    <w:rsid w:val="00D37C21"/>
    <w:rsid w:val="00D40084"/>
    <w:rsid w:val="00D41320"/>
    <w:rsid w:val="00D42293"/>
    <w:rsid w:val="00D4288E"/>
    <w:rsid w:val="00D428C6"/>
    <w:rsid w:val="00D42C41"/>
    <w:rsid w:val="00D430D8"/>
    <w:rsid w:val="00D433A1"/>
    <w:rsid w:val="00D435D9"/>
    <w:rsid w:val="00D43B2F"/>
    <w:rsid w:val="00D44811"/>
    <w:rsid w:val="00D449E9"/>
    <w:rsid w:val="00D44EC0"/>
    <w:rsid w:val="00D44F39"/>
    <w:rsid w:val="00D4536E"/>
    <w:rsid w:val="00D45CD7"/>
    <w:rsid w:val="00D45E7D"/>
    <w:rsid w:val="00D464DD"/>
    <w:rsid w:val="00D46608"/>
    <w:rsid w:val="00D46767"/>
    <w:rsid w:val="00D46BE0"/>
    <w:rsid w:val="00D46D97"/>
    <w:rsid w:val="00D47531"/>
    <w:rsid w:val="00D47B30"/>
    <w:rsid w:val="00D47F90"/>
    <w:rsid w:val="00D47FA2"/>
    <w:rsid w:val="00D5014B"/>
    <w:rsid w:val="00D509B6"/>
    <w:rsid w:val="00D50A8F"/>
    <w:rsid w:val="00D50C7A"/>
    <w:rsid w:val="00D517DD"/>
    <w:rsid w:val="00D5204B"/>
    <w:rsid w:val="00D52684"/>
    <w:rsid w:val="00D53FFE"/>
    <w:rsid w:val="00D5496A"/>
    <w:rsid w:val="00D54C8F"/>
    <w:rsid w:val="00D55AB4"/>
    <w:rsid w:val="00D55D33"/>
    <w:rsid w:val="00D56259"/>
    <w:rsid w:val="00D57036"/>
    <w:rsid w:val="00D57DB0"/>
    <w:rsid w:val="00D57F48"/>
    <w:rsid w:val="00D600F0"/>
    <w:rsid w:val="00D60261"/>
    <w:rsid w:val="00D60F64"/>
    <w:rsid w:val="00D611F0"/>
    <w:rsid w:val="00D6152F"/>
    <w:rsid w:val="00D61D93"/>
    <w:rsid w:val="00D62754"/>
    <w:rsid w:val="00D62A79"/>
    <w:rsid w:val="00D63159"/>
    <w:rsid w:val="00D632BF"/>
    <w:rsid w:val="00D64AB2"/>
    <w:rsid w:val="00D64AE3"/>
    <w:rsid w:val="00D64D41"/>
    <w:rsid w:val="00D64F62"/>
    <w:rsid w:val="00D6500C"/>
    <w:rsid w:val="00D650E8"/>
    <w:rsid w:val="00D65263"/>
    <w:rsid w:val="00D65CA1"/>
    <w:rsid w:val="00D65CA8"/>
    <w:rsid w:val="00D66BBA"/>
    <w:rsid w:val="00D67A82"/>
    <w:rsid w:val="00D67E1E"/>
    <w:rsid w:val="00D70039"/>
    <w:rsid w:val="00D70734"/>
    <w:rsid w:val="00D70ABF"/>
    <w:rsid w:val="00D7122A"/>
    <w:rsid w:val="00D71DE7"/>
    <w:rsid w:val="00D72B3C"/>
    <w:rsid w:val="00D72F6A"/>
    <w:rsid w:val="00D73D91"/>
    <w:rsid w:val="00D747FC"/>
    <w:rsid w:val="00D75B9E"/>
    <w:rsid w:val="00D75D1D"/>
    <w:rsid w:val="00D76D83"/>
    <w:rsid w:val="00D76F9E"/>
    <w:rsid w:val="00D77158"/>
    <w:rsid w:val="00D773A9"/>
    <w:rsid w:val="00D7742A"/>
    <w:rsid w:val="00D776CE"/>
    <w:rsid w:val="00D777D8"/>
    <w:rsid w:val="00D77A06"/>
    <w:rsid w:val="00D77C69"/>
    <w:rsid w:val="00D80293"/>
    <w:rsid w:val="00D8032D"/>
    <w:rsid w:val="00D81569"/>
    <w:rsid w:val="00D822FB"/>
    <w:rsid w:val="00D82772"/>
    <w:rsid w:val="00D84B7E"/>
    <w:rsid w:val="00D84FB7"/>
    <w:rsid w:val="00D8503D"/>
    <w:rsid w:val="00D85CD6"/>
    <w:rsid w:val="00D86A48"/>
    <w:rsid w:val="00D87380"/>
    <w:rsid w:val="00D8767B"/>
    <w:rsid w:val="00D90B3C"/>
    <w:rsid w:val="00D90B9D"/>
    <w:rsid w:val="00D90D60"/>
    <w:rsid w:val="00D9117F"/>
    <w:rsid w:val="00D912DB"/>
    <w:rsid w:val="00D917C4"/>
    <w:rsid w:val="00D9193B"/>
    <w:rsid w:val="00D92B37"/>
    <w:rsid w:val="00D92BA4"/>
    <w:rsid w:val="00D93BE9"/>
    <w:rsid w:val="00D94978"/>
    <w:rsid w:val="00D94E66"/>
    <w:rsid w:val="00D951F4"/>
    <w:rsid w:val="00D9582B"/>
    <w:rsid w:val="00D96517"/>
    <w:rsid w:val="00D96CD9"/>
    <w:rsid w:val="00DA0096"/>
    <w:rsid w:val="00DA1118"/>
    <w:rsid w:val="00DA1635"/>
    <w:rsid w:val="00DA1886"/>
    <w:rsid w:val="00DA18CE"/>
    <w:rsid w:val="00DA18D6"/>
    <w:rsid w:val="00DA18F4"/>
    <w:rsid w:val="00DA1D52"/>
    <w:rsid w:val="00DA2730"/>
    <w:rsid w:val="00DA2B0E"/>
    <w:rsid w:val="00DA3323"/>
    <w:rsid w:val="00DA3387"/>
    <w:rsid w:val="00DA34C9"/>
    <w:rsid w:val="00DA3AE6"/>
    <w:rsid w:val="00DA410F"/>
    <w:rsid w:val="00DA4B7F"/>
    <w:rsid w:val="00DA527B"/>
    <w:rsid w:val="00DA5E8C"/>
    <w:rsid w:val="00DA6200"/>
    <w:rsid w:val="00DA6875"/>
    <w:rsid w:val="00DA6D09"/>
    <w:rsid w:val="00DA6E8F"/>
    <w:rsid w:val="00DA6EF9"/>
    <w:rsid w:val="00DA7A80"/>
    <w:rsid w:val="00DA7DC0"/>
    <w:rsid w:val="00DB036A"/>
    <w:rsid w:val="00DB06AF"/>
    <w:rsid w:val="00DB1554"/>
    <w:rsid w:val="00DB1716"/>
    <w:rsid w:val="00DB1C05"/>
    <w:rsid w:val="00DB25BC"/>
    <w:rsid w:val="00DB2E21"/>
    <w:rsid w:val="00DB2EE9"/>
    <w:rsid w:val="00DB319F"/>
    <w:rsid w:val="00DB3715"/>
    <w:rsid w:val="00DB3D23"/>
    <w:rsid w:val="00DB400E"/>
    <w:rsid w:val="00DB44DC"/>
    <w:rsid w:val="00DB4544"/>
    <w:rsid w:val="00DB4A6B"/>
    <w:rsid w:val="00DB4B86"/>
    <w:rsid w:val="00DB5565"/>
    <w:rsid w:val="00DB656F"/>
    <w:rsid w:val="00DB6820"/>
    <w:rsid w:val="00DB6B2E"/>
    <w:rsid w:val="00DB7766"/>
    <w:rsid w:val="00DB79DB"/>
    <w:rsid w:val="00DB7D66"/>
    <w:rsid w:val="00DC0042"/>
    <w:rsid w:val="00DC0097"/>
    <w:rsid w:val="00DC009F"/>
    <w:rsid w:val="00DC06CD"/>
    <w:rsid w:val="00DC0A0F"/>
    <w:rsid w:val="00DC0B33"/>
    <w:rsid w:val="00DC1DBD"/>
    <w:rsid w:val="00DC21FA"/>
    <w:rsid w:val="00DC295A"/>
    <w:rsid w:val="00DC2BAF"/>
    <w:rsid w:val="00DC3B8E"/>
    <w:rsid w:val="00DC5105"/>
    <w:rsid w:val="00DC516D"/>
    <w:rsid w:val="00DC5D69"/>
    <w:rsid w:val="00DC61D3"/>
    <w:rsid w:val="00DC64E4"/>
    <w:rsid w:val="00DC6508"/>
    <w:rsid w:val="00DC6944"/>
    <w:rsid w:val="00DC7199"/>
    <w:rsid w:val="00DC7CEB"/>
    <w:rsid w:val="00DD001F"/>
    <w:rsid w:val="00DD0056"/>
    <w:rsid w:val="00DD0C21"/>
    <w:rsid w:val="00DD116B"/>
    <w:rsid w:val="00DD121F"/>
    <w:rsid w:val="00DD1ABF"/>
    <w:rsid w:val="00DD1F8A"/>
    <w:rsid w:val="00DD2411"/>
    <w:rsid w:val="00DD2B6B"/>
    <w:rsid w:val="00DD2BA0"/>
    <w:rsid w:val="00DD2D43"/>
    <w:rsid w:val="00DD2DB2"/>
    <w:rsid w:val="00DD3B61"/>
    <w:rsid w:val="00DD41A2"/>
    <w:rsid w:val="00DD43AE"/>
    <w:rsid w:val="00DD516B"/>
    <w:rsid w:val="00DD6A00"/>
    <w:rsid w:val="00DD7273"/>
    <w:rsid w:val="00DD72E4"/>
    <w:rsid w:val="00DD788A"/>
    <w:rsid w:val="00DD7BE9"/>
    <w:rsid w:val="00DE008D"/>
    <w:rsid w:val="00DE0267"/>
    <w:rsid w:val="00DE1080"/>
    <w:rsid w:val="00DE1108"/>
    <w:rsid w:val="00DE1656"/>
    <w:rsid w:val="00DE19E2"/>
    <w:rsid w:val="00DE1B24"/>
    <w:rsid w:val="00DE1F44"/>
    <w:rsid w:val="00DE2B18"/>
    <w:rsid w:val="00DE2EBE"/>
    <w:rsid w:val="00DE3120"/>
    <w:rsid w:val="00DE31DC"/>
    <w:rsid w:val="00DE33BD"/>
    <w:rsid w:val="00DE4176"/>
    <w:rsid w:val="00DE52FF"/>
    <w:rsid w:val="00DE65DC"/>
    <w:rsid w:val="00DE701B"/>
    <w:rsid w:val="00DE754B"/>
    <w:rsid w:val="00DE7A38"/>
    <w:rsid w:val="00DE7A77"/>
    <w:rsid w:val="00DE7F77"/>
    <w:rsid w:val="00DF045D"/>
    <w:rsid w:val="00DF09EA"/>
    <w:rsid w:val="00DF0AA7"/>
    <w:rsid w:val="00DF0CCD"/>
    <w:rsid w:val="00DF0E44"/>
    <w:rsid w:val="00DF2086"/>
    <w:rsid w:val="00DF296B"/>
    <w:rsid w:val="00DF2EE5"/>
    <w:rsid w:val="00DF2FD4"/>
    <w:rsid w:val="00DF3E1E"/>
    <w:rsid w:val="00DF4A0D"/>
    <w:rsid w:val="00DF4BBE"/>
    <w:rsid w:val="00DF5944"/>
    <w:rsid w:val="00DF60B8"/>
    <w:rsid w:val="00DF6B42"/>
    <w:rsid w:val="00DF6E1D"/>
    <w:rsid w:val="00DF730D"/>
    <w:rsid w:val="00DF740E"/>
    <w:rsid w:val="00DF743C"/>
    <w:rsid w:val="00DF7F40"/>
    <w:rsid w:val="00E00601"/>
    <w:rsid w:val="00E00B3D"/>
    <w:rsid w:val="00E00D26"/>
    <w:rsid w:val="00E01AB1"/>
    <w:rsid w:val="00E01FF7"/>
    <w:rsid w:val="00E02346"/>
    <w:rsid w:val="00E02686"/>
    <w:rsid w:val="00E026AC"/>
    <w:rsid w:val="00E03485"/>
    <w:rsid w:val="00E034A7"/>
    <w:rsid w:val="00E03CA6"/>
    <w:rsid w:val="00E043A1"/>
    <w:rsid w:val="00E045EB"/>
    <w:rsid w:val="00E04A72"/>
    <w:rsid w:val="00E04C54"/>
    <w:rsid w:val="00E04F77"/>
    <w:rsid w:val="00E05393"/>
    <w:rsid w:val="00E05859"/>
    <w:rsid w:val="00E058EB"/>
    <w:rsid w:val="00E05B14"/>
    <w:rsid w:val="00E06625"/>
    <w:rsid w:val="00E07AC6"/>
    <w:rsid w:val="00E10011"/>
    <w:rsid w:val="00E10625"/>
    <w:rsid w:val="00E10F10"/>
    <w:rsid w:val="00E1155B"/>
    <w:rsid w:val="00E1175C"/>
    <w:rsid w:val="00E11BB0"/>
    <w:rsid w:val="00E11C91"/>
    <w:rsid w:val="00E12308"/>
    <w:rsid w:val="00E127B2"/>
    <w:rsid w:val="00E127D5"/>
    <w:rsid w:val="00E12818"/>
    <w:rsid w:val="00E12C69"/>
    <w:rsid w:val="00E12F8F"/>
    <w:rsid w:val="00E1352D"/>
    <w:rsid w:val="00E135A2"/>
    <w:rsid w:val="00E13894"/>
    <w:rsid w:val="00E13C55"/>
    <w:rsid w:val="00E14E4A"/>
    <w:rsid w:val="00E1522D"/>
    <w:rsid w:val="00E169AB"/>
    <w:rsid w:val="00E172EF"/>
    <w:rsid w:val="00E1752B"/>
    <w:rsid w:val="00E17F2F"/>
    <w:rsid w:val="00E2038E"/>
    <w:rsid w:val="00E206CD"/>
    <w:rsid w:val="00E2079A"/>
    <w:rsid w:val="00E208F0"/>
    <w:rsid w:val="00E20DA2"/>
    <w:rsid w:val="00E21522"/>
    <w:rsid w:val="00E21EBC"/>
    <w:rsid w:val="00E2277F"/>
    <w:rsid w:val="00E22F72"/>
    <w:rsid w:val="00E230AA"/>
    <w:rsid w:val="00E23633"/>
    <w:rsid w:val="00E23902"/>
    <w:rsid w:val="00E24129"/>
    <w:rsid w:val="00E24717"/>
    <w:rsid w:val="00E2473A"/>
    <w:rsid w:val="00E251A3"/>
    <w:rsid w:val="00E25238"/>
    <w:rsid w:val="00E25844"/>
    <w:rsid w:val="00E25A96"/>
    <w:rsid w:val="00E25B88"/>
    <w:rsid w:val="00E25FAB"/>
    <w:rsid w:val="00E2634C"/>
    <w:rsid w:val="00E26380"/>
    <w:rsid w:val="00E2649B"/>
    <w:rsid w:val="00E265AF"/>
    <w:rsid w:val="00E26CD4"/>
    <w:rsid w:val="00E27059"/>
    <w:rsid w:val="00E275D3"/>
    <w:rsid w:val="00E27D18"/>
    <w:rsid w:val="00E27D1F"/>
    <w:rsid w:val="00E30516"/>
    <w:rsid w:val="00E3057F"/>
    <w:rsid w:val="00E30730"/>
    <w:rsid w:val="00E30EBF"/>
    <w:rsid w:val="00E3187F"/>
    <w:rsid w:val="00E31DBA"/>
    <w:rsid w:val="00E32BD1"/>
    <w:rsid w:val="00E32EB5"/>
    <w:rsid w:val="00E33097"/>
    <w:rsid w:val="00E33525"/>
    <w:rsid w:val="00E338CC"/>
    <w:rsid w:val="00E339EB"/>
    <w:rsid w:val="00E33CDF"/>
    <w:rsid w:val="00E34425"/>
    <w:rsid w:val="00E348A1"/>
    <w:rsid w:val="00E34BBA"/>
    <w:rsid w:val="00E34E19"/>
    <w:rsid w:val="00E34F19"/>
    <w:rsid w:val="00E359DC"/>
    <w:rsid w:val="00E3678A"/>
    <w:rsid w:val="00E36D02"/>
    <w:rsid w:val="00E36D38"/>
    <w:rsid w:val="00E36E32"/>
    <w:rsid w:val="00E3700F"/>
    <w:rsid w:val="00E37929"/>
    <w:rsid w:val="00E37A4A"/>
    <w:rsid w:val="00E37D1F"/>
    <w:rsid w:val="00E4062B"/>
    <w:rsid w:val="00E40739"/>
    <w:rsid w:val="00E40D5A"/>
    <w:rsid w:val="00E40E09"/>
    <w:rsid w:val="00E40E9F"/>
    <w:rsid w:val="00E40FDC"/>
    <w:rsid w:val="00E41AF4"/>
    <w:rsid w:val="00E41C95"/>
    <w:rsid w:val="00E42019"/>
    <w:rsid w:val="00E42557"/>
    <w:rsid w:val="00E43116"/>
    <w:rsid w:val="00E4371A"/>
    <w:rsid w:val="00E43F22"/>
    <w:rsid w:val="00E445A2"/>
    <w:rsid w:val="00E4466E"/>
    <w:rsid w:val="00E44A5E"/>
    <w:rsid w:val="00E45D2F"/>
    <w:rsid w:val="00E45E05"/>
    <w:rsid w:val="00E46755"/>
    <w:rsid w:val="00E46FAB"/>
    <w:rsid w:val="00E47738"/>
    <w:rsid w:val="00E4781C"/>
    <w:rsid w:val="00E47B3B"/>
    <w:rsid w:val="00E5099F"/>
    <w:rsid w:val="00E50B25"/>
    <w:rsid w:val="00E50BAB"/>
    <w:rsid w:val="00E5199A"/>
    <w:rsid w:val="00E51D82"/>
    <w:rsid w:val="00E52168"/>
    <w:rsid w:val="00E5222F"/>
    <w:rsid w:val="00E52406"/>
    <w:rsid w:val="00E528CF"/>
    <w:rsid w:val="00E52940"/>
    <w:rsid w:val="00E52EF3"/>
    <w:rsid w:val="00E52F0D"/>
    <w:rsid w:val="00E534B8"/>
    <w:rsid w:val="00E538AE"/>
    <w:rsid w:val="00E54413"/>
    <w:rsid w:val="00E5493E"/>
    <w:rsid w:val="00E550AC"/>
    <w:rsid w:val="00E55788"/>
    <w:rsid w:val="00E558C9"/>
    <w:rsid w:val="00E55E7D"/>
    <w:rsid w:val="00E55FE5"/>
    <w:rsid w:val="00E56393"/>
    <w:rsid w:val="00E57BDA"/>
    <w:rsid w:val="00E60AA4"/>
    <w:rsid w:val="00E60BD5"/>
    <w:rsid w:val="00E615FE"/>
    <w:rsid w:val="00E61929"/>
    <w:rsid w:val="00E62551"/>
    <w:rsid w:val="00E62ECF"/>
    <w:rsid w:val="00E633C3"/>
    <w:rsid w:val="00E633D8"/>
    <w:rsid w:val="00E64037"/>
    <w:rsid w:val="00E64AAB"/>
    <w:rsid w:val="00E64E30"/>
    <w:rsid w:val="00E65072"/>
    <w:rsid w:val="00E6555B"/>
    <w:rsid w:val="00E657CE"/>
    <w:rsid w:val="00E65E7C"/>
    <w:rsid w:val="00E660CD"/>
    <w:rsid w:val="00E669FD"/>
    <w:rsid w:val="00E66D4F"/>
    <w:rsid w:val="00E671D6"/>
    <w:rsid w:val="00E671EA"/>
    <w:rsid w:val="00E676B8"/>
    <w:rsid w:val="00E67823"/>
    <w:rsid w:val="00E67B26"/>
    <w:rsid w:val="00E67C46"/>
    <w:rsid w:val="00E7016A"/>
    <w:rsid w:val="00E70306"/>
    <w:rsid w:val="00E70430"/>
    <w:rsid w:val="00E7089C"/>
    <w:rsid w:val="00E7099C"/>
    <w:rsid w:val="00E70A1B"/>
    <w:rsid w:val="00E70D0B"/>
    <w:rsid w:val="00E70ED0"/>
    <w:rsid w:val="00E71A4E"/>
    <w:rsid w:val="00E71F81"/>
    <w:rsid w:val="00E7200F"/>
    <w:rsid w:val="00E72344"/>
    <w:rsid w:val="00E72550"/>
    <w:rsid w:val="00E72638"/>
    <w:rsid w:val="00E72C15"/>
    <w:rsid w:val="00E73509"/>
    <w:rsid w:val="00E74F45"/>
    <w:rsid w:val="00E7536E"/>
    <w:rsid w:val="00E7577A"/>
    <w:rsid w:val="00E75812"/>
    <w:rsid w:val="00E75A25"/>
    <w:rsid w:val="00E75D5C"/>
    <w:rsid w:val="00E75E9F"/>
    <w:rsid w:val="00E766C4"/>
    <w:rsid w:val="00E769C1"/>
    <w:rsid w:val="00E773EF"/>
    <w:rsid w:val="00E77597"/>
    <w:rsid w:val="00E776B4"/>
    <w:rsid w:val="00E77963"/>
    <w:rsid w:val="00E77AA6"/>
    <w:rsid w:val="00E8000E"/>
    <w:rsid w:val="00E80E81"/>
    <w:rsid w:val="00E80FD5"/>
    <w:rsid w:val="00E811DE"/>
    <w:rsid w:val="00E81611"/>
    <w:rsid w:val="00E81BF8"/>
    <w:rsid w:val="00E81CF8"/>
    <w:rsid w:val="00E82A00"/>
    <w:rsid w:val="00E8450B"/>
    <w:rsid w:val="00E8472D"/>
    <w:rsid w:val="00E84AB3"/>
    <w:rsid w:val="00E84ABC"/>
    <w:rsid w:val="00E84CCE"/>
    <w:rsid w:val="00E84D47"/>
    <w:rsid w:val="00E8557D"/>
    <w:rsid w:val="00E8576B"/>
    <w:rsid w:val="00E85A5F"/>
    <w:rsid w:val="00E85AC1"/>
    <w:rsid w:val="00E85DBA"/>
    <w:rsid w:val="00E85FA0"/>
    <w:rsid w:val="00E866A9"/>
    <w:rsid w:val="00E86F9E"/>
    <w:rsid w:val="00E877BC"/>
    <w:rsid w:val="00E87900"/>
    <w:rsid w:val="00E9020F"/>
    <w:rsid w:val="00E905A6"/>
    <w:rsid w:val="00E90814"/>
    <w:rsid w:val="00E908E4"/>
    <w:rsid w:val="00E911B4"/>
    <w:rsid w:val="00E918F5"/>
    <w:rsid w:val="00E9225B"/>
    <w:rsid w:val="00E938DC"/>
    <w:rsid w:val="00E939C1"/>
    <w:rsid w:val="00E94F83"/>
    <w:rsid w:val="00E951E2"/>
    <w:rsid w:val="00E95495"/>
    <w:rsid w:val="00E955BC"/>
    <w:rsid w:val="00E95842"/>
    <w:rsid w:val="00E96F88"/>
    <w:rsid w:val="00E970FF"/>
    <w:rsid w:val="00EA0E07"/>
    <w:rsid w:val="00EA0E5E"/>
    <w:rsid w:val="00EA17A0"/>
    <w:rsid w:val="00EA1DA2"/>
    <w:rsid w:val="00EA2266"/>
    <w:rsid w:val="00EA25F9"/>
    <w:rsid w:val="00EA27E2"/>
    <w:rsid w:val="00EA2B6A"/>
    <w:rsid w:val="00EA2C5A"/>
    <w:rsid w:val="00EA2CD5"/>
    <w:rsid w:val="00EA2FD5"/>
    <w:rsid w:val="00EA341F"/>
    <w:rsid w:val="00EA3812"/>
    <w:rsid w:val="00EA396C"/>
    <w:rsid w:val="00EA3DC6"/>
    <w:rsid w:val="00EA4B0E"/>
    <w:rsid w:val="00EA53FA"/>
    <w:rsid w:val="00EA5414"/>
    <w:rsid w:val="00EA5697"/>
    <w:rsid w:val="00EA5932"/>
    <w:rsid w:val="00EA596B"/>
    <w:rsid w:val="00EA68E0"/>
    <w:rsid w:val="00EA6C0F"/>
    <w:rsid w:val="00EA76C1"/>
    <w:rsid w:val="00EA776E"/>
    <w:rsid w:val="00EA7AC1"/>
    <w:rsid w:val="00EB0B62"/>
    <w:rsid w:val="00EB130D"/>
    <w:rsid w:val="00EB1C6B"/>
    <w:rsid w:val="00EB23C3"/>
    <w:rsid w:val="00EB2544"/>
    <w:rsid w:val="00EB2715"/>
    <w:rsid w:val="00EB2E1A"/>
    <w:rsid w:val="00EB3A21"/>
    <w:rsid w:val="00EB3BF3"/>
    <w:rsid w:val="00EB3E95"/>
    <w:rsid w:val="00EB42C7"/>
    <w:rsid w:val="00EB48AD"/>
    <w:rsid w:val="00EB4904"/>
    <w:rsid w:val="00EB5FAA"/>
    <w:rsid w:val="00EB610A"/>
    <w:rsid w:val="00EB6255"/>
    <w:rsid w:val="00EB682B"/>
    <w:rsid w:val="00EB6B9F"/>
    <w:rsid w:val="00EB6DCE"/>
    <w:rsid w:val="00EB6DEB"/>
    <w:rsid w:val="00EB7136"/>
    <w:rsid w:val="00EB717F"/>
    <w:rsid w:val="00EB71B4"/>
    <w:rsid w:val="00EB7298"/>
    <w:rsid w:val="00EB753C"/>
    <w:rsid w:val="00EC0F28"/>
    <w:rsid w:val="00EC1550"/>
    <w:rsid w:val="00EC1893"/>
    <w:rsid w:val="00EC1B27"/>
    <w:rsid w:val="00EC1DD8"/>
    <w:rsid w:val="00EC2B84"/>
    <w:rsid w:val="00EC2C86"/>
    <w:rsid w:val="00EC3195"/>
    <w:rsid w:val="00EC3A8B"/>
    <w:rsid w:val="00EC4043"/>
    <w:rsid w:val="00EC44B9"/>
    <w:rsid w:val="00EC4611"/>
    <w:rsid w:val="00EC4900"/>
    <w:rsid w:val="00EC4ABF"/>
    <w:rsid w:val="00EC4C33"/>
    <w:rsid w:val="00EC5084"/>
    <w:rsid w:val="00EC5E21"/>
    <w:rsid w:val="00EC5FCF"/>
    <w:rsid w:val="00EC5FD5"/>
    <w:rsid w:val="00EC6012"/>
    <w:rsid w:val="00EC6666"/>
    <w:rsid w:val="00EC6A1B"/>
    <w:rsid w:val="00EC753E"/>
    <w:rsid w:val="00EC75CF"/>
    <w:rsid w:val="00ED07B2"/>
    <w:rsid w:val="00ED0928"/>
    <w:rsid w:val="00ED15CE"/>
    <w:rsid w:val="00ED16E2"/>
    <w:rsid w:val="00ED17C2"/>
    <w:rsid w:val="00ED1D32"/>
    <w:rsid w:val="00ED1FBF"/>
    <w:rsid w:val="00ED2105"/>
    <w:rsid w:val="00ED38D9"/>
    <w:rsid w:val="00ED3A92"/>
    <w:rsid w:val="00ED4849"/>
    <w:rsid w:val="00ED4CE0"/>
    <w:rsid w:val="00ED501B"/>
    <w:rsid w:val="00ED52D3"/>
    <w:rsid w:val="00ED5369"/>
    <w:rsid w:val="00ED569D"/>
    <w:rsid w:val="00ED5A33"/>
    <w:rsid w:val="00ED5F38"/>
    <w:rsid w:val="00ED5F59"/>
    <w:rsid w:val="00ED605E"/>
    <w:rsid w:val="00ED678B"/>
    <w:rsid w:val="00ED6DDD"/>
    <w:rsid w:val="00ED6E1C"/>
    <w:rsid w:val="00ED73F1"/>
    <w:rsid w:val="00ED7580"/>
    <w:rsid w:val="00ED77CD"/>
    <w:rsid w:val="00ED7802"/>
    <w:rsid w:val="00ED7BDB"/>
    <w:rsid w:val="00EE0691"/>
    <w:rsid w:val="00EE0C4F"/>
    <w:rsid w:val="00EE117F"/>
    <w:rsid w:val="00EE1289"/>
    <w:rsid w:val="00EE13EE"/>
    <w:rsid w:val="00EE1E25"/>
    <w:rsid w:val="00EE1EB6"/>
    <w:rsid w:val="00EE1F3D"/>
    <w:rsid w:val="00EE2581"/>
    <w:rsid w:val="00EE278E"/>
    <w:rsid w:val="00EE28D9"/>
    <w:rsid w:val="00EE2F01"/>
    <w:rsid w:val="00EE31C4"/>
    <w:rsid w:val="00EE322E"/>
    <w:rsid w:val="00EE4066"/>
    <w:rsid w:val="00EE406D"/>
    <w:rsid w:val="00EE4555"/>
    <w:rsid w:val="00EE4761"/>
    <w:rsid w:val="00EE47EC"/>
    <w:rsid w:val="00EE48B8"/>
    <w:rsid w:val="00EE48BA"/>
    <w:rsid w:val="00EE58EB"/>
    <w:rsid w:val="00EE59D6"/>
    <w:rsid w:val="00EE5B06"/>
    <w:rsid w:val="00EE5F90"/>
    <w:rsid w:val="00EE6015"/>
    <w:rsid w:val="00EE70B0"/>
    <w:rsid w:val="00EE7951"/>
    <w:rsid w:val="00EE7987"/>
    <w:rsid w:val="00EE7A63"/>
    <w:rsid w:val="00EF012A"/>
    <w:rsid w:val="00EF06B9"/>
    <w:rsid w:val="00EF11BF"/>
    <w:rsid w:val="00EF1D8E"/>
    <w:rsid w:val="00EF26AC"/>
    <w:rsid w:val="00EF2A27"/>
    <w:rsid w:val="00EF327C"/>
    <w:rsid w:val="00EF34A3"/>
    <w:rsid w:val="00EF35AB"/>
    <w:rsid w:val="00EF4314"/>
    <w:rsid w:val="00EF4329"/>
    <w:rsid w:val="00EF4F2C"/>
    <w:rsid w:val="00EF503F"/>
    <w:rsid w:val="00EF5058"/>
    <w:rsid w:val="00EF508A"/>
    <w:rsid w:val="00EF574B"/>
    <w:rsid w:val="00EF5954"/>
    <w:rsid w:val="00EF5A38"/>
    <w:rsid w:val="00EF5CAA"/>
    <w:rsid w:val="00EF5F76"/>
    <w:rsid w:val="00EF602F"/>
    <w:rsid w:val="00EF65C8"/>
    <w:rsid w:val="00EF680C"/>
    <w:rsid w:val="00EF6841"/>
    <w:rsid w:val="00EF6909"/>
    <w:rsid w:val="00EF6DBD"/>
    <w:rsid w:val="00EF6F46"/>
    <w:rsid w:val="00EF7B99"/>
    <w:rsid w:val="00EF7BBC"/>
    <w:rsid w:val="00EF7E7A"/>
    <w:rsid w:val="00F00A47"/>
    <w:rsid w:val="00F00ED9"/>
    <w:rsid w:val="00F01432"/>
    <w:rsid w:val="00F015B9"/>
    <w:rsid w:val="00F01706"/>
    <w:rsid w:val="00F01898"/>
    <w:rsid w:val="00F02934"/>
    <w:rsid w:val="00F02A2D"/>
    <w:rsid w:val="00F02BF5"/>
    <w:rsid w:val="00F02C56"/>
    <w:rsid w:val="00F02C68"/>
    <w:rsid w:val="00F02F27"/>
    <w:rsid w:val="00F02FF3"/>
    <w:rsid w:val="00F0314F"/>
    <w:rsid w:val="00F03CBC"/>
    <w:rsid w:val="00F04D94"/>
    <w:rsid w:val="00F05053"/>
    <w:rsid w:val="00F05360"/>
    <w:rsid w:val="00F05438"/>
    <w:rsid w:val="00F0566A"/>
    <w:rsid w:val="00F0573C"/>
    <w:rsid w:val="00F05E15"/>
    <w:rsid w:val="00F0625C"/>
    <w:rsid w:val="00F064C1"/>
    <w:rsid w:val="00F0683D"/>
    <w:rsid w:val="00F0684B"/>
    <w:rsid w:val="00F06B22"/>
    <w:rsid w:val="00F07498"/>
    <w:rsid w:val="00F078B7"/>
    <w:rsid w:val="00F07BC0"/>
    <w:rsid w:val="00F07E76"/>
    <w:rsid w:val="00F07EA2"/>
    <w:rsid w:val="00F1065A"/>
    <w:rsid w:val="00F10783"/>
    <w:rsid w:val="00F10AC5"/>
    <w:rsid w:val="00F10AD8"/>
    <w:rsid w:val="00F10C81"/>
    <w:rsid w:val="00F10DF7"/>
    <w:rsid w:val="00F10EDD"/>
    <w:rsid w:val="00F11739"/>
    <w:rsid w:val="00F11971"/>
    <w:rsid w:val="00F12001"/>
    <w:rsid w:val="00F13639"/>
    <w:rsid w:val="00F1379E"/>
    <w:rsid w:val="00F13B8D"/>
    <w:rsid w:val="00F13EA0"/>
    <w:rsid w:val="00F13F69"/>
    <w:rsid w:val="00F15588"/>
    <w:rsid w:val="00F15948"/>
    <w:rsid w:val="00F15E4A"/>
    <w:rsid w:val="00F16527"/>
    <w:rsid w:val="00F16645"/>
    <w:rsid w:val="00F16AB8"/>
    <w:rsid w:val="00F16C5F"/>
    <w:rsid w:val="00F16DB9"/>
    <w:rsid w:val="00F16DD9"/>
    <w:rsid w:val="00F16FB7"/>
    <w:rsid w:val="00F17412"/>
    <w:rsid w:val="00F17A0B"/>
    <w:rsid w:val="00F202A6"/>
    <w:rsid w:val="00F202AE"/>
    <w:rsid w:val="00F2055D"/>
    <w:rsid w:val="00F20B9F"/>
    <w:rsid w:val="00F20E11"/>
    <w:rsid w:val="00F22CBC"/>
    <w:rsid w:val="00F23605"/>
    <w:rsid w:val="00F2396C"/>
    <w:rsid w:val="00F23972"/>
    <w:rsid w:val="00F23A85"/>
    <w:rsid w:val="00F23B22"/>
    <w:rsid w:val="00F24987"/>
    <w:rsid w:val="00F24A52"/>
    <w:rsid w:val="00F2602C"/>
    <w:rsid w:val="00F266C5"/>
    <w:rsid w:val="00F26DB2"/>
    <w:rsid w:val="00F27418"/>
    <w:rsid w:val="00F275A7"/>
    <w:rsid w:val="00F27EF8"/>
    <w:rsid w:val="00F27EFE"/>
    <w:rsid w:val="00F30965"/>
    <w:rsid w:val="00F30CD1"/>
    <w:rsid w:val="00F3122D"/>
    <w:rsid w:val="00F313BC"/>
    <w:rsid w:val="00F318C2"/>
    <w:rsid w:val="00F31B2A"/>
    <w:rsid w:val="00F31C1B"/>
    <w:rsid w:val="00F31E40"/>
    <w:rsid w:val="00F324BA"/>
    <w:rsid w:val="00F329A6"/>
    <w:rsid w:val="00F32A38"/>
    <w:rsid w:val="00F32E57"/>
    <w:rsid w:val="00F331EA"/>
    <w:rsid w:val="00F333C8"/>
    <w:rsid w:val="00F3373E"/>
    <w:rsid w:val="00F33744"/>
    <w:rsid w:val="00F33D87"/>
    <w:rsid w:val="00F3402A"/>
    <w:rsid w:val="00F349BB"/>
    <w:rsid w:val="00F34B23"/>
    <w:rsid w:val="00F34ECB"/>
    <w:rsid w:val="00F34F7D"/>
    <w:rsid w:val="00F3506C"/>
    <w:rsid w:val="00F359F8"/>
    <w:rsid w:val="00F3605E"/>
    <w:rsid w:val="00F3765F"/>
    <w:rsid w:val="00F37687"/>
    <w:rsid w:val="00F37C96"/>
    <w:rsid w:val="00F40B9A"/>
    <w:rsid w:val="00F40C3F"/>
    <w:rsid w:val="00F415A3"/>
    <w:rsid w:val="00F419C3"/>
    <w:rsid w:val="00F41A25"/>
    <w:rsid w:val="00F41CD1"/>
    <w:rsid w:val="00F41F0D"/>
    <w:rsid w:val="00F42F87"/>
    <w:rsid w:val="00F43A89"/>
    <w:rsid w:val="00F44396"/>
    <w:rsid w:val="00F4536E"/>
    <w:rsid w:val="00F457E0"/>
    <w:rsid w:val="00F45952"/>
    <w:rsid w:val="00F45AA0"/>
    <w:rsid w:val="00F46DFF"/>
    <w:rsid w:val="00F47379"/>
    <w:rsid w:val="00F476C2"/>
    <w:rsid w:val="00F4797D"/>
    <w:rsid w:val="00F47DA4"/>
    <w:rsid w:val="00F5053D"/>
    <w:rsid w:val="00F50EAA"/>
    <w:rsid w:val="00F50F6D"/>
    <w:rsid w:val="00F50F98"/>
    <w:rsid w:val="00F511D4"/>
    <w:rsid w:val="00F51330"/>
    <w:rsid w:val="00F516B7"/>
    <w:rsid w:val="00F517C8"/>
    <w:rsid w:val="00F522D6"/>
    <w:rsid w:val="00F5272C"/>
    <w:rsid w:val="00F52DCA"/>
    <w:rsid w:val="00F52E71"/>
    <w:rsid w:val="00F53026"/>
    <w:rsid w:val="00F53BE1"/>
    <w:rsid w:val="00F542CB"/>
    <w:rsid w:val="00F5438F"/>
    <w:rsid w:val="00F544BB"/>
    <w:rsid w:val="00F5497D"/>
    <w:rsid w:val="00F54A8B"/>
    <w:rsid w:val="00F54B5A"/>
    <w:rsid w:val="00F54FD3"/>
    <w:rsid w:val="00F550ED"/>
    <w:rsid w:val="00F55723"/>
    <w:rsid w:val="00F55A44"/>
    <w:rsid w:val="00F55D36"/>
    <w:rsid w:val="00F55DAA"/>
    <w:rsid w:val="00F570A4"/>
    <w:rsid w:val="00F57869"/>
    <w:rsid w:val="00F60177"/>
    <w:rsid w:val="00F60C09"/>
    <w:rsid w:val="00F61A9E"/>
    <w:rsid w:val="00F620CB"/>
    <w:rsid w:val="00F62263"/>
    <w:rsid w:val="00F63ED2"/>
    <w:rsid w:val="00F64437"/>
    <w:rsid w:val="00F6448E"/>
    <w:rsid w:val="00F65202"/>
    <w:rsid w:val="00F657FC"/>
    <w:rsid w:val="00F66CA1"/>
    <w:rsid w:val="00F67493"/>
    <w:rsid w:val="00F675A3"/>
    <w:rsid w:val="00F67690"/>
    <w:rsid w:val="00F67997"/>
    <w:rsid w:val="00F67BBF"/>
    <w:rsid w:val="00F67E05"/>
    <w:rsid w:val="00F67E16"/>
    <w:rsid w:val="00F70601"/>
    <w:rsid w:val="00F70AAC"/>
    <w:rsid w:val="00F70C29"/>
    <w:rsid w:val="00F71276"/>
    <w:rsid w:val="00F715C3"/>
    <w:rsid w:val="00F718C4"/>
    <w:rsid w:val="00F71FF6"/>
    <w:rsid w:val="00F728B2"/>
    <w:rsid w:val="00F72A7F"/>
    <w:rsid w:val="00F72E3B"/>
    <w:rsid w:val="00F72F72"/>
    <w:rsid w:val="00F736F2"/>
    <w:rsid w:val="00F7397C"/>
    <w:rsid w:val="00F739AB"/>
    <w:rsid w:val="00F73B39"/>
    <w:rsid w:val="00F73DAE"/>
    <w:rsid w:val="00F7435C"/>
    <w:rsid w:val="00F74C4D"/>
    <w:rsid w:val="00F7521D"/>
    <w:rsid w:val="00F7552A"/>
    <w:rsid w:val="00F75889"/>
    <w:rsid w:val="00F75D6A"/>
    <w:rsid w:val="00F7657F"/>
    <w:rsid w:val="00F772F9"/>
    <w:rsid w:val="00F7787C"/>
    <w:rsid w:val="00F77D6D"/>
    <w:rsid w:val="00F77ED2"/>
    <w:rsid w:val="00F80942"/>
    <w:rsid w:val="00F80C1E"/>
    <w:rsid w:val="00F80D54"/>
    <w:rsid w:val="00F81927"/>
    <w:rsid w:val="00F82C38"/>
    <w:rsid w:val="00F82FFD"/>
    <w:rsid w:val="00F8343D"/>
    <w:rsid w:val="00F83A01"/>
    <w:rsid w:val="00F845E3"/>
    <w:rsid w:val="00F84EFB"/>
    <w:rsid w:val="00F85053"/>
    <w:rsid w:val="00F85111"/>
    <w:rsid w:val="00F8518E"/>
    <w:rsid w:val="00F8598C"/>
    <w:rsid w:val="00F85AF2"/>
    <w:rsid w:val="00F85E7B"/>
    <w:rsid w:val="00F865CE"/>
    <w:rsid w:val="00F8676F"/>
    <w:rsid w:val="00F86795"/>
    <w:rsid w:val="00F86B34"/>
    <w:rsid w:val="00F879F2"/>
    <w:rsid w:val="00F87B42"/>
    <w:rsid w:val="00F87E6E"/>
    <w:rsid w:val="00F900DA"/>
    <w:rsid w:val="00F90579"/>
    <w:rsid w:val="00F909A0"/>
    <w:rsid w:val="00F90BFE"/>
    <w:rsid w:val="00F90C5C"/>
    <w:rsid w:val="00F90D04"/>
    <w:rsid w:val="00F90DF1"/>
    <w:rsid w:val="00F9180F"/>
    <w:rsid w:val="00F91AF8"/>
    <w:rsid w:val="00F91BBD"/>
    <w:rsid w:val="00F91ECA"/>
    <w:rsid w:val="00F921C0"/>
    <w:rsid w:val="00F926F9"/>
    <w:rsid w:val="00F92C96"/>
    <w:rsid w:val="00F92F59"/>
    <w:rsid w:val="00F93063"/>
    <w:rsid w:val="00F9336F"/>
    <w:rsid w:val="00F94117"/>
    <w:rsid w:val="00F94752"/>
    <w:rsid w:val="00F947D4"/>
    <w:rsid w:val="00F948A2"/>
    <w:rsid w:val="00F948A3"/>
    <w:rsid w:val="00F94BA4"/>
    <w:rsid w:val="00F94DE9"/>
    <w:rsid w:val="00F95500"/>
    <w:rsid w:val="00F96466"/>
    <w:rsid w:val="00F979AC"/>
    <w:rsid w:val="00F97A4E"/>
    <w:rsid w:val="00F97A98"/>
    <w:rsid w:val="00F97AA7"/>
    <w:rsid w:val="00F97E78"/>
    <w:rsid w:val="00FA08B2"/>
    <w:rsid w:val="00FA152F"/>
    <w:rsid w:val="00FA2429"/>
    <w:rsid w:val="00FA25D1"/>
    <w:rsid w:val="00FA29B2"/>
    <w:rsid w:val="00FA2B0D"/>
    <w:rsid w:val="00FA3735"/>
    <w:rsid w:val="00FA404A"/>
    <w:rsid w:val="00FA42BA"/>
    <w:rsid w:val="00FA5270"/>
    <w:rsid w:val="00FA5861"/>
    <w:rsid w:val="00FA5DCD"/>
    <w:rsid w:val="00FA6331"/>
    <w:rsid w:val="00FA6403"/>
    <w:rsid w:val="00FA6D05"/>
    <w:rsid w:val="00FA6F9F"/>
    <w:rsid w:val="00FA6FEC"/>
    <w:rsid w:val="00FA7397"/>
    <w:rsid w:val="00FA76CB"/>
    <w:rsid w:val="00FA7784"/>
    <w:rsid w:val="00FA7859"/>
    <w:rsid w:val="00FA7CDB"/>
    <w:rsid w:val="00FA7CDD"/>
    <w:rsid w:val="00FB0394"/>
    <w:rsid w:val="00FB0415"/>
    <w:rsid w:val="00FB04E9"/>
    <w:rsid w:val="00FB18AC"/>
    <w:rsid w:val="00FB18EF"/>
    <w:rsid w:val="00FB1D43"/>
    <w:rsid w:val="00FB1E4D"/>
    <w:rsid w:val="00FB2072"/>
    <w:rsid w:val="00FB2D0F"/>
    <w:rsid w:val="00FB3469"/>
    <w:rsid w:val="00FB353E"/>
    <w:rsid w:val="00FB3602"/>
    <w:rsid w:val="00FB420B"/>
    <w:rsid w:val="00FB45A4"/>
    <w:rsid w:val="00FB477B"/>
    <w:rsid w:val="00FB4BB2"/>
    <w:rsid w:val="00FB4BD8"/>
    <w:rsid w:val="00FB52B1"/>
    <w:rsid w:val="00FB5673"/>
    <w:rsid w:val="00FB5A60"/>
    <w:rsid w:val="00FB5C74"/>
    <w:rsid w:val="00FB5DF6"/>
    <w:rsid w:val="00FB66E5"/>
    <w:rsid w:val="00FB69FE"/>
    <w:rsid w:val="00FB6E23"/>
    <w:rsid w:val="00FB7528"/>
    <w:rsid w:val="00FC0042"/>
    <w:rsid w:val="00FC0415"/>
    <w:rsid w:val="00FC0C24"/>
    <w:rsid w:val="00FC0F9E"/>
    <w:rsid w:val="00FC0FDC"/>
    <w:rsid w:val="00FC1079"/>
    <w:rsid w:val="00FC11F7"/>
    <w:rsid w:val="00FC1603"/>
    <w:rsid w:val="00FC187D"/>
    <w:rsid w:val="00FC1DD9"/>
    <w:rsid w:val="00FC2103"/>
    <w:rsid w:val="00FC228A"/>
    <w:rsid w:val="00FC2686"/>
    <w:rsid w:val="00FC2D84"/>
    <w:rsid w:val="00FC3865"/>
    <w:rsid w:val="00FC3C7A"/>
    <w:rsid w:val="00FC47B0"/>
    <w:rsid w:val="00FC532F"/>
    <w:rsid w:val="00FC57C7"/>
    <w:rsid w:val="00FC5956"/>
    <w:rsid w:val="00FC5A32"/>
    <w:rsid w:val="00FC5BC7"/>
    <w:rsid w:val="00FC6D22"/>
    <w:rsid w:val="00FC71B1"/>
    <w:rsid w:val="00FC752B"/>
    <w:rsid w:val="00FD0FA1"/>
    <w:rsid w:val="00FD1193"/>
    <w:rsid w:val="00FD1338"/>
    <w:rsid w:val="00FD1616"/>
    <w:rsid w:val="00FD1E40"/>
    <w:rsid w:val="00FD1FF4"/>
    <w:rsid w:val="00FD285A"/>
    <w:rsid w:val="00FD287E"/>
    <w:rsid w:val="00FD2BC8"/>
    <w:rsid w:val="00FD2E12"/>
    <w:rsid w:val="00FD2EAC"/>
    <w:rsid w:val="00FD34AA"/>
    <w:rsid w:val="00FD3529"/>
    <w:rsid w:val="00FD3A31"/>
    <w:rsid w:val="00FD3F37"/>
    <w:rsid w:val="00FD45D5"/>
    <w:rsid w:val="00FD523F"/>
    <w:rsid w:val="00FD5BC2"/>
    <w:rsid w:val="00FD5C5D"/>
    <w:rsid w:val="00FD5FE7"/>
    <w:rsid w:val="00FD602E"/>
    <w:rsid w:val="00FD6270"/>
    <w:rsid w:val="00FD6274"/>
    <w:rsid w:val="00FD66DA"/>
    <w:rsid w:val="00FD79B5"/>
    <w:rsid w:val="00FD7E83"/>
    <w:rsid w:val="00FE11C9"/>
    <w:rsid w:val="00FE16E8"/>
    <w:rsid w:val="00FE198C"/>
    <w:rsid w:val="00FE221F"/>
    <w:rsid w:val="00FE279B"/>
    <w:rsid w:val="00FE29B4"/>
    <w:rsid w:val="00FE2FB6"/>
    <w:rsid w:val="00FE3471"/>
    <w:rsid w:val="00FE347A"/>
    <w:rsid w:val="00FE3EAF"/>
    <w:rsid w:val="00FE3F35"/>
    <w:rsid w:val="00FE4D9C"/>
    <w:rsid w:val="00FE52E6"/>
    <w:rsid w:val="00FE5391"/>
    <w:rsid w:val="00FE539F"/>
    <w:rsid w:val="00FE5C9A"/>
    <w:rsid w:val="00FE65BB"/>
    <w:rsid w:val="00FE6E65"/>
    <w:rsid w:val="00FE7360"/>
    <w:rsid w:val="00FE7760"/>
    <w:rsid w:val="00FE7D09"/>
    <w:rsid w:val="00FE7F4B"/>
    <w:rsid w:val="00FF0B17"/>
    <w:rsid w:val="00FF1583"/>
    <w:rsid w:val="00FF15EE"/>
    <w:rsid w:val="00FF1DA2"/>
    <w:rsid w:val="00FF1DDC"/>
    <w:rsid w:val="00FF2828"/>
    <w:rsid w:val="00FF2CBA"/>
    <w:rsid w:val="00FF325A"/>
    <w:rsid w:val="00FF346E"/>
    <w:rsid w:val="00FF3AF0"/>
    <w:rsid w:val="00FF3E88"/>
    <w:rsid w:val="00FF41CB"/>
    <w:rsid w:val="00FF4526"/>
    <w:rsid w:val="00FF4DBB"/>
    <w:rsid w:val="00FF4E45"/>
    <w:rsid w:val="00FF56A0"/>
    <w:rsid w:val="00FF5864"/>
    <w:rsid w:val="00FF6101"/>
    <w:rsid w:val="00FF6247"/>
    <w:rsid w:val="00FF633C"/>
    <w:rsid w:val="00FF654D"/>
    <w:rsid w:val="00FF6961"/>
    <w:rsid w:val="00FF6D56"/>
    <w:rsid w:val="00FF6DD5"/>
    <w:rsid w:val="00FF70C0"/>
    <w:rsid w:val="00FF70FF"/>
    <w:rsid w:val="00FF71D6"/>
    <w:rsid w:val="00FF72DB"/>
    <w:rsid w:val="00FF73D5"/>
    <w:rsid w:val="00FF743C"/>
    <w:rsid w:val="00FF776C"/>
    <w:rsid w:val="00FF7B70"/>
    <w:rsid w:val="00FF7C2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A55168F"/>
  <w15:docId w15:val="{AE2ADF39-DD4E-40D2-964A-E51D5CEB96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25464"/>
    <w:rPr>
      <w:rFonts w:ascii="Times New Roman" w:hAnsi="Times New Roman" w:cs="Times New Roman"/>
      <w:szCs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910871"/>
    <w:pPr>
      <w:keepNext/>
      <w:keepLines/>
      <w:spacing w:before="240" w:after="240" w:line="240" w:lineRule="auto"/>
      <w:ind w:left="360" w:hanging="360"/>
      <w:jc w:val="center"/>
      <w:outlineLvl w:val="0"/>
    </w:pPr>
    <w:rPr>
      <w:rFonts w:asciiTheme="majorBidi" w:eastAsia="Microsoft YaHei Light" w:hAnsiTheme="majorBidi" w:cstheme="majorBidi"/>
      <w:b/>
      <w:bCs/>
      <w:caps/>
      <w:sz w:val="28"/>
      <w:szCs w:val="32"/>
      <w:lang w:bidi="ar-EG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0239F2"/>
    <w:pPr>
      <w:keepNext/>
      <w:keepLines/>
      <w:numPr>
        <w:ilvl w:val="1"/>
        <w:numId w:val="16"/>
      </w:numPr>
      <w:tabs>
        <w:tab w:val="left" w:pos="630"/>
      </w:tabs>
      <w:spacing w:before="520" w:after="480" w:line="240" w:lineRule="auto"/>
      <w:outlineLvl w:val="1"/>
    </w:pPr>
    <w:rPr>
      <w:rFonts w:eastAsia="Microsoft YaHei Light"/>
      <w:b/>
      <w:bCs/>
      <w:sz w:val="28"/>
      <w:szCs w:val="28"/>
      <w:lang w:bidi="ar-EG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C069D3"/>
    <w:pPr>
      <w:keepNext/>
      <w:keepLines/>
      <w:numPr>
        <w:ilvl w:val="2"/>
        <w:numId w:val="2"/>
      </w:numPr>
      <w:spacing w:before="120" w:after="0" w:line="360" w:lineRule="auto"/>
      <w:jc w:val="both"/>
      <w:outlineLvl w:val="2"/>
    </w:pPr>
    <w:rPr>
      <w:rFonts w:eastAsiaTheme="majorEastAsia"/>
      <w:b/>
      <w:bCs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2B282A"/>
    <w:pPr>
      <w:keepNext/>
      <w:keepLines/>
      <w:numPr>
        <w:ilvl w:val="3"/>
        <w:numId w:val="4"/>
      </w:numPr>
      <w:spacing w:before="40" w:after="0" w:line="360" w:lineRule="auto"/>
      <w:ind w:left="630"/>
      <w:outlineLvl w:val="3"/>
    </w:pPr>
    <w:rPr>
      <w:rFonts w:eastAsiaTheme="majorEastAsia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10871"/>
    <w:rPr>
      <w:rFonts w:asciiTheme="majorBidi" w:eastAsia="Microsoft YaHei Light" w:hAnsiTheme="majorBidi" w:cstheme="majorBidi"/>
      <w:b/>
      <w:bCs/>
      <w:caps/>
      <w:sz w:val="28"/>
      <w:szCs w:val="32"/>
      <w:lang w:bidi="ar-EG"/>
    </w:rPr>
  </w:style>
  <w:style w:type="character" w:customStyle="1" w:styleId="Heading2Char">
    <w:name w:val="Heading 2 Char"/>
    <w:basedOn w:val="DefaultParagraphFont"/>
    <w:link w:val="Heading2"/>
    <w:uiPriority w:val="9"/>
    <w:rsid w:val="000239F2"/>
    <w:rPr>
      <w:rFonts w:ascii="Times New Roman" w:eastAsia="Microsoft YaHei Light" w:hAnsi="Times New Roman" w:cs="Times New Roman"/>
      <w:b/>
      <w:bCs/>
      <w:sz w:val="28"/>
      <w:szCs w:val="28"/>
      <w:lang w:bidi="ar-EG"/>
    </w:rPr>
  </w:style>
  <w:style w:type="character" w:customStyle="1" w:styleId="Heading3Char">
    <w:name w:val="Heading 3 Char"/>
    <w:basedOn w:val="DefaultParagraphFont"/>
    <w:link w:val="Heading3"/>
    <w:uiPriority w:val="9"/>
    <w:rsid w:val="00C069D3"/>
    <w:rPr>
      <w:rFonts w:ascii="Times New Roman" w:eastAsiaTheme="majorEastAsia" w:hAnsi="Times New Roman" w:cs="Times New Roman"/>
      <w:b/>
      <w:bCs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2B282A"/>
    <w:rPr>
      <w:rFonts w:ascii="Times New Roman" w:eastAsiaTheme="majorEastAsia" w:hAnsi="Times New Roman" w:cs="Times New Roman"/>
      <w:b/>
      <w:bCs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2C38FE"/>
    <w:rPr>
      <w:color w:val="0563C1" w:themeColor="hyperlink"/>
      <w:u w:val="single"/>
    </w:rPr>
  </w:style>
  <w:style w:type="paragraph" w:styleId="TOC1">
    <w:name w:val="toc 1"/>
    <w:basedOn w:val="Normal"/>
    <w:next w:val="Normal"/>
    <w:autoRedefine/>
    <w:uiPriority w:val="39"/>
    <w:unhideWhenUsed/>
    <w:rsid w:val="00157288"/>
    <w:pPr>
      <w:spacing w:before="120" w:after="120"/>
    </w:pPr>
    <w:rPr>
      <w:rFonts w:asciiTheme="minorHAnsi" w:hAnsiTheme="minorHAnsi" w:cstheme="minorHAnsi"/>
      <w:b/>
      <w:bCs/>
      <w:caps/>
      <w:sz w:val="20"/>
    </w:rPr>
  </w:style>
  <w:style w:type="paragraph" w:styleId="TOC2">
    <w:name w:val="toc 2"/>
    <w:basedOn w:val="Normal"/>
    <w:next w:val="Normal"/>
    <w:autoRedefine/>
    <w:uiPriority w:val="39"/>
    <w:unhideWhenUsed/>
    <w:rsid w:val="00417021"/>
    <w:pPr>
      <w:spacing w:after="0"/>
      <w:ind w:left="220"/>
    </w:pPr>
    <w:rPr>
      <w:rFonts w:asciiTheme="minorHAnsi" w:hAnsiTheme="minorHAnsi" w:cstheme="minorHAnsi"/>
      <w:smallCaps/>
      <w:sz w:val="20"/>
    </w:rPr>
  </w:style>
  <w:style w:type="paragraph" w:styleId="TOC3">
    <w:name w:val="toc 3"/>
    <w:basedOn w:val="Normal"/>
    <w:next w:val="Normal"/>
    <w:autoRedefine/>
    <w:uiPriority w:val="39"/>
    <w:unhideWhenUsed/>
    <w:rsid w:val="002C38FE"/>
    <w:pPr>
      <w:spacing w:after="0"/>
      <w:ind w:left="440"/>
    </w:pPr>
    <w:rPr>
      <w:rFonts w:asciiTheme="minorHAnsi" w:hAnsiTheme="minorHAnsi" w:cstheme="minorHAnsi"/>
      <w:i/>
      <w:iCs/>
      <w:sz w:val="20"/>
    </w:rPr>
  </w:style>
  <w:style w:type="paragraph" w:styleId="Header">
    <w:name w:val="header"/>
    <w:basedOn w:val="Normal"/>
    <w:link w:val="HeaderChar"/>
    <w:uiPriority w:val="99"/>
    <w:unhideWhenUsed/>
    <w:rsid w:val="00054FDC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54FDC"/>
  </w:style>
  <w:style w:type="paragraph" w:styleId="Footer">
    <w:name w:val="footer"/>
    <w:basedOn w:val="Normal"/>
    <w:link w:val="FooterChar"/>
    <w:uiPriority w:val="99"/>
    <w:unhideWhenUsed/>
    <w:rsid w:val="00054FDC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54FDC"/>
  </w:style>
  <w:style w:type="paragraph" w:customStyle="1" w:styleId="Heading41">
    <w:name w:val="Heading 41"/>
    <w:basedOn w:val="Normal"/>
    <w:next w:val="Normal"/>
    <w:uiPriority w:val="9"/>
    <w:unhideWhenUsed/>
    <w:qFormat/>
    <w:rsid w:val="00F01706"/>
    <w:pPr>
      <w:keepNext/>
      <w:keepLines/>
      <w:numPr>
        <w:ilvl w:val="3"/>
        <w:numId w:val="1"/>
      </w:numPr>
      <w:spacing w:before="200" w:after="0" w:line="276" w:lineRule="auto"/>
      <w:jc w:val="both"/>
      <w:outlineLvl w:val="3"/>
    </w:pPr>
    <w:rPr>
      <w:rFonts w:ascii="Cambria" w:eastAsia="Times New Roman" w:hAnsi="Cambria"/>
      <w:b/>
      <w:bCs/>
      <w:i/>
      <w:color w:val="4F81BD"/>
    </w:rPr>
  </w:style>
  <w:style w:type="paragraph" w:customStyle="1" w:styleId="Heading51">
    <w:name w:val="Heading 51"/>
    <w:basedOn w:val="Normal"/>
    <w:next w:val="Normal"/>
    <w:uiPriority w:val="9"/>
    <w:semiHidden/>
    <w:unhideWhenUsed/>
    <w:qFormat/>
    <w:rsid w:val="00F01706"/>
    <w:pPr>
      <w:keepNext/>
      <w:keepLines/>
      <w:numPr>
        <w:ilvl w:val="4"/>
        <w:numId w:val="1"/>
      </w:numPr>
      <w:spacing w:before="200" w:after="0" w:line="276" w:lineRule="auto"/>
      <w:outlineLvl w:val="4"/>
    </w:pPr>
    <w:rPr>
      <w:rFonts w:ascii="Cambria" w:eastAsia="Times New Roman" w:hAnsi="Cambria"/>
      <w:color w:val="243F60"/>
    </w:rPr>
  </w:style>
  <w:style w:type="paragraph" w:customStyle="1" w:styleId="Heading61">
    <w:name w:val="Heading 61"/>
    <w:basedOn w:val="Normal"/>
    <w:next w:val="Normal"/>
    <w:uiPriority w:val="9"/>
    <w:semiHidden/>
    <w:unhideWhenUsed/>
    <w:qFormat/>
    <w:rsid w:val="00F01706"/>
    <w:pPr>
      <w:keepNext/>
      <w:keepLines/>
      <w:numPr>
        <w:ilvl w:val="5"/>
        <w:numId w:val="1"/>
      </w:numPr>
      <w:spacing w:before="200" w:after="0" w:line="276" w:lineRule="auto"/>
      <w:outlineLvl w:val="5"/>
    </w:pPr>
    <w:rPr>
      <w:rFonts w:ascii="Cambria" w:eastAsia="Times New Roman" w:hAnsi="Cambria"/>
      <w:i/>
      <w:iCs/>
      <w:color w:val="243F60"/>
    </w:rPr>
  </w:style>
  <w:style w:type="paragraph" w:customStyle="1" w:styleId="Heading71">
    <w:name w:val="Heading 71"/>
    <w:basedOn w:val="Normal"/>
    <w:next w:val="Normal"/>
    <w:uiPriority w:val="9"/>
    <w:semiHidden/>
    <w:unhideWhenUsed/>
    <w:qFormat/>
    <w:rsid w:val="00F01706"/>
    <w:pPr>
      <w:keepNext/>
      <w:keepLines/>
      <w:numPr>
        <w:ilvl w:val="6"/>
        <w:numId w:val="1"/>
      </w:numPr>
      <w:spacing w:before="200" w:after="0" w:line="276" w:lineRule="auto"/>
      <w:outlineLvl w:val="6"/>
    </w:pPr>
    <w:rPr>
      <w:rFonts w:ascii="Cambria" w:eastAsia="Times New Roman" w:hAnsi="Cambria"/>
      <w:i/>
      <w:iCs/>
      <w:color w:val="404040"/>
    </w:rPr>
  </w:style>
  <w:style w:type="paragraph" w:customStyle="1" w:styleId="Heading81">
    <w:name w:val="Heading 81"/>
    <w:basedOn w:val="Normal"/>
    <w:next w:val="Normal"/>
    <w:uiPriority w:val="9"/>
    <w:semiHidden/>
    <w:unhideWhenUsed/>
    <w:qFormat/>
    <w:rsid w:val="00F01706"/>
    <w:pPr>
      <w:keepNext/>
      <w:keepLines/>
      <w:numPr>
        <w:ilvl w:val="7"/>
        <w:numId w:val="1"/>
      </w:numPr>
      <w:spacing w:before="200" w:after="0" w:line="276" w:lineRule="auto"/>
      <w:outlineLvl w:val="7"/>
    </w:pPr>
    <w:rPr>
      <w:rFonts w:ascii="Cambria" w:eastAsia="Times New Roman" w:hAnsi="Cambria"/>
      <w:color w:val="4F81BD"/>
      <w:sz w:val="20"/>
      <w:szCs w:val="20"/>
    </w:rPr>
  </w:style>
  <w:style w:type="paragraph" w:customStyle="1" w:styleId="Heading91">
    <w:name w:val="Heading 91"/>
    <w:basedOn w:val="Normal"/>
    <w:next w:val="Normal"/>
    <w:uiPriority w:val="9"/>
    <w:semiHidden/>
    <w:unhideWhenUsed/>
    <w:qFormat/>
    <w:rsid w:val="00F01706"/>
    <w:pPr>
      <w:keepNext/>
      <w:keepLines/>
      <w:numPr>
        <w:ilvl w:val="8"/>
        <w:numId w:val="1"/>
      </w:numPr>
      <w:spacing w:before="200" w:after="0" w:line="276" w:lineRule="auto"/>
      <w:outlineLvl w:val="8"/>
    </w:pPr>
    <w:rPr>
      <w:rFonts w:ascii="Cambria" w:eastAsia="Times New Roman" w:hAnsi="Cambria"/>
      <w:i/>
      <w:iCs/>
      <w:color w:val="404040"/>
      <w:sz w:val="20"/>
      <w:szCs w:val="20"/>
    </w:rPr>
  </w:style>
  <w:style w:type="paragraph" w:styleId="ListParagraph">
    <w:name w:val="List Paragraph"/>
    <w:basedOn w:val="Normal"/>
    <w:autoRedefine/>
    <w:uiPriority w:val="34"/>
    <w:qFormat/>
    <w:rsid w:val="00BD50E9"/>
    <w:pPr>
      <w:keepNext/>
      <w:ind w:left="1764" w:firstLine="60"/>
      <w:contextualSpacing/>
    </w:pPr>
    <w:rPr>
      <w:lang w:bidi="ar-EG"/>
    </w:rPr>
  </w:style>
  <w:style w:type="paragraph" w:styleId="Caption">
    <w:name w:val="caption"/>
    <w:basedOn w:val="Normal"/>
    <w:next w:val="Normal"/>
    <w:link w:val="CaptionChar"/>
    <w:autoRedefine/>
    <w:uiPriority w:val="35"/>
    <w:unhideWhenUsed/>
    <w:qFormat/>
    <w:rsid w:val="00F75D6A"/>
    <w:pPr>
      <w:spacing w:after="0" w:line="240" w:lineRule="auto"/>
      <w:jc w:val="center"/>
    </w:pPr>
    <w:rPr>
      <w:rFonts w:asciiTheme="majorBidi" w:eastAsia="Microsoft YaHei Light" w:hAnsiTheme="majorBidi" w:cstheme="majorBidi"/>
      <w:noProof/>
    </w:rPr>
  </w:style>
  <w:style w:type="character" w:customStyle="1" w:styleId="CaptionChar">
    <w:name w:val="Caption Char"/>
    <w:basedOn w:val="DefaultParagraphFont"/>
    <w:link w:val="Caption"/>
    <w:uiPriority w:val="35"/>
    <w:rsid w:val="00F75D6A"/>
    <w:rPr>
      <w:rFonts w:asciiTheme="majorBidi" w:eastAsia="Microsoft YaHei Light" w:hAnsiTheme="majorBidi" w:cstheme="majorBidi"/>
      <w:noProof/>
      <w:szCs w:val="24"/>
    </w:rPr>
  </w:style>
  <w:style w:type="paragraph" w:styleId="NormalWeb">
    <w:name w:val="Normal (Web)"/>
    <w:basedOn w:val="Normal"/>
    <w:uiPriority w:val="99"/>
    <w:unhideWhenUsed/>
    <w:rsid w:val="007409F6"/>
    <w:pPr>
      <w:spacing w:before="100" w:beforeAutospacing="1" w:after="100" w:afterAutospacing="1" w:line="240" w:lineRule="auto"/>
    </w:pPr>
    <w:rPr>
      <w:rFonts w:eastAsiaTheme="minorEastAsia"/>
    </w:rPr>
  </w:style>
  <w:style w:type="paragraph" w:styleId="TableofFigures">
    <w:name w:val="table of figures"/>
    <w:basedOn w:val="Normal"/>
    <w:next w:val="Normal"/>
    <w:uiPriority w:val="99"/>
    <w:unhideWhenUsed/>
    <w:rsid w:val="00D6152F"/>
    <w:pPr>
      <w:spacing w:after="0"/>
    </w:pPr>
  </w:style>
  <w:style w:type="table" w:styleId="TableGrid">
    <w:name w:val="Table Grid"/>
    <w:basedOn w:val="TableNormal"/>
    <w:uiPriority w:val="39"/>
    <w:rsid w:val="00AF6C0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PlainTable41">
    <w:name w:val="Plain Table 41"/>
    <w:basedOn w:val="TableNormal"/>
    <w:uiPriority w:val="44"/>
    <w:rsid w:val="00AF313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FigTable">
    <w:name w:val="Fig_Table"/>
    <w:basedOn w:val="Normal"/>
    <w:link w:val="FigTableChar"/>
    <w:autoRedefine/>
    <w:qFormat/>
    <w:rsid w:val="00D2314F"/>
    <w:pPr>
      <w:spacing w:line="240" w:lineRule="auto"/>
      <w:jc w:val="center"/>
    </w:pPr>
    <w:rPr>
      <w:rFonts w:asciiTheme="majorBidi" w:eastAsia="Microsoft YaHei Light" w:hAnsiTheme="majorBidi" w:cstheme="majorBidi"/>
      <w:noProof/>
    </w:rPr>
  </w:style>
  <w:style w:type="character" w:customStyle="1" w:styleId="FigTableChar">
    <w:name w:val="Fig_Table Char"/>
    <w:basedOn w:val="CaptionChar"/>
    <w:link w:val="FigTable"/>
    <w:rsid w:val="00D2314F"/>
    <w:rPr>
      <w:rFonts w:asciiTheme="majorBidi" w:eastAsia="Microsoft YaHei Light" w:hAnsiTheme="majorBidi" w:cstheme="majorBidi"/>
      <w:noProof/>
      <w:szCs w:val="24"/>
    </w:rPr>
  </w:style>
  <w:style w:type="character" w:customStyle="1" w:styleId="apple-converted-space">
    <w:name w:val="apple-converted-space"/>
    <w:basedOn w:val="DefaultParagraphFont"/>
    <w:rsid w:val="00152645"/>
  </w:style>
  <w:style w:type="character" w:customStyle="1" w:styleId="mi">
    <w:name w:val="mi"/>
    <w:basedOn w:val="DefaultParagraphFont"/>
    <w:rsid w:val="00152645"/>
  </w:style>
  <w:style w:type="character" w:customStyle="1" w:styleId="mo">
    <w:name w:val="mo"/>
    <w:basedOn w:val="DefaultParagraphFont"/>
    <w:rsid w:val="00152645"/>
  </w:style>
  <w:style w:type="character" w:customStyle="1" w:styleId="mn">
    <w:name w:val="mn"/>
    <w:basedOn w:val="DefaultParagraphFont"/>
    <w:rsid w:val="00152645"/>
  </w:style>
  <w:style w:type="character" w:customStyle="1" w:styleId="mtext">
    <w:name w:val="mtext"/>
    <w:basedOn w:val="DefaultParagraphFont"/>
    <w:rsid w:val="00152645"/>
  </w:style>
  <w:style w:type="character" w:styleId="CommentReference">
    <w:name w:val="annotation reference"/>
    <w:basedOn w:val="DefaultParagraphFont"/>
    <w:uiPriority w:val="99"/>
    <w:semiHidden/>
    <w:unhideWhenUsed/>
    <w:rsid w:val="0089759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759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759C"/>
    <w:rPr>
      <w:rFonts w:ascii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9759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9759C"/>
    <w:rPr>
      <w:rFonts w:ascii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759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759C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89759C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styleId="TOC4">
    <w:name w:val="toc 4"/>
    <w:basedOn w:val="Normal"/>
    <w:next w:val="Normal"/>
    <w:autoRedefine/>
    <w:uiPriority w:val="39"/>
    <w:unhideWhenUsed/>
    <w:rsid w:val="00171811"/>
    <w:pPr>
      <w:spacing w:after="0"/>
      <w:ind w:left="660"/>
    </w:pPr>
    <w:rPr>
      <w:rFonts w:asciiTheme="minorHAnsi" w:hAnsiTheme="minorHAnsi" w:cstheme="minorHAnsi"/>
      <w:sz w:val="18"/>
      <w:szCs w:val="21"/>
    </w:rPr>
  </w:style>
  <w:style w:type="paragraph" w:styleId="TOC5">
    <w:name w:val="toc 5"/>
    <w:basedOn w:val="Normal"/>
    <w:next w:val="Normal"/>
    <w:autoRedefine/>
    <w:uiPriority w:val="39"/>
    <w:unhideWhenUsed/>
    <w:rsid w:val="00E026AC"/>
    <w:pPr>
      <w:spacing w:after="0"/>
      <w:ind w:left="880"/>
    </w:pPr>
    <w:rPr>
      <w:rFonts w:asciiTheme="minorHAnsi" w:hAnsiTheme="minorHAnsi" w:cstheme="minorHAnsi"/>
      <w:sz w:val="18"/>
      <w:szCs w:val="21"/>
    </w:rPr>
  </w:style>
  <w:style w:type="paragraph" w:styleId="TOC6">
    <w:name w:val="toc 6"/>
    <w:basedOn w:val="Normal"/>
    <w:next w:val="Normal"/>
    <w:autoRedefine/>
    <w:uiPriority w:val="39"/>
    <w:unhideWhenUsed/>
    <w:rsid w:val="00E026AC"/>
    <w:pPr>
      <w:spacing w:after="0"/>
      <w:ind w:left="1100"/>
    </w:pPr>
    <w:rPr>
      <w:rFonts w:asciiTheme="minorHAnsi" w:hAnsiTheme="minorHAnsi" w:cstheme="minorHAnsi"/>
      <w:sz w:val="18"/>
      <w:szCs w:val="21"/>
    </w:rPr>
  </w:style>
  <w:style w:type="paragraph" w:styleId="TOC7">
    <w:name w:val="toc 7"/>
    <w:basedOn w:val="Normal"/>
    <w:next w:val="Normal"/>
    <w:autoRedefine/>
    <w:uiPriority w:val="39"/>
    <w:unhideWhenUsed/>
    <w:rsid w:val="00E026AC"/>
    <w:pPr>
      <w:spacing w:after="0"/>
      <w:ind w:left="1320"/>
    </w:pPr>
    <w:rPr>
      <w:rFonts w:asciiTheme="minorHAnsi" w:hAnsiTheme="minorHAnsi" w:cstheme="minorHAnsi"/>
      <w:sz w:val="18"/>
      <w:szCs w:val="21"/>
    </w:rPr>
  </w:style>
  <w:style w:type="paragraph" w:styleId="TOC8">
    <w:name w:val="toc 8"/>
    <w:basedOn w:val="Normal"/>
    <w:next w:val="Normal"/>
    <w:autoRedefine/>
    <w:uiPriority w:val="39"/>
    <w:unhideWhenUsed/>
    <w:rsid w:val="00E026AC"/>
    <w:pPr>
      <w:spacing w:after="0"/>
      <w:ind w:left="1540"/>
    </w:pPr>
    <w:rPr>
      <w:rFonts w:asciiTheme="minorHAnsi" w:hAnsiTheme="minorHAnsi" w:cstheme="minorHAnsi"/>
      <w:sz w:val="18"/>
      <w:szCs w:val="21"/>
    </w:rPr>
  </w:style>
  <w:style w:type="paragraph" w:styleId="TOC9">
    <w:name w:val="toc 9"/>
    <w:basedOn w:val="Normal"/>
    <w:next w:val="Normal"/>
    <w:autoRedefine/>
    <w:uiPriority w:val="39"/>
    <w:unhideWhenUsed/>
    <w:rsid w:val="00E026AC"/>
    <w:pPr>
      <w:spacing w:after="0"/>
      <w:ind w:left="1760"/>
    </w:pPr>
    <w:rPr>
      <w:rFonts w:asciiTheme="minorHAnsi" w:hAnsiTheme="minorHAnsi" w:cstheme="minorHAnsi"/>
      <w:sz w:val="18"/>
      <w:szCs w:val="21"/>
    </w:rPr>
  </w:style>
  <w:style w:type="character" w:styleId="PlaceholderText">
    <w:name w:val="Placeholder Text"/>
    <w:basedOn w:val="DefaultParagraphFont"/>
    <w:uiPriority w:val="99"/>
    <w:semiHidden/>
    <w:rsid w:val="000C20DB"/>
    <w:rPr>
      <w:color w:val="808080"/>
    </w:rPr>
  </w:style>
  <w:style w:type="table" w:customStyle="1" w:styleId="PlainTable31">
    <w:name w:val="Plain Table 31"/>
    <w:basedOn w:val="TableNormal"/>
    <w:uiPriority w:val="43"/>
    <w:rsid w:val="004A3A0C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PlainTable51">
    <w:name w:val="Plain Table 51"/>
    <w:basedOn w:val="TableNormal"/>
    <w:uiPriority w:val="45"/>
    <w:rsid w:val="002B7DF7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zidan">
    <w:name w:val="zidan"/>
    <w:basedOn w:val="TableNormal"/>
    <w:uiPriority w:val="99"/>
    <w:rsid w:val="008D35F3"/>
    <w:pPr>
      <w:spacing w:after="0" w:line="240" w:lineRule="auto"/>
    </w:pPr>
    <w:tblPr/>
  </w:style>
  <w:style w:type="table" w:customStyle="1" w:styleId="zzz">
    <w:name w:val="zzz"/>
    <w:basedOn w:val="TableNormal"/>
    <w:uiPriority w:val="99"/>
    <w:rsid w:val="00DB7766"/>
    <w:pPr>
      <w:spacing w:after="0" w:line="240" w:lineRule="auto"/>
    </w:pPr>
    <w:rPr>
      <w:rFonts w:asciiTheme="majorBidi" w:hAnsiTheme="majorBidi"/>
      <w:sz w:val="24"/>
    </w:rPr>
    <w:tblPr/>
    <w:tcPr>
      <w:vAlign w:val="center"/>
    </w:tcPr>
    <w:tblStylePr w:type="firstRow">
      <w:pPr>
        <w:jc w:val="left"/>
      </w:pPr>
      <w:rPr>
        <w:rFonts w:asciiTheme="majorBidi" w:hAnsiTheme="majorBidi"/>
        <w:b/>
        <w:sz w:val="24"/>
      </w:rPr>
      <w:tblPr/>
      <w:tcPr>
        <w:tcBorders>
          <w:bottom w:val="nil"/>
        </w:tcBorders>
        <w:vAlign w:val="center"/>
      </w:tcPr>
    </w:tblStylePr>
    <w:tblStylePr w:type="firstCol">
      <w:pPr>
        <w:jc w:val="left"/>
      </w:pPr>
      <w:rPr>
        <w:rFonts w:asciiTheme="majorBidi" w:hAnsiTheme="majorBidi"/>
        <w:b/>
        <w:sz w:val="24"/>
      </w:rPr>
      <w:tblPr/>
      <w:tcPr>
        <w:tcBorders>
          <w:right w:val="nil"/>
        </w:tcBorders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43249F"/>
    <w:rPr>
      <w:color w:val="954F72" w:themeColor="followedHyperlink"/>
      <w:u w:val="single"/>
    </w:rPr>
  </w:style>
  <w:style w:type="table" w:customStyle="1" w:styleId="TableGrid1">
    <w:name w:val="Table Grid1"/>
    <w:basedOn w:val="TableNormal"/>
    <w:next w:val="TableGrid"/>
    <w:uiPriority w:val="39"/>
    <w:rsid w:val="008831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ention1">
    <w:name w:val="Mention1"/>
    <w:basedOn w:val="DefaultParagraphFont"/>
    <w:uiPriority w:val="99"/>
    <w:semiHidden/>
    <w:unhideWhenUsed/>
    <w:rsid w:val="00375B76"/>
    <w:rPr>
      <w:color w:val="2B579A"/>
      <w:shd w:val="clear" w:color="auto" w:fill="E6E6E6"/>
    </w:rPr>
  </w:style>
  <w:style w:type="character" w:customStyle="1" w:styleId="Mention2">
    <w:name w:val="Mention2"/>
    <w:basedOn w:val="DefaultParagraphFont"/>
    <w:uiPriority w:val="99"/>
    <w:semiHidden/>
    <w:unhideWhenUsed/>
    <w:rsid w:val="00417021"/>
    <w:rPr>
      <w:color w:val="2B579A"/>
      <w:shd w:val="clear" w:color="auto" w:fill="E6E6E6"/>
    </w:rPr>
  </w:style>
  <w:style w:type="character" w:customStyle="1" w:styleId="font61">
    <w:name w:val="font61"/>
    <w:basedOn w:val="DefaultParagraphFont"/>
    <w:rsid w:val="00653266"/>
    <w:rPr>
      <w:rFonts w:ascii="Times New Roman" w:hAnsi="Times New Roman" w:cs="Times New Roman" w:hint="default"/>
      <w:b w:val="0"/>
      <w:bCs w:val="0"/>
      <w:i w:val="0"/>
      <w:iCs w:val="0"/>
      <w:strike w:val="0"/>
      <w:dstrike w:val="0"/>
      <w:color w:val="000000"/>
      <w:sz w:val="22"/>
      <w:szCs w:val="22"/>
      <w:u w:val="none"/>
      <w:effect w:val="non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B6E64"/>
    <w:rPr>
      <w:color w:val="808080"/>
      <w:shd w:val="clear" w:color="auto" w:fill="E6E6E6"/>
    </w:rPr>
  </w:style>
  <w:style w:type="character" w:customStyle="1" w:styleId="font71">
    <w:name w:val="font71"/>
    <w:basedOn w:val="DefaultParagraphFont"/>
    <w:rsid w:val="00C8557D"/>
    <w:rPr>
      <w:rFonts w:ascii="Times New Roman" w:hAnsi="Times New Roman" w:cs="Times New Roman" w:hint="default"/>
      <w:b w:val="0"/>
      <w:bCs w:val="0"/>
      <w:i w:val="0"/>
      <w:iCs w:val="0"/>
      <w:strike w:val="0"/>
      <w:dstrike w:val="0"/>
      <w:color w:val="000000"/>
      <w:sz w:val="22"/>
      <w:szCs w:val="22"/>
      <w:u w:val="none"/>
      <w:effect w:val="none"/>
    </w:rPr>
  </w:style>
  <w:style w:type="paragraph" w:customStyle="1" w:styleId="Equation">
    <w:name w:val="Equation"/>
    <w:basedOn w:val="Caption"/>
    <w:link w:val="EquationChar"/>
    <w:autoRedefine/>
    <w:qFormat/>
    <w:rsid w:val="008967D6"/>
    <w:rPr>
      <w:rFonts w:ascii="Cambria Math" w:hAnsi="Cambria Math"/>
      <w:i/>
      <w:iCs/>
    </w:rPr>
  </w:style>
  <w:style w:type="character" w:customStyle="1" w:styleId="EquationChar">
    <w:name w:val="Equation Char"/>
    <w:basedOn w:val="CaptionChar"/>
    <w:link w:val="Equation"/>
    <w:rsid w:val="008967D6"/>
    <w:rPr>
      <w:rFonts w:ascii="Cambria Math" w:eastAsia="Microsoft YaHei Light" w:hAnsi="Cambria Math" w:cstheme="majorBidi"/>
      <w:i/>
      <w:iCs/>
      <w:noProof/>
      <w:sz w:val="24"/>
      <w:szCs w:val="24"/>
    </w:rPr>
  </w:style>
  <w:style w:type="table" w:customStyle="1" w:styleId="TableGrid2">
    <w:name w:val="Table Grid2"/>
    <w:basedOn w:val="TableNormal"/>
    <w:next w:val="TableGrid"/>
    <w:uiPriority w:val="39"/>
    <w:rsid w:val="008B749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CD10E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39"/>
    <w:rsid w:val="003947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694E65"/>
    <w:rPr>
      <w:color w:val="605E5C"/>
      <w:shd w:val="clear" w:color="auto" w:fill="E1DFDD"/>
    </w:rPr>
  </w:style>
  <w:style w:type="paragraph" w:styleId="TOCHeading">
    <w:name w:val="TOC Heading"/>
    <w:basedOn w:val="Heading1"/>
    <w:next w:val="Normal"/>
    <w:uiPriority w:val="39"/>
    <w:unhideWhenUsed/>
    <w:qFormat/>
    <w:rsid w:val="006E2283"/>
    <w:pPr>
      <w:spacing w:after="0" w:line="259" w:lineRule="auto"/>
      <w:jc w:val="left"/>
      <w:outlineLvl w:val="9"/>
    </w:pPr>
    <w:rPr>
      <w:rFonts w:asciiTheme="majorHAnsi" w:eastAsiaTheme="majorEastAsia" w:hAnsiTheme="majorHAnsi"/>
      <w:b w:val="0"/>
      <w:bCs w:val="0"/>
      <w:caps w:val="0"/>
      <w:color w:val="2E74B5" w:themeColor="accent1" w:themeShade="BF"/>
      <w:sz w:val="32"/>
    </w:rPr>
  </w:style>
  <w:style w:type="paragraph" w:customStyle="1" w:styleId="TableParagraph">
    <w:name w:val="Table Paragraph"/>
    <w:basedOn w:val="Normal"/>
    <w:uiPriority w:val="1"/>
    <w:qFormat/>
    <w:rsid w:val="000F6354"/>
    <w:pPr>
      <w:widowControl w:val="0"/>
      <w:autoSpaceDE w:val="0"/>
      <w:autoSpaceDN w:val="0"/>
      <w:spacing w:after="0" w:line="248" w:lineRule="exact"/>
      <w:ind w:left="108"/>
    </w:pPr>
    <w:rPr>
      <w:rFonts w:ascii="Calibri" w:eastAsia="Calibri" w:hAnsi="Calibri" w:cs="Calibri"/>
      <w:szCs w:val="22"/>
    </w:rPr>
  </w:style>
  <w:style w:type="paragraph" w:styleId="Bibliography">
    <w:name w:val="Bibliography"/>
    <w:basedOn w:val="Normal"/>
    <w:next w:val="Normal"/>
    <w:uiPriority w:val="37"/>
    <w:unhideWhenUsed/>
    <w:rsid w:val="006513AC"/>
  </w:style>
  <w:style w:type="character" w:styleId="Strong">
    <w:name w:val="Strong"/>
    <w:basedOn w:val="DefaultParagraphFont"/>
    <w:uiPriority w:val="22"/>
    <w:qFormat/>
    <w:rsid w:val="00E4466E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92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8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3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5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33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40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01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85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2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6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5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87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9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0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01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7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07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3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8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2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9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44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51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90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98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62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61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85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48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1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0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7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21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51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2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8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516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590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871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18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377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461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239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4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441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09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22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933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099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86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397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39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74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060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77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01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91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740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10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347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97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71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686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2005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7760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1695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25855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046925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771077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586598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7257181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0535385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4485327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733494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1399854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3188150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179966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03226236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92276632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42202007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668756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82242901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7713873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70374719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134713582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556819839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779325111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844008393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2021270786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309284957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695429513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2096123457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226572093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<w:div w:id="1582789138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<w:div w:id="287124340">
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<w:div w:id="649599070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<w:div w:id="890504503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<w:div w:id="1009480662">
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<w:div w:id="687486254">
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<w:div w:id="275411975">
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<w:div w:id="1766537791">
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<w:div w:id="2026244824">
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<w:div w:id="581598897">
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<w:div w:id="280260946">
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<w:div w:id="1318388195">
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<w:div w:id="136846395">
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<w:div w:id="1630821134">
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<w:div w:id="768503568">
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<w:div w:id="998118803">
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<w:div w:id="402874648">
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<w:div w:id="366876259">
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<w:div w:id="271324868">
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<w:div w:id="1300181917">
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<w:div w:id="891307520">
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<w:div w:id="93522336">
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<w:div w:id="1270166761">
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<w:div w:id="1340307809">
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<w:div w:id="2138063914">
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<w:div w:id="1975871391">
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61155063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2202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336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841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653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650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53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733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28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445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040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62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092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18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409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797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696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351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339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77699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92686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31967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3799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309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466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5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862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737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974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34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43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32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86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233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68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427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901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824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485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34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198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10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71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303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658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199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088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17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24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25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8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7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32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058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671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077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588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13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67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856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04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900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135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64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73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857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903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52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034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532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205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502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68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331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81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898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253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713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721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2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943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990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22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48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530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153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048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94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328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71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568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06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960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03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92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360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13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05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368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55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07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58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360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716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294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683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541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238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85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858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36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411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41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11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194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24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33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25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25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039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171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825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136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22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462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067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839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28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32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607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113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50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743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47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56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33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317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821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85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997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46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978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022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07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116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582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65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42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97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613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652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160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201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25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503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817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25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098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065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673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05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16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13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68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83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20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094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973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236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839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562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60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93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43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34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464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901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54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271264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36755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49014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5486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535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770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279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440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09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14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334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14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922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45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83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270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549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253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335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817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126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295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03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648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5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27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282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25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027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338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988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87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195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74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98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18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82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822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48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94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947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195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701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206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783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019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02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377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48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757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277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7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39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42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46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845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231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052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09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697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090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088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026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07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55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40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860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68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46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177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03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48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532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49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205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176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227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655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237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46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0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706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50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93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934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700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779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22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67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921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368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021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94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24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48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91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885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05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130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466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001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899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55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85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843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1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962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281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148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15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702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07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10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447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29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926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63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09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845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392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010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876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078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469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78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70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06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797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30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317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970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211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517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26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483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844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417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12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440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70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385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034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317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627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84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743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66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212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876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999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20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188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254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601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76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61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22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78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90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18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083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94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86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43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7651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472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579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433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08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28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64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194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712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840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96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007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270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502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087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16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891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74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410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08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365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599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45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11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449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379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33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53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03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63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373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956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86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057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386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37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65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026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54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961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54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814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13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136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287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408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29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75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45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616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743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787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55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944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490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23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65291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1812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87236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08344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27424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50036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51014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8238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03315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650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015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74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165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35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40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259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76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72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036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30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450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104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142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379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226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61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15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237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4.jpeg"/><Relationship Id="rId18" Type="http://schemas.openxmlformats.org/officeDocument/2006/relationships/image" Target="media/image9.jpeg"/><Relationship Id="rId26" Type="http://schemas.openxmlformats.org/officeDocument/2006/relationships/image" Target="media/image17.jpeg"/><Relationship Id="rId3" Type="http://schemas.openxmlformats.org/officeDocument/2006/relationships/styles" Target="styles.xml"/><Relationship Id="rId21" Type="http://schemas.openxmlformats.org/officeDocument/2006/relationships/image" Target="media/image12.jpeg"/><Relationship Id="rId7" Type="http://schemas.openxmlformats.org/officeDocument/2006/relationships/endnotes" Target="endnotes.xml"/><Relationship Id="rId12" Type="http://schemas.openxmlformats.org/officeDocument/2006/relationships/image" Target="media/image3.jpeg"/><Relationship Id="rId17" Type="http://schemas.openxmlformats.org/officeDocument/2006/relationships/image" Target="media/image8.jpeg"/><Relationship Id="rId25" Type="http://schemas.openxmlformats.org/officeDocument/2006/relationships/image" Target="media/image16.jpeg"/><Relationship Id="rId2" Type="http://schemas.openxmlformats.org/officeDocument/2006/relationships/numbering" Target="numbering.xml"/><Relationship Id="rId16" Type="http://schemas.openxmlformats.org/officeDocument/2006/relationships/image" Target="media/image7.jpeg"/><Relationship Id="rId20" Type="http://schemas.openxmlformats.org/officeDocument/2006/relationships/image" Target="media/image11.jpeg"/><Relationship Id="rId29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24" Type="http://schemas.openxmlformats.org/officeDocument/2006/relationships/image" Target="media/image15.jpeg"/><Relationship Id="rId5" Type="http://schemas.openxmlformats.org/officeDocument/2006/relationships/webSettings" Target="webSettings.xml"/><Relationship Id="rId15" Type="http://schemas.openxmlformats.org/officeDocument/2006/relationships/image" Target="media/image6.jpeg"/><Relationship Id="rId23" Type="http://schemas.openxmlformats.org/officeDocument/2006/relationships/image" Target="media/image14.jpeg"/><Relationship Id="rId28" Type="http://schemas.openxmlformats.org/officeDocument/2006/relationships/image" Target="media/image19.jpeg"/><Relationship Id="rId10" Type="http://schemas.openxmlformats.org/officeDocument/2006/relationships/footer" Target="footer1.xml"/><Relationship Id="rId19" Type="http://schemas.openxmlformats.org/officeDocument/2006/relationships/image" Target="media/image10.jpeg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5.jpeg"/><Relationship Id="rId22" Type="http://schemas.openxmlformats.org/officeDocument/2006/relationships/image" Target="media/image13.jpeg"/><Relationship Id="rId27" Type="http://schemas.openxmlformats.org/officeDocument/2006/relationships/image" Target="media/image18.jpe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UEL</b:Tag>
    <b:SourceType>InternetSite</b:SourceType>
    <b:Guid>{5BC2BEC1-7B0D-4389-86A2-C75C0DE7B24F}</b:Guid>
    <b:Author>
      <b:Author>
        <b:NameList>
          <b:Person>
            <b:Last>UEL</b:Last>
          </b:Person>
        </b:NameList>
      </b:Author>
    </b:Author>
    <b:URL>https://www.uel.ac.uk/</b:URL>
    <b:RefOrder>1</b:RefOrder>
  </b:Source>
</b:Sources>
</file>

<file path=customXml/itemProps1.xml><?xml version="1.0" encoding="utf-8"?>
<ds:datastoreItem xmlns:ds="http://schemas.openxmlformats.org/officeDocument/2006/customXml" ds:itemID="{CB7AA0E0-A897-4083-BC22-36C98F8591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0</Pages>
  <Words>380</Words>
  <Characters>216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stafa</dc:creator>
  <cp:keywords/>
  <dc:description/>
  <cp:lastModifiedBy>Hla Hafez</cp:lastModifiedBy>
  <cp:revision>3</cp:revision>
  <cp:lastPrinted>2022-12-23T18:03:00Z</cp:lastPrinted>
  <dcterms:created xsi:type="dcterms:W3CDTF">2022-12-26T00:14:00Z</dcterms:created>
  <dcterms:modified xsi:type="dcterms:W3CDTF">2022-12-26T00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Recent Style Id 0_1">
    <vt:lpwstr>http://www.zotero.org/styles/american-medical-association</vt:lpwstr>
  </property>
  <property fmtid="{D5CDD505-2E9C-101B-9397-08002B2CF9AE}" pid="4" name="Mendeley Recent Style Name 0_1">
    <vt:lpwstr>American Medical Association</vt:lpwstr>
  </property>
  <property fmtid="{D5CDD505-2E9C-101B-9397-08002B2CF9AE}" pid="5" name="Mendeley Recent Style Id 1_1">
    <vt:lpwstr>http://www.zotero.org/styles/american-political-science-association</vt:lpwstr>
  </property>
  <property fmtid="{D5CDD505-2E9C-101B-9397-08002B2CF9AE}" pid="6" name="Mendeley Recent Style Name 1_1">
    <vt:lpwstr>American Political Science Association</vt:lpwstr>
  </property>
  <property fmtid="{D5CDD505-2E9C-101B-9397-08002B2CF9AE}" pid="7" name="Mendeley Recent Style Id 2_1">
    <vt:lpwstr>http://www.zotero.org/styles/apa</vt:lpwstr>
  </property>
  <property fmtid="{D5CDD505-2E9C-101B-9397-08002B2CF9AE}" pid="8" name="Mendeley Recent Style Name 2_1">
    <vt:lpwstr>American Psychological Association 6th edition</vt:lpwstr>
  </property>
  <property fmtid="{D5CDD505-2E9C-101B-9397-08002B2CF9AE}" pid="9" name="Mendeley Recent Style Id 3_1">
    <vt:lpwstr>http://www.zotero.org/styles/american-sociological-association</vt:lpwstr>
  </property>
  <property fmtid="{D5CDD505-2E9C-101B-9397-08002B2CF9AE}" pid="10" name="Mendeley Recent Style Name 3_1">
    <vt:lpwstr>American Sociological Association</vt:lpwstr>
  </property>
  <property fmtid="{D5CDD505-2E9C-101B-9397-08002B2CF9AE}" pid="11" name="Mendeley Recent Style Id 4_1">
    <vt:lpwstr>http://www.zotero.org/styles/applied-energy</vt:lpwstr>
  </property>
  <property fmtid="{D5CDD505-2E9C-101B-9397-08002B2CF9AE}" pid="12" name="Mendeley Recent Style Name 4_1">
    <vt:lpwstr>Applied Energy</vt:lpwstr>
  </property>
  <property fmtid="{D5CDD505-2E9C-101B-9397-08002B2CF9AE}" pid="13" name="Mendeley Recent Style Id 5_1">
    <vt:lpwstr>http://www.zotero.org/styles/chicago-author-date</vt:lpwstr>
  </property>
  <property fmtid="{D5CDD505-2E9C-101B-9397-08002B2CF9AE}" pid="14" name="Mendeley Recent Style Name 5_1">
    <vt:lpwstr>Chicago Manual of Style 17th edition (author-date)</vt:lpwstr>
  </property>
  <property fmtid="{D5CDD505-2E9C-101B-9397-08002B2CF9AE}" pid="15" name="Mendeley Recent Style Id 6_1">
    <vt:lpwstr>http://www.zotero.org/styles/harvard-cite-them-right</vt:lpwstr>
  </property>
  <property fmtid="{D5CDD505-2E9C-101B-9397-08002B2CF9AE}" pid="16" name="Mendeley Recent Style Name 6_1">
    <vt:lpwstr>Cite Them Right 10th edition - Harvard</vt:lpwstr>
  </property>
  <property fmtid="{D5CDD505-2E9C-101B-9397-08002B2CF9AE}" pid="17" name="Mendeley Recent Style Id 7_1">
    <vt:lpwstr>http://www.zotero.org/styles/ieee</vt:lpwstr>
  </property>
  <property fmtid="{D5CDD505-2E9C-101B-9397-08002B2CF9AE}" pid="18" name="Mendeley Recent Style Name 7_1">
    <vt:lpwstr>IEEE</vt:lpwstr>
  </property>
  <property fmtid="{D5CDD505-2E9C-101B-9397-08002B2CF9AE}" pid="19" name="Mendeley Recent Style Id 8_1">
    <vt:lpwstr>http://www.zotero.org/styles/modern-humanities-research-association</vt:lpwstr>
  </property>
  <property fmtid="{D5CDD505-2E9C-101B-9397-08002B2CF9AE}" pid="20" name="Mendeley Recent Style Name 8_1">
    <vt:lpwstr>Modern Humanities Research Association 3rd edition (note with bibliography)</vt:lpwstr>
  </property>
  <property fmtid="{D5CDD505-2E9C-101B-9397-08002B2CF9AE}" pid="21" name="Mendeley Recent Style Id 9_1">
    <vt:lpwstr>http://www.zotero.org/styles/modern-language-association</vt:lpwstr>
  </property>
  <property fmtid="{D5CDD505-2E9C-101B-9397-08002B2CF9AE}" pid="22" name="Mendeley Recent Style Name 9_1">
    <vt:lpwstr>Modern Language Association 7th edition</vt:lpwstr>
  </property>
  <property fmtid="{D5CDD505-2E9C-101B-9397-08002B2CF9AE}" pid="23" name="Mendeley Citation Style_1">
    <vt:lpwstr>http://www.zotero.org/styles/ieee</vt:lpwstr>
  </property>
  <property fmtid="{D5CDD505-2E9C-101B-9397-08002B2CF9AE}" pid="24" name="Mendeley Unique User Id_1">
    <vt:lpwstr>983be371-0d8b-35a4-8fea-82f430957b2d</vt:lpwstr>
  </property>
</Properties>
</file>